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D03062" w14:textId="123F837F" w:rsidR="00377CA9" w:rsidRPr="00377CA9" w:rsidRDefault="002A0B49" w:rsidP="00721B6F">
      <w:pPr>
        <w:pStyle w:val="PaperTitle"/>
      </w:pPr>
      <w:r>
        <w:t xml:space="preserve">MEMINIMALISIR </w:t>
      </w:r>
      <w:r w:rsidR="00EC0669">
        <w:t xml:space="preserve">DAN PENANGGULANGAN </w:t>
      </w:r>
      <w:r>
        <w:t xml:space="preserve">DAMPAK </w:t>
      </w:r>
      <w:r w:rsidR="00AC0DB5">
        <w:t>PROYEK P</w:t>
      </w:r>
      <w:r w:rsidR="00EC0669">
        <w:t xml:space="preserve">EMBANGUNAN GEDUNG MEDIK TAHAP 3 </w:t>
      </w:r>
      <w:r w:rsidR="00721B6F">
        <w:t xml:space="preserve">RS. SITI KHODIJAH </w:t>
      </w:r>
      <w:r w:rsidR="00EC0669">
        <w:t>MUHAMMADIYAH CABANG SEPANJANG</w:t>
      </w:r>
      <w:r w:rsidR="0037183E">
        <w:t xml:space="preserve"> SIDOARJO</w:t>
      </w:r>
      <w:r w:rsidR="00EC0669">
        <w:t xml:space="preserve"> </w:t>
      </w:r>
      <w:r w:rsidR="00721B6F">
        <w:t xml:space="preserve">TERHADAP </w:t>
      </w:r>
      <w:r w:rsidR="00E9728F">
        <w:t>PE</w:t>
      </w:r>
      <w:r>
        <w:t xml:space="preserve">MUKIMAN </w:t>
      </w:r>
      <w:r w:rsidR="001F18EC">
        <w:t xml:space="preserve">WARGA </w:t>
      </w:r>
      <w:r w:rsidR="00EC0669">
        <w:t>MASYARAKAT</w:t>
      </w:r>
      <w:r w:rsidR="00C156A3">
        <w:t xml:space="preserve"> SEKITAR</w:t>
      </w:r>
    </w:p>
    <w:p w14:paraId="5A33AD44" w14:textId="77777777" w:rsidR="001A517B" w:rsidRPr="001A517B" w:rsidRDefault="001A517B" w:rsidP="001A517B"/>
    <w:p w14:paraId="0B8AE86A" w14:textId="50B9E283" w:rsidR="001A517B" w:rsidRPr="006964BA" w:rsidRDefault="00F40EA6" w:rsidP="0021238E">
      <w:pPr>
        <w:pStyle w:val="AuthorName"/>
      </w:pPr>
      <w:r>
        <w:t>Arip Sugianto</w:t>
      </w:r>
      <w:r w:rsidR="007D78A0" w:rsidRPr="007D78A0">
        <w:rPr>
          <w:vertAlign w:val="superscript"/>
        </w:rPr>
        <w:t>1</w:t>
      </w:r>
      <w:r w:rsidR="001A517B" w:rsidRPr="006067A2">
        <w:t xml:space="preserve">, </w:t>
      </w:r>
      <w:r w:rsidR="00E45D72">
        <w:t>Machmud Effendy</w:t>
      </w:r>
      <w:r w:rsidR="00813F27">
        <w:rPr>
          <w:vertAlign w:val="superscript"/>
        </w:rPr>
        <w:t>1</w:t>
      </w:r>
    </w:p>
    <w:p w14:paraId="6B74B6E7" w14:textId="41A14D4B" w:rsidR="001A517B" w:rsidRPr="00F21957" w:rsidRDefault="00B4265D" w:rsidP="00653FBD">
      <w:pPr>
        <w:pStyle w:val="AuthorAffiliation"/>
      </w:pPr>
      <w:r w:rsidRPr="0023386B">
        <w:t>Program Profesi Insinyur</w:t>
      </w:r>
      <w:r>
        <w:t>,</w:t>
      </w:r>
      <w:r w:rsidRPr="0023386B">
        <w:t xml:space="preserve"> </w:t>
      </w:r>
      <w:r w:rsidR="007D78A0">
        <w:t xml:space="preserve">Fakultas Teknik </w:t>
      </w:r>
      <w:r w:rsidRPr="0023386B">
        <w:t>U</w:t>
      </w:r>
      <w:r>
        <w:t xml:space="preserve">niversitas </w:t>
      </w:r>
      <w:r w:rsidRPr="0023386B">
        <w:t>M</w:t>
      </w:r>
      <w:r>
        <w:t xml:space="preserve">uhammadiyah </w:t>
      </w:r>
      <w:r w:rsidRPr="0023386B">
        <w:t>M</w:t>
      </w:r>
      <w:r>
        <w:t>alang</w:t>
      </w:r>
      <w:r w:rsidR="00653FBD">
        <w:t xml:space="preserve">, </w:t>
      </w:r>
      <w:r>
        <w:t>Jl. Raya Tlogomas 246 Malang</w:t>
      </w:r>
      <w:r w:rsidRPr="00F21957">
        <w:t xml:space="preserve"> </w:t>
      </w:r>
      <w:r w:rsidR="007D78A0">
        <w:t>65144</w:t>
      </w:r>
    </w:p>
    <w:p w14:paraId="44B0AEF5" w14:textId="77777777" w:rsidR="00731EEE" w:rsidRDefault="00731EEE" w:rsidP="00995F72">
      <w:pPr>
        <w:pStyle w:val="AuthorEmail"/>
      </w:pPr>
    </w:p>
    <w:p w14:paraId="07784CC2" w14:textId="77777777" w:rsidR="00731EEE" w:rsidRDefault="00731EEE" w:rsidP="00995F72">
      <w:pPr>
        <w:pStyle w:val="AuthorEmail"/>
      </w:pPr>
    </w:p>
    <w:p w14:paraId="3E0B6156" w14:textId="4934BE60" w:rsidR="001A517B" w:rsidRPr="00F21957" w:rsidRDefault="001A517B" w:rsidP="00995F72">
      <w:pPr>
        <w:pStyle w:val="AuthorEmail"/>
      </w:pPr>
      <w:r w:rsidRPr="00F21957">
        <w:t>Kontak Person:</w:t>
      </w:r>
    </w:p>
    <w:p w14:paraId="21128CBE" w14:textId="5C448597" w:rsidR="00653FBD" w:rsidRPr="00F21957" w:rsidRDefault="00756638" w:rsidP="00653FBD">
      <w:pPr>
        <w:pStyle w:val="AuthorEmail"/>
      </w:pPr>
      <w:r>
        <w:t>Arip Sugianto</w:t>
      </w:r>
    </w:p>
    <w:p w14:paraId="1B042D17" w14:textId="581FB28A" w:rsidR="001A517B" w:rsidRDefault="001A517B" w:rsidP="00995F72">
      <w:pPr>
        <w:pStyle w:val="AuthorEmail"/>
      </w:pPr>
      <w:r w:rsidRPr="00F21957">
        <w:t>E-mail:</w:t>
      </w:r>
      <w:r w:rsidRPr="00CF14AA">
        <w:t xml:space="preserve"> </w:t>
      </w:r>
      <w:r w:rsidR="00756638">
        <w:t>ariemaster33@gmail.com</w:t>
      </w:r>
    </w:p>
    <w:p w14:paraId="055DDB94" w14:textId="77777777" w:rsidR="00BC099A" w:rsidRPr="00F21957" w:rsidRDefault="00BC099A" w:rsidP="00995F72">
      <w:pPr>
        <w:pStyle w:val="AuthorEmail"/>
      </w:pPr>
    </w:p>
    <w:p w14:paraId="6EFE75BC" w14:textId="6A9A3902" w:rsidR="009E55B3" w:rsidRDefault="009E55B3" w:rsidP="00C217C6">
      <w:pPr>
        <w:pStyle w:val="AuthorName"/>
      </w:pPr>
      <w:r w:rsidRPr="00503BCA">
        <w:t>Abstrak</w:t>
      </w:r>
      <w:r w:rsidR="006964BA">
        <w:t xml:space="preserve"> </w:t>
      </w:r>
    </w:p>
    <w:p w14:paraId="29CA44BD" w14:textId="2B3F3FA0" w:rsidR="000F3EFC" w:rsidRPr="00702EE6" w:rsidRDefault="00BC099A" w:rsidP="00EC26F8">
      <w:pPr>
        <w:pStyle w:val="Abstract"/>
        <w:ind w:firstLine="720"/>
        <w:rPr>
          <w:szCs w:val="18"/>
        </w:rPr>
      </w:pPr>
      <w:r w:rsidRPr="00702EE6">
        <w:rPr>
          <w:b/>
          <w:szCs w:val="18"/>
        </w:rPr>
        <w:t>Tujuan</w:t>
      </w:r>
      <w:r w:rsidR="00A154FD">
        <w:rPr>
          <w:szCs w:val="18"/>
        </w:rPr>
        <w:t xml:space="preserve"> dari studi</w:t>
      </w:r>
      <w:r w:rsidRPr="00702EE6">
        <w:rPr>
          <w:szCs w:val="18"/>
        </w:rPr>
        <w:t xml:space="preserve"> ini adalah mengetahui </w:t>
      </w:r>
      <w:r w:rsidR="000A5A54">
        <w:rPr>
          <w:szCs w:val="18"/>
        </w:rPr>
        <w:t xml:space="preserve">bagaimana </w:t>
      </w:r>
      <w:r w:rsidR="00470B66">
        <w:rPr>
          <w:szCs w:val="18"/>
        </w:rPr>
        <w:t xml:space="preserve">cara untuk </w:t>
      </w:r>
      <w:r w:rsidR="000A5A54">
        <w:rPr>
          <w:szCs w:val="18"/>
        </w:rPr>
        <w:t>meminimalisir dan penanggulangan dampak</w:t>
      </w:r>
      <w:r w:rsidR="00470B66">
        <w:rPr>
          <w:szCs w:val="18"/>
        </w:rPr>
        <w:t xml:space="preserve"> konstruksi</w:t>
      </w:r>
      <w:r w:rsidR="000A5A54">
        <w:rPr>
          <w:szCs w:val="18"/>
        </w:rPr>
        <w:t xml:space="preserve"> terhadap</w:t>
      </w:r>
      <w:r w:rsidR="00470B66">
        <w:rPr>
          <w:szCs w:val="18"/>
        </w:rPr>
        <w:t xml:space="preserve"> pemukiman </w:t>
      </w:r>
      <w:r w:rsidR="000A5A54">
        <w:rPr>
          <w:szCs w:val="18"/>
        </w:rPr>
        <w:t>warga masyarakat sekitar pada proyek konstruksi</w:t>
      </w:r>
      <w:r w:rsidR="006B6B14">
        <w:rPr>
          <w:szCs w:val="18"/>
        </w:rPr>
        <w:t xml:space="preserve"> khususnya pekejaan fo</w:t>
      </w:r>
      <w:r w:rsidR="000A5A54">
        <w:rPr>
          <w:szCs w:val="18"/>
        </w:rPr>
        <w:t>ndasi tiang pancang penge</w:t>
      </w:r>
      <w:r w:rsidR="00FC0282">
        <w:rPr>
          <w:szCs w:val="18"/>
        </w:rPr>
        <w:t>m</w:t>
      </w:r>
      <w:r w:rsidR="000A5A54">
        <w:rPr>
          <w:szCs w:val="18"/>
        </w:rPr>
        <w:t>bangan pembangunn rumah sakit siti khodijah</w:t>
      </w:r>
      <w:r w:rsidR="00BD34CF">
        <w:rPr>
          <w:szCs w:val="18"/>
        </w:rPr>
        <w:t xml:space="preserve"> muhammadiyah</w:t>
      </w:r>
      <w:r w:rsidR="000A5A54">
        <w:rPr>
          <w:szCs w:val="18"/>
        </w:rPr>
        <w:t xml:space="preserve"> cabang sepanjang sidoarjo</w:t>
      </w:r>
      <w:r w:rsidR="000F3EFC" w:rsidRPr="00702EE6">
        <w:rPr>
          <w:szCs w:val="18"/>
        </w:rPr>
        <w:t>.</w:t>
      </w:r>
      <w:r w:rsidR="005C60F4">
        <w:rPr>
          <w:b/>
          <w:szCs w:val="18"/>
        </w:rPr>
        <w:t xml:space="preserve"> </w:t>
      </w:r>
      <w:r w:rsidR="000F3EFC" w:rsidRPr="00702EE6">
        <w:rPr>
          <w:b/>
          <w:szCs w:val="18"/>
        </w:rPr>
        <w:t>Metode</w:t>
      </w:r>
      <w:r w:rsidR="000F3EFC" w:rsidRPr="00702EE6">
        <w:rPr>
          <w:szCs w:val="18"/>
        </w:rPr>
        <w:t xml:space="preserve"> penelitian dilakukan dengan</w:t>
      </w:r>
      <w:r w:rsidR="000C5F68">
        <w:rPr>
          <w:szCs w:val="18"/>
        </w:rPr>
        <w:t xml:space="preserve"> cara melakukan kajian ulang terhadap desain </w:t>
      </w:r>
      <w:r w:rsidR="00DD3C21">
        <w:rPr>
          <w:szCs w:val="18"/>
        </w:rPr>
        <w:t xml:space="preserve">pada gambar perencanaan fondasi, </w:t>
      </w:r>
      <w:r w:rsidR="00ED59E7">
        <w:rPr>
          <w:szCs w:val="18"/>
        </w:rPr>
        <w:t>mengidentifikasi</w:t>
      </w:r>
      <w:r w:rsidR="00ED59E7" w:rsidRPr="00ED59E7">
        <w:rPr>
          <w:szCs w:val="18"/>
        </w:rPr>
        <w:t xml:space="preserve"> kondisi fisik bangunan dan infrastruktur di sekitar area proyek se</w:t>
      </w:r>
      <w:r w:rsidR="00B476BF">
        <w:rPr>
          <w:szCs w:val="18"/>
        </w:rPr>
        <w:t xml:space="preserve">belum dan sesudah pelaksanaan pekerjaan serta </w:t>
      </w:r>
      <w:r w:rsidR="00ED59E7" w:rsidRPr="00ED59E7">
        <w:rPr>
          <w:szCs w:val="18"/>
        </w:rPr>
        <w:t xml:space="preserve">mengevaluasi dampak yang </w:t>
      </w:r>
      <w:proofErr w:type="gramStart"/>
      <w:r w:rsidR="00ED59E7" w:rsidRPr="00ED59E7">
        <w:rPr>
          <w:szCs w:val="18"/>
        </w:rPr>
        <w:t>ditimbulkan</w:t>
      </w:r>
      <w:r w:rsidR="00ED59E7">
        <w:rPr>
          <w:szCs w:val="18"/>
        </w:rPr>
        <w:t>,</w:t>
      </w:r>
      <w:r w:rsidR="00C46691">
        <w:rPr>
          <w:szCs w:val="18"/>
        </w:rPr>
        <w:t xml:space="preserve"> </w:t>
      </w:r>
      <w:r w:rsidR="00C46691" w:rsidRPr="00C46691">
        <w:rPr>
          <w:szCs w:val="18"/>
        </w:rPr>
        <w:t xml:space="preserve"> mengajukan</w:t>
      </w:r>
      <w:proofErr w:type="gramEnd"/>
      <w:r w:rsidR="00C46691" w:rsidRPr="00C46691">
        <w:rPr>
          <w:szCs w:val="18"/>
        </w:rPr>
        <w:t xml:space="preserve"> pertanyaan-pertanyaan </w:t>
      </w:r>
      <w:r w:rsidR="00C46691">
        <w:rPr>
          <w:szCs w:val="18"/>
        </w:rPr>
        <w:t>yang relevan kepada warga terdampak.</w:t>
      </w:r>
      <w:r w:rsidR="000F3EFC" w:rsidRPr="00702EE6">
        <w:rPr>
          <w:szCs w:val="18"/>
        </w:rPr>
        <w:t xml:space="preserve"> </w:t>
      </w:r>
      <w:r w:rsidR="00BA510C" w:rsidRPr="00BA510C">
        <w:rPr>
          <w:b/>
          <w:szCs w:val="18"/>
        </w:rPr>
        <w:t xml:space="preserve">Proses analisis data </w:t>
      </w:r>
      <w:r w:rsidR="00BA510C" w:rsidRPr="00BA510C">
        <w:rPr>
          <w:szCs w:val="18"/>
        </w:rPr>
        <w:t xml:space="preserve">dimulai dengan pengumpulan data melalui kajian desain bangunan, observasi langsung kondisi fisik bangunan, serta wawancara dan pencatatan informasi dari berbagai pihak terkait. Data yang telah dikumpulkan </w:t>
      </w:r>
      <w:r w:rsidR="00BA510C">
        <w:rPr>
          <w:szCs w:val="18"/>
        </w:rPr>
        <w:t xml:space="preserve">kemudian dirangkum, dianalisis </w:t>
      </w:r>
      <w:r w:rsidR="00BA510C" w:rsidRPr="00BA510C">
        <w:rPr>
          <w:szCs w:val="18"/>
        </w:rPr>
        <w:t>dan dievaluasi untuk mengidentifikasi dampak yang ditimbulkan oleh bangunan tersebut. Berdasarkan hasil analisis, solusi-solusi yang tepat akan dicari untuk mengatasi permasalahan yang ada</w:t>
      </w:r>
      <w:r w:rsidR="00EC2F5E">
        <w:rPr>
          <w:szCs w:val="18"/>
        </w:rPr>
        <w:t>.</w:t>
      </w:r>
      <w:r w:rsidR="00EC26F8">
        <w:rPr>
          <w:szCs w:val="18"/>
        </w:rPr>
        <w:t xml:space="preserve"> </w:t>
      </w:r>
      <w:r w:rsidR="000F3EFC" w:rsidRPr="00702EE6">
        <w:rPr>
          <w:b/>
          <w:szCs w:val="18"/>
        </w:rPr>
        <w:t>Hasil</w:t>
      </w:r>
      <w:r w:rsidR="000F3EFC" w:rsidRPr="00702EE6">
        <w:rPr>
          <w:szCs w:val="18"/>
        </w:rPr>
        <w:t xml:space="preserve"> </w:t>
      </w:r>
      <w:r w:rsidR="0081303F">
        <w:rPr>
          <w:szCs w:val="18"/>
        </w:rPr>
        <w:t>evaluasi dapak dan pemecahan masalah pada</w:t>
      </w:r>
      <w:r w:rsidR="000F3EFC" w:rsidRPr="00702EE6">
        <w:rPr>
          <w:szCs w:val="18"/>
        </w:rPr>
        <w:t xml:space="preserve"> pelaksanaan proyek konstruksi </w:t>
      </w:r>
      <w:r w:rsidR="0081303F">
        <w:rPr>
          <w:szCs w:val="18"/>
        </w:rPr>
        <w:t>g</w:t>
      </w:r>
      <w:r w:rsidR="00377CA9" w:rsidRPr="00702EE6">
        <w:rPr>
          <w:szCs w:val="18"/>
        </w:rPr>
        <w:t>edung</w:t>
      </w:r>
      <w:r w:rsidR="0081303F">
        <w:rPr>
          <w:szCs w:val="18"/>
        </w:rPr>
        <w:t xml:space="preserve"> khususnya pekerjaan fondasi</w:t>
      </w:r>
      <w:r w:rsidR="002D2E82">
        <w:rPr>
          <w:szCs w:val="18"/>
        </w:rPr>
        <w:t xml:space="preserve"> adalah sebagai berikut: </w:t>
      </w:r>
      <w:r w:rsidR="000F3EFC" w:rsidRPr="00702EE6">
        <w:rPr>
          <w:szCs w:val="18"/>
        </w:rPr>
        <w:t>(</w:t>
      </w:r>
      <w:r w:rsidR="002D2E82">
        <w:rPr>
          <w:szCs w:val="18"/>
        </w:rPr>
        <w:t>1)</w:t>
      </w:r>
      <w:r w:rsidR="008630ED">
        <w:rPr>
          <w:szCs w:val="18"/>
        </w:rPr>
        <w:t>Perubahan sebagian desain fondasi</w:t>
      </w:r>
      <w:r w:rsidR="000F3EFC" w:rsidRPr="00702EE6">
        <w:rPr>
          <w:szCs w:val="18"/>
        </w:rPr>
        <w:t>; (2)</w:t>
      </w:r>
      <w:r w:rsidR="008630ED">
        <w:rPr>
          <w:szCs w:val="18"/>
        </w:rPr>
        <w:t>Menggunakan alat yang ramah lingkungan</w:t>
      </w:r>
      <w:r w:rsidR="002D2E82">
        <w:rPr>
          <w:szCs w:val="18"/>
        </w:rPr>
        <w:t>; (3)</w:t>
      </w:r>
      <w:r w:rsidR="008630ED">
        <w:rPr>
          <w:szCs w:val="18"/>
        </w:rPr>
        <w:t>Menggunakan metode yang tepat dalam pelaksaaan</w:t>
      </w:r>
      <w:r w:rsidR="000F3EFC" w:rsidRPr="00702EE6">
        <w:rPr>
          <w:szCs w:val="18"/>
        </w:rPr>
        <w:t>; (4)</w:t>
      </w:r>
      <w:r w:rsidR="00945BB7">
        <w:rPr>
          <w:szCs w:val="18"/>
        </w:rPr>
        <w:t>Melakukan sosialisasi dan menjaga komunikasi yang baik</w:t>
      </w:r>
      <w:r w:rsidR="000F3EFC" w:rsidRPr="00702EE6">
        <w:rPr>
          <w:szCs w:val="18"/>
        </w:rPr>
        <w:t>; (5)</w:t>
      </w:r>
      <w:r w:rsidR="0004343F">
        <w:rPr>
          <w:szCs w:val="18"/>
        </w:rPr>
        <w:t>Memonitoring serta m</w:t>
      </w:r>
      <w:r w:rsidR="00EC33D5">
        <w:rPr>
          <w:szCs w:val="18"/>
        </w:rPr>
        <w:t>engidentifikasi keadaan awal dan akhir bangunan pemukiman; (6)Klasifikasi dampak yang akibatkan; (7)</w:t>
      </w:r>
      <w:r w:rsidR="002735F3">
        <w:rPr>
          <w:szCs w:val="18"/>
        </w:rPr>
        <w:t>Menentukan metode perbaikan yang efektif dan efesien; (8)</w:t>
      </w:r>
      <w:r w:rsidR="004810C3">
        <w:rPr>
          <w:szCs w:val="18"/>
        </w:rPr>
        <w:t xml:space="preserve">Melakukan kesepakatan </w:t>
      </w:r>
      <w:r w:rsidR="002D2E82">
        <w:rPr>
          <w:szCs w:val="18"/>
        </w:rPr>
        <w:t xml:space="preserve">bersama </w:t>
      </w:r>
      <w:r w:rsidR="004810C3">
        <w:rPr>
          <w:szCs w:val="18"/>
        </w:rPr>
        <w:t>setelah perbaiakan</w:t>
      </w:r>
      <w:r w:rsidR="000F3EFC" w:rsidRPr="00702EE6">
        <w:rPr>
          <w:szCs w:val="18"/>
        </w:rPr>
        <w:t xml:space="preserve">. </w:t>
      </w:r>
      <w:r w:rsidR="00D0131C">
        <w:rPr>
          <w:b/>
          <w:szCs w:val="18"/>
        </w:rPr>
        <w:t xml:space="preserve">Kendala </w:t>
      </w:r>
      <w:r w:rsidR="000F3EFC" w:rsidRPr="00702EE6">
        <w:rPr>
          <w:szCs w:val="18"/>
        </w:rPr>
        <w:t>yang dih</w:t>
      </w:r>
      <w:r w:rsidR="00A3545D">
        <w:rPr>
          <w:szCs w:val="18"/>
        </w:rPr>
        <w:t>adapi pihak tim proyek</w:t>
      </w:r>
      <w:r w:rsidR="000F3EFC" w:rsidRPr="00702EE6">
        <w:rPr>
          <w:szCs w:val="18"/>
        </w:rPr>
        <w:t xml:space="preserve"> adalah pada masalah </w:t>
      </w:r>
      <w:r w:rsidR="00FE6E80">
        <w:rPr>
          <w:szCs w:val="18"/>
        </w:rPr>
        <w:t>faktor external yang mempunyai kepentingan dan mempengaruhi warga masyaraat sekitar.</w:t>
      </w:r>
    </w:p>
    <w:p w14:paraId="2D635B04" w14:textId="77777777" w:rsidR="00503BCA" w:rsidRPr="00702EE6" w:rsidRDefault="00503BCA" w:rsidP="00503BCA">
      <w:pPr>
        <w:rPr>
          <w:sz w:val="10"/>
          <w:szCs w:val="10"/>
        </w:rPr>
      </w:pPr>
    </w:p>
    <w:p w14:paraId="4A157757" w14:textId="7EA8C6FB" w:rsidR="00A47C15" w:rsidRPr="00702EE6" w:rsidRDefault="009E55B3" w:rsidP="00377CA9">
      <w:pPr>
        <w:pStyle w:val="Abstract"/>
        <w:rPr>
          <w:sz w:val="22"/>
          <w:szCs w:val="22"/>
        </w:rPr>
      </w:pPr>
      <w:r w:rsidRPr="00702EE6">
        <w:rPr>
          <w:b/>
          <w:szCs w:val="18"/>
        </w:rPr>
        <w:t>Kata kunci:</w:t>
      </w:r>
      <w:r w:rsidRPr="00702EE6">
        <w:rPr>
          <w:szCs w:val="18"/>
        </w:rPr>
        <w:t xml:space="preserve"> </w:t>
      </w:r>
      <w:r w:rsidR="00D91B65">
        <w:rPr>
          <w:szCs w:val="18"/>
        </w:rPr>
        <w:t xml:space="preserve">terdampak, </w:t>
      </w:r>
      <w:r w:rsidR="0004343F">
        <w:rPr>
          <w:szCs w:val="18"/>
        </w:rPr>
        <w:t>review desain</w:t>
      </w:r>
      <w:r w:rsidR="000F3EFC" w:rsidRPr="00702EE6">
        <w:rPr>
          <w:szCs w:val="18"/>
        </w:rPr>
        <w:t>,</w:t>
      </w:r>
      <w:r w:rsidR="00F45060">
        <w:rPr>
          <w:szCs w:val="18"/>
        </w:rPr>
        <w:t xml:space="preserve"> sosialisasi, komunikasi, monitoring, klasifikasi, perbaikan</w:t>
      </w:r>
    </w:p>
    <w:p w14:paraId="6A5F3051" w14:textId="77777777" w:rsidR="00A003E2" w:rsidRPr="00444BE0" w:rsidRDefault="00A003E2" w:rsidP="00A003E2">
      <w:pPr>
        <w:pStyle w:val="Paragraph"/>
        <w:rPr>
          <w:sz w:val="20"/>
        </w:rPr>
      </w:pPr>
    </w:p>
    <w:p w14:paraId="349019BA" w14:textId="6C933517" w:rsidR="00A761AD" w:rsidRPr="00C217C6" w:rsidRDefault="00A761AD" w:rsidP="000F7FAA">
      <w:pPr>
        <w:pStyle w:val="Heading1"/>
        <w:numPr>
          <w:ilvl w:val="0"/>
          <w:numId w:val="4"/>
        </w:numPr>
        <w:ind w:left="270"/>
      </w:pPr>
      <w:r w:rsidRPr="00C217C6">
        <w:t>Pendahuluan</w:t>
      </w:r>
    </w:p>
    <w:p w14:paraId="3E9FE520" w14:textId="7483DDCF" w:rsidR="00325778" w:rsidRPr="00325778" w:rsidRDefault="00325778" w:rsidP="004F0390">
      <w:pPr>
        <w:pStyle w:val="Paragraph"/>
        <w:spacing w:before="0"/>
        <w:ind w:firstLine="0"/>
      </w:pPr>
    </w:p>
    <w:p w14:paraId="16ADE6B5" w14:textId="4E094D7E" w:rsidR="00456675" w:rsidRDefault="00456675" w:rsidP="000F7FAA">
      <w:pPr>
        <w:pStyle w:val="Paragraph"/>
        <w:numPr>
          <w:ilvl w:val="1"/>
          <w:numId w:val="4"/>
        </w:numPr>
        <w:spacing w:before="0"/>
        <w:ind w:left="630"/>
      </w:pPr>
      <w:r w:rsidRPr="00456675">
        <w:rPr>
          <w:b/>
          <w:bCs/>
        </w:rPr>
        <w:t>Permasalahan</w:t>
      </w:r>
      <w:r>
        <w:t xml:space="preserve"> </w:t>
      </w:r>
      <w:r w:rsidRPr="00456675">
        <w:rPr>
          <w:b/>
          <w:bCs/>
        </w:rPr>
        <w:t>Penelitian</w:t>
      </w:r>
    </w:p>
    <w:p w14:paraId="5057FEC0" w14:textId="32C66744" w:rsidR="00F532E2" w:rsidRDefault="008D26EA" w:rsidP="000F3601">
      <w:pPr>
        <w:pStyle w:val="Paragraph"/>
        <w:ind w:left="630" w:firstLine="450"/>
      </w:pPr>
      <w:r w:rsidRPr="008D26EA">
        <w:t>Lokasi pembangunan Gedung Medik Tahap 3 RS Siti Khodijah Muhammadiyah Cabang Sepanjang Sidoarjo yang berada di tengah pemukiman padat penduduk menghadirkan tantangan tersendiri. Akses yang terbatas dan tata letak yang kompleks membuat pelaksanaan proyek, terutama pada tahap pekerjaan fondasi, menjadi lebih rumit. Penggunaan tiang pancang berukuran 50x50 cm dengan kedalaman 30 meter berpotensi menimbulkan dampak signifikan terhadap lingkungan sekitar, terutama pada pemukiman warga.</w:t>
      </w:r>
      <w:r w:rsidR="002A473E">
        <w:t xml:space="preserve"> Oleh karena itu, upaya meminimalisir dan penanggulangan</w:t>
      </w:r>
      <w:r w:rsidRPr="008D26EA">
        <w:t xml:space="preserve"> dampak menjadi sangat penting untuk dilakukan.</w:t>
      </w:r>
    </w:p>
    <w:p w14:paraId="5B497FC9" w14:textId="77777777" w:rsidR="008D26EA" w:rsidRDefault="008D26EA" w:rsidP="001877A4">
      <w:pPr>
        <w:pStyle w:val="Paragraph"/>
        <w:spacing w:before="0"/>
        <w:ind w:left="630" w:firstLine="450"/>
      </w:pPr>
    </w:p>
    <w:p w14:paraId="667E5C86" w14:textId="6D9BA127" w:rsidR="00CF14AA" w:rsidRDefault="00CF14AA" w:rsidP="000F7FAA">
      <w:pPr>
        <w:pStyle w:val="Paragraph"/>
        <w:numPr>
          <w:ilvl w:val="1"/>
          <w:numId w:val="4"/>
        </w:numPr>
        <w:spacing w:before="0"/>
        <w:ind w:left="630"/>
        <w:rPr>
          <w:b/>
          <w:bCs/>
        </w:rPr>
      </w:pPr>
      <w:r>
        <w:rPr>
          <w:b/>
          <w:bCs/>
        </w:rPr>
        <w:t>Cara Pemecahan Masalah</w:t>
      </w:r>
    </w:p>
    <w:p w14:paraId="4128052A" w14:textId="294A50CC" w:rsidR="00AF4605" w:rsidRDefault="003F5012" w:rsidP="000F3601">
      <w:pPr>
        <w:pStyle w:val="Paragraph"/>
        <w:ind w:left="720" w:firstLine="360"/>
      </w:pPr>
      <w:r>
        <w:t xml:space="preserve">Berdasarkan </w:t>
      </w:r>
      <w:r w:rsidR="00AF4605" w:rsidRPr="00AF4605">
        <w:t xml:space="preserve">kompleksitas lokasi proyek dan potensi dampak terhadap lingkungan sekitar, beberapa strategi perlu diterapkan untuk memastikan kelancaran pembangunan Gedung Medik Tahap 3 RS Siti Khodijah Muhammadiyah Cabang Sepanjang Sidoarjo. Adapun strategi tersebut antara </w:t>
      </w:r>
      <w:proofErr w:type="gramStart"/>
      <w:r w:rsidR="00AF4605" w:rsidRPr="00AF4605">
        <w:t>lain</w:t>
      </w:r>
      <w:r w:rsidR="00AF4605">
        <w:t xml:space="preserve"> :</w:t>
      </w:r>
      <w:proofErr w:type="gramEnd"/>
    </w:p>
    <w:p w14:paraId="23D98F07" w14:textId="1810E85F" w:rsidR="002A49ED" w:rsidRDefault="009878AB" w:rsidP="000F7FAA">
      <w:pPr>
        <w:pStyle w:val="Paragraph"/>
        <w:numPr>
          <w:ilvl w:val="0"/>
          <w:numId w:val="9"/>
        </w:numPr>
        <w:ind w:left="1134"/>
      </w:pPr>
      <w:r>
        <w:t>M</w:t>
      </w:r>
      <w:r w:rsidR="00F026BF" w:rsidRPr="00F026BF">
        <w:t>elakukan kaji</w:t>
      </w:r>
      <w:r>
        <w:t>an ulang terhadap desain gambar perencanaan</w:t>
      </w:r>
      <w:r w:rsidR="00F026BF" w:rsidRPr="00F026BF">
        <w:t xml:space="preserve"> </w:t>
      </w:r>
      <w:r>
        <w:t>dengan tujuan</w:t>
      </w:r>
      <w:r w:rsidR="00CB7312">
        <w:t xml:space="preserve"> untuk menentukan</w:t>
      </w:r>
      <w:r w:rsidR="00F026BF" w:rsidRPr="00F026BF">
        <w:t xml:space="preserve"> metode pelaksanaan yang tepat guna meminimalisir dampak terhadap lingkungan sekitar.</w:t>
      </w:r>
    </w:p>
    <w:p w14:paraId="443E6B76" w14:textId="77777777" w:rsidR="00CF57A8" w:rsidRDefault="00E001A1" w:rsidP="002767B7">
      <w:pPr>
        <w:pStyle w:val="Paragraph"/>
        <w:numPr>
          <w:ilvl w:val="0"/>
          <w:numId w:val="9"/>
        </w:numPr>
        <w:ind w:left="1134"/>
      </w:pPr>
      <w:r>
        <w:t xml:space="preserve">Melakukan </w:t>
      </w:r>
      <w:r w:rsidR="004243B8">
        <w:t xml:space="preserve">sosialisasi </w:t>
      </w:r>
      <w:r w:rsidR="00AE02E0">
        <w:t xml:space="preserve">kepada </w:t>
      </w:r>
      <w:r w:rsidR="004243B8">
        <w:t xml:space="preserve">warga </w:t>
      </w:r>
      <w:r w:rsidR="00AE02E0">
        <w:t>masyarakat</w:t>
      </w:r>
      <w:r w:rsidR="004243B8">
        <w:t xml:space="preserve"> sekitar</w:t>
      </w:r>
      <w:r w:rsidR="00AE02E0">
        <w:t xml:space="preserve"> tentang adanya pembangunan proyek </w:t>
      </w:r>
      <w:r w:rsidR="004243B8">
        <w:t>tersebut</w:t>
      </w:r>
      <w:r>
        <w:t xml:space="preserve"> sehingga</w:t>
      </w:r>
      <w:r w:rsidR="003F26C7" w:rsidRPr="003F26C7">
        <w:t xml:space="preserve"> masyarakat </w:t>
      </w:r>
      <w:r>
        <w:t>dapat memahami rencana pembangunan.</w:t>
      </w:r>
    </w:p>
    <w:p w14:paraId="6409905E" w14:textId="44918390" w:rsidR="00024C7B" w:rsidRDefault="00E001A1" w:rsidP="002767B7">
      <w:pPr>
        <w:pStyle w:val="Paragraph"/>
        <w:numPr>
          <w:ilvl w:val="0"/>
          <w:numId w:val="9"/>
        </w:numPr>
        <w:ind w:left="1134"/>
      </w:pPr>
      <w:r>
        <w:lastRenderedPageBreak/>
        <w:t>T</w:t>
      </w:r>
      <w:r w:rsidR="00024C7B">
        <w:t>im proyek</w:t>
      </w:r>
      <w:r w:rsidR="00183120">
        <w:t xml:space="preserve"> </w:t>
      </w:r>
      <w:r>
        <w:t xml:space="preserve">melakukan </w:t>
      </w:r>
      <w:r w:rsidR="00024C7B">
        <w:t>monitoring</w:t>
      </w:r>
      <w:r w:rsidR="00024C7B" w:rsidRPr="00024C7B">
        <w:t xml:space="preserve"> secara berkala terhadap kondisi pemukiman warga sekitar</w:t>
      </w:r>
      <w:r>
        <w:t xml:space="preserve"> selama </w:t>
      </w:r>
      <w:r w:rsidRPr="00024C7B">
        <w:t xml:space="preserve">pelaksanaan </w:t>
      </w:r>
      <w:r>
        <w:t>pekerjaan struktur fondasi.</w:t>
      </w:r>
    </w:p>
    <w:p w14:paraId="4418A54A" w14:textId="05228D41" w:rsidR="009D5F85" w:rsidRDefault="009D5F85" w:rsidP="000F7FAA">
      <w:pPr>
        <w:pStyle w:val="Paragraph"/>
        <w:numPr>
          <w:ilvl w:val="0"/>
          <w:numId w:val="9"/>
        </w:numPr>
        <w:ind w:left="1134"/>
      </w:pPr>
      <w:r>
        <w:t>B</w:t>
      </w:r>
      <w:r w:rsidRPr="009D5F85">
        <w:t xml:space="preserve">erkomitmen untuk selalu menjalin komunikasi yang baik dengan </w:t>
      </w:r>
      <w:r>
        <w:t xml:space="preserve">warga </w:t>
      </w:r>
      <w:r w:rsidRPr="009D5F85">
        <w:t xml:space="preserve">masyarakat </w:t>
      </w:r>
      <w:r>
        <w:t>dan melakukan mediasi jika diperlukan.</w:t>
      </w:r>
    </w:p>
    <w:p w14:paraId="786D2C99" w14:textId="1CB75667" w:rsidR="00CB14C6" w:rsidRDefault="00CB14C6" w:rsidP="000F7FAA">
      <w:pPr>
        <w:pStyle w:val="Paragraph"/>
        <w:numPr>
          <w:ilvl w:val="0"/>
          <w:numId w:val="9"/>
        </w:numPr>
        <w:ind w:left="1134"/>
      </w:pPr>
      <w:r>
        <w:t xml:space="preserve">Melakukan perbaikan </w:t>
      </w:r>
      <w:r w:rsidR="00E719CE">
        <w:t>rumah warga sesuai kualifikasi dampak yang diidentifikasi serta perbaikan harus dil</w:t>
      </w:r>
      <w:r w:rsidR="00BF6D06">
        <w:t>akukan secara efektif dan efisie</w:t>
      </w:r>
      <w:r w:rsidR="00E719CE">
        <w:t>n.</w:t>
      </w:r>
    </w:p>
    <w:p w14:paraId="407A74AD" w14:textId="67C27C9A" w:rsidR="00BF6D06" w:rsidRDefault="00BF6D06" w:rsidP="000F7FAA">
      <w:pPr>
        <w:pStyle w:val="Paragraph"/>
        <w:numPr>
          <w:ilvl w:val="0"/>
          <w:numId w:val="9"/>
        </w:numPr>
        <w:ind w:left="1134"/>
      </w:pPr>
      <w:r w:rsidRPr="00BF6D06">
        <w:t>Pembuata</w:t>
      </w:r>
      <w:r>
        <w:t>n berita acara kesepakatan setelah</w:t>
      </w:r>
      <w:r w:rsidRPr="00BF6D06">
        <w:t xml:space="preserve"> perbaikan sebagai bukti tertulis atas selesainya pekerjaan perbaikan</w:t>
      </w:r>
      <w:r>
        <w:t>.</w:t>
      </w:r>
    </w:p>
    <w:p w14:paraId="20889ACD" w14:textId="4FE358F6" w:rsidR="004222DF" w:rsidRDefault="004222DF" w:rsidP="00586189">
      <w:pPr>
        <w:pStyle w:val="Paragraph"/>
        <w:spacing w:before="0"/>
        <w:ind w:left="1134" w:firstLine="0"/>
      </w:pPr>
    </w:p>
    <w:p w14:paraId="1C2E20BE" w14:textId="76E912AD" w:rsidR="00FA7FDE" w:rsidRDefault="00D455D1" w:rsidP="000F7FAA">
      <w:pPr>
        <w:pStyle w:val="Paragraph"/>
        <w:numPr>
          <w:ilvl w:val="1"/>
          <w:numId w:val="4"/>
        </w:numPr>
        <w:spacing w:before="0"/>
        <w:ind w:left="630"/>
        <w:rPr>
          <w:b/>
          <w:bCs/>
        </w:rPr>
      </w:pPr>
      <w:r>
        <w:rPr>
          <w:b/>
          <w:bCs/>
        </w:rPr>
        <w:t xml:space="preserve">Rumusan </w:t>
      </w:r>
      <w:r w:rsidR="00FA7FDE" w:rsidRPr="00FA7FDE">
        <w:rPr>
          <w:b/>
          <w:bCs/>
        </w:rPr>
        <w:t>Tujuan Penelitian</w:t>
      </w:r>
    </w:p>
    <w:p w14:paraId="6D5FA9B2" w14:textId="72B97233" w:rsidR="00A90197" w:rsidRDefault="00A90197" w:rsidP="000F3601">
      <w:pPr>
        <w:pStyle w:val="Paragraph"/>
        <w:ind w:left="630" w:firstLine="0"/>
      </w:pPr>
      <w:r w:rsidRPr="00A90197">
        <w:t xml:space="preserve">Adapun tujuan dari penelitian ini </w:t>
      </w:r>
      <w:proofErr w:type="gramStart"/>
      <w:r w:rsidRPr="00A90197">
        <w:t>adalah</w:t>
      </w:r>
      <w:r>
        <w:t xml:space="preserve"> </w:t>
      </w:r>
      <w:r w:rsidRPr="00A90197">
        <w:t>:</w:t>
      </w:r>
      <w:proofErr w:type="gramEnd"/>
      <w:r w:rsidRPr="00A90197">
        <w:t xml:space="preserve"> </w:t>
      </w:r>
    </w:p>
    <w:p w14:paraId="7D6A01B1" w14:textId="1FE32F95" w:rsidR="0042324E" w:rsidRDefault="007F7169" w:rsidP="000F7FAA">
      <w:pPr>
        <w:pStyle w:val="Paragraph"/>
        <w:numPr>
          <w:ilvl w:val="2"/>
          <w:numId w:val="5"/>
        </w:numPr>
        <w:spacing w:before="0"/>
        <w:ind w:left="1260" w:hanging="630"/>
      </w:pPr>
      <w:r>
        <w:t>Men</w:t>
      </w:r>
      <w:r w:rsidR="00B63DF2">
        <w:t xml:space="preserve">getahui langkah awal yang tepat </w:t>
      </w:r>
      <w:r w:rsidR="00907B1E">
        <w:t>untuk memulai</w:t>
      </w:r>
      <w:r>
        <w:t xml:space="preserve"> </w:t>
      </w:r>
      <w:r w:rsidR="00B63DF2">
        <w:t xml:space="preserve">suatu </w:t>
      </w:r>
      <w:r>
        <w:t xml:space="preserve">proyek </w:t>
      </w:r>
      <w:r w:rsidR="008640F1">
        <w:t xml:space="preserve">sehingga </w:t>
      </w:r>
      <w:r>
        <w:t>dapat berjalan</w:t>
      </w:r>
      <w:r w:rsidR="00907B1E">
        <w:t xml:space="preserve"> sesuai</w:t>
      </w:r>
      <w:r>
        <w:t xml:space="preserve"> dengan rencana </w:t>
      </w:r>
    </w:p>
    <w:p w14:paraId="5AC55AAA" w14:textId="7ACDF39B" w:rsidR="00F646B3" w:rsidRDefault="00455FE6" w:rsidP="000F7FAA">
      <w:pPr>
        <w:pStyle w:val="Paragraph"/>
        <w:numPr>
          <w:ilvl w:val="2"/>
          <w:numId w:val="5"/>
        </w:numPr>
        <w:spacing w:before="0"/>
        <w:ind w:left="1260" w:hanging="630"/>
      </w:pPr>
      <w:r>
        <w:t>M</w:t>
      </w:r>
      <w:r w:rsidR="007F7169">
        <w:t>engetahui strategi</w:t>
      </w:r>
      <w:r>
        <w:t xml:space="preserve"> yang diambil untuk </w:t>
      </w:r>
      <w:r w:rsidR="0042324E">
        <w:t>m</w:t>
      </w:r>
      <w:r w:rsidR="00B13623">
        <w:t xml:space="preserve">eminimalisir dampak </w:t>
      </w:r>
      <w:r>
        <w:t xml:space="preserve">dari </w:t>
      </w:r>
      <w:r w:rsidR="0058355E">
        <w:t>pekerjaan f</w:t>
      </w:r>
      <w:r w:rsidR="00B13623">
        <w:t>ondasi</w:t>
      </w:r>
      <w:r w:rsidR="004A3160">
        <w:t xml:space="preserve"> terhadap pemukiman warga sekitar</w:t>
      </w:r>
    </w:p>
    <w:p w14:paraId="12FACF42" w14:textId="1B2F97AB" w:rsidR="00455FE6" w:rsidRDefault="00455FE6" w:rsidP="000F7FAA">
      <w:pPr>
        <w:pStyle w:val="Paragraph"/>
        <w:numPr>
          <w:ilvl w:val="2"/>
          <w:numId w:val="5"/>
        </w:numPr>
        <w:spacing w:before="0"/>
        <w:ind w:left="1260" w:hanging="630"/>
      </w:pPr>
      <w:r>
        <w:t xml:space="preserve">Mengetahui </w:t>
      </w:r>
      <w:r w:rsidR="007F7169">
        <w:t>strategi</w:t>
      </w:r>
      <w:r>
        <w:t xml:space="preserve"> yang diambil untuk menaggula</w:t>
      </w:r>
      <w:r w:rsidR="00B63DF2">
        <w:t>n</w:t>
      </w:r>
      <w:r>
        <w:t xml:space="preserve">gi dampak </w:t>
      </w:r>
      <w:r w:rsidR="00596F9E">
        <w:t>terhadap pemukiman warga sekitar</w:t>
      </w:r>
      <w:r w:rsidR="00596F9E" w:rsidRPr="00FA7FDE">
        <w:t xml:space="preserve"> </w:t>
      </w:r>
      <w:r w:rsidR="00DB02CA">
        <w:t>pada waktu proses</w:t>
      </w:r>
      <w:r w:rsidR="0058355E">
        <w:t xml:space="preserve"> </w:t>
      </w:r>
      <w:r w:rsidR="002548E1">
        <w:t xml:space="preserve">pekerjaan </w:t>
      </w:r>
      <w:r w:rsidR="00DB02CA">
        <w:t>berlan</w:t>
      </w:r>
      <w:r w:rsidR="00596F9E">
        <w:t>gsung maupun</w:t>
      </w:r>
      <w:r w:rsidR="002548E1">
        <w:t xml:space="preserve"> setelah </w:t>
      </w:r>
      <w:r w:rsidR="00DB02CA">
        <w:t>selesai</w:t>
      </w:r>
      <w:r w:rsidR="002548E1">
        <w:t xml:space="preserve">nya </w:t>
      </w:r>
      <w:r w:rsidR="00596F9E">
        <w:t>pekerjaan</w:t>
      </w:r>
      <w:r w:rsidR="002548E1">
        <w:t xml:space="preserve"> fondasi tiang pancang</w:t>
      </w:r>
      <w:r w:rsidR="00596F9E">
        <w:t>.</w:t>
      </w:r>
    </w:p>
    <w:p w14:paraId="22C9B253" w14:textId="77777777" w:rsidR="00D61EE7" w:rsidRDefault="00D61EE7" w:rsidP="00D61EE7">
      <w:pPr>
        <w:pStyle w:val="Paragraph"/>
        <w:spacing w:before="0"/>
        <w:ind w:left="1260" w:firstLine="0"/>
      </w:pPr>
    </w:p>
    <w:p w14:paraId="5297F521" w14:textId="1D176C11" w:rsidR="00985D33" w:rsidRPr="00A64BF6" w:rsidRDefault="00CF14AA" w:rsidP="000F7FAA">
      <w:pPr>
        <w:pStyle w:val="Paragraph"/>
        <w:numPr>
          <w:ilvl w:val="1"/>
          <w:numId w:val="4"/>
        </w:numPr>
        <w:spacing w:before="0"/>
        <w:ind w:left="630"/>
      </w:pPr>
      <w:r>
        <w:rPr>
          <w:b/>
          <w:bCs/>
        </w:rPr>
        <w:t xml:space="preserve">Rangkuman </w:t>
      </w:r>
      <w:r w:rsidR="0021238E">
        <w:rPr>
          <w:b/>
          <w:bCs/>
        </w:rPr>
        <w:t>Kajian Teoritik</w:t>
      </w:r>
    </w:p>
    <w:p w14:paraId="269992F5" w14:textId="0DA70643" w:rsidR="00A64BF6" w:rsidRDefault="00A64BF6" w:rsidP="00A64BF6">
      <w:pPr>
        <w:pStyle w:val="Paragraph"/>
        <w:spacing w:before="0"/>
        <w:ind w:left="630" w:firstLine="0"/>
        <w:rPr>
          <w:b/>
          <w:bCs/>
        </w:rPr>
      </w:pPr>
    </w:p>
    <w:p w14:paraId="74730DD3" w14:textId="0F4D08FE" w:rsidR="00A64BF6" w:rsidRPr="00FB2D0C" w:rsidRDefault="001F442E" w:rsidP="000F7FAA">
      <w:pPr>
        <w:pStyle w:val="Paragraph"/>
        <w:numPr>
          <w:ilvl w:val="2"/>
          <w:numId w:val="6"/>
        </w:numPr>
        <w:spacing w:before="0"/>
        <w:ind w:left="1260" w:hanging="630"/>
        <w:rPr>
          <w:b/>
        </w:rPr>
      </w:pPr>
      <w:r>
        <w:rPr>
          <w:b/>
        </w:rPr>
        <w:t xml:space="preserve">Teori </w:t>
      </w:r>
      <w:r w:rsidR="00A64BF6" w:rsidRPr="00FB2D0C">
        <w:rPr>
          <w:b/>
        </w:rPr>
        <w:t>Tentang Proyek Konstruksi</w:t>
      </w:r>
    </w:p>
    <w:p w14:paraId="7CE6481E" w14:textId="0D4365DD" w:rsidR="00A64BF6" w:rsidRDefault="00A64BF6" w:rsidP="005C60F4">
      <w:pPr>
        <w:pStyle w:val="Paragraph"/>
        <w:ind w:left="1276" w:firstLine="360"/>
      </w:pPr>
      <w:r>
        <w:t>Proyek konstruksi merupakan suatu rangkaian kegiatan yang hanya satu kali dilaksanakan dan umumnya berjangka waktu pendek. Dalam rangkaian kegiatan tersebut, terdapat suatu proses yang mengolah sumber daya proyek menjadi suatu hasil kegiatan yang berupa bangunan. Proses yang terjadi dalam rangkaian kegiatan tersebut tentunya melibatkan pihak-pihak yang terkait, baik secara</w:t>
      </w:r>
      <w:r w:rsidR="00C41415">
        <w:t xml:space="preserve"> langsung maupun tidak langsung</w:t>
      </w:r>
      <w:r>
        <w:t>. Dengan banyaknya pihak yang terlibat dalam proyek konstruksi maka potensi terjadinya konflik sangat besar sehingga dapat dikatakan bahwa proyek konstruksi mengandung konflik yang cuku</w:t>
      </w:r>
      <w:r w:rsidR="005C60F4">
        <w:t xml:space="preserve">p tinggi </w:t>
      </w:r>
      <w:r w:rsidR="00AC15D1">
        <w:t>[1</w:t>
      </w:r>
      <w:r w:rsidR="002544B3">
        <w:t>].</w:t>
      </w:r>
    </w:p>
    <w:p w14:paraId="29699977" w14:textId="3D923471" w:rsidR="00A64BF6" w:rsidRDefault="00A64BF6" w:rsidP="000F3601">
      <w:pPr>
        <w:pStyle w:val="Paragraph"/>
        <w:ind w:left="1276" w:firstLine="360"/>
      </w:pPr>
      <w:r>
        <w:t>Proyek merupakan upaya yang diformasikan untuk mencapai tujuan, sasaran dan harapan</w:t>
      </w:r>
      <w:r w:rsidR="00A65819">
        <w:t>-</w:t>
      </w:r>
      <w:r>
        <w:t>harapan penting dengan memakai anggaran dan sumber daya yang tersedia, disesuaikan dengan jang</w:t>
      </w:r>
      <w:r w:rsidR="00C41415">
        <w:t xml:space="preserve">ka waktu yang telah ditentukan </w:t>
      </w:r>
      <w:r w:rsidR="00AC15D1">
        <w:t>[2</w:t>
      </w:r>
      <w:r w:rsidR="000F3610">
        <w:t>]</w:t>
      </w:r>
      <w:r w:rsidR="005C60F4">
        <w:t>.</w:t>
      </w:r>
    </w:p>
    <w:p w14:paraId="533139BB" w14:textId="6DB628C9" w:rsidR="00A64BF6" w:rsidRDefault="00A64BF6" w:rsidP="000F3601">
      <w:pPr>
        <w:pStyle w:val="Paragraph"/>
        <w:ind w:left="1276" w:firstLine="360"/>
      </w:pPr>
      <w:r w:rsidRPr="00A25C6D">
        <w:t xml:space="preserve">Konstruksi bangunan adalah suatu cara atau teknik yang digunakan untuk membuat ataupun mendirikan objek bangunan dengan beberapa syarat supaya memiliki sifat kuat, awet, </w:t>
      </w:r>
      <w:r w:rsidR="00E848CB">
        <w:t xml:space="preserve">indah, fungsional dan ekonomis. </w:t>
      </w:r>
      <w:r w:rsidRPr="00CC05B2">
        <w:t>Tahap konstruksi sendi</w:t>
      </w:r>
      <w:r>
        <w:t>ri nantinya akan terbagi dalam dua garis besar</w:t>
      </w:r>
      <w:r w:rsidRPr="00CC05B2">
        <w:t>. Pertama adalah proses perencanaan yang meliputi analisis tanah</w:t>
      </w:r>
      <w:r>
        <w:t xml:space="preserve">, perizinan, dan desain. Kedua adalah </w:t>
      </w:r>
      <w:r w:rsidRPr="00CC05B2">
        <w:t>baru tahap konstruksi yang m</w:t>
      </w:r>
      <w:r w:rsidR="0058355E">
        <w:t>eliputi persiapan pekerjaan fondasi, struktur atas</w:t>
      </w:r>
      <w:r w:rsidRPr="00CC05B2">
        <w:t xml:space="preserve"> dan yang terakhir adalah finishing</w:t>
      </w:r>
      <w:r w:rsidR="003C2317">
        <w:t xml:space="preserve"> serta mekanikal, elektrikal, plumbing</w:t>
      </w:r>
      <w:r w:rsidRPr="00CC05B2">
        <w:t>.</w:t>
      </w:r>
    </w:p>
    <w:p w14:paraId="22808A0F" w14:textId="355FA592" w:rsidR="00A64BF6" w:rsidRDefault="00A64BF6" w:rsidP="005C60F4">
      <w:pPr>
        <w:pStyle w:val="Paragraph"/>
        <w:ind w:left="1276" w:firstLine="360"/>
      </w:pPr>
      <w:r>
        <w:t>berbagai aspek yang harus dikaji dalam setiap tahap merupakan kerangk</w:t>
      </w:r>
      <w:r w:rsidR="005A7315">
        <w:t xml:space="preserve">a dasar dari proses konstruksi. </w:t>
      </w:r>
      <w:r>
        <w:t>Aspek ini terbagi menjadi empat kelompok utama, yaitu</w:t>
      </w:r>
      <w:r w:rsidR="00A15FFA">
        <w:t xml:space="preserve"> </w:t>
      </w:r>
      <w:r w:rsidR="00AC15D1">
        <w:t>[1</w:t>
      </w:r>
      <w:proofErr w:type="gramStart"/>
      <w:r w:rsidR="002544B3">
        <w:t xml:space="preserve">] </w:t>
      </w:r>
      <w:r>
        <w:t>:</w:t>
      </w:r>
      <w:proofErr w:type="gramEnd"/>
      <w:r w:rsidR="005C60F4">
        <w:t xml:space="preserve"> </w:t>
      </w:r>
    </w:p>
    <w:p w14:paraId="383D3419" w14:textId="77777777" w:rsidR="00A64BF6" w:rsidRDefault="00A64BF6" w:rsidP="000F7FAA">
      <w:pPr>
        <w:pStyle w:val="Paragraph"/>
        <w:numPr>
          <w:ilvl w:val="0"/>
          <w:numId w:val="7"/>
        </w:numPr>
        <w:spacing w:before="0"/>
        <w:ind w:left="1701"/>
      </w:pPr>
      <w:r w:rsidRPr="00EE6DBE">
        <w:rPr>
          <w:b/>
        </w:rPr>
        <w:t xml:space="preserve">Aspek </w:t>
      </w:r>
      <w:proofErr w:type="gramStart"/>
      <w:r w:rsidRPr="00EE6DBE">
        <w:rPr>
          <w:b/>
        </w:rPr>
        <w:t>fungsional</w:t>
      </w:r>
      <w:r>
        <w:t xml:space="preserve"> :</w:t>
      </w:r>
      <w:proofErr w:type="gramEnd"/>
      <w:r>
        <w:t xml:space="preserve"> konsep umum, pola operasional, program tata ruang dan lain sebagainya.</w:t>
      </w:r>
    </w:p>
    <w:p w14:paraId="1F0463F9" w14:textId="77777777" w:rsidR="00A64BF6" w:rsidRDefault="00A64BF6" w:rsidP="000F7FAA">
      <w:pPr>
        <w:pStyle w:val="Paragraph"/>
        <w:numPr>
          <w:ilvl w:val="0"/>
          <w:numId w:val="7"/>
        </w:numPr>
        <w:spacing w:before="0"/>
        <w:ind w:left="1701"/>
      </w:pPr>
      <w:r w:rsidRPr="00EE6DBE">
        <w:rPr>
          <w:b/>
        </w:rPr>
        <w:t xml:space="preserve">Aspek lokasi dan </w:t>
      </w:r>
      <w:proofErr w:type="gramStart"/>
      <w:r w:rsidRPr="00EE6DBE">
        <w:rPr>
          <w:b/>
        </w:rPr>
        <w:t>lapangan</w:t>
      </w:r>
      <w:r>
        <w:t xml:space="preserve"> :</w:t>
      </w:r>
      <w:proofErr w:type="gramEnd"/>
      <w:r>
        <w:t xml:space="preserve"> iklim, topografi, jalan masuk, prasarana, formalitas hukum dan lain sebagainya.</w:t>
      </w:r>
    </w:p>
    <w:p w14:paraId="067C067A" w14:textId="332EF548" w:rsidR="00A64BF6" w:rsidRDefault="00A64BF6" w:rsidP="000F7FAA">
      <w:pPr>
        <w:pStyle w:val="Paragraph"/>
        <w:numPr>
          <w:ilvl w:val="0"/>
          <w:numId w:val="7"/>
        </w:numPr>
        <w:spacing w:before="0"/>
        <w:ind w:left="1701"/>
      </w:pPr>
      <w:r w:rsidRPr="00EE6DBE">
        <w:rPr>
          <w:b/>
        </w:rPr>
        <w:t>Aspek konstruksi</w:t>
      </w:r>
      <w:r>
        <w:t>: ketersediaan bahan keselamatan operasi. prinsip rancangan, bangunan, meto</w:t>
      </w:r>
      <w:r w:rsidR="0089422F">
        <w:t xml:space="preserve">da standar teknis, membangun </w:t>
      </w:r>
    </w:p>
    <w:p w14:paraId="5F112094" w14:textId="77777777" w:rsidR="00A64BF6" w:rsidRDefault="00A64BF6" w:rsidP="000F7FAA">
      <w:pPr>
        <w:pStyle w:val="Paragraph"/>
        <w:numPr>
          <w:ilvl w:val="0"/>
          <w:numId w:val="7"/>
        </w:numPr>
        <w:spacing w:before="0"/>
        <w:ind w:left="1701"/>
      </w:pPr>
      <w:r w:rsidRPr="00EE6DBE">
        <w:rPr>
          <w:b/>
        </w:rPr>
        <w:lastRenderedPageBreak/>
        <w:t>Aspek operasional</w:t>
      </w:r>
      <w:r>
        <w:t>: administrasi proyek, arus</w:t>
      </w:r>
      <w:r w:rsidRPr="00A473D4">
        <w:t xml:space="preserve"> </w:t>
      </w:r>
      <w:r>
        <w:t>kas, kebutuhan perawatan, kesehatan dan keselamatan kerja.</w:t>
      </w:r>
    </w:p>
    <w:p w14:paraId="4BE1152E" w14:textId="15E342ED" w:rsidR="00F02F35" w:rsidRDefault="00F02F35" w:rsidP="00CF57A8">
      <w:pPr>
        <w:pStyle w:val="Paragraph"/>
        <w:spacing w:before="0"/>
        <w:ind w:firstLine="0"/>
      </w:pPr>
    </w:p>
    <w:p w14:paraId="5589197E" w14:textId="4829F051" w:rsidR="00A64BF6" w:rsidRPr="00F02F35" w:rsidRDefault="001F442E" w:rsidP="000F7FAA">
      <w:pPr>
        <w:pStyle w:val="Paragraph"/>
        <w:numPr>
          <w:ilvl w:val="2"/>
          <w:numId w:val="6"/>
        </w:numPr>
        <w:spacing w:before="0"/>
        <w:ind w:left="1260" w:hanging="630"/>
        <w:rPr>
          <w:b/>
        </w:rPr>
      </w:pPr>
      <w:r>
        <w:rPr>
          <w:b/>
        </w:rPr>
        <w:t xml:space="preserve">Teori </w:t>
      </w:r>
      <w:r w:rsidR="00A64BF6" w:rsidRPr="00F02F35">
        <w:rPr>
          <w:b/>
        </w:rPr>
        <w:t>Tentang Rumah Sakit</w:t>
      </w:r>
    </w:p>
    <w:p w14:paraId="356107DC" w14:textId="17D38CE9" w:rsidR="00A64BF6" w:rsidRDefault="00A64BF6" w:rsidP="0059146E">
      <w:pPr>
        <w:pStyle w:val="Paragraph"/>
        <w:ind w:left="1276" w:firstLine="360"/>
      </w:pPr>
      <w:r w:rsidRPr="001C0078">
        <w:t>Rumah Sakit adalah institusi pelayanan kesehatan bagi masyarakat dengan karateristik tersendiri yang dipengaruhi oleh perkembangan ilmu pengetahuan kesehatan, kemajuan teknologi, dan kehidupan sosial ekonomi masyarakat yang harus tetap mampu meningkatkan pelayanan yang lebih bermutu dan terjangkau oleh masyarakat agar terwujud derajat kesehatan yang setinggi-tingginya</w:t>
      </w:r>
      <w:r>
        <w:t>.</w:t>
      </w:r>
      <w:r w:rsidR="002D5120">
        <w:t xml:space="preserve"> </w:t>
      </w:r>
      <w:r>
        <w:t xml:space="preserve">Rumah Sakit bagi dunia kesehatan mempunyai fungsi antara lain sebagai berikut </w:t>
      </w:r>
      <w:r w:rsidR="00AC15D1">
        <w:t>[3</w:t>
      </w:r>
      <w:proofErr w:type="gramStart"/>
      <w:r w:rsidR="002544B3">
        <w:t xml:space="preserve">] </w:t>
      </w:r>
      <w:r>
        <w:t>:</w:t>
      </w:r>
      <w:proofErr w:type="gramEnd"/>
      <w:r w:rsidR="00A15FFA">
        <w:t xml:space="preserve"> </w:t>
      </w:r>
    </w:p>
    <w:p w14:paraId="6677515F" w14:textId="77777777" w:rsidR="00A64BF6" w:rsidRDefault="00A64BF6" w:rsidP="000F7FAA">
      <w:pPr>
        <w:pStyle w:val="Paragraph"/>
        <w:numPr>
          <w:ilvl w:val="0"/>
          <w:numId w:val="8"/>
        </w:numPr>
        <w:spacing w:before="0"/>
        <w:ind w:left="1701"/>
      </w:pPr>
      <w:r>
        <w:t>penyelenggaraan pelayanan pengobatan dan pemulihan kesehatan sesuai dengan standar pelayanan rumah sakit;</w:t>
      </w:r>
    </w:p>
    <w:p w14:paraId="0A798A2C" w14:textId="77777777" w:rsidR="00A64BF6" w:rsidRDefault="00A64BF6" w:rsidP="000F7FAA">
      <w:pPr>
        <w:pStyle w:val="Paragraph"/>
        <w:numPr>
          <w:ilvl w:val="0"/>
          <w:numId w:val="8"/>
        </w:numPr>
        <w:spacing w:before="0"/>
        <w:ind w:left="1701"/>
      </w:pPr>
      <w:r w:rsidRPr="009F740F">
        <w:t>pemeliharaan dan peningkatan kesehatan perorangan melalui pelayanan kesehatan yang paripurna tingkat kedua dan ketiga sesuai kebutuhan medis;</w:t>
      </w:r>
    </w:p>
    <w:p w14:paraId="73B67998" w14:textId="77777777" w:rsidR="00A64BF6" w:rsidRDefault="00A64BF6" w:rsidP="000F7FAA">
      <w:pPr>
        <w:pStyle w:val="Paragraph"/>
        <w:numPr>
          <w:ilvl w:val="0"/>
          <w:numId w:val="8"/>
        </w:numPr>
        <w:spacing w:before="0"/>
        <w:ind w:left="1701"/>
      </w:pPr>
      <w:r w:rsidRPr="009F740F">
        <w:t>penyelenggaraan pendidikan dan pelatihan sumber daya manusia dalam rangka peningkatan kemampuan dalam pemberian pelayanan kesehatan; dan</w:t>
      </w:r>
    </w:p>
    <w:p w14:paraId="3A63C497" w14:textId="77777777" w:rsidR="00A64BF6" w:rsidRDefault="00A64BF6" w:rsidP="000F7FAA">
      <w:pPr>
        <w:pStyle w:val="Paragraph"/>
        <w:numPr>
          <w:ilvl w:val="0"/>
          <w:numId w:val="8"/>
        </w:numPr>
        <w:spacing w:before="0"/>
        <w:ind w:left="1701"/>
      </w:pPr>
      <w:r w:rsidRPr="009F740F">
        <w:t xml:space="preserve">penyelenggaraan penelitian </w:t>
      </w:r>
      <w:r>
        <w:t>dan pengembangan serta pemilihan</w:t>
      </w:r>
      <w:r w:rsidRPr="009F740F">
        <w:t xml:space="preserve"> teknologi bidang kesehatan dalam rangka peningkatan pelayanan kesehatan dengan memperhatikan etika ilmu pengetahuan bidang kesehatan;</w:t>
      </w:r>
    </w:p>
    <w:p w14:paraId="060CF292" w14:textId="7D3B9F30" w:rsidR="00517420" w:rsidRDefault="00347483" w:rsidP="009E4925">
      <w:pPr>
        <w:pStyle w:val="Paragraph"/>
        <w:spacing w:before="0"/>
        <w:ind w:firstLine="630"/>
        <w:jc w:val="center"/>
        <w:rPr>
          <w:b/>
          <w:bCs/>
        </w:rPr>
      </w:pPr>
      <w:r>
        <w:rPr>
          <w:noProof/>
        </w:rPr>
        <w:drawing>
          <wp:inline distT="0" distB="0" distL="0" distR="0" wp14:anchorId="0D00E02D" wp14:editId="0C25BF55">
            <wp:extent cx="2238375" cy="1291413"/>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2498" t="27975" r="8322" b="11297"/>
                    <a:stretch/>
                  </pic:blipFill>
                  <pic:spPr bwMode="auto">
                    <a:xfrm>
                      <a:off x="0" y="0"/>
                      <a:ext cx="2284502" cy="1318025"/>
                    </a:xfrm>
                    <a:prstGeom prst="rect">
                      <a:avLst/>
                    </a:prstGeom>
                    <a:ln>
                      <a:noFill/>
                    </a:ln>
                    <a:extLst>
                      <a:ext uri="{53640926-AAD7-44D8-BBD7-CCE9431645EC}">
                        <a14:shadowObscured xmlns:a14="http://schemas.microsoft.com/office/drawing/2010/main"/>
                      </a:ext>
                    </a:extLst>
                  </pic:spPr>
                </pic:pic>
              </a:graphicData>
            </a:graphic>
          </wp:inline>
        </w:drawing>
      </w:r>
    </w:p>
    <w:p w14:paraId="3E99D343" w14:textId="77777777" w:rsidR="00566D7D" w:rsidRPr="00C527C2" w:rsidRDefault="00566D7D" w:rsidP="00566D7D">
      <w:pPr>
        <w:pStyle w:val="Paragraph"/>
        <w:spacing w:before="0"/>
        <w:ind w:left="720" w:firstLine="0"/>
        <w:jc w:val="center"/>
        <w:rPr>
          <w:bCs/>
        </w:rPr>
      </w:pPr>
      <w:r>
        <w:rPr>
          <w:bCs/>
        </w:rPr>
        <w:t xml:space="preserve">Gambar 1. </w:t>
      </w:r>
      <w:r w:rsidRPr="00C527C2">
        <w:rPr>
          <w:bCs/>
        </w:rPr>
        <w:t xml:space="preserve">Dokumentasi Existing </w:t>
      </w:r>
      <w:r>
        <w:rPr>
          <w:bCs/>
        </w:rPr>
        <w:t>RS. Siti Khodijah Muhammadiyah Sidoarjo</w:t>
      </w:r>
    </w:p>
    <w:p w14:paraId="1AAA73FB" w14:textId="700DC320" w:rsidR="00517420" w:rsidRDefault="00517420" w:rsidP="0001149D">
      <w:pPr>
        <w:pStyle w:val="Paragraph"/>
        <w:spacing w:before="0"/>
        <w:ind w:firstLine="0"/>
        <w:rPr>
          <w:b/>
          <w:bCs/>
        </w:rPr>
      </w:pPr>
    </w:p>
    <w:p w14:paraId="4962B45B" w14:textId="0527B399" w:rsidR="00F02F35" w:rsidRDefault="001F442E" w:rsidP="000F7FAA">
      <w:pPr>
        <w:pStyle w:val="Paragraph"/>
        <w:numPr>
          <w:ilvl w:val="2"/>
          <w:numId w:val="6"/>
        </w:numPr>
        <w:spacing w:before="0"/>
        <w:ind w:left="1260" w:hanging="630"/>
        <w:rPr>
          <w:b/>
        </w:rPr>
      </w:pPr>
      <w:r>
        <w:rPr>
          <w:b/>
        </w:rPr>
        <w:t xml:space="preserve">Teori </w:t>
      </w:r>
      <w:r w:rsidR="00F02F35" w:rsidRPr="00F02F35">
        <w:rPr>
          <w:b/>
        </w:rPr>
        <w:t xml:space="preserve">Tentang </w:t>
      </w:r>
      <w:r w:rsidR="00E154F6">
        <w:rPr>
          <w:b/>
        </w:rPr>
        <w:t>F</w:t>
      </w:r>
      <w:r w:rsidR="00D91C48">
        <w:rPr>
          <w:b/>
        </w:rPr>
        <w:t>ondasi</w:t>
      </w:r>
    </w:p>
    <w:p w14:paraId="359BEFF5" w14:textId="69046E55" w:rsidR="004D0E6D" w:rsidRDefault="00523E0B" w:rsidP="00294E4F">
      <w:pPr>
        <w:pStyle w:val="Paragraph"/>
        <w:ind w:left="1276" w:firstLine="360"/>
      </w:pPr>
      <w:r w:rsidRPr="00523E0B">
        <w:t>Fondasi adalah bagian terendah dari bangunan yang men</w:t>
      </w:r>
      <w:r w:rsidR="0025081E">
        <w:t>eruskan beban bangunan ket</w:t>
      </w:r>
      <w:r w:rsidR="00EF54CF">
        <w:t xml:space="preserve">anah </w:t>
      </w:r>
      <w:r w:rsidRPr="00523E0B">
        <w:t>atau batuan yang berada di bawahnya. Terdapat dua klasifikasi fondasi, yaitu</w:t>
      </w:r>
      <w:r w:rsidR="00EF54CF">
        <w:t xml:space="preserve"> fonda</w:t>
      </w:r>
      <w:r w:rsidR="007C6CA9">
        <w:t>si</w:t>
      </w:r>
      <w:r w:rsidR="00EF54CF">
        <w:t xml:space="preserve"> dangkal </w:t>
      </w:r>
      <w:r w:rsidRPr="00523E0B">
        <w:t xml:space="preserve">dan fondasi dalam. Fondasi dangkal didefinisikan sebagai </w:t>
      </w:r>
      <w:r w:rsidR="00EF54CF">
        <w:t xml:space="preserve">fondasi yang mendukung bebannya </w:t>
      </w:r>
      <w:r w:rsidRPr="00523E0B">
        <w:t>secara langsung, seperti: fondasi telapak, fondasi meman</w:t>
      </w:r>
      <w:r w:rsidR="00EF54CF">
        <w:t xml:space="preserve">jang dan fondasi rakit. Fondasi </w:t>
      </w:r>
      <w:r w:rsidRPr="00523E0B">
        <w:t>dalam didefinisikan sebagai fondasi yang meneruskan beban bangunan ke tanah keras atau</w:t>
      </w:r>
      <w:r w:rsidR="00114F9C">
        <w:t xml:space="preserve"> </w:t>
      </w:r>
      <w:r w:rsidRPr="00523E0B">
        <w:t>batu yang terletak relatif jauh dari permukaan, contohnya fon</w:t>
      </w:r>
      <w:r w:rsidR="00EF54CF">
        <w:t>dasi sumur</w:t>
      </w:r>
      <w:r w:rsidR="00CF57A8">
        <w:t>an dan fondasi tiang</w:t>
      </w:r>
      <w:r w:rsidR="000F3610">
        <w:t xml:space="preserve"> [4]</w:t>
      </w:r>
      <w:r w:rsidR="002544B3">
        <w:t>.</w:t>
      </w:r>
    </w:p>
    <w:p w14:paraId="18B57C06" w14:textId="77777777" w:rsidR="000C69C4" w:rsidRPr="000C69C4" w:rsidRDefault="000C69C4" w:rsidP="00ED3C3F">
      <w:pPr>
        <w:pStyle w:val="Paragraph"/>
        <w:spacing w:before="0"/>
        <w:ind w:left="1276" w:firstLine="360"/>
        <w:rPr>
          <w:sz w:val="10"/>
        </w:rPr>
      </w:pPr>
    </w:p>
    <w:p w14:paraId="2D8016DB" w14:textId="5FDF92D3" w:rsidR="00C867BC" w:rsidRDefault="008836C9" w:rsidP="000C69C4">
      <w:pPr>
        <w:pStyle w:val="Paragraph"/>
        <w:spacing w:before="0"/>
        <w:ind w:left="1701" w:firstLine="0"/>
        <w:jc w:val="center"/>
      </w:pPr>
      <w:r>
        <w:rPr>
          <w:noProof/>
        </w:rPr>
        <w:drawing>
          <wp:inline distT="0" distB="0" distL="0" distR="0" wp14:anchorId="7F919E93" wp14:editId="362298E5">
            <wp:extent cx="1876425" cy="1507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BEBA8EAE-BF5A-486C-A8C5-ECC9F3942E4B}">
                          <a14:imgProps xmlns:a14="http://schemas.microsoft.com/office/drawing/2010/main">
                            <a14:imgLayer r:embed="rId10">
                              <a14:imgEffect>
                                <a14:sharpenSoften amount="50000"/>
                              </a14:imgEffect>
                            </a14:imgLayer>
                          </a14:imgProps>
                        </a:ext>
                      </a:extLst>
                    </a:blip>
                    <a:stretch>
                      <a:fillRect/>
                    </a:stretch>
                  </pic:blipFill>
                  <pic:spPr>
                    <a:xfrm>
                      <a:off x="0" y="0"/>
                      <a:ext cx="1901582" cy="1527609"/>
                    </a:xfrm>
                    <a:prstGeom prst="rect">
                      <a:avLst/>
                    </a:prstGeom>
                  </pic:spPr>
                </pic:pic>
              </a:graphicData>
            </a:graphic>
          </wp:inline>
        </w:drawing>
      </w:r>
    </w:p>
    <w:p w14:paraId="2897E54D" w14:textId="77777777" w:rsidR="00566D7D" w:rsidRPr="00C527C2" w:rsidRDefault="00566D7D" w:rsidP="00566D7D">
      <w:pPr>
        <w:pStyle w:val="Paragraph"/>
        <w:spacing w:before="0"/>
        <w:ind w:left="556"/>
        <w:jc w:val="center"/>
        <w:rPr>
          <w:bCs/>
        </w:rPr>
      </w:pPr>
      <w:r>
        <w:rPr>
          <w:bCs/>
        </w:rPr>
        <w:t>Gambar 2. Macam-macam Tipe Fondasi</w:t>
      </w:r>
    </w:p>
    <w:p w14:paraId="1F1083B1" w14:textId="77777777" w:rsidR="00566D7D" w:rsidRDefault="00566D7D" w:rsidP="000C69C4">
      <w:pPr>
        <w:pStyle w:val="Paragraph"/>
        <w:spacing w:before="0"/>
        <w:ind w:left="1701" w:firstLine="0"/>
        <w:jc w:val="center"/>
      </w:pPr>
    </w:p>
    <w:p w14:paraId="7DD3FD79" w14:textId="59640143" w:rsidR="008836C9" w:rsidRDefault="002510E6" w:rsidP="000F47F7">
      <w:pPr>
        <w:pStyle w:val="Paragraph"/>
        <w:spacing w:before="0"/>
        <w:ind w:left="1276" w:firstLine="360"/>
      </w:pPr>
      <w:r>
        <w:t xml:space="preserve">Fondasi tiang </w:t>
      </w:r>
      <w:r w:rsidRPr="0011221C">
        <w:rPr>
          <w:i/>
        </w:rPr>
        <w:t>(pile foundation)</w:t>
      </w:r>
      <w:r>
        <w:t>, digunakan bila tanah fon</w:t>
      </w:r>
      <w:r w:rsidR="00CF2B0D">
        <w:t xml:space="preserve">dasi pada kedalaman yang normal </w:t>
      </w:r>
      <w:r>
        <w:t>tidak mampu mendukung bebannya, dan tanah keras terletak pada kedalaman</w:t>
      </w:r>
      <w:r w:rsidR="000F47F7">
        <w:t xml:space="preserve"> </w:t>
      </w:r>
      <w:r>
        <w:t>yan</w:t>
      </w:r>
      <w:r w:rsidR="00CF2B0D">
        <w:t xml:space="preserve">g </w:t>
      </w:r>
      <w:r>
        <w:t>sangat dalam. Demikian pula, bila fondasi bangunan te</w:t>
      </w:r>
      <w:r w:rsidR="00CF2B0D">
        <w:t xml:space="preserve">rletak pada tanah timbunan yang </w:t>
      </w:r>
      <w:r>
        <w:t>cukup tinggi, sehingga bila bangunan diletakkan pada</w:t>
      </w:r>
      <w:r w:rsidR="00CF2B0D">
        <w:t xml:space="preserve"> timbunan akan dipengaruhi </w:t>
      </w:r>
      <w:r w:rsidR="00CF2B0D">
        <w:lastRenderedPageBreak/>
        <w:t xml:space="preserve">oleh </w:t>
      </w:r>
      <w:r>
        <w:t>penurunan yang besar. Bedanya dengan fondasi sumur</w:t>
      </w:r>
      <w:r w:rsidR="00CF2B0D">
        <w:t xml:space="preserve">an adalah fondasi tiang umumnya </w:t>
      </w:r>
      <w:r>
        <w:t>berdiameter lebih kecil dan lebih panjang.</w:t>
      </w:r>
    </w:p>
    <w:p w14:paraId="1073B00E" w14:textId="77777777" w:rsidR="002510E6" w:rsidRPr="00523E0B" w:rsidRDefault="002510E6" w:rsidP="002510E6">
      <w:pPr>
        <w:pStyle w:val="Paragraph"/>
        <w:spacing w:before="0"/>
        <w:ind w:left="1260" w:firstLine="0"/>
      </w:pPr>
    </w:p>
    <w:p w14:paraId="32263053" w14:textId="4D429D44" w:rsidR="003B4638" w:rsidRPr="00F02F35" w:rsidRDefault="001F442E" w:rsidP="000F7FAA">
      <w:pPr>
        <w:pStyle w:val="Paragraph"/>
        <w:numPr>
          <w:ilvl w:val="2"/>
          <w:numId w:val="6"/>
        </w:numPr>
        <w:spacing w:before="0"/>
        <w:ind w:left="1260" w:hanging="630"/>
        <w:rPr>
          <w:b/>
        </w:rPr>
      </w:pPr>
      <w:r>
        <w:rPr>
          <w:b/>
        </w:rPr>
        <w:t xml:space="preserve">Teori </w:t>
      </w:r>
      <w:r w:rsidR="003B4638">
        <w:rPr>
          <w:b/>
        </w:rPr>
        <w:t xml:space="preserve">Tentang Metode Pelaksanaan </w:t>
      </w:r>
    </w:p>
    <w:p w14:paraId="0F985BAC" w14:textId="26747276" w:rsidR="00A64BF6" w:rsidRDefault="00323808" w:rsidP="00A3263E">
      <w:pPr>
        <w:pStyle w:val="Paragraph"/>
        <w:ind w:left="1276" w:firstLine="360"/>
        <w:rPr>
          <w:bCs/>
        </w:rPr>
      </w:pPr>
      <w:r w:rsidRPr="00246211">
        <w:t>Metode</w:t>
      </w:r>
      <w:r>
        <w:rPr>
          <w:bCs/>
        </w:rPr>
        <w:t xml:space="preserve"> pelaksanaan proyek konstruksi </w:t>
      </w:r>
      <w:r w:rsidRPr="00323808">
        <w:rPr>
          <w:bCs/>
        </w:rPr>
        <w:t>merupak</w:t>
      </w:r>
      <w:r>
        <w:rPr>
          <w:bCs/>
        </w:rPr>
        <w:t xml:space="preserve">an kunci untuk dapat mewujudkan </w:t>
      </w:r>
      <w:r w:rsidRPr="00323808">
        <w:rPr>
          <w:bCs/>
        </w:rPr>
        <w:t>seluruh perencanaan menjadi b</w:t>
      </w:r>
      <w:r w:rsidR="00F91536">
        <w:rPr>
          <w:bCs/>
        </w:rPr>
        <w:t xml:space="preserve">entuk </w:t>
      </w:r>
      <w:r w:rsidRPr="00323808">
        <w:rPr>
          <w:bCs/>
        </w:rPr>
        <w:t>bangu</w:t>
      </w:r>
      <w:r w:rsidR="00F91536">
        <w:rPr>
          <w:bCs/>
        </w:rPr>
        <w:t xml:space="preserve">nan fisik. Pada dasarnya metode </w:t>
      </w:r>
      <w:r w:rsidRPr="00323808">
        <w:rPr>
          <w:bCs/>
        </w:rPr>
        <w:t>p</w:t>
      </w:r>
      <w:r w:rsidR="00F91536">
        <w:rPr>
          <w:bCs/>
        </w:rPr>
        <w:t xml:space="preserve">elaksanaan konstruksi merupakan </w:t>
      </w:r>
      <w:r w:rsidRPr="00323808">
        <w:rPr>
          <w:bCs/>
        </w:rPr>
        <w:t>penerapa</w:t>
      </w:r>
      <w:r w:rsidR="00F91536">
        <w:rPr>
          <w:bCs/>
        </w:rPr>
        <w:t xml:space="preserve">n konsep rekayasa berpijak pada </w:t>
      </w:r>
      <w:r w:rsidRPr="00323808">
        <w:rPr>
          <w:bCs/>
        </w:rPr>
        <w:t>keter</w:t>
      </w:r>
      <w:r w:rsidR="00F91536">
        <w:rPr>
          <w:bCs/>
        </w:rPr>
        <w:t xml:space="preserve">kaitan antara persyaratan dalam </w:t>
      </w:r>
      <w:r w:rsidRPr="00323808">
        <w:rPr>
          <w:bCs/>
        </w:rPr>
        <w:t>dokume</w:t>
      </w:r>
      <w:r w:rsidR="00F91536">
        <w:rPr>
          <w:bCs/>
        </w:rPr>
        <w:t xml:space="preserve">n pengadaan, keadaan teknis dan </w:t>
      </w:r>
      <w:r w:rsidRPr="00323808">
        <w:rPr>
          <w:bCs/>
        </w:rPr>
        <w:t>ekonomis y</w:t>
      </w:r>
      <w:r w:rsidR="00F91536">
        <w:rPr>
          <w:bCs/>
        </w:rPr>
        <w:t xml:space="preserve">ang ada dilapangan, dan seluruh </w:t>
      </w:r>
      <w:r w:rsidRPr="00323808">
        <w:rPr>
          <w:bCs/>
        </w:rPr>
        <w:t>sumber daya termasuk pe</w:t>
      </w:r>
      <w:r w:rsidR="00F91536">
        <w:rPr>
          <w:bCs/>
        </w:rPr>
        <w:t xml:space="preserve">ngalaman </w:t>
      </w:r>
      <w:r w:rsidRPr="00323808">
        <w:rPr>
          <w:bCs/>
        </w:rPr>
        <w:t>kontraktor. K</w:t>
      </w:r>
      <w:r w:rsidR="00F91536">
        <w:rPr>
          <w:bCs/>
        </w:rPr>
        <w:t xml:space="preserve">ombinasi dan keterkaitan ketiga </w:t>
      </w:r>
      <w:r w:rsidRPr="00323808">
        <w:rPr>
          <w:bCs/>
        </w:rPr>
        <w:t>ele</w:t>
      </w:r>
      <w:r w:rsidR="00F91536">
        <w:rPr>
          <w:bCs/>
        </w:rPr>
        <w:t xml:space="preserve">men secara interaktif membentuk </w:t>
      </w:r>
      <w:r w:rsidRPr="00323808">
        <w:rPr>
          <w:bCs/>
        </w:rPr>
        <w:t>ker</w:t>
      </w:r>
      <w:r w:rsidR="00F91536">
        <w:rPr>
          <w:bCs/>
        </w:rPr>
        <w:t>angka gagasan dan konsep metode optimal yang diterapk</w:t>
      </w:r>
      <w:r w:rsidR="00005740">
        <w:rPr>
          <w:bCs/>
        </w:rPr>
        <w:t xml:space="preserve">an dalam pelaksanaan konstruksi </w:t>
      </w:r>
      <w:r w:rsidR="00AC15D1">
        <w:rPr>
          <w:bCs/>
        </w:rPr>
        <w:t>[5</w:t>
      </w:r>
      <w:r w:rsidR="000F3610">
        <w:rPr>
          <w:bCs/>
        </w:rPr>
        <w:t>]</w:t>
      </w:r>
      <w:r w:rsidR="00005740">
        <w:rPr>
          <w:bCs/>
        </w:rPr>
        <w:t>.</w:t>
      </w:r>
    </w:p>
    <w:p w14:paraId="66272CE5" w14:textId="7A3B7B13" w:rsidR="00DB076E" w:rsidRPr="00DB076E" w:rsidRDefault="00DB076E" w:rsidP="000164F9">
      <w:pPr>
        <w:pStyle w:val="Paragraph"/>
        <w:ind w:left="1276" w:firstLine="0"/>
        <w:rPr>
          <w:bCs/>
        </w:rPr>
      </w:pPr>
      <w:r w:rsidRPr="00DB076E">
        <w:rPr>
          <w:bCs/>
        </w:rPr>
        <w:t>Metod</w:t>
      </w:r>
      <w:r>
        <w:rPr>
          <w:bCs/>
        </w:rPr>
        <w:t xml:space="preserve">e pelaksanaan proyek konstruksi </w:t>
      </w:r>
      <w:r w:rsidRPr="00DB076E">
        <w:rPr>
          <w:bCs/>
        </w:rPr>
        <w:t>yang baik apabila memenuhi persyaratan, yaitu</w:t>
      </w:r>
      <w:r w:rsidR="008C6DCC">
        <w:rPr>
          <w:bCs/>
        </w:rPr>
        <w:t xml:space="preserve"> </w:t>
      </w:r>
      <w:r w:rsidR="00AC15D1">
        <w:rPr>
          <w:bCs/>
        </w:rPr>
        <w:t>[6</w:t>
      </w:r>
      <w:proofErr w:type="gramStart"/>
      <w:r w:rsidR="002544B3">
        <w:rPr>
          <w:bCs/>
        </w:rPr>
        <w:t xml:space="preserve">] </w:t>
      </w:r>
      <w:r w:rsidRPr="00DB076E">
        <w:rPr>
          <w:bCs/>
        </w:rPr>
        <w:t>:</w:t>
      </w:r>
      <w:proofErr w:type="gramEnd"/>
      <w:r w:rsidR="008C6DCC">
        <w:rPr>
          <w:bCs/>
        </w:rPr>
        <w:t xml:space="preserve"> </w:t>
      </w:r>
    </w:p>
    <w:p w14:paraId="07F234BF" w14:textId="774A31D5" w:rsidR="00DB076E" w:rsidRPr="00DB076E" w:rsidRDefault="00DB076E" w:rsidP="000F7FAA">
      <w:pPr>
        <w:pStyle w:val="Paragraph"/>
        <w:numPr>
          <w:ilvl w:val="1"/>
          <w:numId w:val="9"/>
        </w:numPr>
        <w:spacing w:before="0"/>
        <w:ind w:left="1701"/>
        <w:rPr>
          <w:bCs/>
        </w:rPr>
      </w:pPr>
      <w:r w:rsidRPr="00DB076E">
        <w:rPr>
          <w:bCs/>
        </w:rPr>
        <w:t>Memenuhi persyaratan teknis.</w:t>
      </w:r>
    </w:p>
    <w:p w14:paraId="7513CC25" w14:textId="1C30C090" w:rsidR="00DB076E" w:rsidRPr="00DB076E" w:rsidRDefault="00DB076E" w:rsidP="000F7FAA">
      <w:pPr>
        <w:pStyle w:val="Paragraph"/>
        <w:numPr>
          <w:ilvl w:val="1"/>
          <w:numId w:val="9"/>
        </w:numPr>
        <w:spacing w:before="0"/>
        <w:ind w:left="1701"/>
        <w:rPr>
          <w:bCs/>
        </w:rPr>
      </w:pPr>
      <w:r w:rsidRPr="00DB076E">
        <w:rPr>
          <w:bCs/>
        </w:rPr>
        <w:t>Memenuhi persyaratan ekonomis,</w:t>
      </w:r>
      <w:r>
        <w:rPr>
          <w:bCs/>
        </w:rPr>
        <w:t xml:space="preserve"> </w:t>
      </w:r>
      <w:r w:rsidRPr="00DB076E">
        <w:rPr>
          <w:bCs/>
        </w:rPr>
        <w:t>yaitu biaya murah, wajar dan efisien.</w:t>
      </w:r>
    </w:p>
    <w:p w14:paraId="138B93DE" w14:textId="0BEFD721" w:rsidR="00DB076E" w:rsidRPr="00DB076E" w:rsidRDefault="00DB076E" w:rsidP="000F7FAA">
      <w:pPr>
        <w:pStyle w:val="Paragraph"/>
        <w:numPr>
          <w:ilvl w:val="1"/>
          <w:numId w:val="9"/>
        </w:numPr>
        <w:spacing w:before="0"/>
        <w:ind w:left="1701"/>
        <w:rPr>
          <w:bCs/>
        </w:rPr>
      </w:pPr>
      <w:r w:rsidRPr="00DB076E">
        <w:rPr>
          <w:bCs/>
        </w:rPr>
        <w:t>Memenuhi pertimbangan nonteknis.</w:t>
      </w:r>
    </w:p>
    <w:p w14:paraId="72F14811" w14:textId="10FCB9DC" w:rsidR="00DB076E" w:rsidRPr="00F91536" w:rsidRDefault="00DB076E" w:rsidP="000F7FAA">
      <w:pPr>
        <w:pStyle w:val="Paragraph"/>
        <w:numPr>
          <w:ilvl w:val="1"/>
          <w:numId w:val="9"/>
        </w:numPr>
        <w:spacing w:before="0"/>
        <w:ind w:left="1701"/>
        <w:rPr>
          <w:bCs/>
        </w:rPr>
      </w:pPr>
      <w:r w:rsidRPr="00DB076E">
        <w:rPr>
          <w:bCs/>
        </w:rPr>
        <w:t>Merupakan alternatif/pilihan terbaik.</w:t>
      </w:r>
    </w:p>
    <w:p w14:paraId="5FB70C32" w14:textId="007B2CA1" w:rsidR="00335A83" w:rsidRDefault="00335A83" w:rsidP="000164F9">
      <w:pPr>
        <w:pStyle w:val="Paragraph"/>
        <w:ind w:left="1276" w:firstLine="0"/>
      </w:pPr>
      <w:r>
        <w:t xml:space="preserve">Dimana metode pelaksanaan pekerjaan proyek konstruksi, dalam pengembangan alternatifnya, </w:t>
      </w:r>
      <w:r w:rsidRPr="003D3A59">
        <w:rPr>
          <w:bCs/>
        </w:rPr>
        <w:t>dipengaruhi</w:t>
      </w:r>
      <w:r>
        <w:t xml:space="preserve"> oleh hal- hal sebagai </w:t>
      </w:r>
      <w:proofErr w:type="gramStart"/>
      <w:r>
        <w:t>berikut</w:t>
      </w:r>
      <w:r w:rsidR="008C6DCC">
        <w:t xml:space="preserve"> </w:t>
      </w:r>
      <w:r>
        <w:t>:</w:t>
      </w:r>
      <w:proofErr w:type="gramEnd"/>
    </w:p>
    <w:p w14:paraId="0C5BC0E5" w14:textId="68D6BF40" w:rsidR="00335A83" w:rsidRPr="002B6AEA" w:rsidRDefault="00335A83" w:rsidP="000F7FAA">
      <w:pPr>
        <w:pStyle w:val="Paragraph"/>
        <w:numPr>
          <w:ilvl w:val="0"/>
          <w:numId w:val="11"/>
        </w:numPr>
        <w:spacing w:before="0"/>
        <w:ind w:left="1701"/>
        <w:rPr>
          <w:bCs/>
        </w:rPr>
      </w:pPr>
      <w:r w:rsidRPr="002B6AEA">
        <w:rPr>
          <w:bCs/>
        </w:rPr>
        <w:t>Design bangunan.</w:t>
      </w:r>
    </w:p>
    <w:p w14:paraId="3703D42E" w14:textId="49EEA6C4" w:rsidR="00335A83" w:rsidRPr="002B6AEA" w:rsidRDefault="00335A83" w:rsidP="000F7FAA">
      <w:pPr>
        <w:pStyle w:val="Paragraph"/>
        <w:numPr>
          <w:ilvl w:val="0"/>
          <w:numId w:val="11"/>
        </w:numPr>
        <w:spacing w:before="0"/>
        <w:ind w:left="1701"/>
        <w:rPr>
          <w:bCs/>
        </w:rPr>
      </w:pPr>
      <w:r w:rsidRPr="002B6AEA">
        <w:rPr>
          <w:bCs/>
        </w:rPr>
        <w:t>Medan/lokasi pekerjaan.</w:t>
      </w:r>
    </w:p>
    <w:p w14:paraId="0D80D582" w14:textId="6C23E189" w:rsidR="00335A83" w:rsidRDefault="00335A83" w:rsidP="000F7FAA">
      <w:pPr>
        <w:pStyle w:val="Paragraph"/>
        <w:numPr>
          <w:ilvl w:val="0"/>
          <w:numId w:val="11"/>
        </w:numPr>
        <w:spacing w:before="0"/>
        <w:ind w:left="1701"/>
      </w:pPr>
      <w:r w:rsidRPr="002B6AEA">
        <w:rPr>
          <w:bCs/>
        </w:rPr>
        <w:t>Ketersediaan tenaga</w:t>
      </w:r>
      <w:r>
        <w:t xml:space="preserve"> kerja, bahan, dan</w:t>
      </w:r>
      <w:r w:rsidR="003D3A59">
        <w:t xml:space="preserve"> </w:t>
      </w:r>
      <w:r>
        <w:t>peralatan.</w:t>
      </w:r>
    </w:p>
    <w:p w14:paraId="412D195C" w14:textId="1C3CF802" w:rsidR="00335A83" w:rsidRDefault="003D3A59" w:rsidP="000164F9">
      <w:pPr>
        <w:pStyle w:val="Paragraph"/>
        <w:ind w:left="1276" w:firstLine="0"/>
      </w:pPr>
      <w:r>
        <w:t xml:space="preserve">Oleh karena faktor-faktor </w:t>
      </w:r>
      <w:r w:rsidRPr="001A6B85">
        <w:rPr>
          <w:bCs/>
        </w:rPr>
        <w:t>yang</w:t>
      </w:r>
      <w:r>
        <w:t xml:space="preserve"> </w:t>
      </w:r>
      <w:r w:rsidR="00335A83">
        <w:t>mempengaruhi tersebut di</w:t>
      </w:r>
      <w:r w:rsidR="0083649A">
        <w:t xml:space="preserve"> </w:t>
      </w:r>
      <w:r w:rsidR="00335A83">
        <w:t>atas, ma</w:t>
      </w:r>
      <w:r>
        <w:t>ka kadang</w:t>
      </w:r>
      <w:r w:rsidR="0083649A">
        <w:t>-</w:t>
      </w:r>
      <w:r>
        <w:t xml:space="preserve">kadang </w:t>
      </w:r>
      <w:r w:rsidR="00335A83">
        <w:t>me</w:t>
      </w:r>
      <w:r>
        <w:t xml:space="preserve">tode </w:t>
      </w:r>
      <w:r w:rsidRPr="0083649A">
        <w:rPr>
          <w:bCs/>
        </w:rPr>
        <w:t>pelaksanaan</w:t>
      </w:r>
      <w:r>
        <w:t xml:space="preserve"> hanya memiliki </w:t>
      </w:r>
      <w:r w:rsidR="00335A83">
        <w:t>alternatif yang terbatas</w:t>
      </w:r>
      <w:r w:rsidR="0083649A">
        <w:t xml:space="preserve"> sesuai dengan keadaanya.</w:t>
      </w:r>
    </w:p>
    <w:p w14:paraId="1882F9C5" w14:textId="1B549AC2" w:rsidR="00335A83" w:rsidRDefault="00335A83" w:rsidP="00335A83">
      <w:pPr>
        <w:pStyle w:val="Paragraph"/>
        <w:spacing w:before="0"/>
        <w:ind w:left="270" w:firstLine="450"/>
      </w:pPr>
    </w:p>
    <w:p w14:paraId="17C1BA81" w14:textId="77777777" w:rsidR="00335A83" w:rsidRDefault="00335A83" w:rsidP="00335A83">
      <w:pPr>
        <w:pStyle w:val="Paragraph"/>
        <w:spacing w:before="0"/>
        <w:ind w:left="270" w:firstLine="450"/>
      </w:pPr>
    </w:p>
    <w:p w14:paraId="638A7B81" w14:textId="2E53940A" w:rsidR="00F04ECB" w:rsidRDefault="00466E48" w:rsidP="000F7FAA">
      <w:pPr>
        <w:pStyle w:val="Heading1"/>
        <w:numPr>
          <w:ilvl w:val="0"/>
          <w:numId w:val="4"/>
        </w:numPr>
        <w:ind w:left="274"/>
      </w:pPr>
      <w:r w:rsidRPr="00466E48">
        <w:t>METODE PENELITIAN</w:t>
      </w:r>
    </w:p>
    <w:p w14:paraId="6BB09C81" w14:textId="761FC0D5" w:rsidR="00E81D17" w:rsidRDefault="00134E25" w:rsidP="000F7FAA">
      <w:pPr>
        <w:pStyle w:val="Paragraph"/>
        <w:numPr>
          <w:ilvl w:val="1"/>
          <w:numId w:val="4"/>
        </w:numPr>
        <w:spacing w:before="0"/>
        <w:ind w:left="630"/>
        <w:rPr>
          <w:b/>
          <w:bCs/>
        </w:rPr>
      </w:pPr>
      <w:r>
        <w:rPr>
          <w:b/>
          <w:bCs/>
        </w:rPr>
        <w:t>Desain Penelitian</w:t>
      </w:r>
    </w:p>
    <w:p w14:paraId="5EF213E9" w14:textId="430661B7" w:rsidR="001D30BD" w:rsidRDefault="005B4345" w:rsidP="005B4345">
      <w:pPr>
        <w:pStyle w:val="Paragraph"/>
      </w:pPr>
      <w:r>
        <w:t xml:space="preserve">Teknik </w:t>
      </w:r>
      <w:r w:rsidR="003F06D8">
        <w:t xml:space="preserve">yang dilakuakan guna untuk </w:t>
      </w:r>
      <w:r>
        <w:t xml:space="preserve">pengumpulan data </w:t>
      </w:r>
      <w:r w:rsidR="001D30BD">
        <w:t>pada penelitian ini yaitu:</w:t>
      </w:r>
    </w:p>
    <w:p w14:paraId="39896CB4" w14:textId="7670A7B0" w:rsidR="000909BC" w:rsidRDefault="000909BC" w:rsidP="000F7FAA">
      <w:pPr>
        <w:pStyle w:val="Paragraph"/>
        <w:numPr>
          <w:ilvl w:val="2"/>
          <w:numId w:val="4"/>
        </w:numPr>
        <w:ind w:left="993" w:hanging="284"/>
      </w:pPr>
      <w:r>
        <w:t xml:space="preserve">Melakukan </w:t>
      </w:r>
      <w:r w:rsidRPr="000909BC">
        <w:t xml:space="preserve">review desain </w:t>
      </w:r>
      <w:r>
        <w:t xml:space="preserve">dan </w:t>
      </w:r>
      <w:r w:rsidR="007D7943">
        <w:t xml:space="preserve">menentukan </w:t>
      </w:r>
      <w:r w:rsidR="005815C6">
        <w:t>metode pelaksanan pekerjaan f</w:t>
      </w:r>
      <w:r>
        <w:t>ondasi</w:t>
      </w:r>
      <w:r w:rsidR="00AB6A9B">
        <w:t xml:space="preserve"> tiang pancang</w:t>
      </w:r>
    </w:p>
    <w:p w14:paraId="133A7F54" w14:textId="728F688F" w:rsidR="00AB57AA" w:rsidRDefault="00C6135E" w:rsidP="00AB57AA">
      <w:pPr>
        <w:pStyle w:val="Paragraph"/>
        <w:ind w:left="993" w:firstLine="0"/>
      </w:pPr>
      <w:r w:rsidRPr="00C6135E">
        <w:t xml:space="preserve">Review desain merupakan langkah krusial </w:t>
      </w:r>
      <w:r w:rsidR="00424367">
        <w:t xml:space="preserve">yang harus dilakukan </w:t>
      </w:r>
      <w:r w:rsidRPr="00C6135E">
        <w:t>dalam proses pemb</w:t>
      </w:r>
      <w:r w:rsidR="005815C6">
        <w:t>angunan, khususnya pada bagian f</w:t>
      </w:r>
      <w:r w:rsidRPr="00C6135E">
        <w:t>ondasi tiang pancang.</w:t>
      </w:r>
      <w:r w:rsidR="00715BAD">
        <w:t xml:space="preserve"> </w:t>
      </w:r>
      <w:r w:rsidR="006E42FF" w:rsidRPr="006E42FF">
        <w:t>Tujuan utama dari review desain adalah untuk</w:t>
      </w:r>
      <w:r w:rsidR="006E42FF">
        <w:t xml:space="preserve"> </w:t>
      </w:r>
      <w:r w:rsidR="005815C6">
        <w:t>m</w:t>
      </w:r>
      <w:r w:rsidR="006E42FF" w:rsidRPr="006E42FF">
        <w:t>enentukan metode pelaksanaan yang paling tepat untuk merealisasikan desain tersebut, de</w:t>
      </w:r>
      <w:r w:rsidR="006B10F9">
        <w:t>ngan mempertimbangkan efisiensi</w:t>
      </w:r>
      <w:r w:rsidR="006E42FF" w:rsidRPr="006E42FF">
        <w:t xml:space="preserve"> biaya, </w:t>
      </w:r>
      <w:r w:rsidR="005815C6">
        <w:t xml:space="preserve">mutu </w:t>
      </w:r>
      <w:r w:rsidR="006E42FF" w:rsidRPr="006E42FF">
        <w:t>dan waktu pelaksanaan.</w:t>
      </w:r>
      <w:r w:rsidR="00715BAD">
        <w:t xml:space="preserve"> </w:t>
      </w:r>
      <w:r w:rsidR="006E42FF" w:rsidRPr="006E42FF">
        <w:t>Sebelum melakukan review desain, beberapa tahap persiapan perlu dilakukan</w:t>
      </w:r>
      <w:r w:rsidR="006E42FF">
        <w:t xml:space="preserve"> yaitu pengumpul</w:t>
      </w:r>
      <w:r w:rsidR="006E42FF" w:rsidRPr="006E42FF">
        <w:t>an semua dokume</w:t>
      </w:r>
      <w:r w:rsidR="004F2B55">
        <w:t>n yang berkaitan dengan desain f</w:t>
      </w:r>
      <w:r w:rsidR="006E42FF" w:rsidRPr="006E42FF">
        <w:t>ondasi tiang pancang, seperti gambar kerja, lapora</w:t>
      </w:r>
      <w:r w:rsidR="006E42FF">
        <w:t>n tanah, dan spesifikasi teknis serta pembentukan</w:t>
      </w:r>
      <w:r w:rsidR="005815C6">
        <w:t xml:space="preserve"> </w:t>
      </w:r>
      <w:r w:rsidR="006E42FF" w:rsidRPr="006E42FF">
        <w:t xml:space="preserve">tim review yang terdiri dari berbagai pihak terkait, seperti pemilik proyek, pengawas, </w:t>
      </w:r>
      <w:r w:rsidR="00E032A3">
        <w:t xml:space="preserve">kontraktor </w:t>
      </w:r>
      <w:r w:rsidR="006E42FF" w:rsidRPr="006E42FF">
        <w:t>dan perencana.</w:t>
      </w:r>
      <w:r w:rsidR="00715BAD">
        <w:t xml:space="preserve"> </w:t>
      </w:r>
      <w:r w:rsidR="005F5344" w:rsidRPr="005F5344">
        <w:t>Mengevaluasi berbagai metode pelaksanaan yang mungkin dapat diterapkan, seperti metode pengeboran</w:t>
      </w:r>
      <w:r w:rsidR="00424367">
        <w:t xml:space="preserve"> (</w:t>
      </w:r>
      <w:r w:rsidR="00424367" w:rsidRPr="00424367">
        <w:rPr>
          <w:i/>
        </w:rPr>
        <w:t>preboring</w:t>
      </w:r>
      <w:r w:rsidR="00424367">
        <w:t>)</w:t>
      </w:r>
      <w:r w:rsidR="00A04FDB">
        <w:t xml:space="preserve"> </w:t>
      </w:r>
      <w:r w:rsidR="00AB57AA">
        <w:t xml:space="preserve">yang </w:t>
      </w:r>
      <w:r w:rsidR="00A04FDB">
        <w:t>dilakukan sebelum pemancangan</w:t>
      </w:r>
      <w:r w:rsidR="005F5344" w:rsidRPr="005F5344">
        <w:t xml:space="preserve">, metode pemancangan, </w:t>
      </w:r>
      <w:r w:rsidR="00AB57AA">
        <w:t xml:space="preserve">dan </w:t>
      </w:r>
      <w:r w:rsidR="005F5344" w:rsidRPr="005F5344">
        <w:t>kombinasi</w:t>
      </w:r>
      <w:r w:rsidR="00AB57AA">
        <w:t xml:space="preserve"> fondasi dalam</w:t>
      </w:r>
      <w:r w:rsidR="005F5344" w:rsidRPr="005F5344">
        <w:t>.</w:t>
      </w:r>
      <w:r w:rsidR="00715BAD">
        <w:t xml:space="preserve"> </w:t>
      </w:r>
    </w:p>
    <w:p w14:paraId="07F2AF3C" w14:textId="294D3D6E" w:rsidR="001D30BD" w:rsidRDefault="001D30BD" w:rsidP="00AB57AA">
      <w:pPr>
        <w:pStyle w:val="Paragraph"/>
        <w:numPr>
          <w:ilvl w:val="2"/>
          <w:numId w:val="4"/>
        </w:numPr>
        <w:ind w:left="993" w:hanging="284"/>
      </w:pPr>
      <w:r>
        <w:t>Observasi Lapangan</w:t>
      </w:r>
    </w:p>
    <w:p w14:paraId="1F6FA6A5" w14:textId="33090D06" w:rsidR="00576AE1" w:rsidRDefault="00EF3554" w:rsidP="00673685">
      <w:pPr>
        <w:pStyle w:val="Paragraph"/>
        <w:ind w:left="993" w:firstLine="0"/>
      </w:pPr>
      <w:r w:rsidRPr="00EF3554">
        <w:t>Observasi lapangan merupakan langkah penting dalam setiap proyek konstruksi, terutama yang melibatkan aktivitas yang berpotensi mengganggu lingkungan sekitar seperti pekerjaan pemancangan. Kegiatan ini bertujuan untuk memperoleh data langsung mengenai kondisi awal dan akhir suatu area sebelum dan setelah pelaksanaan proyek.</w:t>
      </w:r>
      <w:r w:rsidR="005C605C">
        <w:t xml:space="preserve"> </w:t>
      </w:r>
      <w:r w:rsidR="00681D8A" w:rsidRPr="00681D8A">
        <w:t>Tujuan utama dari observasi lapangan dalam konteks pekerjaan pemancangan adalah untuk</w:t>
      </w:r>
      <w:r w:rsidR="00681D8A">
        <w:t xml:space="preserve"> m</w:t>
      </w:r>
      <w:r w:rsidR="00681D8A" w:rsidRPr="00681D8A">
        <w:t>enganalisis kondisi fisik bangunan dan infrastruktur di sekitar area proye</w:t>
      </w:r>
      <w:r w:rsidR="00681D8A">
        <w:t xml:space="preserve">k sebelum pelaksanaan </w:t>
      </w:r>
      <w:r w:rsidR="00681D8A">
        <w:lastRenderedPageBreak/>
        <w:t>pekerjaan dan m</w:t>
      </w:r>
      <w:r w:rsidR="00681D8A" w:rsidRPr="00681D8A">
        <w:t>engevaluasi dampak yang ditimbulkan oleh pekerjaan pemancangan terhadap lingkungan sekitar</w:t>
      </w:r>
      <w:r w:rsidR="006B10F9">
        <w:t xml:space="preserve">. </w:t>
      </w:r>
      <w:r w:rsidR="00926196">
        <w:t xml:space="preserve">Observasi lapangan </w:t>
      </w:r>
      <w:r w:rsidR="00926196" w:rsidRPr="00926196">
        <w:t>dilakukan pada beberapa waktu yang berbeda</w:t>
      </w:r>
      <w:r w:rsidR="00673685">
        <w:t xml:space="preserve">, yaitu sebagai </w:t>
      </w:r>
      <w:proofErr w:type="gramStart"/>
      <w:r w:rsidR="00673685">
        <w:t>berikut :</w:t>
      </w:r>
      <w:proofErr w:type="gramEnd"/>
    </w:p>
    <w:p w14:paraId="1E1B2F69" w14:textId="68999701" w:rsidR="00926196" w:rsidRDefault="00B45086" w:rsidP="000F7FAA">
      <w:pPr>
        <w:pStyle w:val="Paragraph"/>
        <w:numPr>
          <w:ilvl w:val="0"/>
          <w:numId w:val="12"/>
        </w:numPr>
      </w:pPr>
      <w:r>
        <w:t>Sebelum Pekerjaan: u</w:t>
      </w:r>
      <w:r w:rsidR="00926196" w:rsidRPr="00926196">
        <w:t>ntuk mendokumentasikan kondisi awal dan sebagai dasar perbandingan.</w:t>
      </w:r>
    </w:p>
    <w:p w14:paraId="7DA848BC" w14:textId="66117A65" w:rsidR="00926196" w:rsidRDefault="00B45086" w:rsidP="000F7FAA">
      <w:pPr>
        <w:pStyle w:val="Paragraph"/>
        <w:numPr>
          <w:ilvl w:val="0"/>
          <w:numId w:val="12"/>
        </w:numPr>
      </w:pPr>
      <w:r>
        <w:t>Selama Pekerjaan: u</w:t>
      </w:r>
      <w:r w:rsidR="00926196" w:rsidRPr="00926196">
        <w:t>ntuk memantau secara langsung proses pekerjaan dan mencatat kejadian-kejadian yang signifikan.</w:t>
      </w:r>
    </w:p>
    <w:p w14:paraId="656A2C77" w14:textId="1D527834" w:rsidR="00926196" w:rsidRDefault="00B45086" w:rsidP="000F7FAA">
      <w:pPr>
        <w:pStyle w:val="Paragraph"/>
        <w:numPr>
          <w:ilvl w:val="0"/>
          <w:numId w:val="12"/>
        </w:numPr>
      </w:pPr>
      <w:r>
        <w:t>Setelah Pekerjaan: u</w:t>
      </w:r>
      <w:r w:rsidR="00926196" w:rsidRPr="00926196">
        <w:t>ntuk mengevaluasi dampak akhir dari pekerjaan pemancangan terhadap lingkungan sekitar.</w:t>
      </w:r>
    </w:p>
    <w:p w14:paraId="20ABBC28" w14:textId="40DB20E2" w:rsidR="00576AE1" w:rsidRDefault="00926196" w:rsidP="00AE20BE">
      <w:pPr>
        <w:pStyle w:val="Paragraph"/>
        <w:ind w:left="993" w:firstLine="0"/>
      </w:pPr>
      <w:r w:rsidRPr="00926196">
        <w:t>Hasil dari observasi lapangan sangat bermanfaat untuk</w:t>
      </w:r>
      <w:r>
        <w:t xml:space="preserve"> m</w:t>
      </w:r>
      <w:r w:rsidRPr="00926196">
        <w:t>engidentifikasi potensi kerusakan lebih dini sehingga dap</w:t>
      </w:r>
      <w:r>
        <w:t>at dilakukan tindakan pencegahan dan</w:t>
      </w:r>
      <w:r w:rsidRPr="00926196">
        <w:t xml:space="preserve"> evaluasi</w:t>
      </w:r>
      <w:r>
        <w:t xml:space="preserve"> terkait dengan temuan-temuan di lapang</w:t>
      </w:r>
      <w:r w:rsidR="004A2B85">
        <w:t>an</w:t>
      </w:r>
      <w:r w:rsidRPr="00926196">
        <w:t>.</w:t>
      </w:r>
    </w:p>
    <w:p w14:paraId="0F540F15" w14:textId="619D20DE" w:rsidR="001D30BD" w:rsidRDefault="001D30BD" w:rsidP="000F7FAA">
      <w:pPr>
        <w:pStyle w:val="Paragraph"/>
        <w:numPr>
          <w:ilvl w:val="2"/>
          <w:numId w:val="4"/>
        </w:numPr>
        <w:ind w:left="993" w:hanging="284"/>
      </w:pPr>
      <w:r>
        <w:t>Wawancara</w:t>
      </w:r>
    </w:p>
    <w:p w14:paraId="5FF44626" w14:textId="481504DD" w:rsidR="001D30BD" w:rsidRDefault="00402E6C" w:rsidP="002B1319">
      <w:pPr>
        <w:pStyle w:val="Paragraph"/>
        <w:ind w:left="993" w:firstLine="0"/>
      </w:pPr>
      <w:r w:rsidRPr="00402E6C">
        <w:t>Wawancara merupakan sebuah pr</w:t>
      </w:r>
      <w:r w:rsidR="006B10F9">
        <w:t>oses interaksi antara dua pihak</w:t>
      </w:r>
      <w:r w:rsidRPr="00402E6C">
        <w:t xml:space="preserve">. </w:t>
      </w:r>
      <w:r w:rsidR="008337CE" w:rsidRPr="008337CE">
        <w:t>Tujuan utama dari sebuah wawancara adalah untuk memperoleh informasi yang spesifik dan mendalam dari narasumber. Informasi ini biasanya berkaitan dengan suatu topik atau masalah tertentu yang sedang diteliti.</w:t>
      </w:r>
      <w:r w:rsidR="003E23CF">
        <w:t xml:space="preserve"> </w:t>
      </w:r>
      <w:r w:rsidR="008337CE" w:rsidRPr="008337CE">
        <w:t>Selama proses wawancara, pewawancara akan mengajukan pertanyaan-pertanyaan kepada narasumber. Pertanyaan-pertanyaan ini dirancang sedemikian rupa untuk menggali informasi yang relevan dengan tujuan penelitian.</w:t>
      </w:r>
      <w:r w:rsidR="002B1319">
        <w:t xml:space="preserve"> </w:t>
      </w:r>
      <w:r w:rsidR="001D30BD">
        <w:t xml:space="preserve">Adapun data yang </w:t>
      </w:r>
      <w:r w:rsidR="005F5DB5">
        <w:t>didapat</w:t>
      </w:r>
      <w:r w:rsidR="00005273">
        <w:t xml:space="preserve"> </w:t>
      </w:r>
      <w:r w:rsidR="00BF4EBE">
        <w:t xml:space="preserve">dan </w:t>
      </w:r>
      <w:r w:rsidR="001D30BD">
        <w:t>diamati pada</w:t>
      </w:r>
      <w:r w:rsidR="00AE20BE">
        <w:t xml:space="preserve"> </w:t>
      </w:r>
      <w:r w:rsidR="001D30BD">
        <w:t>penelitian ini yaitu:</w:t>
      </w:r>
    </w:p>
    <w:p w14:paraId="18D13270" w14:textId="28082015" w:rsidR="001D30BD" w:rsidRDefault="009C558F" w:rsidP="00404319">
      <w:pPr>
        <w:pStyle w:val="Paragraph"/>
        <w:numPr>
          <w:ilvl w:val="2"/>
          <w:numId w:val="10"/>
        </w:numPr>
        <w:ind w:left="1276" w:hanging="284"/>
      </w:pPr>
      <w:r>
        <w:t>Dampak Pembangunan</w:t>
      </w:r>
    </w:p>
    <w:p w14:paraId="22A1346A" w14:textId="78BF6118" w:rsidR="001D30BD" w:rsidRDefault="001D30BD" w:rsidP="00404319">
      <w:pPr>
        <w:pStyle w:val="Paragraph"/>
        <w:spacing w:before="0"/>
        <w:ind w:left="1276" w:firstLine="0"/>
      </w:pPr>
      <w:r>
        <w:t xml:space="preserve">Apa saja bentuk dari dampak </w:t>
      </w:r>
      <w:r w:rsidR="00D8618B">
        <w:t xml:space="preserve">negatif </w:t>
      </w:r>
      <w:r>
        <w:t xml:space="preserve">yang </w:t>
      </w:r>
      <w:r w:rsidR="00EE4F1C">
        <w:t xml:space="preserve">terjadi </w:t>
      </w:r>
      <w:r w:rsidR="006C607D">
        <w:t xml:space="preserve">selama </w:t>
      </w:r>
      <w:r w:rsidR="00CF38B1">
        <w:t>pekerjaan struktur f</w:t>
      </w:r>
      <w:r w:rsidR="00502EB1">
        <w:t xml:space="preserve">ondasi tiang pancang pada </w:t>
      </w:r>
      <w:r w:rsidR="006C607D">
        <w:t>P</w:t>
      </w:r>
      <w:r>
        <w:t xml:space="preserve">embangunan </w:t>
      </w:r>
      <w:r w:rsidR="006C607D">
        <w:t xml:space="preserve">Gedung Medik Tahap 3 </w:t>
      </w:r>
      <w:r w:rsidR="006C607D" w:rsidRPr="006C607D">
        <w:t>Rumah Sakit Siti Khodijah Muhammadiyah Cabang Sepanjang</w:t>
      </w:r>
      <w:r w:rsidR="006C607D">
        <w:t>.</w:t>
      </w:r>
    </w:p>
    <w:p w14:paraId="6423E659" w14:textId="068E900E" w:rsidR="00D8618B" w:rsidRDefault="000528B7" w:rsidP="00404319">
      <w:pPr>
        <w:pStyle w:val="Paragraph"/>
        <w:numPr>
          <w:ilvl w:val="2"/>
          <w:numId w:val="10"/>
        </w:numPr>
        <w:ind w:left="1276" w:hanging="284"/>
      </w:pPr>
      <w:r>
        <w:t xml:space="preserve">Cakupan </w:t>
      </w:r>
      <w:r w:rsidR="00D8618B" w:rsidRPr="00D8618B">
        <w:t>Wilayah yang Terdampak</w:t>
      </w:r>
    </w:p>
    <w:p w14:paraId="0BA0245B" w14:textId="3A3561C2" w:rsidR="001D30BD" w:rsidRDefault="000528B7" w:rsidP="00404319">
      <w:pPr>
        <w:pStyle w:val="Paragraph"/>
        <w:spacing w:before="0"/>
        <w:ind w:left="1276" w:firstLine="0"/>
      </w:pPr>
      <w:r>
        <w:t>Cakupan wilayah</w:t>
      </w:r>
      <w:r w:rsidR="00E169A6">
        <w:t xml:space="preserve"> pada penelitian kali ini yaitu </w:t>
      </w:r>
      <w:r w:rsidR="00EA4DB8">
        <w:t xml:space="preserve">pemukiman warga sekitar Rumah Sakit </w:t>
      </w:r>
      <w:r w:rsidR="001D30BD">
        <w:t xml:space="preserve">yang </w:t>
      </w:r>
      <w:r w:rsidR="000E07D2">
        <w:t>terdampak</w:t>
      </w:r>
      <w:r w:rsidR="001D30BD">
        <w:t xml:space="preserve"> secara langsung</w:t>
      </w:r>
      <w:r w:rsidR="00E169A6">
        <w:t xml:space="preserve"> </w:t>
      </w:r>
      <w:r w:rsidR="00EA4DB8">
        <w:t>di</w:t>
      </w:r>
      <w:r w:rsidR="001D30BD">
        <w:t>karena letaknya dekat dengan lokasi</w:t>
      </w:r>
      <w:r w:rsidR="005C41D9">
        <w:t xml:space="preserve"> pembangunan.</w:t>
      </w:r>
    </w:p>
    <w:p w14:paraId="17994B58" w14:textId="77777777" w:rsidR="002B3FBF" w:rsidRDefault="002B3FBF" w:rsidP="00404319">
      <w:pPr>
        <w:pStyle w:val="Paragraph"/>
        <w:numPr>
          <w:ilvl w:val="2"/>
          <w:numId w:val="10"/>
        </w:numPr>
        <w:ind w:left="1276" w:hanging="284"/>
      </w:pPr>
      <w:r w:rsidRPr="002B3FBF">
        <w:t>Cara Mengatasi Dampak</w:t>
      </w:r>
    </w:p>
    <w:p w14:paraId="2203796D" w14:textId="5F6E9C4C" w:rsidR="00944A9D" w:rsidRDefault="0046551F" w:rsidP="00404319">
      <w:pPr>
        <w:pStyle w:val="Paragraph"/>
        <w:spacing w:before="0"/>
        <w:ind w:left="1276" w:firstLine="0"/>
      </w:pPr>
      <w:r>
        <w:t>Bagaimana cara mengatasi</w:t>
      </w:r>
      <w:r w:rsidR="00944A9D">
        <w:t xml:space="preserve"> dampak </w:t>
      </w:r>
      <w:r w:rsidR="00441EA2">
        <w:t>konstruksi k</w:t>
      </w:r>
      <w:r w:rsidR="00357931">
        <w:t>h</w:t>
      </w:r>
      <w:r w:rsidR="004A2160">
        <w:t>ususnya pekerjaan struktur f</w:t>
      </w:r>
      <w:r w:rsidR="00441EA2">
        <w:t xml:space="preserve">ondasi tiang pancang </w:t>
      </w:r>
      <w:r w:rsidR="00F34664">
        <w:t>terhadap p</w:t>
      </w:r>
      <w:r w:rsidR="000E07D2">
        <w:t>emukiman warga pada pembangunan tersebut.</w:t>
      </w:r>
    </w:p>
    <w:p w14:paraId="5C3D63CF" w14:textId="77777777" w:rsidR="001D30BD" w:rsidRDefault="001D30BD" w:rsidP="001877A4">
      <w:pPr>
        <w:pStyle w:val="Paragraph"/>
        <w:spacing w:before="0"/>
        <w:ind w:left="630" w:firstLine="810"/>
      </w:pPr>
    </w:p>
    <w:p w14:paraId="0B5E224A" w14:textId="0B1B4FED" w:rsidR="007F5931" w:rsidRDefault="007F5931" w:rsidP="00070F5A">
      <w:pPr>
        <w:pStyle w:val="Paragraph"/>
        <w:spacing w:before="0"/>
        <w:ind w:firstLine="0"/>
      </w:pPr>
    </w:p>
    <w:p w14:paraId="79FC95E5" w14:textId="28545220" w:rsidR="006047B8" w:rsidRDefault="005A1FD7" w:rsidP="000F7FAA">
      <w:pPr>
        <w:pStyle w:val="Heading1"/>
        <w:numPr>
          <w:ilvl w:val="0"/>
          <w:numId w:val="4"/>
        </w:numPr>
        <w:ind w:left="274"/>
      </w:pPr>
      <w:r>
        <w:t>HASIL DAN PEMBAHASAN</w:t>
      </w:r>
    </w:p>
    <w:p w14:paraId="51E62CF7" w14:textId="14F6688A" w:rsidR="00127E75" w:rsidRDefault="00AD0008" w:rsidP="000F7FAA">
      <w:pPr>
        <w:pStyle w:val="Paragraph"/>
        <w:numPr>
          <w:ilvl w:val="1"/>
          <w:numId w:val="11"/>
        </w:numPr>
        <w:ind w:left="567"/>
      </w:pPr>
      <w:r>
        <w:t xml:space="preserve"> </w:t>
      </w:r>
      <w:r w:rsidR="00790645">
        <w:t>Kajian</w:t>
      </w:r>
      <w:r w:rsidR="00B0132A" w:rsidRPr="00B0132A">
        <w:t xml:space="preserve"> ulang gambar desain </w:t>
      </w:r>
      <w:r w:rsidR="007E5ADA">
        <w:t xml:space="preserve">fondasi </w:t>
      </w:r>
      <w:r w:rsidR="008F1338">
        <w:t xml:space="preserve">tiang pancang </w:t>
      </w:r>
      <w:r w:rsidR="00772A4E">
        <w:t>dan</w:t>
      </w:r>
      <w:r w:rsidR="00B0132A" w:rsidRPr="00B0132A">
        <w:t xml:space="preserve"> metode pelaksanaan </w:t>
      </w:r>
      <w:r w:rsidR="00772A4E">
        <w:t>pekerjaan fondasi</w:t>
      </w:r>
    </w:p>
    <w:p w14:paraId="76B6679C" w14:textId="2B1E825F" w:rsidR="0029559D" w:rsidRDefault="0029559D" w:rsidP="0029559D">
      <w:pPr>
        <w:pStyle w:val="Paragraph"/>
        <w:ind w:firstLine="567"/>
      </w:pPr>
      <w:r>
        <w:t xml:space="preserve"> Kajian</w:t>
      </w:r>
      <w:r w:rsidRPr="00B0132A">
        <w:t xml:space="preserve"> ulang gambar desain </w:t>
      </w:r>
      <w:r>
        <w:t>fondasi tiang pancang</w:t>
      </w:r>
    </w:p>
    <w:p w14:paraId="5FB82275" w14:textId="040A15E0" w:rsidR="00535A83" w:rsidRDefault="00535A83" w:rsidP="00C33D0F">
      <w:pPr>
        <w:pStyle w:val="Paragraph"/>
        <w:ind w:left="709" w:firstLine="578"/>
      </w:pPr>
      <w:r>
        <w:t>Fondasi sebagai struktur penting dalam pembuatan konstruksi bangunan sehingga perlu adanya kajian secara teliti jika direncankan perubahan pada konstruksi tersebut. Hasil kajia</w:t>
      </w:r>
      <w:r w:rsidR="00CF38B1">
        <w:t>n ulang gambar desain struktur f</w:t>
      </w:r>
      <w:r>
        <w:t xml:space="preserve">ondasi tiang pancang yang dilaksanakan oleh owner, pengawas, kontraktor dan konsultan perancana dengan </w:t>
      </w:r>
      <w:r w:rsidR="003B2794">
        <w:t>melakukan</w:t>
      </w:r>
      <w:r>
        <w:t xml:space="preserve"> pe</w:t>
      </w:r>
      <w:r w:rsidR="00CF38B1">
        <w:t>rubahan sebagian desain gambar f</w:t>
      </w:r>
      <w:r>
        <w:t xml:space="preserve">ondasi guna untuk mengurangi dampak yang diakibatkan. Perubahan sebagian </w:t>
      </w:r>
      <w:r w:rsidR="00BE5290">
        <w:t>gambar f</w:t>
      </w:r>
      <w:r>
        <w:t>ondasi terseb</w:t>
      </w:r>
      <w:r w:rsidR="00CF38B1">
        <w:t>ut mempertimbangkan tata letak f</w:t>
      </w:r>
      <w:r>
        <w:t xml:space="preserve">ondasi tersebut dengan pemukiman warga </w:t>
      </w:r>
      <w:r w:rsidR="003B2794">
        <w:t xml:space="preserve">sekitar </w:t>
      </w:r>
      <w:r>
        <w:t xml:space="preserve">serta </w:t>
      </w:r>
      <w:r w:rsidR="003B2794">
        <w:t xml:space="preserve">mempertimbangkan </w:t>
      </w:r>
      <w:r>
        <w:t xml:space="preserve">efesiensi biaya dan waktu pelaksanaan. Adapun </w:t>
      </w:r>
      <w:r w:rsidR="000F7757">
        <w:t>perubahan per</w:t>
      </w:r>
      <w:r w:rsidR="0085141B">
        <w:t>e</w:t>
      </w:r>
      <w:r w:rsidR="000F7757">
        <w:t>ncanaan</w:t>
      </w:r>
      <w:r>
        <w:t xml:space="preserve"> sebagian </w:t>
      </w:r>
      <w:r w:rsidR="00347774">
        <w:t>f</w:t>
      </w:r>
      <w:r>
        <w:t>ondasi tiang pancang</w:t>
      </w:r>
      <w:r w:rsidR="000F7757">
        <w:t xml:space="preserve"> type</w:t>
      </w:r>
      <w:r>
        <w:t xml:space="preserve"> square 50x50cm </w:t>
      </w:r>
      <w:r w:rsidR="00347774">
        <w:t>denga</w:t>
      </w:r>
      <w:r w:rsidR="00122DE9">
        <w:t>n</w:t>
      </w:r>
      <w:r w:rsidR="00347774">
        <w:t xml:space="preserve"> </w:t>
      </w:r>
      <w:r>
        <w:t>ke</w:t>
      </w:r>
      <w:r w:rsidR="00CF38B1">
        <w:t>dalam 30 meter dirubah menjadi f</w:t>
      </w:r>
      <w:r>
        <w:t>ondasi bor pile dengan diameter 60cm kedalaman 32 meter dari permukaan tanah</w:t>
      </w:r>
      <w:r w:rsidR="00BE5290">
        <w:t xml:space="preserve">. </w:t>
      </w:r>
      <w:r>
        <w:t xml:space="preserve">Sehingga pada pembangunan gedung ini </w:t>
      </w:r>
      <w:r w:rsidR="003B6D56">
        <w:t>megunakan kombinasi f</w:t>
      </w:r>
      <w:r>
        <w:t>ondasi tiang</w:t>
      </w:r>
      <w:r w:rsidR="003B6D56">
        <w:t xml:space="preserve"> pancang dengan f</w:t>
      </w:r>
      <w:r w:rsidR="004969B2">
        <w:t>ondasi borpile</w:t>
      </w:r>
      <w:r w:rsidR="003B6D56">
        <w:t xml:space="preserve"> pada area fondasi yang terletak dekat dengan pemukiman warga.</w:t>
      </w:r>
    </w:p>
    <w:p w14:paraId="4BD11B3E" w14:textId="77777777" w:rsidR="000E5DBD" w:rsidRDefault="00907C68" w:rsidP="000E5DBD">
      <w:pPr>
        <w:pStyle w:val="Paragraph"/>
        <w:ind w:left="284" w:firstLine="425"/>
        <w:jc w:val="center"/>
      </w:pPr>
      <w:r>
        <w:rPr>
          <w:noProof/>
        </w:rPr>
        <w:lastRenderedPageBreak/>
        <mc:AlternateContent>
          <mc:Choice Requires="wpg">
            <w:drawing>
              <wp:inline distT="0" distB="0" distL="0" distR="0" wp14:anchorId="03071083" wp14:editId="36CECC8B">
                <wp:extent cx="2600325" cy="2376641"/>
                <wp:effectExtent l="19050" t="19050" r="0" b="24130"/>
                <wp:docPr id="7" name="Group 7"/>
                <wp:cNvGraphicFramePr/>
                <a:graphic xmlns:a="http://schemas.openxmlformats.org/drawingml/2006/main">
                  <a:graphicData uri="http://schemas.microsoft.com/office/word/2010/wordprocessingGroup">
                    <wpg:wgp>
                      <wpg:cNvGrpSpPr/>
                      <wpg:grpSpPr>
                        <a:xfrm>
                          <a:off x="0" y="0"/>
                          <a:ext cx="2600325" cy="2376641"/>
                          <a:chOff x="0" y="0"/>
                          <a:chExt cx="4252823" cy="3856990"/>
                        </a:xfrm>
                      </wpg:grpSpPr>
                      <wpg:grpSp>
                        <wpg:cNvPr id="10" name="Group 10"/>
                        <wpg:cNvGrpSpPr/>
                        <wpg:grpSpPr>
                          <a:xfrm>
                            <a:off x="0" y="0"/>
                            <a:ext cx="4144645" cy="3856990"/>
                            <a:chOff x="0" y="0"/>
                            <a:chExt cx="4144645" cy="3856990"/>
                          </a:xfrm>
                        </wpg:grpSpPr>
                        <pic:pic xmlns:pic="http://schemas.openxmlformats.org/drawingml/2006/picture">
                          <pic:nvPicPr>
                            <pic:cNvPr id="3" name="Picture 3"/>
                            <pic:cNvPicPr>
                              <a:picLocks noChangeAspect="1"/>
                            </pic:cNvPicPr>
                          </pic:nvPicPr>
                          <pic:blipFill rotWithShape="1">
                            <a:blip r:embed="rId11" cstate="print">
                              <a:extLst>
                                <a:ext uri="{28A0092B-C50C-407E-A947-70E740481C1C}">
                                  <a14:useLocalDpi xmlns:a14="http://schemas.microsoft.com/office/drawing/2010/main" val="0"/>
                                </a:ext>
                              </a:extLst>
                            </a:blip>
                            <a:srcRect l="-1" r="558"/>
                            <a:stretch/>
                          </pic:blipFill>
                          <pic:spPr bwMode="auto">
                            <a:xfrm rot="16200000">
                              <a:off x="143828" y="-143828"/>
                              <a:ext cx="3856990" cy="4144645"/>
                            </a:xfrm>
                            <a:prstGeom prst="rect">
                              <a:avLst/>
                            </a:prstGeom>
                            <a:ln>
                              <a:solidFill>
                                <a:schemeClr val="tx1"/>
                              </a:solidFill>
                            </a:ln>
                            <a:extLst>
                              <a:ext uri="{53640926-AAD7-44D8-BBD7-CCE9431645EC}">
                                <a14:shadowObscured xmlns:a14="http://schemas.microsoft.com/office/drawing/2010/main"/>
                              </a:ext>
                            </a:extLst>
                          </pic:spPr>
                        </pic:pic>
                        <pic:pic xmlns:pic="http://schemas.openxmlformats.org/drawingml/2006/picture">
                          <pic:nvPicPr>
                            <pic:cNvPr id="8" name="Picture 8"/>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16200000">
                              <a:off x="3499503" y="192603"/>
                              <a:ext cx="692785" cy="454025"/>
                            </a:xfrm>
                            <a:prstGeom prst="rect">
                              <a:avLst/>
                            </a:prstGeom>
                            <a:noFill/>
                            <a:ln>
                              <a:noFill/>
                            </a:ln>
                          </pic:spPr>
                        </pic:pic>
                      </wpg:grpSp>
                      <wps:wsp>
                        <wps:cNvPr id="31" name="Oval 31"/>
                        <wps:cNvSpPr/>
                        <wps:spPr>
                          <a:xfrm>
                            <a:off x="2924355" y="1000664"/>
                            <a:ext cx="146050" cy="15494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2924355" y="1199072"/>
                            <a:ext cx="146050" cy="13779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3027872" y="690113"/>
                            <a:ext cx="1224951" cy="888521"/>
                          </a:xfrm>
                          <a:prstGeom prst="rect">
                            <a:avLst/>
                          </a:prstGeom>
                          <a:noFill/>
                          <a:ln w="6350">
                            <a:noFill/>
                          </a:ln>
                        </wps:spPr>
                        <wps:txbx>
                          <w:txbxContent>
                            <w:p w14:paraId="4DF15769" w14:textId="69DCCC5B" w:rsidR="00385CF6" w:rsidRPr="000E5DBD" w:rsidRDefault="00385CF6" w:rsidP="002171A5">
                              <w:pPr>
                                <w:rPr>
                                  <w:sz w:val="12"/>
                                </w:rPr>
                              </w:pPr>
                              <w:proofErr w:type="gramStart"/>
                              <w:r w:rsidRPr="000E5DBD">
                                <w:rPr>
                                  <w:sz w:val="12"/>
                                </w:rPr>
                                <w:t>Keterangan :</w:t>
                              </w:r>
                              <w:proofErr w:type="gramEnd"/>
                            </w:p>
                            <w:p w14:paraId="5698AD47" w14:textId="77777777" w:rsidR="00385CF6" w:rsidRPr="000E5DBD" w:rsidRDefault="00385CF6">
                              <w:pPr>
                                <w:rPr>
                                  <w:sz w:val="8"/>
                                </w:rPr>
                              </w:pPr>
                            </w:p>
                            <w:p w14:paraId="503A4DCD" w14:textId="2EB4E30D" w:rsidR="00385CF6" w:rsidRPr="000E5DBD" w:rsidRDefault="00385CF6" w:rsidP="002171A5">
                              <w:pPr>
                                <w:rPr>
                                  <w:sz w:val="12"/>
                                </w:rPr>
                              </w:pPr>
                              <w:r w:rsidRPr="000E5DBD">
                                <w:rPr>
                                  <w:sz w:val="12"/>
                                </w:rPr>
                                <w:t>: Fondasi Borpile</w:t>
                              </w:r>
                            </w:p>
                            <w:p w14:paraId="6C772836" w14:textId="77777777" w:rsidR="00385CF6" w:rsidRPr="00001CEC" w:rsidRDefault="00385CF6" w:rsidP="002171A5">
                              <w:pPr>
                                <w:rPr>
                                  <w:sz w:val="2"/>
                                </w:rPr>
                              </w:pPr>
                            </w:p>
                            <w:p w14:paraId="289B29A3" w14:textId="77777777" w:rsidR="00385CF6" w:rsidRPr="000E5DBD" w:rsidRDefault="00385CF6" w:rsidP="002171A5">
                              <w:pPr>
                                <w:rPr>
                                  <w:sz w:val="12"/>
                                </w:rPr>
                              </w:pPr>
                              <w:r w:rsidRPr="000E5DBD">
                                <w:rPr>
                                  <w:sz w:val="12"/>
                                </w:rPr>
                                <w:t xml:space="preserve">: Fondasi Tiang </w:t>
                              </w:r>
                            </w:p>
                            <w:p w14:paraId="7039357A" w14:textId="0D8CD25E" w:rsidR="00385CF6" w:rsidRPr="000E5DBD" w:rsidRDefault="00385CF6" w:rsidP="002171A5">
                              <w:pPr>
                                <w:rPr>
                                  <w:sz w:val="12"/>
                                </w:rPr>
                              </w:pPr>
                              <w:r w:rsidRPr="000E5DBD">
                                <w:rPr>
                                  <w:sz w:val="12"/>
                                </w:rPr>
                                <w:t xml:space="preserve">  Panca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3071083" id="Group 7" o:spid="_x0000_s1026" style="width:204.75pt;height:187.15pt;mso-position-horizontal-relative:char;mso-position-vertical-relative:line" coordsize="42528,38569" o:gfxdata="UEsDBBQABgAIAAAAIQARD8ALFQEAAEcCAAATAAAAW0NvbnRlbnRfVHlwZXNdLnhtbJSSQU7DMBBF&#10;90jcwfIWJQ5dIISadEHKEhAqB7CcSWIRjy2PCentsdNWgipFYumZeX/+t73eTGZgI3jSFkt+mxec&#10;ASrbaOxK/r57yu45oyCxkYNFKPkeiG+q66v1bu+AWKSRSt6H4B6EINWDkZRbBxg7rfVGhnj0nXBS&#10;fcgOxKoo7oSyGABDFpIGr9Y1tPJzCGw7xfLBicOOs8fDXFpVcm0Sn+pikQDTLhJTljrLjIeBzi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">
                <v:group id="Group 10" o:spid="_x0000_s1027" style="position:absolute;width:41446;height:38569" coordsize="41446,38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438;top:-1438;width:38569;height:4144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" stroked="t" strokecolor="black [3213]">
                    <v:imagedata r:id="rId13" o:title="" cropleft="-1f" cropright="366f"/>
                    <v:path arrowok="t"/>
                  </v:shape>
                  <v:shape id="Picture 8" o:spid="_x0000_s1029" type="#_x0000_t75" style="position:absolute;left:34995;top:1925;width:6928;height:4541;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">
                    <v:imagedata r:id="rId14" o:title=""/>
                    <v:path arrowok="t"/>
                  </v:shape>
                </v:group>
                <v:oval id="Oval 31" o:spid="_x0000_s1030" style="position:absolute;left:29243;top:10006;width:1461;height:1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" filled="f" strokecolor="red" strokeweight="1pt">
                  <v:stroke joinstyle="miter"/>
                </v:oval>
                <v:rect id="Rectangle 32" o:spid="_x0000_s1031" style="position:absolute;left:29243;top:11990;width:1461;height:13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" fillcolor="white [3212]" strokecolor="black [3213]" strokeweight="1pt"/>
                <v:shapetype id="_x0000_t202" coordsize="21600,21600" o:spt="202" path="m,l,21600r21600,l21600,xe">
                  <v:stroke joinstyle="miter"/>
                  <v:path gradientshapeok="t" o:connecttype="rect"/>
                </v:shapetype>
                <v:shape id="Text Box 5" o:spid="_x0000_s1032" type="#_x0000_t202" style="position:absolute;left:30278;top:6901;width:12250;height:8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4DF15769" w14:textId="69DCCC5B" w:rsidR="00385CF6" w:rsidRPr="000E5DBD" w:rsidRDefault="00385CF6" w:rsidP="002171A5">
                        <w:pPr>
                          <w:rPr>
                            <w:sz w:val="12"/>
                          </w:rPr>
                        </w:pPr>
                        <w:proofErr w:type="gramStart"/>
                        <w:r w:rsidRPr="000E5DBD">
                          <w:rPr>
                            <w:sz w:val="12"/>
                          </w:rPr>
                          <w:t>Keterangan :</w:t>
                        </w:r>
                        <w:proofErr w:type="gramEnd"/>
                      </w:p>
                      <w:p w14:paraId="5698AD47" w14:textId="77777777" w:rsidR="00385CF6" w:rsidRPr="000E5DBD" w:rsidRDefault="00385CF6">
                        <w:pPr>
                          <w:rPr>
                            <w:sz w:val="8"/>
                          </w:rPr>
                        </w:pPr>
                      </w:p>
                      <w:p w14:paraId="503A4DCD" w14:textId="2EB4E30D" w:rsidR="00385CF6" w:rsidRPr="000E5DBD" w:rsidRDefault="00385CF6" w:rsidP="002171A5">
                        <w:pPr>
                          <w:rPr>
                            <w:sz w:val="12"/>
                          </w:rPr>
                        </w:pPr>
                        <w:r w:rsidRPr="000E5DBD">
                          <w:rPr>
                            <w:sz w:val="12"/>
                          </w:rPr>
                          <w:t>: Fondasi Borpile</w:t>
                        </w:r>
                      </w:p>
                      <w:p w14:paraId="6C772836" w14:textId="77777777" w:rsidR="00385CF6" w:rsidRPr="00001CEC" w:rsidRDefault="00385CF6" w:rsidP="002171A5">
                        <w:pPr>
                          <w:rPr>
                            <w:sz w:val="2"/>
                          </w:rPr>
                        </w:pPr>
                      </w:p>
                      <w:p w14:paraId="289B29A3" w14:textId="77777777" w:rsidR="00385CF6" w:rsidRPr="000E5DBD" w:rsidRDefault="00385CF6" w:rsidP="002171A5">
                        <w:pPr>
                          <w:rPr>
                            <w:sz w:val="12"/>
                          </w:rPr>
                        </w:pPr>
                        <w:r w:rsidRPr="000E5DBD">
                          <w:rPr>
                            <w:sz w:val="12"/>
                          </w:rPr>
                          <w:t xml:space="preserve">: Fondasi Tiang </w:t>
                        </w:r>
                      </w:p>
                      <w:p w14:paraId="7039357A" w14:textId="0D8CD25E" w:rsidR="00385CF6" w:rsidRPr="000E5DBD" w:rsidRDefault="00385CF6" w:rsidP="002171A5">
                        <w:pPr>
                          <w:rPr>
                            <w:sz w:val="12"/>
                          </w:rPr>
                        </w:pPr>
                        <w:r w:rsidRPr="000E5DBD">
                          <w:rPr>
                            <w:sz w:val="12"/>
                          </w:rPr>
                          <w:t xml:space="preserve">  Pancang</w:t>
                        </w:r>
                      </w:p>
                    </w:txbxContent>
                  </v:textbox>
                </v:shape>
                <w10:anchorlock/>
              </v:group>
            </w:pict>
          </mc:Fallback>
        </mc:AlternateContent>
      </w:r>
      <w:r w:rsidR="000E5DBD" w:rsidRPr="000E5DBD">
        <w:t xml:space="preserve"> </w:t>
      </w:r>
    </w:p>
    <w:p w14:paraId="26A4ECD8" w14:textId="3ACAEC71" w:rsidR="007D0E1B" w:rsidRDefault="000E5DBD" w:rsidP="008B2C6C">
      <w:pPr>
        <w:pStyle w:val="Paragraph"/>
        <w:ind w:left="284" w:firstLine="425"/>
        <w:jc w:val="center"/>
      </w:pPr>
      <w:r>
        <w:t>Gambar 3. Fondasi Tiang Pancang dan Fondasi Borpile</w:t>
      </w:r>
    </w:p>
    <w:p w14:paraId="7D10889B" w14:textId="610C0EE9" w:rsidR="00535A83" w:rsidRDefault="0029559D" w:rsidP="0029559D">
      <w:pPr>
        <w:pStyle w:val="Paragraph"/>
      </w:pPr>
      <w:r>
        <w:t>M</w:t>
      </w:r>
      <w:r w:rsidRPr="0029559D">
        <w:t>etode pelaksanaan pekerjaan fondasi</w:t>
      </w:r>
      <w:r>
        <w:t xml:space="preserve"> tiang pancang</w:t>
      </w:r>
    </w:p>
    <w:p w14:paraId="5A0E0376" w14:textId="2E69A15A" w:rsidR="00E71E75" w:rsidRDefault="00CF4D6D" w:rsidP="00365204">
      <w:pPr>
        <w:pStyle w:val="Paragraph"/>
        <w:ind w:left="709" w:firstLine="578"/>
      </w:pPr>
      <w:r w:rsidRPr="00CF4D6D">
        <w:t xml:space="preserve">Metode pelaksanaan merupakan langkah-langkah sistematis yang dirancang untuk mencapai tujuan proyek secara efektif dan efisien. Dalam proyek konstruksi, metode pelaksanaan menjadi pedoman bagi seluruh tim proyek untuk memastikan proyek berjalan sesuai rencana, tepat waktu, </w:t>
      </w:r>
      <w:r w:rsidR="001D7987">
        <w:t xml:space="preserve">tepat mutu </w:t>
      </w:r>
      <w:r w:rsidRPr="00CF4D6D">
        <w:t>dan sesuai anggaran.</w:t>
      </w:r>
      <w:r w:rsidR="00936E52">
        <w:t xml:space="preserve"> </w:t>
      </w:r>
      <w:r w:rsidR="00E71E75" w:rsidRPr="00E71E75">
        <w:t xml:space="preserve">Pada proyek pembangunan Gedung Medik Tahap 3 Rumah Sakit Siti Khodijah Muhammadiyah Cabang Sepanjang, metode pelaksanaan yang diterapkan sangat detail, terutama pada pekerjaan fondasi. </w:t>
      </w:r>
      <w:r w:rsidR="00365204">
        <w:t>M</w:t>
      </w:r>
      <w:r w:rsidR="00E71E75" w:rsidRPr="00E71E75">
        <w:t>empertimbangkan kondisi spesifik proyek, seperti lokasi yang berada di area perkotaan dan adanya bangunan sekitar.</w:t>
      </w:r>
      <w:r w:rsidR="00936E52">
        <w:t xml:space="preserve"> </w:t>
      </w:r>
      <w:r w:rsidR="00E71E75" w:rsidRPr="00E71E75">
        <w:t>Sebelum memulai pekerjaan konstruksi, dilakukan beberapa tahap persiapan, antara lain: sosialisasi kepada masyarakat sekitar, persiapan lokasi, perataan lahan, penentuan titik-titik sudut bangunan, dan penyiapan akses untuk alat berat serta material. Tahap sosialisasi sangat penting untuk membangun komunikasi yang baik dengan masyarakat sekitar.</w:t>
      </w:r>
      <w:r w:rsidR="00936E52">
        <w:t xml:space="preserve"> </w:t>
      </w:r>
      <w:r w:rsidR="00E71E75" w:rsidRPr="00E71E75">
        <w:t>Salah satu pekerjaan yang krusial dalam proyek ini adalah pekerjaan fondasi. Tahapan pekerjaan fondasi meliputi sur</w:t>
      </w:r>
      <w:r w:rsidR="00CF38B1">
        <w:t>vei pemetaan, penandaan posisi f</w:t>
      </w:r>
      <w:r w:rsidR="00E71E75" w:rsidRPr="00E71E75">
        <w:t>ondasi</w:t>
      </w:r>
      <w:r w:rsidR="005072F0">
        <w:t>, pengeboran tanah (pre-boring)</w:t>
      </w:r>
      <w:r w:rsidR="00E71E75" w:rsidRPr="00E71E75">
        <w:t xml:space="preserve"> dan pemancangan </w:t>
      </w:r>
      <w:r w:rsidR="005072F0">
        <w:t xml:space="preserve">fondasi </w:t>
      </w:r>
      <w:r w:rsidR="00E71E75" w:rsidRPr="00E71E75">
        <w:t>tiang pancang. Penggunaan alat Hydraulic Static Pile Driver (HSPD) dipilih karena efektif untuk kondisi tanah yang sulit dan dapat meminimalkan gangguan terhadap lingkungan sekitar.</w:t>
      </w:r>
      <w:r w:rsidR="00241A94">
        <w:t xml:space="preserve"> </w:t>
      </w:r>
      <w:r w:rsidR="001768CF" w:rsidRPr="001768CF">
        <w:t xml:space="preserve">Arah pemancangan yang tepat </w:t>
      </w:r>
      <w:r w:rsidR="00241A94">
        <w:t xml:space="preserve">juga </w:t>
      </w:r>
      <w:r w:rsidR="001768CF" w:rsidRPr="001768CF">
        <w:t>dapat meminimalisir getaran dan kerusakan pada lingkungan sekita</w:t>
      </w:r>
      <w:r w:rsidR="00241A94">
        <w:t>r.</w:t>
      </w:r>
      <w:r w:rsidR="00936E52">
        <w:t xml:space="preserve"> </w:t>
      </w:r>
      <w:r w:rsidR="004F532A">
        <w:t>Dalam p</w:t>
      </w:r>
      <w:r w:rsidR="00E71E75" w:rsidRPr="00E71E75">
        <w:t>elaksanakan proyek ini, aspek lingkungan sangat diperhati</w:t>
      </w:r>
      <w:r w:rsidR="004A2B85">
        <w:t xml:space="preserve">kan. </w:t>
      </w:r>
      <w:r w:rsidR="00E71E75" w:rsidRPr="00E71E75">
        <w:t>Dengan metode yang tepat, proyek dapat disele</w:t>
      </w:r>
      <w:r w:rsidR="004F532A">
        <w:t>saikan dengan baik, tepat waktu</w:t>
      </w:r>
      <w:r w:rsidR="00E71E75" w:rsidRPr="00E71E75">
        <w:t xml:space="preserve"> dan sesuai dengan standar kualitas yang telah ditetapkan, serta meminimalkan dampak negatif terhadap lingkungan dan masyarakat sekitar.</w:t>
      </w:r>
    </w:p>
    <w:p w14:paraId="4D52B2B3" w14:textId="52F68B96" w:rsidR="005D09AB" w:rsidRDefault="004C3DBB" w:rsidP="00183787">
      <w:pPr>
        <w:pStyle w:val="Paragraph"/>
        <w:ind w:left="142" w:firstLine="0"/>
        <w:jc w:val="center"/>
      </w:pPr>
      <w:r>
        <w:rPr>
          <w:noProof/>
        </w:rPr>
        <mc:AlternateContent>
          <mc:Choice Requires="wpg">
            <w:drawing>
              <wp:inline distT="0" distB="0" distL="0" distR="0" wp14:anchorId="76C4D3B1" wp14:editId="17D14F8C">
                <wp:extent cx="2762250" cy="1973611"/>
                <wp:effectExtent l="19050" t="19050" r="19050" b="26670"/>
                <wp:docPr id="30" name="Group 30"/>
                <wp:cNvGraphicFramePr/>
                <a:graphic xmlns:a="http://schemas.openxmlformats.org/drawingml/2006/main">
                  <a:graphicData uri="http://schemas.microsoft.com/office/word/2010/wordprocessingGroup">
                    <wpg:wgp>
                      <wpg:cNvGrpSpPr/>
                      <wpg:grpSpPr>
                        <a:xfrm>
                          <a:off x="0" y="0"/>
                          <a:ext cx="2762250" cy="1973611"/>
                          <a:chOff x="0" y="0"/>
                          <a:chExt cx="4788535" cy="4338955"/>
                        </a:xfrm>
                      </wpg:grpSpPr>
                      <wpg:grpSp>
                        <wpg:cNvPr id="9" name="Group 9"/>
                        <wpg:cNvGrpSpPr/>
                        <wpg:grpSpPr>
                          <a:xfrm>
                            <a:off x="0" y="0"/>
                            <a:ext cx="4788535" cy="4338955"/>
                            <a:chOff x="0" y="0"/>
                            <a:chExt cx="4788535" cy="4338955"/>
                          </a:xfrm>
                        </wpg:grpSpPr>
                        <pic:pic xmlns:pic="http://schemas.openxmlformats.org/drawingml/2006/picture">
                          <pic:nvPicPr>
                            <pic:cNvPr id="4" name="Picture 4"/>
                            <pic:cNvPicPr>
                              <a:picLocks noChangeAspect="1"/>
                            </pic:cNvPicPr>
                          </pic:nvPicPr>
                          <pic:blipFill rotWithShape="1">
                            <a:blip r:embed="rId15" cstate="print">
                              <a:extLst>
                                <a:ext uri="{28A0092B-C50C-407E-A947-70E740481C1C}">
                                  <a14:useLocalDpi xmlns:a14="http://schemas.microsoft.com/office/drawing/2010/main" val="0"/>
                                </a:ext>
                              </a:extLst>
                            </a:blip>
                            <a:srcRect t="1347" r="547"/>
                            <a:stretch/>
                          </pic:blipFill>
                          <pic:spPr bwMode="auto">
                            <a:xfrm rot="16200000">
                              <a:off x="224790" y="-224790"/>
                              <a:ext cx="4338955" cy="4788535"/>
                            </a:xfrm>
                            <a:prstGeom prst="rect">
                              <a:avLst/>
                            </a:prstGeom>
                            <a:noFill/>
                            <a:ln>
                              <a:solidFill>
                                <a:schemeClr val="tx1"/>
                              </a:solidFill>
                            </a:ln>
                            <a:extLst>
                              <a:ext uri="{53640926-AAD7-44D8-BBD7-CCE9431645EC}">
                                <a14:shadowObscured xmlns:a14="http://schemas.microsoft.com/office/drawing/2010/main"/>
                              </a:ext>
                            </a:extLst>
                          </pic:spPr>
                        </pic:pic>
                        <pic:pic xmlns:pic="http://schemas.openxmlformats.org/drawingml/2006/picture">
                          <pic:nvPicPr>
                            <pic:cNvPr id="6" name="Picture 6"/>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16200000">
                              <a:off x="3520081" y="146146"/>
                              <a:ext cx="642620" cy="421005"/>
                            </a:xfrm>
                            <a:prstGeom prst="rect">
                              <a:avLst/>
                            </a:prstGeom>
                            <a:noFill/>
                            <a:ln>
                              <a:noFill/>
                            </a:ln>
                          </pic:spPr>
                        </pic:pic>
                      </wpg:grpSp>
                      <wpg:grpSp>
                        <wpg:cNvPr id="29" name="Group 29"/>
                        <wpg:cNvGrpSpPr/>
                        <wpg:grpSpPr>
                          <a:xfrm>
                            <a:off x="207034" y="698740"/>
                            <a:ext cx="1293878" cy="2690531"/>
                            <a:chOff x="0" y="0"/>
                            <a:chExt cx="1293878" cy="2690531"/>
                          </a:xfrm>
                        </wpg:grpSpPr>
                        <wps:wsp>
                          <wps:cNvPr id="16" name="Right Arrow 16"/>
                          <wps:cNvSpPr/>
                          <wps:spPr>
                            <a:xfrm flipV="1">
                              <a:off x="1026543" y="457200"/>
                              <a:ext cx="267335" cy="9398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ight Arrow 17"/>
                          <wps:cNvSpPr/>
                          <wps:spPr>
                            <a:xfrm flipV="1">
                              <a:off x="1026543" y="577970"/>
                              <a:ext cx="267335" cy="9398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ight Arrow 19"/>
                          <wps:cNvSpPr/>
                          <wps:spPr>
                            <a:xfrm flipV="1">
                              <a:off x="1017917" y="905773"/>
                              <a:ext cx="267335" cy="9398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ight Arrow 20"/>
                          <wps:cNvSpPr/>
                          <wps:spPr>
                            <a:xfrm flipV="1">
                              <a:off x="1017917" y="1017917"/>
                              <a:ext cx="267335" cy="9398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ight Arrow 21"/>
                          <wps:cNvSpPr/>
                          <wps:spPr>
                            <a:xfrm flipV="1">
                              <a:off x="1026543" y="0"/>
                              <a:ext cx="267335" cy="9398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ight Arrow 22"/>
                          <wps:cNvSpPr/>
                          <wps:spPr>
                            <a:xfrm flipV="1">
                              <a:off x="1017917" y="120770"/>
                              <a:ext cx="267335" cy="9398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ight Arrow 23"/>
                          <wps:cNvSpPr/>
                          <wps:spPr>
                            <a:xfrm flipV="1">
                              <a:off x="17253" y="1759789"/>
                              <a:ext cx="267335" cy="9398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ight Arrow 24"/>
                          <wps:cNvSpPr/>
                          <wps:spPr>
                            <a:xfrm flipV="1">
                              <a:off x="8626" y="1828800"/>
                              <a:ext cx="267335" cy="9398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ight Arrow 25"/>
                          <wps:cNvSpPr/>
                          <wps:spPr>
                            <a:xfrm flipV="1">
                              <a:off x="17253" y="2139351"/>
                              <a:ext cx="267335" cy="9398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ight Arrow 26"/>
                          <wps:cNvSpPr/>
                          <wps:spPr>
                            <a:xfrm flipV="1">
                              <a:off x="8626" y="2216989"/>
                              <a:ext cx="267335" cy="9398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ight Arrow 27"/>
                          <wps:cNvSpPr/>
                          <wps:spPr>
                            <a:xfrm flipV="1">
                              <a:off x="8626" y="2527540"/>
                              <a:ext cx="267335" cy="9398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ight Arrow 28"/>
                          <wps:cNvSpPr/>
                          <wps:spPr>
                            <a:xfrm flipV="1">
                              <a:off x="0" y="2596551"/>
                              <a:ext cx="267335" cy="9398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DF79F99" id="Group 30" o:spid="_x0000_s1026" style="width:217.5pt;height:155.4pt;mso-position-horizontal-relative:char;mso-position-vertical-relative:line" coordsize="47885,4338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">
                <v:group id="Group 9" o:spid="_x0000_s1027" style="position:absolute;width:47885;height:43389" coordsize="47885,43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Picture 4" o:spid="_x0000_s1028" type="#_x0000_t75" style="position:absolute;left:2248;top:-2248;width:43389;height:4788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" stroked="t" strokecolor="black [3213]">
                    <v:imagedata r:id="rId16" o:title="" croptop="883f" cropright="358f"/>
                    <v:path arrowok="t"/>
                  </v:shape>
                  <v:shape id="Picture 6" o:spid="_x0000_s1029" type="#_x0000_t75" style="position:absolute;left:35200;top:1461;width:6426;height:4210;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">
                    <v:imagedata r:id="rId17" o:title=""/>
                    <v:path arrowok="t"/>
                  </v:shape>
                </v:group>
                <v:group id="Group 29" o:spid="_x0000_s1030" style="position:absolute;left:2070;top:6987;width:12939;height:26905" coordsize="12938,26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6" o:spid="_x0000_s1031" type="#_x0000_t13" style="position:absolute;left:10265;top:4572;width:2673;height:939;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" adj="17803" fillcolor="red" strokecolor="#1f4d78 [1604]" strokeweight="1pt"/>
                  <v:shape id="Right Arrow 17" o:spid="_x0000_s1032" type="#_x0000_t13" style="position:absolute;left:10265;top:5779;width:2673;height:94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" adj="17803" fillcolor="red" strokecolor="#1f4d78 [1604]" strokeweight="1pt"/>
                  <v:shape id="Right Arrow 19" o:spid="_x0000_s1033" type="#_x0000_t13" style="position:absolute;left:10179;top:9057;width:2673;height:94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" adj="17803" fillcolor="red" strokecolor="#1f4d78 [1604]" strokeweight="1pt"/>
                  <v:shape id="Right Arrow 20" o:spid="_x0000_s1034" type="#_x0000_t13" style="position:absolute;left:10179;top:10179;width:2673;height:939;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" adj="17803" fillcolor="red" strokecolor="#1f4d78 [1604]" strokeweight="1pt"/>
                  <v:shape id="Right Arrow 21" o:spid="_x0000_s1035" type="#_x0000_t13" style="position:absolute;left:10265;width:2673;height:939;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" adj="17803" fillcolor="red" strokecolor="#1f4d78 [1604]" strokeweight="1pt"/>
                  <v:shape id="Right Arrow 22" o:spid="_x0000_s1036" type="#_x0000_t13" style="position:absolute;left:10179;top:1207;width:2673;height:94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" adj="17803" fillcolor="red" strokecolor="#1f4d78 [1604]" strokeweight="1pt"/>
                  <v:shape id="Right Arrow 23" o:spid="_x0000_s1037" type="#_x0000_t13" style="position:absolute;left:172;top:17597;width:2673;height:94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" adj="17803" fillcolor="red" strokecolor="#1f4d78 [1604]" strokeweight="1pt"/>
                  <v:shape id="Right Arrow 24" o:spid="_x0000_s1038" type="#_x0000_t13" style="position:absolute;left:86;top:18288;width:2673;height:939;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" adj="17803" fillcolor="red" strokecolor="#1f4d78 [1604]" strokeweight="1pt"/>
                  <v:shape id="Right Arrow 25" o:spid="_x0000_s1039" type="#_x0000_t13" style="position:absolute;left:172;top:21393;width:2673;height:94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" adj="17803" fillcolor="red" strokecolor="#1f4d78 [1604]" strokeweight="1pt"/>
                  <v:shape id="Right Arrow 26" o:spid="_x0000_s1040" type="#_x0000_t13" style="position:absolute;left:86;top:22169;width:2673;height:94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" adj="17803" fillcolor="red" strokecolor="#1f4d78 [1604]" strokeweight="1pt"/>
                  <v:shape id="Right Arrow 27" o:spid="_x0000_s1041" type="#_x0000_t13" style="position:absolute;left:86;top:25275;width:2673;height:94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" adj="17803" fillcolor="red" strokecolor="#1f4d78 [1604]" strokeweight="1pt"/>
                  <v:shape id="Right Arrow 28" o:spid="_x0000_s1042" type="#_x0000_t13" style="position:absolute;top:25965;width:2673;height:94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" adj="17803" fillcolor="red" strokecolor="#1f4d78 [1604]" strokeweight="1pt"/>
                </v:group>
                <w10:anchorlock/>
              </v:group>
            </w:pict>
          </mc:Fallback>
        </mc:AlternateContent>
      </w:r>
    </w:p>
    <w:p w14:paraId="6CB46F35" w14:textId="095AFB91" w:rsidR="000E5DBD" w:rsidRDefault="000E5DBD" w:rsidP="00183787">
      <w:pPr>
        <w:pStyle w:val="Paragraph"/>
        <w:ind w:firstLine="0"/>
        <w:jc w:val="center"/>
      </w:pPr>
      <w:r>
        <w:t xml:space="preserve">Gambar 4. </w:t>
      </w:r>
      <w:r w:rsidR="00D30126">
        <w:t>Simulasi M</w:t>
      </w:r>
      <w:r>
        <w:t>etode Pelaksanana</w:t>
      </w:r>
    </w:p>
    <w:tbl>
      <w:tblPr>
        <w:tblStyle w:val="TableGrid"/>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678"/>
      </w:tblGrid>
      <w:tr w:rsidR="001730DF" w14:paraId="54867BBA" w14:textId="77777777" w:rsidTr="0036247E">
        <w:tc>
          <w:tcPr>
            <w:tcW w:w="4815" w:type="dxa"/>
          </w:tcPr>
          <w:p w14:paraId="21282B52" w14:textId="77777777" w:rsidR="001730DF" w:rsidRPr="001730DF" w:rsidRDefault="001730DF" w:rsidP="0036247E">
            <w:pPr>
              <w:jc w:val="center"/>
            </w:pPr>
          </w:p>
          <w:p w14:paraId="497FE57A" w14:textId="77777777" w:rsidR="00400E3F" w:rsidRDefault="001730DF" w:rsidP="00400E3F">
            <w:pPr>
              <w:jc w:val="center"/>
            </w:pPr>
            <w:r w:rsidRPr="00653BCC">
              <w:rPr>
                <w:noProof/>
              </w:rPr>
              <w:drawing>
                <wp:inline distT="0" distB="0" distL="0" distR="0" wp14:anchorId="43A75EF8" wp14:editId="74043D7C">
                  <wp:extent cx="1856292" cy="1044000"/>
                  <wp:effectExtent l="19050" t="19050" r="10795" b="22860"/>
                  <wp:docPr id="36" name="Picture 36" descr="D:\Data Proyek\SIKOD RS TAHAP 3\#8 Dokumentasi\#12 M12 19-25_12_22\DSC09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Data Proyek\SIKOD RS TAHAP 3\#8 Dokumentasi\#12 M12 19-25_12_22\DSC09001.JPG"/>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1856292" cy="1044000"/>
                          </a:xfrm>
                          <a:prstGeom prst="rect">
                            <a:avLst/>
                          </a:prstGeom>
                          <a:noFill/>
                          <a:ln>
                            <a:solidFill>
                              <a:schemeClr val="tx1"/>
                            </a:solidFill>
                          </a:ln>
                        </pic:spPr>
                      </pic:pic>
                    </a:graphicData>
                  </a:graphic>
                </wp:inline>
              </w:drawing>
            </w:r>
          </w:p>
          <w:p w14:paraId="12E5A2DE" w14:textId="1798519E" w:rsidR="001730DF" w:rsidRPr="001730DF" w:rsidRDefault="001730DF" w:rsidP="00400E3F">
            <w:pPr>
              <w:jc w:val="center"/>
            </w:pPr>
            <w:r>
              <w:t>Gambar 5. Dokumentasi Pembongkaran Gedung Existing</w:t>
            </w:r>
          </w:p>
        </w:tc>
        <w:tc>
          <w:tcPr>
            <w:tcW w:w="4678" w:type="dxa"/>
          </w:tcPr>
          <w:p w14:paraId="5D832CF3" w14:textId="418DD7E5" w:rsidR="0036247E" w:rsidRDefault="0036247E" w:rsidP="0036247E">
            <w:pPr>
              <w:pStyle w:val="Paragraph"/>
              <w:ind w:firstLine="0"/>
            </w:pPr>
            <w:r w:rsidRPr="00653BCC">
              <w:rPr>
                <w:noProof/>
              </w:rPr>
              <w:drawing>
                <wp:anchor distT="0" distB="0" distL="114300" distR="114300" simplePos="0" relativeHeight="251662336" behindDoc="0" locked="0" layoutInCell="1" allowOverlap="1" wp14:anchorId="006441E8" wp14:editId="474A5B3D">
                  <wp:simplePos x="0" y="0"/>
                  <wp:positionH relativeFrom="column">
                    <wp:posOffset>431800</wp:posOffset>
                  </wp:positionH>
                  <wp:positionV relativeFrom="paragraph">
                    <wp:posOffset>195580</wp:posOffset>
                  </wp:positionV>
                  <wp:extent cx="1856293" cy="1044000"/>
                  <wp:effectExtent l="19050" t="19050" r="10795" b="22860"/>
                  <wp:wrapSquare wrapText="bothSides"/>
                  <wp:docPr id="35" name="Picture 35" descr="D:\Data Proyek\SIKOD RS TAHAP 3\#8 Dokumentasi\#15 M15 09-15_01_23\DSC092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ata Proyek\SIKOD RS TAHAP 3\#8 Dokumentasi\#15 M15 09-15_01_23\DSC09293.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56293" cy="10440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noProof/>
              </w:rPr>
              <w:t xml:space="preserve"> </w:t>
            </w:r>
          </w:p>
          <w:p w14:paraId="3B38D971" w14:textId="68E558D5" w:rsidR="0036247E" w:rsidRPr="0036247E" w:rsidRDefault="0036247E" w:rsidP="0036247E"/>
          <w:p w14:paraId="4114B3A7" w14:textId="77777777" w:rsidR="0036247E" w:rsidRPr="0036247E" w:rsidRDefault="0036247E" w:rsidP="0036247E"/>
          <w:p w14:paraId="067BAD0A" w14:textId="77777777" w:rsidR="0036247E" w:rsidRPr="0036247E" w:rsidRDefault="0036247E" w:rsidP="0036247E"/>
          <w:p w14:paraId="036BA22D" w14:textId="77777777" w:rsidR="0036247E" w:rsidRPr="0036247E" w:rsidRDefault="0036247E" w:rsidP="0036247E"/>
          <w:p w14:paraId="4AA8C4DC" w14:textId="51AA0AC2" w:rsidR="0036247E" w:rsidRPr="0036247E" w:rsidRDefault="0036247E" w:rsidP="0036247E"/>
          <w:p w14:paraId="686893B6" w14:textId="77777777" w:rsidR="0036247E" w:rsidRPr="0036247E" w:rsidRDefault="0036247E" w:rsidP="0036247E"/>
          <w:p w14:paraId="02D51B28" w14:textId="5D0765C5" w:rsidR="001730DF" w:rsidRPr="0036247E" w:rsidRDefault="0036247E" w:rsidP="00400E3F">
            <w:pPr>
              <w:jc w:val="center"/>
            </w:pPr>
            <w:r>
              <w:t>Gambar 6. Dokumentasi Perataan Lahan</w:t>
            </w:r>
          </w:p>
        </w:tc>
      </w:tr>
      <w:tr w:rsidR="001730DF" w14:paraId="0C5FFADE" w14:textId="77777777" w:rsidTr="0036247E">
        <w:tc>
          <w:tcPr>
            <w:tcW w:w="4815" w:type="dxa"/>
          </w:tcPr>
          <w:p w14:paraId="4BB291C0" w14:textId="77777777" w:rsidR="00400E3F" w:rsidRDefault="001730DF" w:rsidP="00400E3F">
            <w:pPr>
              <w:pStyle w:val="Paragraph"/>
              <w:tabs>
                <w:tab w:val="center" w:pos="1969"/>
              </w:tabs>
              <w:ind w:firstLine="0"/>
              <w:jc w:val="center"/>
            </w:pPr>
            <w:r w:rsidRPr="00151522">
              <w:rPr>
                <w:noProof/>
              </w:rPr>
              <w:drawing>
                <wp:inline distT="0" distB="0" distL="0" distR="0" wp14:anchorId="0247D876" wp14:editId="468E6DB2">
                  <wp:extent cx="1856293" cy="1044000"/>
                  <wp:effectExtent l="19050" t="19050" r="10795" b="22860"/>
                  <wp:docPr id="18" name="Picture 18" descr="D:\Data Proyek\SIKOD RS TAHAP 3\#8 Dokumentasi\#17 M17 23-29_01_23\DSC094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ata Proyek\SIKOD RS TAHAP 3\#8 Dokumentasi\#17 M17 23-29_01_23\DSC09457.JPG"/>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1856293" cy="1044000"/>
                          </a:xfrm>
                          <a:prstGeom prst="rect">
                            <a:avLst/>
                          </a:prstGeom>
                          <a:noFill/>
                          <a:ln>
                            <a:solidFill>
                              <a:schemeClr val="tx1"/>
                            </a:solidFill>
                          </a:ln>
                        </pic:spPr>
                      </pic:pic>
                    </a:graphicData>
                  </a:graphic>
                </wp:inline>
              </w:drawing>
            </w:r>
          </w:p>
          <w:p w14:paraId="46456809" w14:textId="6D54078D" w:rsidR="001730DF" w:rsidRDefault="001730DF" w:rsidP="00400E3F">
            <w:pPr>
              <w:pStyle w:val="Paragraph"/>
              <w:tabs>
                <w:tab w:val="center" w:pos="1969"/>
              </w:tabs>
              <w:ind w:firstLine="0"/>
              <w:jc w:val="center"/>
            </w:pPr>
            <w:r>
              <w:t>Gambar 7. Dokumentasi Pre-boring Pengaman Lingkungan</w:t>
            </w:r>
          </w:p>
        </w:tc>
        <w:tc>
          <w:tcPr>
            <w:tcW w:w="4678" w:type="dxa"/>
          </w:tcPr>
          <w:p w14:paraId="593D69FE" w14:textId="77777777" w:rsidR="00400E3F" w:rsidRDefault="001730DF" w:rsidP="00400E3F">
            <w:pPr>
              <w:pStyle w:val="Paragraph"/>
              <w:ind w:firstLine="0"/>
              <w:jc w:val="center"/>
            </w:pPr>
            <w:r w:rsidRPr="00FF0CD5">
              <w:rPr>
                <w:noProof/>
              </w:rPr>
              <w:drawing>
                <wp:inline distT="0" distB="0" distL="0" distR="0" wp14:anchorId="68294C71" wp14:editId="0E9F272B">
                  <wp:extent cx="1857900" cy="1044000"/>
                  <wp:effectExtent l="19050" t="19050" r="28575" b="22860"/>
                  <wp:docPr id="15" name="Picture 15" descr="D:\Data Proyek\SIKOD RS TAHAP 3\#8 Dokumentasi\#23 M23 06-12_03_23\DSC004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ata Proyek\SIKOD RS TAHAP 3\#8 Dokumentasi\#23 M23 06-12_03_23\DSC00426.JPG"/>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1857900" cy="1044000"/>
                          </a:xfrm>
                          <a:prstGeom prst="rect">
                            <a:avLst/>
                          </a:prstGeom>
                          <a:noFill/>
                          <a:ln>
                            <a:solidFill>
                              <a:schemeClr val="tx1"/>
                            </a:solidFill>
                          </a:ln>
                        </pic:spPr>
                      </pic:pic>
                    </a:graphicData>
                  </a:graphic>
                </wp:inline>
              </w:drawing>
            </w:r>
          </w:p>
          <w:p w14:paraId="6FB4F676" w14:textId="7663443A" w:rsidR="001730DF" w:rsidRDefault="001730DF" w:rsidP="00400E3F">
            <w:pPr>
              <w:pStyle w:val="Paragraph"/>
              <w:ind w:firstLine="0"/>
              <w:jc w:val="center"/>
            </w:pPr>
            <w:r>
              <w:t>Gambar 8. Dokumentasi Pre-boring Pada Titik Pancang</w:t>
            </w:r>
          </w:p>
        </w:tc>
      </w:tr>
      <w:tr w:rsidR="001730DF" w14:paraId="1AA96BAF" w14:textId="77777777" w:rsidTr="0036247E">
        <w:tc>
          <w:tcPr>
            <w:tcW w:w="4815" w:type="dxa"/>
          </w:tcPr>
          <w:p w14:paraId="195A3C05" w14:textId="77777777" w:rsidR="0036247E" w:rsidRDefault="001730DF" w:rsidP="0036247E">
            <w:pPr>
              <w:pStyle w:val="Paragraph"/>
              <w:ind w:firstLine="0"/>
              <w:jc w:val="center"/>
            </w:pPr>
            <w:r w:rsidRPr="00451310">
              <w:rPr>
                <w:noProof/>
              </w:rPr>
              <w:drawing>
                <wp:inline distT="0" distB="0" distL="0" distR="0" wp14:anchorId="7E25A277" wp14:editId="1749BBFD">
                  <wp:extent cx="1856293" cy="1044000"/>
                  <wp:effectExtent l="19050" t="19050" r="10795" b="22860"/>
                  <wp:docPr id="34" name="Picture 34" descr="D:\Data Proyek\SIKOD RS TAHAP 3\#8 Dokumentasi\#18 M18 30-05_02_23\DSC095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ata Proyek\SIKOD RS TAHAP 3\#8 Dokumentasi\#18 M18 30-05_02_23\DSC09538.JPG"/>
                          <pic:cNvPicPr>
                            <a:picLocks noChangeAspect="1" noChangeArrowheads="1"/>
                          </pic:cNvPicPr>
                        </pic:nvPicPr>
                        <pic:blipFill>
                          <a:blip r:embed="rId22" cstate="screen">
                            <a:extLst>
                              <a:ext uri="{28A0092B-C50C-407E-A947-70E740481C1C}">
                                <a14:useLocalDpi xmlns:a14="http://schemas.microsoft.com/office/drawing/2010/main"/>
                              </a:ext>
                            </a:extLst>
                          </a:blip>
                          <a:srcRect/>
                          <a:stretch>
                            <a:fillRect/>
                          </a:stretch>
                        </pic:blipFill>
                        <pic:spPr bwMode="auto">
                          <a:xfrm>
                            <a:off x="0" y="0"/>
                            <a:ext cx="1856293" cy="1044000"/>
                          </a:xfrm>
                          <a:prstGeom prst="rect">
                            <a:avLst/>
                          </a:prstGeom>
                          <a:noFill/>
                          <a:ln>
                            <a:solidFill>
                              <a:schemeClr val="tx1"/>
                            </a:solidFill>
                          </a:ln>
                        </pic:spPr>
                      </pic:pic>
                    </a:graphicData>
                  </a:graphic>
                </wp:inline>
              </w:drawing>
            </w:r>
          </w:p>
          <w:p w14:paraId="5927BCA3" w14:textId="132064BB" w:rsidR="001730DF" w:rsidRDefault="001730DF" w:rsidP="0036247E">
            <w:pPr>
              <w:pStyle w:val="Paragraph"/>
              <w:ind w:firstLine="0"/>
              <w:jc w:val="center"/>
            </w:pPr>
            <w:r>
              <w:t>Gambar 9. Dokumentasi Mob-Demob Alat Pancang</w:t>
            </w:r>
          </w:p>
        </w:tc>
        <w:tc>
          <w:tcPr>
            <w:tcW w:w="4678" w:type="dxa"/>
          </w:tcPr>
          <w:p w14:paraId="56598302" w14:textId="77777777" w:rsidR="0036247E" w:rsidRDefault="001730DF" w:rsidP="0036247E">
            <w:pPr>
              <w:pStyle w:val="Paragraph"/>
              <w:ind w:firstLine="0"/>
              <w:jc w:val="center"/>
            </w:pPr>
            <w:r w:rsidRPr="00151522">
              <w:rPr>
                <w:noProof/>
              </w:rPr>
              <w:drawing>
                <wp:inline distT="0" distB="0" distL="0" distR="0" wp14:anchorId="4053C766" wp14:editId="3D777714">
                  <wp:extent cx="1856293" cy="1044000"/>
                  <wp:effectExtent l="19050" t="19050" r="10795" b="22860"/>
                  <wp:docPr id="33" name="Picture 33" descr="D:\Data Proyek\SIKOD RS TAHAP 3\#8 Dokumentasi\#19 M19 06-12_02_23\DSC096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ata Proyek\SIKOD RS TAHAP 3\#8 Dokumentasi\#19 M19 06-12_02_23\DSC09649.JPG"/>
                          <pic:cNvPicPr>
                            <a:picLocks noChangeAspect="1" noChangeArrowheads="1"/>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1856293" cy="1044000"/>
                          </a:xfrm>
                          <a:prstGeom prst="rect">
                            <a:avLst/>
                          </a:prstGeom>
                          <a:noFill/>
                          <a:ln>
                            <a:solidFill>
                              <a:schemeClr val="tx1"/>
                            </a:solidFill>
                          </a:ln>
                        </pic:spPr>
                      </pic:pic>
                    </a:graphicData>
                  </a:graphic>
                </wp:inline>
              </w:drawing>
            </w:r>
          </w:p>
          <w:p w14:paraId="647C9693" w14:textId="6C23E01B" w:rsidR="001730DF" w:rsidRDefault="001730DF" w:rsidP="0036247E">
            <w:pPr>
              <w:pStyle w:val="Paragraph"/>
              <w:ind w:firstLine="0"/>
              <w:jc w:val="center"/>
            </w:pPr>
            <w:r>
              <w:t>Gambar 10. Dokumentasi Pemancangan</w:t>
            </w:r>
          </w:p>
        </w:tc>
      </w:tr>
    </w:tbl>
    <w:p w14:paraId="7228C691" w14:textId="77777777" w:rsidR="00BB1AA9" w:rsidRPr="00BB1AA9" w:rsidRDefault="00BB1AA9" w:rsidP="00BB1AA9">
      <w:pPr>
        <w:pStyle w:val="Paragraph"/>
        <w:ind w:left="567" w:firstLine="0"/>
        <w:rPr>
          <w:sz w:val="2"/>
        </w:rPr>
      </w:pPr>
    </w:p>
    <w:p w14:paraId="72459317" w14:textId="6DC9CF76" w:rsidR="00127E75" w:rsidRPr="00730A7B" w:rsidRDefault="00730A7B" w:rsidP="000F7FAA">
      <w:pPr>
        <w:pStyle w:val="Paragraph"/>
        <w:numPr>
          <w:ilvl w:val="1"/>
          <w:numId w:val="11"/>
        </w:numPr>
        <w:ind w:left="567"/>
      </w:pPr>
      <w:r>
        <w:t>Kegiatan S</w:t>
      </w:r>
      <w:r w:rsidRPr="00730A7B">
        <w:t>osialisasi</w:t>
      </w:r>
      <w:r>
        <w:t xml:space="preserve"> Kepada Warga Sekitar</w:t>
      </w:r>
    </w:p>
    <w:p w14:paraId="77E84BDF" w14:textId="3339F0E0" w:rsidR="00100BFC" w:rsidRDefault="00B45BCE" w:rsidP="00BE5423">
      <w:pPr>
        <w:pStyle w:val="Paragraph"/>
        <w:ind w:left="709" w:firstLine="578"/>
      </w:pPr>
      <w:r w:rsidRPr="00B45BCE">
        <w:t xml:space="preserve">Sosialisasi merupakan langkah penting yang harus dilakukan sebelum memulai </w:t>
      </w:r>
      <w:r w:rsidR="00C81AE9">
        <w:t xml:space="preserve">suatu </w:t>
      </w:r>
      <w:r w:rsidRPr="00B45BCE">
        <w:t>proyek pembangunan. Kegiatan ini bertujuan untuk memberikan informasi kepada masyarakat sekitar mengenai proyek yang akan dilaksanakan.</w:t>
      </w:r>
      <w:r w:rsidR="00F539C1">
        <w:t xml:space="preserve"> </w:t>
      </w:r>
      <w:r w:rsidR="00BD5F4F">
        <w:t>Warga m</w:t>
      </w:r>
      <w:r w:rsidRPr="00B45BCE">
        <w:t>asyarakat sekit</w:t>
      </w:r>
      <w:r w:rsidR="00BD5F4F">
        <w:t>ar proyek pembangunan gedung</w:t>
      </w:r>
      <w:r w:rsidRPr="00B45BCE">
        <w:t xml:space="preserve"> menyambut baik sosialisasi yang diadakan</w:t>
      </w:r>
      <w:r w:rsidR="00C81AE9">
        <w:t xml:space="preserve"> pihak r</w:t>
      </w:r>
      <w:r w:rsidR="003E5D7C">
        <w:t>um</w:t>
      </w:r>
      <w:r w:rsidR="00C81AE9">
        <w:t xml:space="preserve">ah sakit. </w:t>
      </w:r>
      <w:r w:rsidRPr="00B45BCE">
        <w:t xml:space="preserve">Dalam sosialisasi tersebut, tim pembangunan memberikan informasi yang komprehensif kepada masyarakat. Informasi yang disampaikan meliputi tujuan proyek, jadwal pelaksanaan, potensi dampak </w:t>
      </w:r>
      <w:r w:rsidR="003E5D7C">
        <w:t>positif maupun negatif</w:t>
      </w:r>
      <w:r w:rsidRPr="00B45BCE">
        <w:t>, serta rencana untuk meminimalisir dampak negatif.</w:t>
      </w:r>
      <w:r w:rsidR="00BD5F4F">
        <w:t xml:space="preserve"> </w:t>
      </w:r>
      <w:r w:rsidRPr="00B45BCE">
        <w:t>Informasi yang disampaikan dalam sosialisasi disajikan dengan bahasa yang mudah dipahami oleh semua kalangan, terutama masyarakat sekitar. Hal ini bertujuan agar masyarakat dapat memahami dengan baik mengenai proyek yang akan dilaksanakan.</w:t>
      </w:r>
      <w:r w:rsidR="00BD5F4F">
        <w:t xml:space="preserve"> </w:t>
      </w:r>
      <w:r w:rsidRPr="00B45BCE">
        <w:t xml:space="preserve">Selain memberikan informasi, </w:t>
      </w:r>
      <w:r w:rsidR="00C048E5">
        <w:t>pihak rumah sakit Siti khodijah m</w:t>
      </w:r>
      <w:r w:rsidRPr="00B45BCE">
        <w:t>uhammadiyah juga memberikan tali asih kepada warga sekitar yang kemungkinan besar akan terdampak oleh proyek pembangunan. Hal ini sebagai bentuk apresiasi dan perhatian kep</w:t>
      </w:r>
      <w:r w:rsidR="003E5D7C">
        <w:t>ada masyarakat</w:t>
      </w:r>
      <w:r w:rsidR="00100BFC" w:rsidRPr="00100BFC">
        <w:t xml:space="preserve">, sehingga dapat memberikan dukungan dan mengurangi potensi </w:t>
      </w:r>
      <w:r w:rsidR="003E5D7C">
        <w:t>konflik.</w:t>
      </w:r>
    </w:p>
    <w:p w14:paraId="752863FC" w14:textId="62D802FB" w:rsidR="00B17DAE" w:rsidRDefault="00B17DAE" w:rsidP="00FA2245">
      <w:pPr>
        <w:pStyle w:val="Paragraph"/>
        <w:ind w:left="567"/>
        <w:jc w:val="center"/>
      </w:pPr>
      <w:r w:rsidRPr="00B17DAE">
        <w:rPr>
          <w:noProof/>
        </w:rPr>
        <w:drawing>
          <wp:inline distT="0" distB="0" distL="0" distR="0" wp14:anchorId="18540326" wp14:editId="08E46DC3">
            <wp:extent cx="2066925" cy="1162461"/>
            <wp:effectExtent l="19050" t="19050" r="9525" b="19050"/>
            <wp:docPr id="37" name="Picture 37" descr="D:\Data Proyek\SIKOD RS TAHAP 3\#8 Dokumentasi\#10 M10 05-11_12_22\DSC088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Data Proyek\SIKOD RS TAHAP 3\#8 Dokumentasi\#10 M10 05-11_12_22\DSC08854.JPG"/>
                    <pic:cNvPicPr>
                      <a:picLocks noChangeAspect="1" noChangeArrowheads="1"/>
                    </pic:cNvPicPr>
                  </pic:nvPicPr>
                  <pic:blipFill>
                    <a:blip r:embed="rId24" cstate="screen">
                      <a:extLst>
                        <a:ext uri="{28A0092B-C50C-407E-A947-70E740481C1C}">
                          <a14:useLocalDpi xmlns:a14="http://schemas.microsoft.com/office/drawing/2010/main"/>
                        </a:ext>
                      </a:extLst>
                    </a:blip>
                    <a:srcRect/>
                    <a:stretch>
                      <a:fillRect/>
                    </a:stretch>
                  </pic:blipFill>
                  <pic:spPr bwMode="auto">
                    <a:xfrm>
                      <a:off x="0" y="0"/>
                      <a:ext cx="2081380" cy="1170591"/>
                    </a:xfrm>
                    <a:prstGeom prst="rect">
                      <a:avLst/>
                    </a:prstGeom>
                    <a:noFill/>
                    <a:ln>
                      <a:solidFill>
                        <a:schemeClr val="tx1"/>
                      </a:solidFill>
                    </a:ln>
                  </pic:spPr>
                </pic:pic>
              </a:graphicData>
            </a:graphic>
          </wp:inline>
        </w:drawing>
      </w:r>
      <w:bookmarkStart w:id="0" w:name="_GoBack"/>
      <w:bookmarkEnd w:id="0"/>
    </w:p>
    <w:p w14:paraId="75B11567" w14:textId="77777777" w:rsidR="001F1258" w:rsidRDefault="001F1258" w:rsidP="001F1258">
      <w:pPr>
        <w:pStyle w:val="Paragraph"/>
        <w:ind w:left="567"/>
        <w:jc w:val="center"/>
        <w:rPr>
          <w:noProof/>
        </w:rPr>
      </w:pPr>
      <w:r>
        <w:t>Gambar 11. Dokumentasi Sosialisasi Kerumah Ketua dan Wakil RT</w:t>
      </w:r>
      <w:r w:rsidRPr="00B17DAE">
        <w:rPr>
          <w:noProof/>
        </w:rPr>
        <w:t xml:space="preserve"> </w:t>
      </w:r>
    </w:p>
    <w:p w14:paraId="389679CC" w14:textId="29B5BB15" w:rsidR="00477195" w:rsidRDefault="00160DC8" w:rsidP="00E72F14">
      <w:pPr>
        <w:pStyle w:val="Paragraph"/>
        <w:ind w:left="720"/>
        <w:jc w:val="center"/>
      </w:pPr>
      <w:r w:rsidRPr="00160DC8">
        <w:rPr>
          <w:noProof/>
        </w:rPr>
        <w:lastRenderedPageBreak/>
        <w:drawing>
          <wp:inline distT="0" distB="0" distL="0" distR="0" wp14:anchorId="62F71B13" wp14:editId="6683D75B">
            <wp:extent cx="2800583" cy="1260000"/>
            <wp:effectExtent l="19050" t="19050" r="19050" b="16510"/>
            <wp:docPr id="2" name="Picture 2" descr="D:\Data Proyek\SIKOD RS TAHAP 3\#14 SOSIALISASI WARGA\Dokumentasi Rapat Ke1\WhatsApp Image 2022-12-15 at 15.49.4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ata Proyek\SIKOD RS TAHAP 3\#14 SOSIALISASI WARGA\Dokumentasi Rapat Ke1\WhatsApp Image 2022-12-15 at 15.49.48.jpe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00583" cy="1260000"/>
                    </a:xfrm>
                    <a:prstGeom prst="rect">
                      <a:avLst/>
                    </a:prstGeom>
                    <a:noFill/>
                    <a:ln>
                      <a:solidFill>
                        <a:schemeClr val="tx1"/>
                      </a:solidFill>
                    </a:ln>
                  </pic:spPr>
                </pic:pic>
              </a:graphicData>
            </a:graphic>
          </wp:inline>
        </w:drawing>
      </w:r>
    </w:p>
    <w:p w14:paraId="61622E15" w14:textId="77777777" w:rsidR="001F1258" w:rsidRPr="00C048E5" w:rsidRDefault="001F1258" w:rsidP="001F1258">
      <w:pPr>
        <w:pStyle w:val="Paragraph"/>
        <w:ind w:left="567"/>
        <w:jc w:val="center"/>
      </w:pPr>
      <w:r>
        <w:t xml:space="preserve">Gambar 12. </w:t>
      </w:r>
      <w:r w:rsidRPr="00C048E5">
        <w:t>Dokumentasi Sosialisasi Terhadap Warga Masyarkat</w:t>
      </w:r>
      <w:r>
        <w:t xml:space="preserve"> Sekitar</w:t>
      </w:r>
    </w:p>
    <w:p w14:paraId="58338022" w14:textId="77777777" w:rsidR="00190C42" w:rsidRPr="009303A3" w:rsidRDefault="00190C42" w:rsidP="00915D0F">
      <w:pPr>
        <w:pStyle w:val="Paragraph"/>
        <w:spacing w:before="0"/>
        <w:rPr>
          <w:sz w:val="6"/>
        </w:rPr>
      </w:pPr>
    </w:p>
    <w:p w14:paraId="20F8F9AF" w14:textId="431CF81F" w:rsidR="00127E75" w:rsidRDefault="00127E75" w:rsidP="000F7FAA">
      <w:pPr>
        <w:pStyle w:val="Paragraph"/>
        <w:numPr>
          <w:ilvl w:val="1"/>
          <w:numId w:val="11"/>
        </w:numPr>
        <w:ind w:left="567"/>
      </w:pPr>
      <w:r>
        <w:t>Dampak</w:t>
      </w:r>
      <w:r w:rsidR="007559AD">
        <w:t xml:space="preserve"> Pembangunan</w:t>
      </w:r>
    </w:p>
    <w:p w14:paraId="42A514E8" w14:textId="648A5A2D" w:rsidR="00C95366" w:rsidRDefault="00C95366" w:rsidP="00CF6BB5">
      <w:pPr>
        <w:pStyle w:val="Paragraph"/>
        <w:ind w:left="709" w:firstLine="578"/>
      </w:pPr>
      <w:r w:rsidRPr="00C95366">
        <w:t>Pemancangan tiang pancang merupakan salah satu metode yang umum digunakan da</w:t>
      </w:r>
      <w:r w:rsidR="004F023C">
        <w:t>lam konstruksi untuk membangun f</w:t>
      </w:r>
      <w:r w:rsidR="00B11526">
        <w:t xml:space="preserve">ondasi bangunan. Proses ini </w:t>
      </w:r>
      <w:r w:rsidRPr="00C95366">
        <w:t>meskipun penting, seringkali menimbulkan berbagai dampak yang dapat mengganggu lingkung</w:t>
      </w:r>
      <w:r w:rsidR="004F023C">
        <w:t>an dan masyarakat sekitar. A</w:t>
      </w:r>
      <w:r w:rsidRPr="00C95366">
        <w:t>ktivitas pemancangan melibatkan penggunaan alat berat dan menghasilkan getaran yang cukup signifikan.</w:t>
      </w:r>
      <w:r w:rsidR="00E16F0D">
        <w:t xml:space="preserve"> </w:t>
      </w:r>
      <w:r w:rsidR="009F4F55" w:rsidRPr="009F4F55">
        <w:t>Salah satu dampak utama dari proses pemancangan adalah timbulnya getaran yang cukup signifikan. Getaran ini dapat merambat ke</w:t>
      </w:r>
      <w:r w:rsidR="00260F27">
        <w:t xml:space="preserve"> tanah dan struktur bangunan di</w:t>
      </w:r>
      <w:r w:rsidR="009F4F55" w:rsidRPr="009F4F55">
        <w:t>sekitarnya</w:t>
      </w:r>
      <w:r w:rsidR="00B11526">
        <w:t xml:space="preserve">. Akibatnya, bangunan-bangunan </w:t>
      </w:r>
      <w:r w:rsidR="009F4F55" w:rsidRPr="009F4F55">
        <w:t>terutama yang sudah tua atau memiliki fondasi yang lemah, dapat mengalami kerusakan se</w:t>
      </w:r>
      <w:r w:rsidR="00F064D4">
        <w:t xml:space="preserve">perti retakan </w:t>
      </w:r>
      <w:r w:rsidR="00F064D4" w:rsidRPr="009F4F55">
        <w:t>pada infrastruktur dan bangunan</w:t>
      </w:r>
      <w:r w:rsidR="00032227">
        <w:t xml:space="preserve">. </w:t>
      </w:r>
      <w:r w:rsidR="009F4F55" w:rsidRPr="009F4F55">
        <w:t>Selain getaran, kebisingan yang dihasilkan dari proses pemancangan juga menjadi masalah ya</w:t>
      </w:r>
      <w:r w:rsidR="00B11526">
        <w:t>ng sering dikeluhkan masyarakat</w:t>
      </w:r>
      <w:r w:rsidR="009F4F55" w:rsidRPr="009F4F55">
        <w:t xml:space="preserve">. Warga merasa terganggu oleh kebisingan, khawatir akan kerusakan pada bangunan mereka, dan merasa tidak nyaman dengan </w:t>
      </w:r>
      <w:r w:rsidR="00E31FA7">
        <w:t>kondisi lingkungan</w:t>
      </w:r>
      <w:r w:rsidR="009F4F55" w:rsidRPr="009F4F55">
        <w:t xml:space="preserve">. </w:t>
      </w:r>
    </w:p>
    <w:p w14:paraId="08FD26E6" w14:textId="77777777" w:rsidR="00C95366" w:rsidRPr="009303A3" w:rsidRDefault="00C95366" w:rsidP="00915D0F">
      <w:pPr>
        <w:pStyle w:val="Paragraph"/>
        <w:spacing w:before="0"/>
        <w:ind w:left="1069" w:firstLine="0"/>
        <w:rPr>
          <w:sz w:val="8"/>
        </w:rPr>
      </w:pPr>
    </w:p>
    <w:p w14:paraId="3ED5E32A" w14:textId="5218FC74" w:rsidR="00127E75" w:rsidRDefault="0046551F" w:rsidP="000F7FAA">
      <w:pPr>
        <w:pStyle w:val="Paragraph"/>
        <w:numPr>
          <w:ilvl w:val="1"/>
          <w:numId w:val="11"/>
        </w:numPr>
        <w:ind w:left="567"/>
      </w:pPr>
      <w:r>
        <w:t xml:space="preserve">Cakupan </w:t>
      </w:r>
      <w:r w:rsidRPr="0046551F">
        <w:t>Wilayah yang Terdampak</w:t>
      </w:r>
    </w:p>
    <w:p w14:paraId="4272FCF8" w14:textId="0938B719" w:rsidR="00AC5EE8" w:rsidRDefault="00AC5EE8" w:rsidP="00B27AB5">
      <w:pPr>
        <w:pStyle w:val="Paragraph"/>
        <w:ind w:left="709" w:firstLine="578"/>
      </w:pPr>
      <w:r w:rsidRPr="00AC5EE8">
        <w:t xml:space="preserve">Proyek konstruksi </w:t>
      </w:r>
      <w:r w:rsidR="001A3A36">
        <w:t xml:space="preserve">yang dilakukan </w:t>
      </w:r>
      <w:r w:rsidRPr="00AC5EE8">
        <w:t>telah menimbulkan dampak yang signifikan terhadap lingkungan sekitarnya. Salah satu dampak yang paling terlihat adalah kerusakan pada infrastruktur dan bangunan-bangunan di sekitar lokasi proyek.</w:t>
      </w:r>
      <w:r w:rsidR="00B27AB5">
        <w:t xml:space="preserve"> </w:t>
      </w:r>
      <w:r w:rsidRPr="00AC5EE8">
        <w:t>Kerusakan yang terjadi terutama berfokus pada bangunan yang sudah tua atau memiliki fondasi yang lemah. Bangunan-bangunan jenis ini cenderung lebih rentan terhadap getaran dan tekanan yang dihasilkan selama proses konstruksi.</w:t>
      </w:r>
      <w:r w:rsidR="00B27AB5">
        <w:t xml:space="preserve"> </w:t>
      </w:r>
      <w:r w:rsidRPr="00AC5EE8">
        <w:t>Berdasarkan hasil observasi, dampak proyek ini telah meluas hingga ke 67 unit rumah warga dan 1 fasilitas umum di sekitar lokasi proyek. Kerusakan yang ditimbulkan pun beragam, mulai dari kerusakan ringan</w:t>
      </w:r>
      <w:r w:rsidR="00B27AB5">
        <w:t>, sedang</w:t>
      </w:r>
      <w:r w:rsidR="008D5F3F">
        <w:t xml:space="preserve"> hingga kerusakan berat</w:t>
      </w:r>
      <w:r w:rsidRPr="00AC5EE8">
        <w:t>. Data ini memberikan gambaran yang lebih jelas tentang seberapa parah dampak proyek konstruksi terhadap rumah-rumah warga.</w:t>
      </w:r>
      <w:r w:rsidR="00B27AB5">
        <w:t xml:space="preserve"> </w:t>
      </w:r>
      <w:r w:rsidRPr="00AC5EE8">
        <w:t>Selain rumah warga, 1 fasilitas umum juga mengalami kerusakan sedang akibat proyek tersebut. Hal ini menunjukkan bahwa tidak hanya bangunan pribadi yang terdampak, tetapi juga fasilitas umum yang digunakan oleh masyarakat banyak.</w:t>
      </w:r>
    </w:p>
    <w:p w14:paraId="1E031991" w14:textId="77EE3F93" w:rsidR="00776464" w:rsidRDefault="00776464" w:rsidP="00776464">
      <w:pPr>
        <w:pStyle w:val="Paragraph"/>
        <w:ind w:firstLine="0"/>
        <w:jc w:val="center"/>
      </w:pPr>
      <w:r>
        <w:rPr>
          <w:noProof/>
        </w:rPr>
        <mc:AlternateContent>
          <mc:Choice Requires="wpg">
            <w:drawing>
              <wp:anchor distT="0" distB="0" distL="114300" distR="114300" simplePos="0" relativeHeight="251660288" behindDoc="0" locked="0" layoutInCell="1" allowOverlap="1" wp14:anchorId="3CCF16AD" wp14:editId="5BE1703D">
                <wp:simplePos x="0" y="0"/>
                <wp:positionH relativeFrom="column">
                  <wp:posOffset>623570</wp:posOffset>
                </wp:positionH>
                <wp:positionV relativeFrom="paragraph">
                  <wp:posOffset>340360</wp:posOffset>
                </wp:positionV>
                <wp:extent cx="4886325" cy="1266825"/>
                <wp:effectExtent l="0" t="0" r="13335" b="9525"/>
                <wp:wrapTopAndBottom/>
                <wp:docPr id="40" name="Group 40"/>
                <wp:cNvGraphicFramePr/>
                <a:graphic xmlns:a="http://schemas.openxmlformats.org/drawingml/2006/main">
                  <a:graphicData uri="http://schemas.microsoft.com/office/word/2010/wordprocessingGroup">
                    <wpg:wgp>
                      <wpg:cNvGrpSpPr/>
                      <wpg:grpSpPr>
                        <a:xfrm>
                          <a:off x="0" y="0"/>
                          <a:ext cx="4886325" cy="1266825"/>
                          <a:chOff x="0" y="0"/>
                          <a:chExt cx="4886325" cy="1266825"/>
                        </a:xfrm>
                      </wpg:grpSpPr>
                      <wps:wsp>
                        <wps:cNvPr id="39" name="Text Box 39"/>
                        <wps:cNvSpPr txBox="1"/>
                        <wps:spPr>
                          <a:xfrm>
                            <a:off x="3381375" y="9525"/>
                            <a:ext cx="1504950" cy="1238250"/>
                          </a:xfrm>
                          <a:prstGeom prst="rect">
                            <a:avLst/>
                          </a:prstGeom>
                          <a:solidFill>
                            <a:schemeClr val="lt1"/>
                          </a:solidFill>
                          <a:ln w="6350">
                            <a:solidFill>
                              <a:prstClr val="black"/>
                            </a:solidFill>
                          </a:ln>
                        </wps:spPr>
                        <wps:txbx>
                          <w:txbxContent>
                            <w:p w14:paraId="733DBCD1" w14:textId="77777777" w:rsidR="00385CF6" w:rsidRPr="001F1E76" w:rsidRDefault="00385CF6" w:rsidP="001F1E76">
                              <w:pPr>
                                <w:pStyle w:val="Paragraph"/>
                                <w:spacing w:before="0"/>
                                <w:ind w:firstLine="0"/>
                                <w:rPr>
                                  <w:b/>
                                  <w:sz w:val="18"/>
                                </w:rPr>
                              </w:pPr>
                              <w:proofErr w:type="gramStart"/>
                              <w:r w:rsidRPr="001F1E76">
                                <w:rPr>
                                  <w:b/>
                                  <w:sz w:val="18"/>
                                </w:rPr>
                                <w:t>Keterangan :</w:t>
                              </w:r>
                              <w:proofErr w:type="gramEnd"/>
                            </w:p>
                            <w:p w14:paraId="424618F7" w14:textId="77777777" w:rsidR="00385CF6" w:rsidRPr="001F1E76" w:rsidRDefault="00385CF6" w:rsidP="001F1E76">
                              <w:pPr>
                                <w:pStyle w:val="Paragraph"/>
                                <w:spacing w:before="0"/>
                                <w:ind w:firstLine="0"/>
                                <w:rPr>
                                  <w:sz w:val="18"/>
                                </w:rPr>
                              </w:pPr>
                              <w:r w:rsidRPr="001F1E76">
                                <w:rPr>
                                  <w:sz w:val="18"/>
                                </w:rPr>
                                <w:t xml:space="preserve">Dampak </w:t>
                              </w:r>
                              <w:proofErr w:type="gramStart"/>
                              <w:r w:rsidRPr="001F1E76">
                                <w:rPr>
                                  <w:sz w:val="18"/>
                                </w:rPr>
                                <w:t>Ringan :</w:t>
                              </w:r>
                              <w:proofErr w:type="gramEnd"/>
                              <w:r w:rsidRPr="001F1E76">
                                <w:rPr>
                                  <w:sz w:val="18"/>
                                </w:rPr>
                                <w:t xml:space="preserve"> </w:t>
                              </w:r>
                            </w:p>
                            <w:p w14:paraId="22818926" w14:textId="4207DA14" w:rsidR="00385CF6" w:rsidRPr="001F1E76" w:rsidRDefault="00385CF6" w:rsidP="001F1E76">
                              <w:pPr>
                                <w:pStyle w:val="Paragraph"/>
                                <w:spacing w:before="0"/>
                                <w:ind w:firstLine="0"/>
                                <w:rPr>
                                  <w:sz w:val="18"/>
                                </w:rPr>
                              </w:pPr>
                              <w:r w:rsidRPr="001F1E76">
                                <w:rPr>
                                  <w:sz w:val="18"/>
                                </w:rPr>
                                <w:t xml:space="preserve">Kerusakan ringan </w:t>
                              </w:r>
                            </w:p>
                            <w:p w14:paraId="7EBA8949" w14:textId="77777777" w:rsidR="00385CF6" w:rsidRPr="001F1E76" w:rsidRDefault="00385CF6" w:rsidP="001F1E76">
                              <w:pPr>
                                <w:pStyle w:val="Paragraph"/>
                                <w:ind w:firstLine="0"/>
                                <w:rPr>
                                  <w:sz w:val="18"/>
                                </w:rPr>
                              </w:pPr>
                              <w:r w:rsidRPr="001F1E76">
                                <w:rPr>
                                  <w:sz w:val="18"/>
                                </w:rPr>
                                <w:t xml:space="preserve">Dampak </w:t>
                              </w:r>
                              <w:proofErr w:type="gramStart"/>
                              <w:r w:rsidRPr="001F1E76">
                                <w:rPr>
                                  <w:sz w:val="18"/>
                                </w:rPr>
                                <w:t>Sedang :</w:t>
                              </w:r>
                              <w:proofErr w:type="gramEnd"/>
                              <w:r w:rsidRPr="001F1E76">
                                <w:rPr>
                                  <w:sz w:val="18"/>
                                </w:rPr>
                                <w:t xml:space="preserve"> </w:t>
                              </w:r>
                            </w:p>
                            <w:p w14:paraId="5E774DF2" w14:textId="478CC6FC" w:rsidR="00385CF6" w:rsidRPr="001F1E76" w:rsidRDefault="00385CF6" w:rsidP="001F1E76">
                              <w:pPr>
                                <w:pStyle w:val="Paragraph"/>
                                <w:spacing w:before="0"/>
                                <w:ind w:firstLine="0"/>
                                <w:rPr>
                                  <w:sz w:val="18"/>
                                </w:rPr>
                              </w:pPr>
                              <w:r w:rsidRPr="001F1E76">
                                <w:rPr>
                                  <w:sz w:val="18"/>
                                </w:rPr>
                                <w:t>Kerusakan non-struktural</w:t>
                              </w:r>
                            </w:p>
                            <w:p w14:paraId="7AA55B5C" w14:textId="77777777" w:rsidR="00385CF6" w:rsidRPr="001F1E76" w:rsidRDefault="00385CF6" w:rsidP="001F1E76">
                              <w:pPr>
                                <w:pStyle w:val="Paragraph"/>
                                <w:ind w:firstLine="0"/>
                                <w:rPr>
                                  <w:sz w:val="18"/>
                                </w:rPr>
                              </w:pPr>
                              <w:r w:rsidRPr="001F1E76">
                                <w:rPr>
                                  <w:sz w:val="18"/>
                                </w:rPr>
                                <w:t xml:space="preserve">Dampak Berat  </w:t>
                              </w:r>
                              <w:proofErr w:type="gramStart"/>
                              <w:r w:rsidRPr="001F1E76">
                                <w:rPr>
                                  <w:sz w:val="18"/>
                                </w:rPr>
                                <w:t xml:space="preserve">  :</w:t>
                              </w:r>
                              <w:proofErr w:type="gramEnd"/>
                              <w:r w:rsidRPr="001F1E76">
                                <w:rPr>
                                  <w:sz w:val="18"/>
                                </w:rPr>
                                <w:t xml:space="preserve"> </w:t>
                              </w:r>
                            </w:p>
                            <w:p w14:paraId="21F62045" w14:textId="56C264E4" w:rsidR="00385CF6" w:rsidRPr="001F1E76" w:rsidRDefault="00385CF6" w:rsidP="001F1E76">
                              <w:pPr>
                                <w:pStyle w:val="Paragraph"/>
                                <w:spacing w:before="0"/>
                                <w:ind w:firstLine="0"/>
                                <w:rPr>
                                  <w:sz w:val="18"/>
                                </w:rPr>
                              </w:pPr>
                              <w:r w:rsidRPr="001F1E76">
                                <w:rPr>
                                  <w:sz w:val="18"/>
                                </w:rPr>
                                <w:t>Kerusakan struktural</w:t>
                              </w:r>
                            </w:p>
                            <w:p w14:paraId="59027751" w14:textId="77777777" w:rsidR="00385CF6" w:rsidRPr="001F1E76" w:rsidRDefault="00385CF6" w:rsidP="001F1E76">
                              <w:pPr>
                                <w:rPr>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8" name="Picture 38"/>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33750" cy="126682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CCF16AD" id="Group 40" o:spid="_x0000_s1033" style="position:absolute;left:0;text-align:left;margin-left:49.1pt;margin-top:26.8pt;width:384.75pt;height:99.75pt;z-index:251660288;mso-position-horizontal-relative:text;mso-position-vertical-relative:text;mso-width-relative:margin;mso-height-relative:margin" coordsize="48863,1266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">
                <v:shape id="Text Box 39" o:spid="_x0000_s1034" type="#_x0000_t202" style="position:absolute;left:33813;top:95;width:15050;height:1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" fillcolor="white [3201]" strokeweight=".5pt">
                  <v:textbox>
                    <w:txbxContent>
                      <w:p w14:paraId="733DBCD1" w14:textId="77777777" w:rsidR="00385CF6" w:rsidRPr="001F1E76" w:rsidRDefault="00385CF6" w:rsidP="001F1E76">
                        <w:pPr>
                          <w:pStyle w:val="Paragraph"/>
                          <w:spacing w:before="0"/>
                          <w:ind w:firstLine="0"/>
                          <w:rPr>
                            <w:b/>
                            <w:sz w:val="18"/>
                          </w:rPr>
                        </w:pPr>
                        <w:proofErr w:type="gramStart"/>
                        <w:r w:rsidRPr="001F1E76">
                          <w:rPr>
                            <w:b/>
                            <w:sz w:val="18"/>
                          </w:rPr>
                          <w:t>Keterangan :</w:t>
                        </w:r>
                        <w:proofErr w:type="gramEnd"/>
                      </w:p>
                      <w:p w14:paraId="424618F7" w14:textId="77777777" w:rsidR="00385CF6" w:rsidRPr="001F1E76" w:rsidRDefault="00385CF6" w:rsidP="001F1E76">
                        <w:pPr>
                          <w:pStyle w:val="Paragraph"/>
                          <w:spacing w:before="0"/>
                          <w:ind w:firstLine="0"/>
                          <w:rPr>
                            <w:sz w:val="18"/>
                          </w:rPr>
                        </w:pPr>
                        <w:r w:rsidRPr="001F1E76">
                          <w:rPr>
                            <w:sz w:val="18"/>
                          </w:rPr>
                          <w:t xml:space="preserve">Dampak </w:t>
                        </w:r>
                        <w:proofErr w:type="gramStart"/>
                        <w:r w:rsidRPr="001F1E76">
                          <w:rPr>
                            <w:sz w:val="18"/>
                          </w:rPr>
                          <w:t>Ringan :</w:t>
                        </w:r>
                        <w:proofErr w:type="gramEnd"/>
                        <w:r w:rsidRPr="001F1E76">
                          <w:rPr>
                            <w:sz w:val="18"/>
                          </w:rPr>
                          <w:t xml:space="preserve"> </w:t>
                        </w:r>
                      </w:p>
                      <w:p w14:paraId="22818926" w14:textId="4207DA14" w:rsidR="00385CF6" w:rsidRPr="001F1E76" w:rsidRDefault="00385CF6" w:rsidP="001F1E76">
                        <w:pPr>
                          <w:pStyle w:val="Paragraph"/>
                          <w:spacing w:before="0"/>
                          <w:ind w:firstLine="0"/>
                          <w:rPr>
                            <w:sz w:val="18"/>
                          </w:rPr>
                        </w:pPr>
                        <w:r w:rsidRPr="001F1E76">
                          <w:rPr>
                            <w:sz w:val="18"/>
                          </w:rPr>
                          <w:t xml:space="preserve">Kerusakan ringan </w:t>
                        </w:r>
                      </w:p>
                      <w:p w14:paraId="7EBA8949" w14:textId="77777777" w:rsidR="00385CF6" w:rsidRPr="001F1E76" w:rsidRDefault="00385CF6" w:rsidP="001F1E76">
                        <w:pPr>
                          <w:pStyle w:val="Paragraph"/>
                          <w:ind w:firstLine="0"/>
                          <w:rPr>
                            <w:sz w:val="18"/>
                          </w:rPr>
                        </w:pPr>
                        <w:r w:rsidRPr="001F1E76">
                          <w:rPr>
                            <w:sz w:val="18"/>
                          </w:rPr>
                          <w:t xml:space="preserve">Dampak </w:t>
                        </w:r>
                        <w:proofErr w:type="gramStart"/>
                        <w:r w:rsidRPr="001F1E76">
                          <w:rPr>
                            <w:sz w:val="18"/>
                          </w:rPr>
                          <w:t>Sedang :</w:t>
                        </w:r>
                        <w:proofErr w:type="gramEnd"/>
                        <w:r w:rsidRPr="001F1E76">
                          <w:rPr>
                            <w:sz w:val="18"/>
                          </w:rPr>
                          <w:t xml:space="preserve"> </w:t>
                        </w:r>
                      </w:p>
                      <w:p w14:paraId="5E774DF2" w14:textId="478CC6FC" w:rsidR="00385CF6" w:rsidRPr="001F1E76" w:rsidRDefault="00385CF6" w:rsidP="001F1E76">
                        <w:pPr>
                          <w:pStyle w:val="Paragraph"/>
                          <w:spacing w:before="0"/>
                          <w:ind w:firstLine="0"/>
                          <w:rPr>
                            <w:sz w:val="18"/>
                          </w:rPr>
                        </w:pPr>
                        <w:r w:rsidRPr="001F1E76">
                          <w:rPr>
                            <w:sz w:val="18"/>
                          </w:rPr>
                          <w:t>Kerusakan non-struktural</w:t>
                        </w:r>
                      </w:p>
                      <w:p w14:paraId="7AA55B5C" w14:textId="77777777" w:rsidR="00385CF6" w:rsidRPr="001F1E76" w:rsidRDefault="00385CF6" w:rsidP="001F1E76">
                        <w:pPr>
                          <w:pStyle w:val="Paragraph"/>
                          <w:ind w:firstLine="0"/>
                          <w:rPr>
                            <w:sz w:val="18"/>
                          </w:rPr>
                        </w:pPr>
                        <w:r w:rsidRPr="001F1E76">
                          <w:rPr>
                            <w:sz w:val="18"/>
                          </w:rPr>
                          <w:t xml:space="preserve">Dampak Berat  </w:t>
                        </w:r>
                        <w:proofErr w:type="gramStart"/>
                        <w:r w:rsidRPr="001F1E76">
                          <w:rPr>
                            <w:sz w:val="18"/>
                          </w:rPr>
                          <w:t xml:space="preserve">  :</w:t>
                        </w:r>
                        <w:proofErr w:type="gramEnd"/>
                        <w:r w:rsidRPr="001F1E76">
                          <w:rPr>
                            <w:sz w:val="18"/>
                          </w:rPr>
                          <w:t xml:space="preserve"> </w:t>
                        </w:r>
                      </w:p>
                      <w:p w14:paraId="21F62045" w14:textId="56C264E4" w:rsidR="00385CF6" w:rsidRPr="001F1E76" w:rsidRDefault="00385CF6" w:rsidP="001F1E76">
                        <w:pPr>
                          <w:pStyle w:val="Paragraph"/>
                          <w:spacing w:before="0"/>
                          <w:ind w:firstLine="0"/>
                          <w:rPr>
                            <w:sz w:val="18"/>
                          </w:rPr>
                        </w:pPr>
                        <w:r w:rsidRPr="001F1E76">
                          <w:rPr>
                            <w:sz w:val="18"/>
                          </w:rPr>
                          <w:t>Kerusakan struktural</w:t>
                        </w:r>
                      </w:p>
                      <w:p w14:paraId="59027751" w14:textId="77777777" w:rsidR="00385CF6" w:rsidRPr="001F1E76" w:rsidRDefault="00385CF6" w:rsidP="001F1E76">
                        <w:pPr>
                          <w:rPr>
                            <w:sz w:val="22"/>
                          </w:rPr>
                        </w:pPr>
                      </w:p>
                    </w:txbxContent>
                  </v:textbox>
                </v:shape>
                <v:shape id="Picture 38" o:spid="_x0000_s1035" type="#_x0000_t75" style="position:absolute;width:33337;height:12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">
                  <v:imagedata r:id="rId27" o:title=""/>
                  <v:path arrowok="t"/>
                </v:shape>
                <w10:wrap type="topAndBottom"/>
              </v:group>
            </w:pict>
          </mc:Fallback>
        </mc:AlternateContent>
      </w:r>
      <w:r>
        <w:t>Tabel 1. Jumlah Rumah Terdampak</w:t>
      </w:r>
    </w:p>
    <w:p w14:paraId="5F8102F0" w14:textId="77777777" w:rsidR="00915D0F" w:rsidRPr="00BB1AA9" w:rsidRDefault="00915D0F" w:rsidP="00915D0F">
      <w:pPr>
        <w:pStyle w:val="Paragraph"/>
        <w:spacing w:before="0"/>
        <w:ind w:firstLine="0"/>
        <w:jc w:val="center"/>
        <w:rPr>
          <w:sz w:val="12"/>
        </w:rPr>
      </w:pPr>
    </w:p>
    <w:p w14:paraId="62D2CAB8" w14:textId="3476B47A" w:rsidR="00127E75" w:rsidRPr="00BB1AA9" w:rsidRDefault="00CC6A8B" w:rsidP="000F7FAA">
      <w:pPr>
        <w:pStyle w:val="Paragraph"/>
        <w:numPr>
          <w:ilvl w:val="1"/>
          <w:numId w:val="11"/>
        </w:numPr>
        <w:ind w:left="567"/>
      </w:pPr>
      <w:r w:rsidRPr="00BB1AA9">
        <w:t>Cara Mengatasi</w:t>
      </w:r>
      <w:r w:rsidR="00127E75" w:rsidRPr="00BB1AA9">
        <w:t xml:space="preserve"> Dampak</w:t>
      </w:r>
    </w:p>
    <w:p w14:paraId="207FE404" w14:textId="6714B6AD" w:rsidR="00466BE4" w:rsidRDefault="008D354E" w:rsidP="005F0376">
      <w:pPr>
        <w:pStyle w:val="Paragraph"/>
        <w:ind w:left="709" w:firstLine="578"/>
      </w:pPr>
      <w:r w:rsidRPr="008D354E">
        <w:t>Setiap proyek pembangunan, tak terkecuali pembangunan Rumah Sakit Muhammadiyah Cabang Sepanjang Sidoarjo, pasti menimbulkan dampak tertentu terhadap lingkungan sekitar. Dampak-dampak ini bisa berupa kebisingan, debu, getaran, atau bahkan gangguan terhadap aktivitas masyarakat.</w:t>
      </w:r>
      <w:r w:rsidR="009B5668">
        <w:t xml:space="preserve"> </w:t>
      </w:r>
      <w:r w:rsidRPr="008D354E">
        <w:t xml:space="preserve">Oleh karena itu, sangat penting untuk melakukan pengendalian dampak </w:t>
      </w:r>
      <w:r w:rsidRPr="008D354E">
        <w:lastRenderedPageBreak/>
        <w:t>pembangunan. Pengendalian ini bertujuan untuk meminimalisir dampak negatif yang ditimbulkan, sehingga tidak mengganggu kenyamanan dan aktivitas masyarakat sekitar.</w:t>
      </w:r>
      <w:r w:rsidR="009B5668">
        <w:t xml:space="preserve"> </w:t>
      </w:r>
      <w:r w:rsidRPr="008D354E">
        <w:t xml:space="preserve">Pihak yang bertanggung jawab dalam pengendalian dampak pembangunan adalah </w:t>
      </w:r>
      <w:r w:rsidR="009B5668">
        <w:t xml:space="preserve">pemilik proyek dan </w:t>
      </w:r>
      <w:r w:rsidRPr="008D354E">
        <w:t>pelaksana k</w:t>
      </w:r>
      <w:r w:rsidR="00AE00C3">
        <w:t>onstruksi. Pemilik proyek dan pelaksana konstruksi harus merencanakan serta</w:t>
      </w:r>
      <w:r w:rsidRPr="008D354E">
        <w:t xml:space="preserve"> melaksanakan l</w:t>
      </w:r>
      <w:r w:rsidR="00AE00C3">
        <w:t xml:space="preserve">angkah-langkah pencegahan, </w:t>
      </w:r>
      <w:r w:rsidRPr="008D354E">
        <w:t>pengendalian sejak awal proyek. Beberapa contoh langkah yang bisa dilakukan antara lain adalah dengan menggunakan peralatan yang ramah lingkungan, mengatur jadwal kerja yang tidak mengganggu masyarakat, dan menyediakan fasilitas penunjang seperti penyiraman jalan untuk mengurangi debu.</w:t>
      </w:r>
      <w:r w:rsidR="00F65609">
        <w:t xml:space="preserve"> </w:t>
      </w:r>
      <w:r w:rsidR="00A96377" w:rsidRPr="00A96377">
        <w:t xml:space="preserve">Berikut ini adalah beberapa dampak yang bisa muncul saat </w:t>
      </w:r>
      <w:r w:rsidR="000330C2">
        <w:t>proses</w:t>
      </w:r>
      <w:r w:rsidR="00A96377" w:rsidRPr="00A96377">
        <w:t xml:space="preserve"> pekerjaan fon</w:t>
      </w:r>
      <w:r w:rsidR="00A96377">
        <w:t xml:space="preserve">dasi tiang pancang, serta </w:t>
      </w:r>
      <w:r w:rsidR="00A96377" w:rsidRPr="00A96377">
        <w:t xml:space="preserve">upaya </w:t>
      </w:r>
      <w:r w:rsidR="00E43298">
        <w:t xml:space="preserve">antisipasi dan </w:t>
      </w:r>
      <w:proofErr w:type="gramStart"/>
      <w:r w:rsidR="00A96377" w:rsidRPr="00A96377">
        <w:t>penanggulangannya</w:t>
      </w:r>
      <w:r w:rsidR="00990A84">
        <w:t xml:space="preserve"> </w:t>
      </w:r>
      <w:r w:rsidR="00A96377" w:rsidRPr="00A96377">
        <w:t>:</w:t>
      </w:r>
      <w:proofErr w:type="gramEnd"/>
    </w:p>
    <w:p w14:paraId="407D9D30" w14:textId="77777777" w:rsidR="006576AE" w:rsidRDefault="006576AE" w:rsidP="000F7FAA">
      <w:pPr>
        <w:pStyle w:val="Paragraph"/>
        <w:numPr>
          <w:ilvl w:val="2"/>
          <w:numId w:val="4"/>
        </w:numPr>
        <w:ind w:hanging="371"/>
      </w:pPr>
      <w:r>
        <w:t>Sebagai upaya antisipasi</w:t>
      </w:r>
      <w:r w:rsidRPr="00430636">
        <w:t xml:space="preserve"> dampak terhadap lingkungan sekitar, terutama karena proyek berdekatan dengan pemukiman warga, m</w:t>
      </w:r>
      <w:r>
        <w:t>aka dilakukan perubahan desain f</w:t>
      </w:r>
      <w:r w:rsidRPr="00430636">
        <w:t xml:space="preserve">ondasi pada sebagian bangunan. </w:t>
      </w:r>
      <w:r w:rsidRPr="009067F9">
        <w:t>Se</w:t>
      </w:r>
      <w:r>
        <w:t>bagai alternatif, sebagian f</w:t>
      </w:r>
      <w:r w:rsidRPr="009067F9">
        <w:t>ondasi t</w:t>
      </w:r>
      <w:r>
        <w:t>iang pancang digantikan dengan f</w:t>
      </w:r>
      <w:r w:rsidRPr="009067F9">
        <w:t>ondasi borpile. Pilihan ini diambil ka</w:t>
      </w:r>
      <w:r>
        <w:t>rena proses pemasangan fondasi borpile</w:t>
      </w:r>
      <w:r w:rsidRPr="009067F9">
        <w:t xml:space="preserve"> menghasilkan getaran yang jauh lebih rendah dibandingkan dengan pemancangan, sehingga lebih ramah lingkungan. Meskipu</w:t>
      </w:r>
      <w:r>
        <w:t>n demikian, penggunaan fondasi</w:t>
      </w:r>
      <w:r w:rsidRPr="009067F9">
        <w:t xml:space="preserve"> bor</w:t>
      </w:r>
      <w:r>
        <w:t>pile</w:t>
      </w:r>
      <w:r w:rsidRPr="009067F9">
        <w:t xml:space="preserve"> memerlukan waktu pelaksanaan yang lebih lama dan biaya yang lebih tinggi</w:t>
      </w:r>
      <w:r>
        <w:t>. Proyek rumah sakit siti khodijah muhammadiyah pada perencanaan fondasinya menggunakan tipe tiang pancang persegi</w:t>
      </w:r>
      <w:r w:rsidRPr="00430636">
        <w:t xml:space="preserve"> berukuran 50x50 cm dengan kedalaman </w:t>
      </w:r>
      <w:proofErr w:type="gramStart"/>
      <w:r w:rsidRPr="00430636">
        <w:t>30 meter</w:t>
      </w:r>
      <w:proofErr w:type="gramEnd"/>
      <w:r w:rsidRPr="00430636">
        <w:t xml:space="preserve"> yang semula direncanakan, diganti dengan tiang bor berdiameter 60 cm dengan kedalaman 32 meter</w:t>
      </w:r>
      <w:r>
        <w:t xml:space="preserve">. </w:t>
      </w:r>
    </w:p>
    <w:p w14:paraId="714133F8" w14:textId="5489AF4D" w:rsidR="003A06C5" w:rsidRDefault="00FC4EB5" w:rsidP="000F7FAA">
      <w:pPr>
        <w:pStyle w:val="Paragraph"/>
        <w:numPr>
          <w:ilvl w:val="2"/>
          <w:numId w:val="4"/>
        </w:numPr>
        <w:ind w:hanging="371"/>
      </w:pPr>
      <w:r>
        <w:t>Sebagai langkah awal a</w:t>
      </w:r>
      <w:r w:rsidR="000C4750">
        <w:t>ntisipasi</w:t>
      </w:r>
      <w:r w:rsidR="000C4750" w:rsidRPr="00B04D9D">
        <w:t xml:space="preserve"> </w:t>
      </w:r>
      <w:r w:rsidR="00D84671">
        <w:t>dampak a</w:t>
      </w:r>
      <w:r w:rsidR="000C4750">
        <w:t>lat pancang yang</w:t>
      </w:r>
      <w:r w:rsidR="004A58C7">
        <w:t xml:space="preserve"> </w:t>
      </w:r>
      <w:r w:rsidR="000C4750">
        <w:t>digunakan ialah</w:t>
      </w:r>
      <w:r w:rsidR="00B04D9D" w:rsidRPr="00B04D9D">
        <w:t xml:space="preserve"> Hydr</w:t>
      </w:r>
      <w:r w:rsidR="00D84671">
        <w:t>aulic Static Pile Driver (HSPD)</w:t>
      </w:r>
      <w:r w:rsidR="00CB3507">
        <w:t>,</w:t>
      </w:r>
      <w:r w:rsidR="00D84671">
        <w:t xml:space="preserve"> </w:t>
      </w:r>
      <w:r w:rsidR="00B04D9D" w:rsidRPr="00B04D9D">
        <w:t>berdasarkan pertimbangan efektifitasnya dalam mengatasi kondisi tanah yang kompleks serta kemampuannya meminimalkan gangguan terhadap lingkungan sekitar</w:t>
      </w:r>
      <w:r w:rsidR="00B04D9D">
        <w:t>.</w:t>
      </w:r>
    </w:p>
    <w:p w14:paraId="3D411A29" w14:textId="3349287C" w:rsidR="006873E8" w:rsidRDefault="004A58C7" w:rsidP="000F7FAA">
      <w:pPr>
        <w:pStyle w:val="Paragraph"/>
        <w:numPr>
          <w:ilvl w:val="2"/>
          <w:numId w:val="4"/>
        </w:numPr>
        <w:ind w:hanging="371"/>
      </w:pPr>
      <w:r w:rsidRPr="004A58C7">
        <w:t>Sebagai langkah antisipasi terhadap pergerakan tanah akibat proses pemancangan, pekerjaan pre-boring dengan kedalaman 12 meter wajib dilakukan terlebih dahulu pada setiap titik fondasi tiang pancang</w:t>
      </w:r>
      <w:r w:rsidR="00C23372">
        <w:t xml:space="preserve"> dan pre-boring</w:t>
      </w:r>
      <w:r w:rsidR="006873E8">
        <w:t xml:space="preserve"> dekat </w:t>
      </w:r>
      <w:r w:rsidR="00C23372">
        <w:t xml:space="preserve">area </w:t>
      </w:r>
      <w:r w:rsidR="006873E8">
        <w:t>pemukiman warga</w:t>
      </w:r>
      <w:r w:rsidRPr="004A58C7">
        <w:t>. Selain itu, pre-boring juga berfungsi sebagai upaya pengamanan lingkungan sekitar</w:t>
      </w:r>
      <w:r w:rsidR="006873E8">
        <w:t xml:space="preserve"> </w:t>
      </w:r>
      <w:r w:rsidR="006873E8" w:rsidRPr="00AF528D">
        <w:t>mengurangi risiko terjadinya pergerakan tanah yang tidak diinginkan</w:t>
      </w:r>
      <w:r w:rsidR="006873E8">
        <w:t>.</w:t>
      </w:r>
    </w:p>
    <w:p w14:paraId="4B0E161C" w14:textId="6B7D75AC" w:rsidR="009939D3" w:rsidRDefault="009939D3" w:rsidP="000F7FAA">
      <w:pPr>
        <w:pStyle w:val="Paragraph"/>
        <w:numPr>
          <w:ilvl w:val="2"/>
          <w:numId w:val="4"/>
        </w:numPr>
        <w:ind w:hanging="371"/>
      </w:pPr>
      <w:r w:rsidRPr="009939D3">
        <w:t>Mengingat potensi gangguan kebisingan yang diti</w:t>
      </w:r>
      <w:r w:rsidR="003229EE">
        <w:t>mbulkan oleh mesin pancang, pihak pemilik dan kontraktor</w:t>
      </w:r>
      <w:r w:rsidRPr="009939D3">
        <w:t xml:space="preserve"> telah melakukan sosialisasi dan berdiskusi dengan warga sekitar. Berdasarkan hasil diskusi tersebut, telah disepakati bahwa aktivitas pemancangan akan dihentikan sementara set</w:t>
      </w:r>
      <w:r w:rsidR="004A2B85">
        <w:t xml:space="preserve">iap hari pada pukul 18.00-07.00 </w:t>
      </w:r>
      <w:r w:rsidRPr="009939D3">
        <w:t>WIB. Dengan demikian, diharapkan dapat mengurangi gangguan kebisingan yang dapat mengganggu ketenangan dan aktivitas warga. Keputusan ini merupaka</w:t>
      </w:r>
      <w:r w:rsidR="003A0717">
        <w:t>n wujud nyata dari komitmen tim proyek</w:t>
      </w:r>
      <w:r w:rsidRPr="009939D3">
        <w:t xml:space="preserve"> untuk membangun hubungan yang harmonis dengan masyarakat sekitar.</w:t>
      </w:r>
    </w:p>
    <w:p w14:paraId="1B5900FC" w14:textId="4E771FDC" w:rsidR="003E2128" w:rsidRDefault="003E2128" w:rsidP="000F7FAA">
      <w:pPr>
        <w:pStyle w:val="Paragraph"/>
        <w:numPr>
          <w:ilvl w:val="2"/>
          <w:numId w:val="4"/>
        </w:numPr>
        <w:ind w:hanging="371"/>
      </w:pPr>
      <w:r w:rsidRPr="003E2128">
        <w:t>Dengan mempertimbangkan pelaksanaan proyek yang bertepatan dengan musim penghujan, diperkirakan bahwa kadar kelembapan udara yang tinggi akan efektif dalam mengendalikan penyebaran debu akibat proses pemancangan. Oleh karena itu, potensi dampak negatif terhadap kualitas udara akibat debu dapat ditekan seminimal mungkin, sehingga masalah polusi udara tidak menjadi isu yang krusial dalam proyek ini.</w:t>
      </w:r>
    </w:p>
    <w:p w14:paraId="37FE527B" w14:textId="50530893" w:rsidR="00F62ACA" w:rsidRDefault="00F62ACA" w:rsidP="000F7FAA">
      <w:pPr>
        <w:pStyle w:val="Paragraph"/>
        <w:numPr>
          <w:ilvl w:val="2"/>
          <w:numId w:val="4"/>
        </w:numPr>
        <w:ind w:hanging="371"/>
      </w:pPr>
      <w:r w:rsidRPr="00F62ACA">
        <w:t>Selama proses pemancangan berlangsung, ti</w:t>
      </w:r>
      <w:r w:rsidR="00D33DF4">
        <w:t>m proyek secara cermat memantau atau m</w:t>
      </w:r>
      <w:r w:rsidR="00D33DF4" w:rsidRPr="00D33DF4">
        <w:t>elakukan pengawasan (monitoring</w:t>
      </w:r>
      <w:r w:rsidR="00D33DF4">
        <w:t xml:space="preserve">) </w:t>
      </w:r>
      <w:r w:rsidR="00D33DF4" w:rsidRPr="00F62ACA">
        <w:t>dampak</w:t>
      </w:r>
      <w:r w:rsidR="00D33DF4">
        <w:t xml:space="preserve"> secara</w:t>
      </w:r>
      <w:r w:rsidR="00D33DF4" w:rsidRPr="00D33DF4">
        <w:t xml:space="preserve"> </w:t>
      </w:r>
      <w:r w:rsidRPr="00F62ACA">
        <w:t>visual yang mungkin terjadi pada rumah-rumah warga di sekitar area proyek. Tujuan utama dari pemantauan ini adalah untuk mengantisipasi dan meminimalisir potensi kerusakan yang dapat timbul akibat getaran atau dampak lainnya dari aktivitas pemancangan. Dengan melakukan pemantauan secara berkala, tim proyek dapat segera mengambil tindakan yang diperlukan jika ditemukan tanda-tanda kerusakan pada bangunan warga</w:t>
      </w:r>
      <w:r w:rsidR="00D11067">
        <w:t>.</w:t>
      </w:r>
      <w:r w:rsidR="00302C58">
        <w:t xml:space="preserve"> Contoh tindakan </w:t>
      </w:r>
      <w:r w:rsidR="00D3504D">
        <w:t xml:space="preserve">konkret </w:t>
      </w:r>
      <w:r w:rsidR="00302C58">
        <w:t xml:space="preserve">yang diambil tim proyek yaitu pembuatan perkuatan pada rumah yang diindikasikan dinding retak, jika hasil dari indentifikasi rumah terdampak berat dan sudah tidak layak huni maka dari tim proyek </w:t>
      </w:r>
      <w:r w:rsidR="00302C58">
        <w:lastRenderedPageBreak/>
        <w:t>memberikan penyediaan rumah kontrakan untuk hunian sementara selama perbaikan rumah tersebut selesai.</w:t>
      </w:r>
    </w:p>
    <w:p w14:paraId="3FE52143" w14:textId="00AE0C2E" w:rsidR="00F62ACA" w:rsidRDefault="00D11067" w:rsidP="000F7FAA">
      <w:pPr>
        <w:pStyle w:val="Paragraph"/>
        <w:numPr>
          <w:ilvl w:val="2"/>
          <w:numId w:val="4"/>
        </w:numPr>
        <w:ind w:hanging="371"/>
      </w:pPr>
      <w:r w:rsidRPr="00D11067">
        <w:t>Demi menjaga ke</w:t>
      </w:r>
      <w:r w:rsidR="003471F7">
        <w:t>terbukaan dan transparansi, pihak pemilik dan kontraktor</w:t>
      </w:r>
      <w:r w:rsidRPr="00D11067">
        <w:t xml:space="preserve"> berkomitmen untuk selalu menjalin komunikasi y</w:t>
      </w:r>
      <w:r w:rsidR="003471F7">
        <w:t xml:space="preserve">ang baik dengan masyarakat. </w:t>
      </w:r>
      <w:r w:rsidR="003675B5">
        <w:t>Tim proyek</w:t>
      </w:r>
      <w:r w:rsidRPr="00D11067">
        <w:t xml:space="preserve"> akan secara rutin memberikan informasi mengenai perkembangan proyek kep</w:t>
      </w:r>
      <w:r w:rsidR="003471F7">
        <w:t xml:space="preserve">ada masyarakat. Selain itu, </w:t>
      </w:r>
      <w:r w:rsidR="003675B5">
        <w:t>tim proyek</w:t>
      </w:r>
      <w:r w:rsidRPr="00D11067">
        <w:t xml:space="preserve"> juga menyediakan saluran pengaduan bagi masyarakat untuk menyampaikan segala keluhan atau masukan selama proses pembangunan berlangsung. Tujuannya adalah untuk memastikan bahwa proyek ini berjalan dengan lancar dan mendapatkan dukungan penuh dari masyarakat.</w:t>
      </w:r>
    </w:p>
    <w:p w14:paraId="6A17B77E" w14:textId="7ADE504A" w:rsidR="00C55196" w:rsidRDefault="0040264A" w:rsidP="000F7FAA">
      <w:pPr>
        <w:pStyle w:val="Paragraph"/>
        <w:numPr>
          <w:ilvl w:val="2"/>
          <w:numId w:val="4"/>
        </w:numPr>
        <w:ind w:hanging="371"/>
      </w:pPr>
      <w:r>
        <w:t xml:space="preserve">Setelah pekerjaan pemancangan selesai </w:t>
      </w:r>
      <w:r w:rsidR="005737BA" w:rsidRPr="00C55196">
        <w:t>tim proyek telah melakukan identifikasi dan pencatatan</w:t>
      </w:r>
      <w:r w:rsidR="00496576">
        <w:t xml:space="preserve"> lanjutan</w:t>
      </w:r>
      <w:r w:rsidR="005737BA" w:rsidRPr="00C55196">
        <w:t xml:space="preserve"> terhadap kerusakan yang terjadi pada setiap rumah</w:t>
      </w:r>
      <w:r w:rsidR="005737BA">
        <w:t xml:space="preserve"> untuk </w:t>
      </w:r>
      <w:r>
        <w:t>m</w:t>
      </w:r>
      <w:r w:rsidR="00C55196" w:rsidRPr="00C55196">
        <w:t>emastikan bahwa perbaikan rumah warga terdampak dapat</w:t>
      </w:r>
      <w:r w:rsidR="005737BA">
        <w:t xml:space="preserve"> dilakukan secara tepat sasaran</w:t>
      </w:r>
      <w:r w:rsidR="00C55196" w:rsidRPr="00C55196">
        <w:t>. Data yang terkumpul kemudian dikelompokkan berdasarkan tingkat keparahan kerusakannya. Klasifikasi ini sangat penting untuk menentukan jenis perbaikan yang diperlukan pada setiap rumah serta menyusun rencana perbaikan yang komprehensif. Tujuan akhir dari kegiatan ini adalah untuk mengembalikan kondisi rumah warga ke keadaan semula atau bahkan lebih baik sebelum terjadinya proyek pemancangan</w:t>
      </w:r>
      <w:r w:rsidR="00BB7FBE">
        <w:t>.</w:t>
      </w:r>
    </w:p>
    <w:p w14:paraId="085FA554" w14:textId="7EF6552F" w:rsidR="00A31DE1" w:rsidRDefault="00A31DE1" w:rsidP="000F7FAA">
      <w:pPr>
        <w:pStyle w:val="Paragraph"/>
        <w:numPr>
          <w:ilvl w:val="2"/>
          <w:numId w:val="4"/>
        </w:numPr>
        <w:ind w:hanging="371"/>
      </w:pPr>
      <w:r w:rsidRPr="00A31DE1">
        <w:t xml:space="preserve">Perbaikan rumah bagi warga terdampak baru dapat dimulai satu minggu setelah pekerjaan pemancangan selesai. Hal ini dikarenakan tanah di sekitar lokasi proyek masih mengalami proses penyesuaian dan perlu waktu untuk stabil. Untuk mempermudah proses perbaikan, area yang terdampak dibagi menjadi beberapa zona. Pembagian zona ini bertujuan agar proses pengiriman material dan penugasan tenaga kerja dapat dilakukan secara lebih efektif dan efisien. Berdasarkan tingkat kerusakannya, perbaikan rumah warga dikelompokkan menjadi tiga kategori, </w:t>
      </w:r>
      <w:proofErr w:type="gramStart"/>
      <w:r w:rsidRPr="00A31DE1">
        <w:t>yaitu</w:t>
      </w:r>
      <w:r>
        <w:t xml:space="preserve"> :</w:t>
      </w:r>
      <w:proofErr w:type="gramEnd"/>
    </w:p>
    <w:p w14:paraId="4EC9C5A3" w14:textId="0FE3D92E" w:rsidR="00B02D0E" w:rsidRDefault="004A2B85" w:rsidP="000F7FAA">
      <w:pPr>
        <w:pStyle w:val="Paragraph"/>
        <w:numPr>
          <w:ilvl w:val="0"/>
          <w:numId w:val="13"/>
        </w:numPr>
      </w:pPr>
      <w:r>
        <w:t>Dampak Rin</w:t>
      </w:r>
      <w:r w:rsidR="00B02D0E">
        <w:t xml:space="preserve">gan </w:t>
      </w:r>
    </w:p>
    <w:p w14:paraId="6CF159DA" w14:textId="3287DA3A" w:rsidR="001516E9" w:rsidRDefault="001516E9" w:rsidP="002E531F">
      <w:pPr>
        <w:pStyle w:val="Paragraph"/>
        <w:spacing w:before="0"/>
        <w:ind w:left="1440" w:firstLine="0"/>
      </w:pPr>
      <w:r w:rsidRPr="001516E9">
        <w:t>Perbaikan yang dilakukan difokuskan pada bagian ban</w:t>
      </w:r>
      <w:r w:rsidR="00F779DD">
        <w:t>gunan yang mengalami kerusakan</w:t>
      </w:r>
      <w:r w:rsidRPr="001516E9">
        <w:t xml:space="preserve"> seperti plesteran dinding yang retak</w:t>
      </w:r>
      <w:r w:rsidR="004A2B85">
        <w:t xml:space="preserve"> ringan</w:t>
      </w:r>
      <w:r w:rsidRPr="001516E9">
        <w:t>, cat yang mengelupas, keramik yang pecah, pintu yang tidak berfungsi den</w:t>
      </w:r>
      <w:r w:rsidR="00F779DD">
        <w:t>gan baik, dan plafon yang retak</w:t>
      </w:r>
      <w:r w:rsidR="004A2B85">
        <w:t xml:space="preserve"> ringan</w:t>
      </w:r>
      <w:r w:rsidRPr="001516E9">
        <w:t>. Tujuan utama dari perbaikan ini adalah untuk mengembalikan kondisi bangunan agar sama seperti sebelum terjadi kerusakan. Dengan kata lain, setiap bagian yang rusak akan diperbaiki sedemikian rupa sehingga fungsinya dan tampilannya kembali normal.</w:t>
      </w:r>
    </w:p>
    <w:p w14:paraId="0D784EBD" w14:textId="3F5CFA0B" w:rsidR="00F71202" w:rsidRDefault="00F71202" w:rsidP="000F7FAA">
      <w:pPr>
        <w:pStyle w:val="Paragraph"/>
        <w:numPr>
          <w:ilvl w:val="0"/>
          <w:numId w:val="13"/>
        </w:numPr>
      </w:pPr>
      <w:r>
        <w:t xml:space="preserve">Dampak Sedang </w:t>
      </w:r>
    </w:p>
    <w:p w14:paraId="0069F8CA" w14:textId="0BD71688" w:rsidR="00F12589" w:rsidRDefault="00F12589" w:rsidP="00F12589">
      <w:pPr>
        <w:pStyle w:val="Paragraph"/>
        <w:spacing w:before="0"/>
        <w:ind w:left="1440" w:firstLine="0"/>
      </w:pPr>
      <w:r w:rsidRPr="00F12589">
        <w:t xml:space="preserve">Kerusakan yang terjadi akibat </w:t>
      </w:r>
      <w:r w:rsidR="003E3CBE">
        <w:t>dampak pemancangan</w:t>
      </w:r>
      <w:r w:rsidRPr="00F12589">
        <w:t xml:space="preserve"> umumnya tidak pada struktur utama bangunan, melainkan pada bagian-bagian non-struktural. Kerusakan ini berupa retakan</w:t>
      </w:r>
      <w:r w:rsidR="00EC576B">
        <w:t>/pecah</w:t>
      </w:r>
      <w:r w:rsidRPr="00F12589">
        <w:t xml:space="preserve"> pada dinding </w:t>
      </w:r>
      <w:r w:rsidR="00EC576B">
        <w:t>bata, keramik yang mengelupas dan</w:t>
      </w:r>
      <w:r w:rsidRPr="00F12589">
        <w:t xml:space="preserve"> plafon yang turun. Proses perbaikan akan difokuskan pada bagian-bagian yang mengalami kerusakan tersebut. Bagian yang rusak akan dibongkar terlebih dahulu, kemudian dibangun kembali sehingga kondisi bangunan dapat kembali seperti semula.</w:t>
      </w:r>
    </w:p>
    <w:p w14:paraId="53028FC2" w14:textId="78055A66" w:rsidR="00F71202" w:rsidRDefault="00F71202" w:rsidP="000F7FAA">
      <w:pPr>
        <w:pStyle w:val="Paragraph"/>
        <w:numPr>
          <w:ilvl w:val="0"/>
          <w:numId w:val="13"/>
        </w:numPr>
      </w:pPr>
      <w:r>
        <w:t xml:space="preserve">Dampak Berat </w:t>
      </w:r>
    </w:p>
    <w:p w14:paraId="08277CC8" w14:textId="761E5CB4" w:rsidR="003D2E0F" w:rsidRDefault="003D2E0F" w:rsidP="003D2E0F">
      <w:pPr>
        <w:pStyle w:val="Paragraph"/>
        <w:spacing w:before="0"/>
        <w:ind w:left="1440" w:firstLine="0"/>
      </w:pPr>
      <w:r w:rsidRPr="003D2E0F">
        <w:t>Kerusakan pada struktur utama</w:t>
      </w:r>
      <w:r w:rsidR="00385F49">
        <w:t xml:space="preserve"> bangunan, seperti kolom, balok</w:t>
      </w:r>
      <w:r w:rsidRPr="003D2E0F">
        <w:t xml:space="preserve"> dan fondasi, membuat bangunan tidak lagi stabil. Oleh karena itu, keputusan diambil untuk merobohkan seluruh bangunan dan membangunnya kembali dari awal. Proses pembangunan akan dilakukan secara bertahap, dimulai dari fondasi hingga bagian atas bangunan. Material bangunan yang masih layak pakai akan dimanfaatkan kembali untuk menghemat biaya</w:t>
      </w:r>
      <w:r w:rsidR="00385F49">
        <w:t xml:space="preserve"> dan </w:t>
      </w:r>
      <w:r w:rsidR="00385F49" w:rsidRPr="00385F49">
        <w:t>mengurangi limbah konstruksi</w:t>
      </w:r>
      <w:r w:rsidRPr="00385F49">
        <w:t>.</w:t>
      </w:r>
      <w:r w:rsidRPr="003D2E0F">
        <w:t xml:space="preserve"> Sebelum proses pembongkaran dimulai, seluruh barang-barang milik penghuni akan dipindahkan ke tempat yang aman</w:t>
      </w:r>
      <w:r w:rsidR="00200FB8">
        <w:t xml:space="preserve"> dan dicatat</w:t>
      </w:r>
      <w:r w:rsidRPr="003D2E0F">
        <w:t>.</w:t>
      </w:r>
    </w:p>
    <w:p w14:paraId="3871BAE0" w14:textId="120C39DF" w:rsidR="000D3334" w:rsidRDefault="00083677" w:rsidP="000F7FAA">
      <w:pPr>
        <w:pStyle w:val="Paragraph"/>
        <w:numPr>
          <w:ilvl w:val="2"/>
          <w:numId w:val="4"/>
        </w:numPr>
        <w:ind w:hanging="371"/>
      </w:pPr>
      <w:r>
        <w:t xml:space="preserve">Pembuatan </w:t>
      </w:r>
      <w:r w:rsidR="003D4164">
        <w:t>b</w:t>
      </w:r>
      <w:r w:rsidR="003D4164" w:rsidRPr="003D4164">
        <w:t>erita acara kes</w:t>
      </w:r>
      <w:r w:rsidR="00712BFF">
        <w:t xml:space="preserve">epakatan pasca perbaikan </w:t>
      </w:r>
      <w:r w:rsidR="003D4164" w:rsidRPr="003D4164">
        <w:t>sebagai bukti tertulis atas selesainya pekerjaan perbaikan dan sebagai upaya untuk menghindari kesalah</w:t>
      </w:r>
      <w:r w:rsidR="00712BFF">
        <w:t xml:space="preserve"> </w:t>
      </w:r>
      <w:r w:rsidR="003D4164" w:rsidRPr="003D4164">
        <w:t xml:space="preserve">pahaman di kemudian hari. Dokumen ini sangat penting karena ditandatangani oleh berbagai pihak yang terlibat, mulai dari warga terdampak, ketua RT setempat, kontraktor, hingga pemilik proyek. </w:t>
      </w:r>
      <w:r w:rsidR="003D4164" w:rsidRPr="003D4164">
        <w:lastRenderedPageBreak/>
        <w:t>Dengan adanya tanda tangan dari semua pihak, diharapkan tidak ada lagi perselisihan mengenai hasil pekerjaan perbaikan yang telah dilakukan.</w:t>
      </w:r>
    </w:p>
    <w:p w14:paraId="7A14E817" w14:textId="1269975C" w:rsidR="00E56AB8" w:rsidRDefault="00E56AB8" w:rsidP="000F7FAA">
      <w:pPr>
        <w:pStyle w:val="Paragraph"/>
        <w:numPr>
          <w:ilvl w:val="2"/>
          <w:numId w:val="4"/>
        </w:numPr>
        <w:ind w:hanging="371"/>
      </w:pPr>
      <w:r>
        <w:t>Kendala yang terjadi saat proses pelaksaaan perbaikan rumah warga sekitar ada beberapa oknum</w:t>
      </w:r>
      <w:r w:rsidR="00453B4F">
        <w:t xml:space="preserve"> dari </w:t>
      </w:r>
      <w:r w:rsidR="0068391C">
        <w:t xml:space="preserve">pihak </w:t>
      </w:r>
      <w:r w:rsidR="00453B4F">
        <w:t>eks</w:t>
      </w:r>
      <w:r w:rsidR="004E6E1D">
        <w:t>ternal</w:t>
      </w:r>
      <w:r>
        <w:t xml:space="preserve"> yang mempunyai kepentingan dengan memanfaatkan situasi dan mempengaruhi warga sekitar. Adanya bantuan dari bapak ketua RT setempat kendala tersebut dapat diatasi dengan cara memberi penjelasan dan pengertian kepada warga terdampak serta </w:t>
      </w:r>
      <w:r w:rsidR="00443323">
        <w:t>bapak ketua RT sangat mengutamakan kepentingan dari warganya.</w:t>
      </w:r>
    </w:p>
    <w:p w14:paraId="12E5D270" w14:textId="50E4587A" w:rsidR="006322B1" w:rsidRDefault="006322B1" w:rsidP="006322B1">
      <w:pPr>
        <w:pStyle w:val="Paragraph"/>
        <w:ind w:firstLine="0"/>
      </w:pPr>
    </w:p>
    <w:p w14:paraId="5E954F83" w14:textId="01939D29" w:rsidR="00B04BB2" w:rsidRPr="00405A3B" w:rsidRDefault="00C07915" w:rsidP="001A0DB1">
      <w:pPr>
        <w:pStyle w:val="Paragraph"/>
        <w:spacing w:before="0"/>
        <w:ind w:firstLine="0"/>
        <w:jc w:val="center"/>
        <w:rPr>
          <w:b/>
        </w:rPr>
      </w:pPr>
      <w:r w:rsidRPr="00405A3B">
        <w:rPr>
          <w:b/>
        </w:rPr>
        <w:t>KESIMPULAN DAN SARAN</w:t>
      </w:r>
    </w:p>
    <w:p w14:paraId="03C488B2" w14:textId="33251422" w:rsidR="00C07915" w:rsidRPr="00405A3B" w:rsidRDefault="00C07915" w:rsidP="000F7FAA">
      <w:pPr>
        <w:pStyle w:val="Paragraph"/>
        <w:numPr>
          <w:ilvl w:val="2"/>
          <w:numId w:val="9"/>
        </w:numPr>
        <w:ind w:left="426"/>
        <w:jc w:val="left"/>
        <w:rPr>
          <w:b/>
        </w:rPr>
      </w:pPr>
      <w:r w:rsidRPr="00405A3B">
        <w:rPr>
          <w:b/>
        </w:rPr>
        <w:t>Kesimpulan</w:t>
      </w:r>
    </w:p>
    <w:p w14:paraId="4CC8AE0A" w14:textId="37EF4D62" w:rsidR="003B62AD" w:rsidRDefault="003B62AD" w:rsidP="000F7FAA">
      <w:pPr>
        <w:pStyle w:val="Paragraph"/>
        <w:numPr>
          <w:ilvl w:val="1"/>
          <w:numId w:val="7"/>
        </w:numPr>
        <w:ind w:left="851"/>
      </w:pPr>
      <w:r w:rsidRPr="003B62AD">
        <w:t>Kajian ulang desain fondasi dan metode pelaksanaan pekerjaan fondasi pada proyek pembangunan Gedung Medik Tahap 3 Rumah Sakit Siti Khodijah Muhammadiyah Cabang Sepanjang Sidoarjo telah dilakukan secara komprehensif. Perubahan desain fondasi dari tiang pancang menjadi kombinasi tiang pancang dan borpile dilakukan untuk mengurangi dampak terhadap lingkungan sekitar, terutama pada pemukiman warga.</w:t>
      </w:r>
    </w:p>
    <w:p w14:paraId="134AC363" w14:textId="3348FE18" w:rsidR="003B62AD" w:rsidRDefault="003B62AD" w:rsidP="000F7FAA">
      <w:pPr>
        <w:pStyle w:val="Paragraph"/>
        <w:numPr>
          <w:ilvl w:val="1"/>
          <w:numId w:val="7"/>
        </w:numPr>
        <w:ind w:left="851"/>
      </w:pPr>
      <w:r w:rsidRPr="003B62AD">
        <w:t>Metode pelaksanaan yang diterapkan sangat detail dan mempertimbangkan kondisi spesifik proyek, seperti lokasi yang berada di area perkotaan dan adanya bangunan sekitar. Penggunaan alat Hydraulic Static Pile Driver (HSP</w:t>
      </w:r>
      <w:r w:rsidR="00011087">
        <w:t xml:space="preserve">D) dan </w:t>
      </w:r>
      <w:r w:rsidR="00011087" w:rsidRPr="00011087">
        <w:rPr>
          <w:i/>
        </w:rPr>
        <w:t>pre</w:t>
      </w:r>
      <w:r w:rsidR="00B16321" w:rsidRPr="00011087">
        <w:rPr>
          <w:i/>
        </w:rPr>
        <w:t>boring</w:t>
      </w:r>
      <w:r w:rsidR="00B16321">
        <w:t xml:space="preserve"> telah</w:t>
      </w:r>
      <w:r w:rsidRPr="003B62AD">
        <w:t xml:space="preserve"> meminimalkan getaran dan kerusakan pada lingkungan sekitar.</w:t>
      </w:r>
    </w:p>
    <w:p w14:paraId="2D87E630" w14:textId="245A9FC6" w:rsidR="003B62AD" w:rsidRDefault="003B62AD" w:rsidP="000F7FAA">
      <w:pPr>
        <w:pStyle w:val="Paragraph"/>
        <w:numPr>
          <w:ilvl w:val="1"/>
          <w:numId w:val="7"/>
        </w:numPr>
        <w:ind w:left="851"/>
      </w:pPr>
      <w:r w:rsidRPr="003B62AD">
        <w:t>Sosialisasi kepada masyarakat sekitar dilakukan secara intensif untuk membangun komunikasi yang baik dan memberikan informasi yang transparan.</w:t>
      </w:r>
    </w:p>
    <w:p w14:paraId="43B02255" w14:textId="55A53E74" w:rsidR="003B62AD" w:rsidRDefault="003B62AD" w:rsidP="000F7FAA">
      <w:pPr>
        <w:pStyle w:val="Paragraph"/>
        <w:numPr>
          <w:ilvl w:val="1"/>
          <w:numId w:val="7"/>
        </w:numPr>
        <w:ind w:left="851"/>
      </w:pPr>
      <w:r w:rsidRPr="003B62AD">
        <w:t xml:space="preserve">Dampak pembangunan terhadap lingkungan sekitar, terutama pada bangunan warga, telah diidentifikasi dan dikelompokkan </w:t>
      </w:r>
      <w:r w:rsidR="00011087">
        <w:t>berdasarkan tingkat kerusakan.</w:t>
      </w:r>
    </w:p>
    <w:p w14:paraId="0142099F" w14:textId="6320E65F" w:rsidR="003B62AD" w:rsidRDefault="002927B3" w:rsidP="000F7FAA">
      <w:pPr>
        <w:pStyle w:val="Paragraph"/>
        <w:numPr>
          <w:ilvl w:val="1"/>
          <w:numId w:val="7"/>
        </w:numPr>
        <w:ind w:left="851"/>
      </w:pPr>
      <w:r w:rsidRPr="002927B3">
        <w:t>Upaya pengendalian dampak telah dilakukan secara proaktif, seperti perubahan desain fondasi, penggunaan alat yang ramah lingkungan, monitoring kerusakan, dan perbaikan bangunan yang terdampak.</w:t>
      </w:r>
    </w:p>
    <w:p w14:paraId="4EE946E6" w14:textId="55169CB9" w:rsidR="005D55EA" w:rsidRDefault="005D55EA" w:rsidP="000F7FAA">
      <w:pPr>
        <w:pStyle w:val="Paragraph"/>
        <w:numPr>
          <w:ilvl w:val="1"/>
          <w:numId w:val="7"/>
        </w:numPr>
        <w:ind w:left="851"/>
      </w:pPr>
      <w:r w:rsidRPr="005D55EA">
        <w:t xml:space="preserve">Data lapangan menunjukkan bahwa terdapat 67 unit rumah warga yang mengalami kerusakan akibat getaran </w:t>
      </w:r>
      <w:r w:rsidR="00200FB8">
        <w:t xml:space="preserve">dan desakan tanah </w:t>
      </w:r>
      <w:r w:rsidRPr="005D55EA">
        <w:t>yang ditimbulkan oleh proses pemancangan. Selain itu, satu unit fasilitas umum juga mengalami kerusakan. Kebisingan yang dihasilkan dari proses pemancangan juga menjadi masalah yang sering dikeluhkan oleh warga. Meskipun demikian, masalah polusi udara tidak menjadi isu yang krusial dalam proyek ini.</w:t>
      </w:r>
    </w:p>
    <w:p w14:paraId="629B43DC" w14:textId="1DC9AF42" w:rsidR="005D55EA" w:rsidRDefault="005D55EA" w:rsidP="000F7FAA">
      <w:pPr>
        <w:pStyle w:val="Paragraph"/>
        <w:numPr>
          <w:ilvl w:val="1"/>
          <w:numId w:val="7"/>
        </w:numPr>
        <w:ind w:left="851"/>
      </w:pPr>
      <w:r w:rsidRPr="005D55EA">
        <w:t>Perbaikan rumah warga yang terdampak merupakan wujud nyata dari komitmen pemilik proyek dan kontraktor untuk membangun hubungan yang harmonis dengan masyarakat sekitar. Tindakan ini menunjukkan bahwa pihak pengembang peduli terhadap dampak yang ditimbulkan oleh proyek pembangunan terhadap lingkungan dan masyarakat. Dengan memperbaiki rumah warga yang rusak akibat proyek, diharapkan hubungan baik antara pengembang dan masyarakat dapat terus terjalin.</w:t>
      </w:r>
    </w:p>
    <w:p w14:paraId="5D554919" w14:textId="18687CD7" w:rsidR="000F5081" w:rsidRDefault="000F5081" w:rsidP="0068391C">
      <w:pPr>
        <w:pStyle w:val="Paragraph"/>
        <w:numPr>
          <w:ilvl w:val="1"/>
          <w:numId w:val="7"/>
        </w:numPr>
        <w:ind w:left="851"/>
      </w:pPr>
      <w:r w:rsidRPr="000F5081">
        <w:t xml:space="preserve">Kendala yang terjadi </w:t>
      </w:r>
      <w:r w:rsidR="0068391C">
        <w:t xml:space="preserve">dilapangan </w:t>
      </w:r>
      <w:r w:rsidR="0068391C" w:rsidRPr="0068391C">
        <w:t xml:space="preserve">ada beberapa oknum </w:t>
      </w:r>
      <w:r w:rsidR="0068391C">
        <w:t xml:space="preserve">dari pihak </w:t>
      </w:r>
      <w:r w:rsidR="0068391C" w:rsidRPr="0068391C">
        <w:t>eksternal yang mempunyai kepentingan dengan memanfaatkan situasi dan mempengaruhi warga sekitar</w:t>
      </w:r>
      <w:r w:rsidR="0068391C">
        <w:t xml:space="preserve"> kearah pemikiran negatif.</w:t>
      </w:r>
      <w:r w:rsidRPr="000F5081">
        <w:t xml:space="preserve"> </w:t>
      </w:r>
    </w:p>
    <w:p w14:paraId="7B16C766" w14:textId="69C26B4C" w:rsidR="00C07915" w:rsidRPr="00405A3B" w:rsidRDefault="00C07915" w:rsidP="000F7FAA">
      <w:pPr>
        <w:pStyle w:val="Paragraph"/>
        <w:numPr>
          <w:ilvl w:val="2"/>
          <w:numId w:val="9"/>
        </w:numPr>
        <w:ind w:left="426"/>
        <w:jc w:val="left"/>
        <w:rPr>
          <w:b/>
        </w:rPr>
      </w:pPr>
      <w:r w:rsidRPr="00405A3B">
        <w:rPr>
          <w:b/>
        </w:rPr>
        <w:t>Saran</w:t>
      </w:r>
    </w:p>
    <w:p w14:paraId="6676F09C" w14:textId="17CF7A65" w:rsidR="000618FB" w:rsidRDefault="000618FB" w:rsidP="000F7FAA">
      <w:pPr>
        <w:pStyle w:val="Paragraph"/>
        <w:numPr>
          <w:ilvl w:val="0"/>
          <w:numId w:val="15"/>
        </w:numPr>
        <w:ind w:left="851"/>
      </w:pPr>
      <w:r w:rsidRPr="000618FB">
        <w:t>Setelah proyek selesai, perlu dilakukan evaluasi terhadap metode pelaksanaan yang telah diterapkan untuk mendapatkan pelajaran berharga bagi proyek-proyek serupa di masa mendatang.</w:t>
      </w:r>
    </w:p>
    <w:p w14:paraId="2FF1FD8D" w14:textId="7BF15EF0" w:rsidR="008C119F" w:rsidRDefault="000618FB" w:rsidP="00A25C6D">
      <w:pPr>
        <w:pStyle w:val="Paragraph"/>
        <w:numPr>
          <w:ilvl w:val="0"/>
          <w:numId w:val="15"/>
        </w:numPr>
        <w:ind w:left="851"/>
      </w:pPr>
      <w:r w:rsidRPr="000618FB">
        <w:t>Masyarakat sekitar perlu diberikan pemahaman yang lebih mendalam mengenai konstruksi dan dampaknya terhadap lingkungan, sehingga mereka dapat lebih aktif berpartisipasi dalam proses pembangunan.</w:t>
      </w:r>
    </w:p>
    <w:p w14:paraId="539C78F2" w14:textId="0462A307" w:rsidR="00B96E02" w:rsidRPr="008C119F" w:rsidRDefault="00B96E02" w:rsidP="00B96E02">
      <w:pPr>
        <w:pStyle w:val="Paragraph"/>
        <w:ind w:firstLine="0"/>
        <w:jc w:val="center"/>
        <w:rPr>
          <w:b/>
        </w:rPr>
      </w:pPr>
      <w:r w:rsidRPr="008C119F">
        <w:rPr>
          <w:b/>
        </w:rPr>
        <w:lastRenderedPageBreak/>
        <w:t>DAFTAR PUSTAKA</w:t>
      </w:r>
    </w:p>
    <w:p w14:paraId="5714F84B" w14:textId="77777777" w:rsidR="00B96E02" w:rsidRDefault="00B96E02" w:rsidP="00B96E02">
      <w:pPr>
        <w:pStyle w:val="Paragraph"/>
        <w:ind w:firstLine="0"/>
        <w:jc w:val="center"/>
      </w:pPr>
    </w:p>
    <w:p w14:paraId="5C9AC793" w14:textId="77777777" w:rsidR="00BD700F" w:rsidRDefault="00BD700F" w:rsidP="007959C2">
      <w:pPr>
        <w:pStyle w:val="Reference"/>
        <w:numPr>
          <w:ilvl w:val="0"/>
          <w:numId w:val="0"/>
        </w:numPr>
        <w:rPr>
          <w:color w:val="000000"/>
          <w:szCs w:val="22"/>
        </w:rPr>
      </w:pPr>
    </w:p>
    <w:p w14:paraId="25F2247C" w14:textId="009646A5" w:rsidR="00A25C6D" w:rsidRPr="003D2733" w:rsidRDefault="001D659D" w:rsidP="00D27594">
      <w:pPr>
        <w:pStyle w:val="Reference"/>
        <w:numPr>
          <w:ilvl w:val="0"/>
          <w:numId w:val="0"/>
        </w:numPr>
        <w:rPr>
          <w:color w:val="000000"/>
          <w:szCs w:val="22"/>
        </w:rPr>
      </w:pPr>
      <w:r>
        <w:rPr>
          <w:color w:val="000000"/>
          <w:szCs w:val="22"/>
        </w:rPr>
        <w:t>[1</w:t>
      </w:r>
      <w:r w:rsidR="003F4CE7">
        <w:rPr>
          <w:color w:val="000000"/>
          <w:szCs w:val="22"/>
        </w:rPr>
        <w:t>]</w:t>
      </w:r>
      <w:r w:rsidR="000E6BBB">
        <w:rPr>
          <w:color w:val="000000"/>
          <w:szCs w:val="22"/>
        </w:rPr>
        <w:tab/>
      </w:r>
      <w:r w:rsidR="007959C2" w:rsidRPr="007959C2">
        <w:rPr>
          <w:color w:val="000000"/>
          <w:szCs w:val="22"/>
        </w:rPr>
        <w:t>Ervianto, I. W.</w:t>
      </w:r>
      <w:r w:rsidR="00C3559B">
        <w:rPr>
          <w:color w:val="000000"/>
          <w:szCs w:val="22"/>
        </w:rPr>
        <w:t xml:space="preserve">, </w:t>
      </w:r>
      <w:r w:rsidR="00D27594">
        <w:rPr>
          <w:color w:val="000000"/>
          <w:szCs w:val="22"/>
        </w:rPr>
        <w:t>“</w:t>
      </w:r>
      <w:r w:rsidR="007959C2" w:rsidRPr="007959C2">
        <w:rPr>
          <w:color w:val="000000"/>
          <w:szCs w:val="22"/>
        </w:rPr>
        <w:t>Manajemen Proyek Konstruksi</w:t>
      </w:r>
      <w:r w:rsidR="007959C2">
        <w:rPr>
          <w:color w:val="000000"/>
          <w:szCs w:val="22"/>
        </w:rPr>
        <w:t xml:space="preserve"> </w:t>
      </w:r>
      <w:r w:rsidR="00D27594">
        <w:rPr>
          <w:color w:val="000000"/>
          <w:szCs w:val="22"/>
        </w:rPr>
        <w:t>Edisi Revisi</w:t>
      </w:r>
      <w:r w:rsidR="00C3559B">
        <w:rPr>
          <w:color w:val="000000"/>
          <w:szCs w:val="22"/>
        </w:rPr>
        <w:t>,</w:t>
      </w:r>
      <w:r w:rsidR="00D27594">
        <w:rPr>
          <w:color w:val="000000"/>
          <w:szCs w:val="22"/>
        </w:rPr>
        <w:t>”</w:t>
      </w:r>
      <w:r w:rsidR="00C3559B">
        <w:rPr>
          <w:color w:val="000000"/>
          <w:szCs w:val="22"/>
        </w:rPr>
        <w:t xml:space="preserve"> Yogyakarta: Andi, </w:t>
      </w:r>
      <w:r w:rsidR="00D27594" w:rsidRPr="007959C2">
        <w:rPr>
          <w:color w:val="000000"/>
          <w:szCs w:val="22"/>
        </w:rPr>
        <w:t>2005.</w:t>
      </w:r>
    </w:p>
    <w:p w14:paraId="3256314F" w14:textId="77777777" w:rsidR="00BD700F" w:rsidRDefault="00BD700F" w:rsidP="00BD700F">
      <w:pPr>
        <w:rPr>
          <w:sz w:val="22"/>
          <w:szCs w:val="22"/>
        </w:rPr>
      </w:pPr>
    </w:p>
    <w:p w14:paraId="122CD665" w14:textId="77777777" w:rsidR="00762172" w:rsidRDefault="00762172" w:rsidP="00762172">
      <w:pPr>
        <w:rPr>
          <w:sz w:val="22"/>
          <w:szCs w:val="22"/>
        </w:rPr>
      </w:pPr>
      <w:r>
        <w:rPr>
          <w:sz w:val="22"/>
          <w:szCs w:val="22"/>
        </w:rPr>
        <w:t>[2]</w:t>
      </w:r>
      <w:r>
        <w:rPr>
          <w:sz w:val="22"/>
          <w:szCs w:val="22"/>
        </w:rPr>
        <w:tab/>
      </w:r>
      <w:r w:rsidRPr="00D451CB">
        <w:rPr>
          <w:sz w:val="22"/>
          <w:szCs w:val="22"/>
        </w:rPr>
        <w:t xml:space="preserve">Asmanto Putri </w:t>
      </w:r>
      <w:r>
        <w:rPr>
          <w:sz w:val="22"/>
          <w:szCs w:val="22"/>
        </w:rPr>
        <w:t xml:space="preserve">&amp; </w:t>
      </w:r>
      <w:r w:rsidRPr="00B6245E">
        <w:rPr>
          <w:sz w:val="22"/>
          <w:szCs w:val="22"/>
        </w:rPr>
        <w:t>Arsandrie</w:t>
      </w:r>
      <w:r>
        <w:rPr>
          <w:sz w:val="22"/>
          <w:szCs w:val="22"/>
        </w:rPr>
        <w:t xml:space="preserve"> </w:t>
      </w:r>
      <w:r w:rsidRPr="00B6245E">
        <w:rPr>
          <w:sz w:val="22"/>
          <w:szCs w:val="22"/>
        </w:rPr>
        <w:t>Yayi</w:t>
      </w:r>
      <w:r>
        <w:rPr>
          <w:sz w:val="22"/>
          <w:szCs w:val="22"/>
        </w:rPr>
        <w:t>, “</w:t>
      </w:r>
      <w:r w:rsidRPr="000247F7">
        <w:rPr>
          <w:sz w:val="22"/>
          <w:szCs w:val="22"/>
        </w:rPr>
        <w:t>Dampak Pemba</w:t>
      </w:r>
      <w:r>
        <w:rPr>
          <w:sz w:val="22"/>
          <w:szCs w:val="22"/>
        </w:rPr>
        <w:t xml:space="preserve">ngunan Proyek Hotel Acacia Solo </w:t>
      </w:r>
    </w:p>
    <w:p w14:paraId="5D29A241" w14:textId="77777777" w:rsidR="00762172" w:rsidRDefault="00762172" w:rsidP="00762172">
      <w:pPr>
        <w:ind w:firstLine="720"/>
        <w:rPr>
          <w:sz w:val="22"/>
          <w:szCs w:val="22"/>
        </w:rPr>
      </w:pPr>
      <w:r w:rsidRPr="000247F7">
        <w:rPr>
          <w:sz w:val="22"/>
          <w:szCs w:val="22"/>
        </w:rPr>
        <w:t>Terhadap</w:t>
      </w:r>
      <w:r>
        <w:rPr>
          <w:sz w:val="22"/>
          <w:szCs w:val="22"/>
        </w:rPr>
        <w:t xml:space="preserve"> </w:t>
      </w:r>
      <w:r w:rsidRPr="000247F7">
        <w:rPr>
          <w:sz w:val="22"/>
          <w:szCs w:val="22"/>
        </w:rPr>
        <w:t>Kenyamanan Akustik Lingkungan Permukiman</w:t>
      </w:r>
      <w:r>
        <w:rPr>
          <w:sz w:val="22"/>
          <w:szCs w:val="22"/>
        </w:rPr>
        <w:t xml:space="preserve"> Universitas Muhammadiyah</w:t>
      </w:r>
    </w:p>
    <w:p w14:paraId="21426EFB" w14:textId="0E633D90" w:rsidR="00762172" w:rsidRDefault="00762172" w:rsidP="00762172">
      <w:pPr>
        <w:ind w:firstLine="720"/>
        <w:rPr>
          <w:sz w:val="22"/>
          <w:szCs w:val="22"/>
        </w:rPr>
      </w:pPr>
      <w:r w:rsidRPr="00DC5DFF">
        <w:rPr>
          <w:sz w:val="22"/>
          <w:szCs w:val="22"/>
        </w:rPr>
        <w:t>Surakarta</w:t>
      </w:r>
      <w:r>
        <w:rPr>
          <w:sz w:val="22"/>
          <w:szCs w:val="22"/>
        </w:rPr>
        <w:t>,” Seminar Ilmiah Arsitektur. Surakarta. 2020; volume:470.</w:t>
      </w:r>
    </w:p>
    <w:p w14:paraId="103D834C" w14:textId="77777777" w:rsidR="00762172" w:rsidRDefault="00762172" w:rsidP="00762172">
      <w:pPr>
        <w:ind w:firstLine="720"/>
        <w:rPr>
          <w:sz w:val="22"/>
          <w:szCs w:val="22"/>
        </w:rPr>
      </w:pPr>
    </w:p>
    <w:p w14:paraId="0BBBE8AD" w14:textId="77777777" w:rsidR="00762172" w:rsidRDefault="00762172" w:rsidP="00762172">
      <w:pPr>
        <w:rPr>
          <w:i/>
        </w:rPr>
      </w:pPr>
      <w:r>
        <w:t>[3]</w:t>
      </w:r>
      <w:r>
        <w:tab/>
        <w:t xml:space="preserve">Indonesia. </w:t>
      </w:r>
      <w:r w:rsidRPr="00491BFB">
        <w:rPr>
          <w:i/>
        </w:rPr>
        <w:t>Undang-Undang Republik Indonesia Nomor 44 Tahun 2009</w:t>
      </w:r>
      <w:r>
        <w:rPr>
          <w:i/>
        </w:rPr>
        <w:t xml:space="preserve"> tentang</w:t>
      </w:r>
    </w:p>
    <w:p w14:paraId="42D9ECE5" w14:textId="77777777" w:rsidR="00762172" w:rsidRDefault="00762172" w:rsidP="00762172">
      <w:pPr>
        <w:ind w:firstLine="720"/>
      </w:pPr>
      <w:r w:rsidRPr="00491BFB">
        <w:rPr>
          <w:i/>
        </w:rPr>
        <w:t>Rumah Sakit</w:t>
      </w:r>
      <w:r w:rsidRPr="005E54CF">
        <w:t xml:space="preserve">. </w:t>
      </w:r>
      <w:r>
        <w:t>Lembaran Negara RI Tahun 2009, Nomor 4.</w:t>
      </w:r>
    </w:p>
    <w:p w14:paraId="2D16798D" w14:textId="77777777" w:rsidR="00762172" w:rsidRDefault="00762172" w:rsidP="00762172">
      <w:pPr>
        <w:rPr>
          <w:sz w:val="22"/>
          <w:szCs w:val="22"/>
        </w:rPr>
      </w:pPr>
    </w:p>
    <w:p w14:paraId="71D33D4B" w14:textId="77777777" w:rsidR="00762172" w:rsidRPr="003D2733" w:rsidRDefault="00762172" w:rsidP="00762172">
      <w:pPr>
        <w:rPr>
          <w:sz w:val="22"/>
          <w:szCs w:val="22"/>
        </w:rPr>
      </w:pPr>
      <w:r>
        <w:rPr>
          <w:sz w:val="22"/>
          <w:szCs w:val="22"/>
        </w:rPr>
        <w:t>[4]</w:t>
      </w:r>
      <w:r>
        <w:rPr>
          <w:sz w:val="22"/>
          <w:szCs w:val="22"/>
        </w:rPr>
        <w:tab/>
      </w:r>
      <w:r w:rsidRPr="000D07B5">
        <w:rPr>
          <w:sz w:val="22"/>
          <w:szCs w:val="22"/>
        </w:rPr>
        <w:t>Hardiyatmo, Christady Hary</w:t>
      </w:r>
      <w:r>
        <w:rPr>
          <w:sz w:val="22"/>
          <w:szCs w:val="22"/>
        </w:rPr>
        <w:t xml:space="preserve">, “Teknik Fondasi 1,” Jakarta: </w:t>
      </w:r>
      <w:r w:rsidRPr="000D07B5">
        <w:rPr>
          <w:sz w:val="22"/>
          <w:szCs w:val="22"/>
        </w:rPr>
        <w:t>Gramedia Pustaka Utama</w:t>
      </w:r>
      <w:r>
        <w:rPr>
          <w:sz w:val="22"/>
          <w:szCs w:val="22"/>
        </w:rPr>
        <w:t>,</w:t>
      </w:r>
      <w:r w:rsidRPr="00C3559B">
        <w:rPr>
          <w:sz w:val="22"/>
          <w:szCs w:val="22"/>
        </w:rPr>
        <w:t xml:space="preserve"> </w:t>
      </w:r>
      <w:r>
        <w:rPr>
          <w:sz w:val="22"/>
          <w:szCs w:val="22"/>
        </w:rPr>
        <w:t>1996</w:t>
      </w:r>
      <w:r w:rsidRPr="000D07B5">
        <w:rPr>
          <w:sz w:val="22"/>
          <w:szCs w:val="22"/>
        </w:rPr>
        <w:t>.</w:t>
      </w:r>
    </w:p>
    <w:p w14:paraId="5BC2E194" w14:textId="77777777" w:rsidR="00762172" w:rsidRDefault="00762172" w:rsidP="00762172">
      <w:pPr>
        <w:rPr>
          <w:sz w:val="22"/>
          <w:szCs w:val="22"/>
        </w:rPr>
      </w:pPr>
    </w:p>
    <w:p w14:paraId="77F0BBA0" w14:textId="1E0C5FC6" w:rsidR="00491BFB" w:rsidRDefault="001D659D" w:rsidP="00762172">
      <w:pPr>
        <w:rPr>
          <w:sz w:val="22"/>
          <w:szCs w:val="22"/>
        </w:rPr>
      </w:pPr>
      <w:r>
        <w:rPr>
          <w:sz w:val="22"/>
          <w:szCs w:val="22"/>
        </w:rPr>
        <w:t>[5</w:t>
      </w:r>
      <w:r w:rsidR="000E6BBB">
        <w:rPr>
          <w:sz w:val="22"/>
          <w:szCs w:val="22"/>
        </w:rPr>
        <w:t>]</w:t>
      </w:r>
      <w:r w:rsidR="000E6BBB">
        <w:rPr>
          <w:sz w:val="22"/>
          <w:szCs w:val="22"/>
        </w:rPr>
        <w:tab/>
      </w:r>
      <w:r w:rsidR="008E7652" w:rsidRPr="00BD700F">
        <w:rPr>
          <w:sz w:val="22"/>
          <w:szCs w:val="22"/>
        </w:rPr>
        <w:t>Dipohu</w:t>
      </w:r>
      <w:r w:rsidR="008E7652">
        <w:rPr>
          <w:sz w:val="22"/>
          <w:szCs w:val="22"/>
        </w:rPr>
        <w:t>sodo</w:t>
      </w:r>
      <w:r w:rsidR="00BD700F">
        <w:rPr>
          <w:sz w:val="22"/>
          <w:szCs w:val="22"/>
        </w:rPr>
        <w:t>, I.</w:t>
      </w:r>
      <w:r w:rsidR="00C3559B">
        <w:rPr>
          <w:sz w:val="22"/>
          <w:szCs w:val="22"/>
        </w:rPr>
        <w:t>,</w:t>
      </w:r>
      <w:r w:rsidR="00BD700F">
        <w:rPr>
          <w:sz w:val="22"/>
          <w:szCs w:val="22"/>
        </w:rPr>
        <w:t xml:space="preserve"> </w:t>
      </w:r>
      <w:r w:rsidR="00C3559B">
        <w:rPr>
          <w:sz w:val="22"/>
          <w:szCs w:val="22"/>
        </w:rPr>
        <w:t>“</w:t>
      </w:r>
      <w:r w:rsidR="00BD700F">
        <w:rPr>
          <w:sz w:val="22"/>
          <w:szCs w:val="22"/>
        </w:rPr>
        <w:t>Manajemen Proyek Dan Konstruksi Jilid 2,</w:t>
      </w:r>
      <w:r w:rsidR="00C3559B">
        <w:rPr>
          <w:sz w:val="22"/>
          <w:szCs w:val="22"/>
        </w:rPr>
        <w:t>”</w:t>
      </w:r>
      <w:r w:rsidR="00BD700F">
        <w:rPr>
          <w:sz w:val="22"/>
          <w:szCs w:val="22"/>
        </w:rPr>
        <w:t xml:space="preserve"> Cetakan </w:t>
      </w:r>
      <w:r w:rsidR="00491BFB">
        <w:rPr>
          <w:sz w:val="22"/>
          <w:szCs w:val="22"/>
        </w:rPr>
        <w:t>Pertama, Yogyakarta:</w:t>
      </w:r>
    </w:p>
    <w:p w14:paraId="5F53A35E" w14:textId="1A66E1CA" w:rsidR="00BD700F" w:rsidRDefault="00C3559B" w:rsidP="00491BFB">
      <w:pPr>
        <w:ind w:firstLine="720"/>
        <w:rPr>
          <w:sz w:val="22"/>
          <w:szCs w:val="22"/>
        </w:rPr>
      </w:pPr>
      <w:r>
        <w:rPr>
          <w:sz w:val="22"/>
          <w:szCs w:val="22"/>
        </w:rPr>
        <w:t>Kanisius,</w:t>
      </w:r>
      <w:r w:rsidRPr="00C3559B">
        <w:rPr>
          <w:sz w:val="22"/>
          <w:szCs w:val="22"/>
        </w:rPr>
        <w:t xml:space="preserve"> </w:t>
      </w:r>
      <w:r>
        <w:rPr>
          <w:sz w:val="22"/>
          <w:szCs w:val="22"/>
        </w:rPr>
        <w:t>1996.</w:t>
      </w:r>
    </w:p>
    <w:p w14:paraId="791F2191" w14:textId="5C23E8D9" w:rsidR="00A16D9D" w:rsidRDefault="00A16D9D" w:rsidP="000247F7">
      <w:pPr>
        <w:rPr>
          <w:sz w:val="22"/>
          <w:szCs w:val="22"/>
        </w:rPr>
      </w:pPr>
    </w:p>
    <w:p w14:paraId="629FC997" w14:textId="491A98A6" w:rsidR="00491BFB" w:rsidRDefault="001D659D" w:rsidP="00A16D9D">
      <w:pPr>
        <w:rPr>
          <w:sz w:val="22"/>
          <w:szCs w:val="22"/>
        </w:rPr>
      </w:pPr>
      <w:r>
        <w:rPr>
          <w:sz w:val="22"/>
          <w:szCs w:val="22"/>
        </w:rPr>
        <w:t>[6</w:t>
      </w:r>
      <w:r w:rsidR="000E6BBB">
        <w:rPr>
          <w:sz w:val="22"/>
          <w:szCs w:val="22"/>
        </w:rPr>
        <w:t>]</w:t>
      </w:r>
      <w:r w:rsidR="000E6BBB">
        <w:rPr>
          <w:sz w:val="22"/>
          <w:szCs w:val="22"/>
        </w:rPr>
        <w:tab/>
      </w:r>
      <w:r w:rsidR="00A16D9D" w:rsidRPr="00A16D9D">
        <w:rPr>
          <w:sz w:val="22"/>
          <w:szCs w:val="22"/>
        </w:rPr>
        <w:t>Syah, M</w:t>
      </w:r>
      <w:r w:rsidR="00C3559B">
        <w:rPr>
          <w:sz w:val="22"/>
          <w:szCs w:val="22"/>
        </w:rPr>
        <w:t>.S., “</w:t>
      </w:r>
      <w:r w:rsidR="00A16D9D">
        <w:rPr>
          <w:sz w:val="22"/>
          <w:szCs w:val="22"/>
        </w:rPr>
        <w:t xml:space="preserve">Manajemen Proyek Kiat </w:t>
      </w:r>
      <w:r w:rsidR="00A16D9D" w:rsidRPr="00A16D9D">
        <w:rPr>
          <w:sz w:val="22"/>
          <w:szCs w:val="22"/>
        </w:rPr>
        <w:t>Sukses Mengelola</w:t>
      </w:r>
      <w:r w:rsidR="00A16D9D">
        <w:rPr>
          <w:sz w:val="22"/>
          <w:szCs w:val="22"/>
        </w:rPr>
        <w:t xml:space="preserve"> Proyek,</w:t>
      </w:r>
      <w:r w:rsidR="00C3559B">
        <w:rPr>
          <w:sz w:val="22"/>
          <w:szCs w:val="22"/>
        </w:rPr>
        <w:t>”</w:t>
      </w:r>
      <w:r w:rsidR="00A16D9D">
        <w:rPr>
          <w:sz w:val="22"/>
          <w:szCs w:val="22"/>
        </w:rPr>
        <w:t xml:space="preserve"> Cetakan </w:t>
      </w:r>
      <w:r w:rsidR="00A16D9D" w:rsidRPr="00A16D9D">
        <w:rPr>
          <w:sz w:val="22"/>
          <w:szCs w:val="22"/>
        </w:rPr>
        <w:t>Per</w:t>
      </w:r>
      <w:r w:rsidR="00491BFB">
        <w:rPr>
          <w:sz w:val="22"/>
          <w:szCs w:val="22"/>
        </w:rPr>
        <w:t>tama. Jakarta:</w:t>
      </w:r>
    </w:p>
    <w:p w14:paraId="43D28E93" w14:textId="70861350" w:rsidR="00876AE7" w:rsidRDefault="00A16D9D" w:rsidP="00491BFB">
      <w:pPr>
        <w:ind w:firstLine="720"/>
        <w:rPr>
          <w:sz w:val="22"/>
          <w:szCs w:val="22"/>
        </w:rPr>
      </w:pPr>
      <w:r>
        <w:rPr>
          <w:sz w:val="22"/>
          <w:szCs w:val="22"/>
        </w:rPr>
        <w:t xml:space="preserve">Gramedia Pustaka </w:t>
      </w:r>
      <w:r w:rsidR="00C3559B">
        <w:rPr>
          <w:sz w:val="22"/>
          <w:szCs w:val="22"/>
        </w:rPr>
        <w:t>Utama, 2004.</w:t>
      </w:r>
    </w:p>
    <w:p w14:paraId="31FAFDF1" w14:textId="77777777" w:rsidR="00C3559B" w:rsidRDefault="00C3559B" w:rsidP="00A16D9D">
      <w:pPr>
        <w:rPr>
          <w:sz w:val="22"/>
          <w:szCs w:val="22"/>
        </w:rPr>
      </w:pPr>
    </w:p>
    <w:sectPr w:rsidR="00C3559B" w:rsidSect="000F47F7">
      <w:headerReference w:type="even" r:id="rId28"/>
      <w:headerReference w:type="default" r:id="rId29"/>
      <w:footerReference w:type="even" r:id="rId30"/>
      <w:footerReference w:type="default" r:id="rId31"/>
      <w:pgSz w:w="11907" w:h="16839" w:code="9"/>
      <w:pgMar w:top="16" w:right="1418" w:bottom="1418" w:left="1418" w:header="73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7C94F7" w14:textId="77777777" w:rsidR="00015724" w:rsidRDefault="00015724" w:rsidP="007329B4">
      <w:r>
        <w:separator/>
      </w:r>
    </w:p>
  </w:endnote>
  <w:endnote w:type="continuationSeparator" w:id="0">
    <w:p w14:paraId="6AA7F15A" w14:textId="77777777" w:rsidR="00015724" w:rsidRDefault="00015724" w:rsidP="007329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877" w:type="pct"/>
      <w:tblInd w:w="115" w:type="dxa"/>
      <w:tblCellMar>
        <w:top w:w="72" w:type="dxa"/>
        <w:left w:w="115" w:type="dxa"/>
        <w:bottom w:w="72" w:type="dxa"/>
        <w:right w:w="115" w:type="dxa"/>
      </w:tblCellMar>
      <w:tblLook w:val="04A0" w:firstRow="1" w:lastRow="0" w:firstColumn="1" w:lastColumn="0" w:noHBand="0" w:noVBand="1"/>
    </w:tblPr>
    <w:tblGrid>
      <w:gridCol w:w="796"/>
      <w:gridCol w:w="8052"/>
    </w:tblGrid>
    <w:tr w:rsidR="00385CF6" w:rsidRPr="00A001FC" w14:paraId="2EA72D72" w14:textId="77777777" w:rsidTr="003517BF">
      <w:tc>
        <w:tcPr>
          <w:tcW w:w="450" w:type="pct"/>
          <w:tcBorders>
            <w:top w:val="single" w:sz="4" w:space="0" w:color="943634"/>
          </w:tcBorders>
          <w:shd w:val="clear" w:color="auto" w:fill="943634"/>
        </w:tcPr>
        <w:p w14:paraId="544CA7DD" w14:textId="1AC7FC0B" w:rsidR="00385CF6" w:rsidRPr="007F0E78" w:rsidRDefault="00385CF6" w:rsidP="003517BF">
          <w:pPr>
            <w:rPr>
              <w:b/>
              <w:color w:val="FFFFFF"/>
              <w:sz w:val="16"/>
              <w:szCs w:val="16"/>
            </w:rPr>
          </w:pPr>
          <w:r w:rsidRPr="007F0E78">
            <w:rPr>
              <w:color w:val="FFFFFF"/>
              <w:sz w:val="16"/>
            </w:rPr>
            <w:t xml:space="preserve"> </w:t>
          </w:r>
          <w:r w:rsidRPr="007F0E78">
            <w:rPr>
              <w:sz w:val="16"/>
              <w:szCs w:val="16"/>
            </w:rPr>
            <w:fldChar w:fldCharType="begin"/>
          </w:r>
          <w:r w:rsidRPr="007F0E78">
            <w:rPr>
              <w:sz w:val="16"/>
              <w:szCs w:val="16"/>
            </w:rPr>
            <w:instrText xml:space="preserve"> PAGE   \* MERGEFORMAT </w:instrText>
          </w:r>
          <w:r w:rsidRPr="007F0E78">
            <w:rPr>
              <w:sz w:val="16"/>
              <w:szCs w:val="16"/>
            </w:rPr>
            <w:fldChar w:fldCharType="separate"/>
          </w:r>
          <w:r w:rsidR="00930258" w:rsidRPr="00930258">
            <w:rPr>
              <w:noProof/>
              <w:color w:val="FFFFFF"/>
              <w:sz w:val="16"/>
              <w:szCs w:val="16"/>
            </w:rPr>
            <w:t>8</w:t>
          </w:r>
          <w:r w:rsidRPr="007F0E78">
            <w:rPr>
              <w:sz w:val="16"/>
              <w:szCs w:val="16"/>
            </w:rPr>
            <w:fldChar w:fldCharType="end"/>
          </w:r>
        </w:p>
      </w:tc>
      <w:tc>
        <w:tcPr>
          <w:tcW w:w="4550" w:type="pct"/>
          <w:tcBorders>
            <w:top w:val="single" w:sz="4" w:space="0" w:color="auto"/>
          </w:tcBorders>
        </w:tcPr>
        <w:p w14:paraId="1BD0A719" w14:textId="77777777" w:rsidR="00385CF6" w:rsidRPr="007F0E78" w:rsidRDefault="00385CF6" w:rsidP="003517BF">
          <w:pPr>
            <w:rPr>
              <w:b/>
              <w:sz w:val="16"/>
              <w:szCs w:val="16"/>
            </w:rPr>
          </w:pPr>
        </w:p>
      </w:tc>
    </w:tr>
  </w:tbl>
  <w:p w14:paraId="5E872D34" w14:textId="77777777" w:rsidR="00385CF6" w:rsidRDefault="00385CF6"/>
  <w:p w14:paraId="0B65E80E" w14:textId="77777777" w:rsidR="00385CF6" w:rsidRDefault="00385CF6"/>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877" w:type="pct"/>
      <w:tblInd w:w="115" w:type="dxa"/>
      <w:tblCellMar>
        <w:top w:w="72" w:type="dxa"/>
        <w:left w:w="115" w:type="dxa"/>
        <w:bottom w:w="72" w:type="dxa"/>
        <w:right w:w="115" w:type="dxa"/>
      </w:tblCellMar>
      <w:tblLook w:val="04A0" w:firstRow="1" w:lastRow="0" w:firstColumn="1" w:lastColumn="0" w:noHBand="0" w:noVBand="1"/>
    </w:tblPr>
    <w:tblGrid>
      <w:gridCol w:w="8052"/>
      <w:gridCol w:w="796"/>
    </w:tblGrid>
    <w:tr w:rsidR="00385CF6" w:rsidRPr="009F15EB" w14:paraId="22A8D590" w14:textId="77777777" w:rsidTr="003517BF">
      <w:tc>
        <w:tcPr>
          <w:tcW w:w="4550" w:type="pct"/>
          <w:tcBorders>
            <w:top w:val="single" w:sz="4" w:space="0" w:color="000000"/>
          </w:tcBorders>
        </w:tcPr>
        <w:p w14:paraId="1A97F262" w14:textId="77777777" w:rsidR="00385CF6" w:rsidRPr="00E435C5" w:rsidRDefault="00385CF6" w:rsidP="00E435C5">
          <w:pPr>
            <w:jc w:val="right"/>
            <w:rPr>
              <w:b/>
              <w:sz w:val="16"/>
              <w:lang w:val="id-ID"/>
            </w:rPr>
          </w:pPr>
        </w:p>
      </w:tc>
      <w:tc>
        <w:tcPr>
          <w:tcW w:w="450" w:type="pct"/>
          <w:tcBorders>
            <w:top w:val="single" w:sz="4" w:space="0" w:color="C0504D"/>
          </w:tcBorders>
          <w:shd w:val="clear" w:color="auto" w:fill="943634"/>
        </w:tcPr>
        <w:p w14:paraId="523A53AC" w14:textId="37E98F21" w:rsidR="00385CF6" w:rsidRPr="007F0E78" w:rsidRDefault="00385CF6" w:rsidP="001121EC">
          <w:pPr>
            <w:jc w:val="right"/>
            <w:rPr>
              <w:color w:val="FFFFFF"/>
              <w:sz w:val="16"/>
            </w:rPr>
          </w:pPr>
          <w:r w:rsidRPr="007F0E78">
            <w:rPr>
              <w:color w:val="FFFFFF"/>
              <w:sz w:val="16"/>
            </w:rPr>
            <w:t xml:space="preserve"> </w:t>
          </w:r>
          <w:r w:rsidRPr="007F0E78">
            <w:rPr>
              <w:sz w:val="16"/>
            </w:rPr>
            <w:fldChar w:fldCharType="begin"/>
          </w:r>
          <w:r w:rsidRPr="007F0E78">
            <w:rPr>
              <w:sz w:val="16"/>
            </w:rPr>
            <w:instrText xml:space="preserve"> PAGE   \* MERGEFORMAT </w:instrText>
          </w:r>
          <w:r w:rsidRPr="007F0E78">
            <w:rPr>
              <w:sz w:val="16"/>
            </w:rPr>
            <w:fldChar w:fldCharType="separate"/>
          </w:r>
          <w:r w:rsidR="00930258" w:rsidRPr="00930258">
            <w:rPr>
              <w:noProof/>
              <w:color w:val="FFFFFF"/>
              <w:sz w:val="16"/>
            </w:rPr>
            <w:t>7</w:t>
          </w:r>
          <w:r w:rsidRPr="007F0E78">
            <w:rPr>
              <w:sz w:val="16"/>
            </w:rPr>
            <w:fldChar w:fldCharType="end"/>
          </w:r>
        </w:p>
      </w:tc>
    </w:tr>
  </w:tbl>
  <w:p w14:paraId="4215B441" w14:textId="77777777" w:rsidR="00385CF6" w:rsidRPr="006E2DE7" w:rsidRDefault="00385CF6" w:rsidP="0051077B">
    <w:pPr>
      <w:rPr>
        <w:i/>
        <w:sz w:val="20"/>
      </w:rPr>
    </w:pPr>
  </w:p>
  <w:p w14:paraId="4A25C788" w14:textId="77777777" w:rsidR="00385CF6" w:rsidRDefault="00385CF6"/>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AE24BE" w14:textId="77777777" w:rsidR="00015724" w:rsidRDefault="00015724" w:rsidP="007329B4">
      <w:r>
        <w:separator/>
      </w:r>
    </w:p>
  </w:footnote>
  <w:footnote w:type="continuationSeparator" w:id="0">
    <w:p w14:paraId="70B988D1" w14:textId="77777777" w:rsidR="00015724" w:rsidRDefault="00015724" w:rsidP="007329B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108" w:type="dxa"/>
      <w:tblBorders>
        <w:bottom w:val="single" w:sz="4" w:space="0" w:color="auto"/>
      </w:tblBorders>
      <w:tblLook w:val="04A0" w:firstRow="1" w:lastRow="0" w:firstColumn="1" w:lastColumn="0" w:noHBand="0" w:noVBand="1"/>
    </w:tblPr>
    <w:tblGrid>
      <w:gridCol w:w="8963"/>
    </w:tblGrid>
    <w:tr w:rsidR="00385CF6" w:rsidRPr="007329B4" w14:paraId="6170C0F5" w14:textId="77777777" w:rsidTr="00CF57A8">
      <w:trPr>
        <w:trHeight w:val="432"/>
      </w:trPr>
      <w:tc>
        <w:tcPr>
          <w:tcW w:w="9072" w:type="dxa"/>
          <w:shd w:val="clear" w:color="auto" w:fill="auto"/>
        </w:tcPr>
        <w:p w14:paraId="3E02DDE7" w14:textId="2C286DBC" w:rsidR="00385CF6" w:rsidRPr="000C668C" w:rsidRDefault="00385CF6" w:rsidP="003517BF">
          <w:pPr>
            <w:spacing w:line="276" w:lineRule="auto"/>
            <w:rPr>
              <w:sz w:val="16"/>
              <w:szCs w:val="16"/>
            </w:rPr>
          </w:pPr>
          <w:r>
            <w:rPr>
              <w:b/>
              <w:sz w:val="16"/>
              <w:szCs w:val="16"/>
              <w:lang w:val="id-ID"/>
            </w:rPr>
            <w:t xml:space="preserve">Seminar </w:t>
          </w:r>
          <w:r>
            <w:rPr>
              <w:b/>
              <w:sz w:val="16"/>
              <w:szCs w:val="16"/>
            </w:rPr>
            <w:t>Keinsinyuran 2024</w:t>
          </w:r>
        </w:p>
        <w:p w14:paraId="0F07BB71" w14:textId="77777777" w:rsidR="00385CF6" w:rsidRPr="00D90F6F" w:rsidRDefault="00385CF6" w:rsidP="00D90F6F">
          <w:pPr>
            <w:tabs>
              <w:tab w:val="left" w:pos="1077"/>
            </w:tabs>
            <w:spacing w:line="276" w:lineRule="auto"/>
            <w:rPr>
              <w:sz w:val="16"/>
              <w:szCs w:val="16"/>
            </w:rPr>
          </w:pPr>
          <w:r>
            <w:rPr>
              <w:sz w:val="16"/>
              <w:szCs w:val="16"/>
            </w:rPr>
            <w:t xml:space="preserve">ISSN (Cetak) </w:t>
          </w:r>
          <w:r w:rsidRPr="0088787B">
            <w:rPr>
              <w:color w:val="212529"/>
              <w:sz w:val="16"/>
              <w:szCs w:val="16"/>
            </w:rPr>
            <w:t>2798-0405</w:t>
          </w:r>
        </w:p>
        <w:p w14:paraId="36AE8D55" w14:textId="77777777" w:rsidR="00385CF6" w:rsidRPr="007329B4" w:rsidRDefault="00385CF6" w:rsidP="00B4265D">
          <w:pPr>
            <w:tabs>
              <w:tab w:val="left" w:pos="1077"/>
            </w:tabs>
            <w:spacing w:line="276" w:lineRule="auto"/>
            <w:rPr>
              <w:sz w:val="16"/>
              <w:szCs w:val="16"/>
            </w:rPr>
          </w:pPr>
          <w:r>
            <w:rPr>
              <w:sz w:val="16"/>
              <w:szCs w:val="16"/>
            </w:rPr>
            <w:t xml:space="preserve">eISSN (Online) </w:t>
          </w:r>
          <w:r w:rsidRPr="0088787B">
            <w:rPr>
              <w:color w:val="212529"/>
              <w:sz w:val="16"/>
              <w:szCs w:val="16"/>
            </w:rPr>
            <w:t>2797-1775</w:t>
          </w:r>
        </w:p>
      </w:tc>
    </w:tr>
  </w:tbl>
  <w:p w14:paraId="3DA750FE" w14:textId="77777777" w:rsidR="00385CF6" w:rsidRPr="0025484F" w:rsidRDefault="00385CF6" w:rsidP="0062310B">
    <w:pPr>
      <w:rPr>
        <w:sz w:val="16"/>
      </w:rPr>
    </w:pPr>
  </w:p>
  <w:p w14:paraId="6DBFF3FB" w14:textId="77777777" w:rsidR="00385CF6" w:rsidRDefault="00385CF6"/>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108" w:type="dxa"/>
      <w:tblBorders>
        <w:bottom w:val="single" w:sz="4" w:space="0" w:color="auto"/>
      </w:tblBorders>
      <w:tblLook w:val="04A0" w:firstRow="1" w:lastRow="0" w:firstColumn="1" w:lastColumn="0" w:noHBand="0" w:noVBand="1"/>
    </w:tblPr>
    <w:tblGrid>
      <w:gridCol w:w="8963"/>
    </w:tblGrid>
    <w:tr w:rsidR="00385CF6" w:rsidRPr="007329B4" w14:paraId="2C3CF2CA" w14:textId="77777777" w:rsidTr="00CF57A8">
      <w:trPr>
        <w:trHeight w:val="426"/>
      </w:trPr>
      <w:tc>
        <w:tcPr>
          <w:tcW w:w="9072" w:type="dxa"/>
          <w:shd w:val="clear" w:color="auto" w:fill="auto"/>
        </w:tcPr>
        <w:p w14:paraId="2A975240" w14:textId="6A9FEAEC" w:rsidR="00385CF6" w:rsidRPr="00653FBD" w:rsidRDefault="00385CF6" w:rsidP="000452F9">
          <w:pPr>
            <w:spacing w:line="276" w:lineRule="auto"/>
            <w:jc w:val="right"/>
            <w:rPr>
              <w:sz w:val="16"/>
              <w:szCs w:val="16"/>
            </w:rPr>
          </w:pPr>
          <w:r>
            <w:rPr>
              <w:b/>
              <w:sz w:val="16"/>
              <w:szCs w:val="16"/>
              <w:lang w:val="id-ID"/>
            </w:rPr>
            <w:t xml:space="preserve">Seminar </w:t>
          </w:r>
          <w:r>
            <w:rPr>
              <w:b/>
              <w:sz w:val="16"/>
              <w:szCs w:val="16"/>
            </w:rPr>
            <w:t xml:space="preserve">Keinsinyuran </w:t>
          </w:r>
          <w:r>
            <w:rPr>
              <w:b/>
              <w:sz w:val="16"/>
              <w:szCs w:val="16"/>
              <w:lang w:val="id-ID"/>
            </w:rPr>
            <w:t>202</w:t>
          </w:r>
          <w:r>
            <w:rPr>
              <w:b/>
              <w:sz w:val="16"/>
              <w:szCs w:val="16"/>
            </w:rPr>
            <w:t>4</w:t>
          </w:r>
        </w:p>
        <w:p w14:paraId="0A3B303A" w14:textId="77777777" w:rsidR="00385CF6" w:rsidRPr="00D90F6F" w:rsidRDefault="00385CF6" w:rsidP="000452F9">
          <w:pPr>
            <w:tabs>
              <w:tab w:val="left" w:pos="1077"/>
            </w:tabs>
            <w:spacing w:line="276" w:lineRule="auto"/>
            <w:jc w:val="right"/>
            <w:rPr>
              <w:sz w:val="16"/>
              <w:szCs w:val="16"/>
            </w:rPr>
          </w:pPr>
          <w:r>
            <w:rPr>
              <w:sz w:val="16"/>
              <w:szCs w:val="16"/>
            </w:rPr>
            <w:t xml:space="preserve">ISSN (Cetak) </w:t>
          </w:r>
          <w:r w:rsidRPr="0088787B">
            <w:rPr>
              <w:color w:val="212529"/>
              <w:sz w:val="16"/>
              <w:szCs w:val="16"/>
            </w:rPr>
            <w:t>2798-0405</w:t>
          </w:r>
        </w:p>
        <w:p w14:paraId="1BB5E5C8" w14:textId="77777777" w:rsidR="00385CF6" w:rsidRPr="007329B4" w:rsidRDefault="00385CF6" w:rsidP="000452F9">
          <w:pPr>
            <w:spacing w:line="276" w:lineRule="auto"/>
            <w:jc w:val="right"/>
            <w:rPr>
              <w:sz w:val="16"/>
              <w:szCs w:val="16"/>
            </w:rPr>
          </w:pPr>
          <w:r>
            <w:rPr>
              <w:sz w:val="16"/>
              <w:szCs w:val="16"/>
            </w:rPr>
            <w:t xml:space="preserve">eISSN (Online) </w:t>
          </w:r>
          <w:r w:rsidRPr="0088787B">
            <w:rPr>
              <w:color w:val="212529"/>
              <w:sz w:val="16"/>
              <w:szCs w:val="16"/>
            </w:rPr>
            <w:t>2797-1775</w:t>
          </w:r>
        </w:p>
      </w:tc>
    </w:tr>
  </w:tbl>
  <w:p w14:paraId="393AEDA6" w14:textId="77777777" w:rsidR="00385CF6" w:rsidRPr="0025484F" w:rsidRDefault="00385CF6" w:rsidP="00CF57A8">
    <w:pPr>
      <w:rPr>
        <w:sz w:val="16"/>
        <w:szCs w:val="1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C1A88"/>
    <w:multiLevelType w:val="hybridMultilevel"/>
    <w:tmpl w:val="B9DE0A34"/>
    <w:lvl w:ilvl="0" w:tplc="6DD8763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77F4A76"/>
    <w:multiLevelType w:val="multilevel"/>
    <w:tmpl w:val="91F29270"/>
    <w:lvl w:ilvl="0">
      <w:start w:val="1"/>
      <w:numFmt w:val="decimal"/>
      <w:lvlText w:val="%1."/>
      <w:lvlJc w:val="left"/>
      <w:pPr>
        <w:ind w:left="2520" w:hanging="360"/>
      </w:pPr>
      <w:rPr>
        <w:rFonts w:hint="default"/>
      </w:rPr>
    </w:lvl>
    <w:lvl w:ilvl="1">
      <w:start w:val="1"/>
      <w:numFmt w:val="decimal"/>
      <w:isLgl/>
      <w:lvlText w:val="%1.%2."/>
      <w:lvlJc w:val="left"/>
      <w:pPr>
        <w:ind w:left="252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600" w:hanging="1440"/>
      </w:pPr>
      <w:rPr>
        <w:rFonts w:hint="default"/>
      </w:rPr>
    </w:lvl>
    <w:lvl w:ilvl="8">
      <w:start w:val="1"/>
      <w:numFmt w:val="decimal"/>
      <w:isLgl/>
      <w:lvlText w:val="%1.%2.%3.%4.%5.%6.%7.%8.%9."/>
      <w:lvlJc w:val="left"/>
      <w:pPr>
        <w:ind w:left="3960" w:hanging="1800"/>
      </w:pPr>
      <w:rPr>
        <w:rFonts w:hint="default"/>
      </w:rPr>
    </w:lvl>
  </w:abstractNum>
  <w:abstractNum w:abstractNumId="2" w15:restartNumberingAfterBreak="0">
    <w:nsid w:val="0B1421C2"/>
    <w:multiLevelType w:val="hybridMultilevel"/>
    <w:tmpl w:val="B12C896A"/>
    <w:lvl w:ilvl="0" w:tplc="D7C083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211DC"/>
    <w:multiLevelType w:val="hybridMultilevel"/>
    <w:tmpl w:val="9F76F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92187B"/>
    <w:multiLevelType w:val="hybridMultilevel"/>
    <w:tmpl w:val="9B08F89A"/>
    <w:lvl w:ilvl="0" w:tplc="D7C08378">
      <w:start w:val="1"/>
      <w:numFmt w:val="decimal"/>
      <w:lvlText w:val="%1."/>
      <w:lvlJc w:val="left"/>
      <w:pPr>
        <w:ind w:left="1800" w:hanging="360"/>
      </w:pPr>
      <w:rPr>
        <w:rFonts w:hint="default"/>
      </w:rPr>
    </w:lvl>
    <w:lvl w:ilvl="1" w:tplc="D0862FAE">
      <w:start w:val="1"/>
      <w:numFmt w:val="decimal"/>
      <w:lvlText w:val="%2."/>
      <w:lvlJc w:val="left"/>
      <w:pPr>
        <w:ind w:left="2520" w:hanging="360"/>
      </w:pPr>
      <w:rPr>
        <w:rFonts w:hint="default"/>
      </w:rPr>
    </w:lvl>
    <w:lvl w:ilvl="2" w:tplc="BC7EB282">
      <w:start w:val="1"/>
      <w:numFmt w:val="upperLetter"/>
      <w:lvlText w:val="%3."/>
      <w:lvlJc w:val="left"/>
      <w:pPr>
        <w:ind w:left="3420" w:hanging="360"/>
      </w:pPr>
      <w:rPr>
        <w:rFonts w:hint="default"/>
      </w:rPr>
    </w:lvl>
    <w:lvl w:ilvl="3" w:tplc="C7DCBF76">
      <w:start w:val="1"/>
      <w:numFmt w:val="bullet"/>
      <w:lvlText w:val="-"/>
      <w:lvlJc w:val="left"/>
      <w:pPr>
        <w:ind w:left="3960" w:hanging="360"/>
      </w:pPr>
      <w:rPr>
        <w:rFonts w:ascii="Times New Roman" w:eastAsia="Times New Roman" w:hAnsi="Times New Roman" w:cs="Times New Roman" w:hint="default"/>
      </w:r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3A716D2"/>
    <w:multiLevelType w:val="hybridMultilevel"/>
    <w:tmpl w:val="F4BECF20"/>
    <w:lvl w:ilvl="0" w:tplc="9E362828">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6" w15:restartNumberingAfterBreak="0">
    <w:nsid w:val="1CDB3855"/>
    <w:multiLevelType w:val="multilevel"/>
    <w:tmpl w:val="1C1CC1A4"/>
    <w:lvl w:ilvl="0">
      <w:start w:val="1"/>
      <w:numFmt w:val="decimal"/>
      <w:lvlText w:val="%1."/>
      <w:lvlJc w:val="left"/>
      <w:pPr>
        <w:ind w:left="720" w:hanging="360"/>
      </w:pPr>
      <w:rPr>
        <w:b/>
        <w:bCs w:val="0"/>
      </w:rPr>
    </w:lvl>
    <w:lvl w:ilvl="1">
      <w:start w:val="1"/>
      <w:numFmt w:val="decimal"/>
      <w:isLgl/>
      <w:lvlText w:val="%1.%2"/>
      <w:lvlJc w:val="left"/>
      <w:pPr>
        <w:ind w:left="720" w:hanging="360"/>
      </w:pPr>
      <w:rPr>
        <w:rFonts w:hint="default"/>
        <w:b/>
        <w:bCs/>
      </w:rPr>
    </w:lvl>
    <w:lvl w:ilvl="2">
      <w:start w:val="1"/>
      <w:numFmt w:val="decimal"/>
      <w:lvlText w:val="%3."/>
      <w:lvlJc w:val="left"/>
      <w:pPr>
        <w:ind w:left="1080" w:hanging="720"/>
      </w:pPr>
      <w:rPr>
        <w:rFonts w:hint="default"/>
        <w:b w:val="0"/>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2263E40"/>
    <w:multiLevelType w:val="hybridMultilevel"/>
    <w:tmpl w:val="F4D2C5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45150E"/>
    <w:multiLevelType w:val="hybridMultilevel"/>
    <w:tmpl w:val="8B3AD054"/>
    <w:lvl w:ilvl="0" w:tplc="D7C08378">
      <w:start w:val="1"/>
      <w:numFmt w:val="decimal"/>
      <w:lvlText w:val="%1."/>
      <w:lvlJc w:val="left"/>
      <w:pPr>
        <w:ind w:left="720" w:hanging="360"/>
      </w:pPr>
      <w:rPr>
        <w:rFonts w:hint="default"/>
      </w:rPr>
    </w:lvl>
    <w:lvl w:ilvl="1" w:tplc="3B7EB10C">
      <w:start w:val="1"/>
      <w:numFmt w:val="decimal"/>
      <w:lvlText w:val="%2."/>
      <w:lvlJc w:val="left"/>
      <w:pPr>
        <w:ind w:left="1440" w:hanging="360"/>
      </w:pPr>
      <w:rPr>
        <w:rFonts w:hint="default"/>
      </w:rPr>
    </w:lvl>
    <w:lvl w:ilvl="2" w:tplc="5956AAE4">
      <w:start w:val="1"/>
      <w:numFmt w:val="bullet"/>
      <w:lvlText w:val="•"/>
      <w:lvlJc w:val="left"/>
      <w:pPr>
        <w:ind w:left="2340" w:hanging="360"/>
      </w:pPr>
      <w:rPr>
        <w:rFonts w:ascii="Times New Roman" w:eastAsia="Times New Roman" w:hAnsi="Times New Roman" w:cs="Times New Roman" w:hint="default"/>
      </w:rPr>
    </w:lvl>
    <w:lvl w:ilvl="3" w:tplc="E618AEF8">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43FEB"/>
    <w:multiLevelType w:val="multilevel"/>
    <w:tmpl w:val="E4B24442"/>
    <w:lvl w:ilvl="0">
      <w:start w:val="1"/>
      <w:numFmt w:val="decimal"/>
      <w:lvlText w:val="%1"/>
      <w:lvlJc w:val="left"/>
      <w:pPr>
        <w:ind w:left="480" w:hanging="480"/>
      </w:pPr>
      <w:rPr>
        <w:rFonts w:hint="default"/>
      </w:rPr>
    </w:lvl>
    <w:lvl w:ilvl="1">
      <w:start w:val="4"/>
      <w:numFmt w:val="decimal"/>
      <w:lvlText w:val="%1.%2"/>
      <w:lvlJc w:val="left"/>
      <w:pPr>
        <w:ind w:left="660" w:hanging="480"/>
      </w:pPr>
      <w:rPr>
        <w:rFonts w:hint="default"/>
      </w:rPr>
    </w:lvl>
    <w:lvl w:ilvl="2">
      <w:start w:val="1"/>
      <w:numFmt w:val="decimal"/>
      <w:lvlText w:val="%1.%2.%3"/>
      <w:lvlJc w:val="left"/>
      <w:pPr>
        <w:ind w:left="1080" w:hanging="720"/>
      </w:pPr>
      <w:rPr>
        <w:rFonts w:hint="default"/>
        <w:b/>
        <w:bCs/>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10"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3AA17CE3"/>
    <w:multiLevelType w:val="hybridMultilevel"/>
    <w:tmpl w:val="E03E4750"/>
    <w:lvl w:ilvl="0" w:tplc="5DAE70D2">
      <w:start w:val="1"/>
      <w:numFmt w:val="decimal"/>
      <w:pStyle w:val="Reference"/>
      <w:lvlText w:val="[%1]"/>
      <w:lvlJc w:val="center"/>
      <w:pPr>
        <w:ind w:left="720" w:hanging="360"/>
      </w:pPr>
      <w:rPr>
        <w:rFonts w:hint="default"/>
        <w:b w:val="0"/>
        <w:bCs w:val="0"/>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9A16CD"/>
    <w:multiLevelType w:val="hybridMultilevel"/>
    <w:tmpl w:val="EF16ACBE"/>
    <w:lvl w:ilvl="0" w:tplc="3B7EB10C">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5251FB"/>
    <w:multiLevelType w:val="hybridMultilevel"/>
    <w:tmpl w:val="B56C7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5F5066"/>
    <w:multiLevelType w:val="multilevel"/>
    <w:tmpl w:val="2AD80E6C"/>
    <w:lvl w:ilvl="0">
      <w:start w:val="1"/>
      <w:numFmt w:val="decimal"/>
      <w:lvlText w:val="%1"/>
      <w:lvlJc w:val="left"/>
      <w:pPr>
        <w:ind w:left="480" w:hanging="480"/>
      </w:pPr>
      <w:rPr>
        <w:rFonts w:hint="default"/>
      </w:rPr>
    </w:lvl>
    <w:lvl w:ilvl="1">
      <w:start w:val="3"/>
      <w:numFmt w:val="decimal"/>
      <w:lvlText w:val="%1.%2"/>
      <w:lvlJc w:val="left"/>
      <w:pPr>
        <w:ind w:left="1155" w:hanging="480"/>
      </w:pPr>
      <w:rPr>
        <w:rFonts w:hint="default"/>
      </w:rPr>
    </w:lvl>
    <w:lvl w:ilvl="2">
      <w:start w:val="1"/>
      <w:numFmt w:val="decimal"/>
      <w:lvlText w:val="%1.%2.%3"/>
      <w:lvlJc w:val="left"/>
      <w:pPr>
        <w:ind w:left="2070" w:hanging="720"/>
      </w:pPr>
      <w:rPr>
        <w:rFonts w:hint="default"/>
      </w:rPr>
    </w:lvl>
    <w:lvl w:ilvl="3">
      <w:start w:val="1"/>
      <w:numFmt w:val="decimal"/>
      <w:lvlText w:val="%1.%2.%3.%4"/>
      <w:lvlJc w:val="left"/>
      <w:pPr>
        <w:ind w:left="2745" w:hanging="720"/>
      </w:pPr>
      <w:rPr>
        <w:rFonts w:hint="default"/>
      </w:rPr>
    </w:lvl>
    <w:lvl w:ilvl="4">
      <w:start w:val="1"/>
      <w:numFmt w:val="decimal"/>
      <w:lvlText w:val="%1.%2.%3.%4.%5"/>
      <w:lvlJc w:val="left"/>
      <w:pPr>
        <w:ind w:left="3780" w:hanging="1080"/>
      </w:pPr>
      <w:rPr>
        <w:rFonts w:hint="default"/>
      </w:rPr>
    </w:lvl>
    <w:lvl w:ilvl="5">
      <w:start w:val="1"/>
      <w:numFmt w:val="decimal"/>
      <w:lvlText w:val="%1.%2.%3.%4.%5.%6"/>
      <w:lvlJc w:val="left"/>
      <w:pPr>
        <w:ind w:left="4455" w:hanging="1080"/>
      </w:pPr>
      <w:rPr>
        <w:rFonts w:hint="default"/>
      </w:rPr>
    </w:lvl>
    <w:lvl w:ilvl="6">
      <w:start w:val="1"/>
      <w:numFmt w:val="decimal"/>
      <w:lvlText w:val="%1.%2.%3.%4.%5.%6.%7"/>
      <w:lvlJc w:val="left"/>
      <w:pPr>
        <w:ind w:left="5490" w:hanging="1440"/>
      </w:pPr>
      <w:rPr>
        <w:rFonts w:hint="default"/>
      </w:rPr>
    </w:lvl>
    <w:lvl w:ilvl="7">
      <w:start w:val="1"/>
      <w:numFmt w:val="decimal"/>
      <w:lvlText w:val="%1.%2.%3.%4.%5.%6.%7.%8"/>
      <w:lvlJc w:val="left"/>
      <w:pPr>
        <w:ind w:left="6165" w:hanging="1440"/>
      </w:pPr>
      <w:rPr>
        <w:rFonts w:hint="default"/>
      </w:rPr>
    </w:lvl>
    <w:lvl w:ilvl="8">
      <w:start w:val="1"/>
      <w:numFmt w:val="decimal"/>
      <w:lvlText w:val="%1.%2.%3.%4.%5.%6.%7.%8.%9"/>
      <w:lvlJc w:val="left"/>
      <w:pPr>
        <w:ind w:left="6840" w:hanging="1440"/>
      </w:pPr>
      <w:rPr>
        <w:rFonts w:hint="default"/>
      </w:rPr>
    </w:lvl>
  </w:abstractNum>
  <w:abstractNum w:abstractNumId="15" w15:restartNumberingAfterBreak="0">
    <w:nsid w:val="66D01228"/>
    <w:multiLevelType w:val="hybridMultilevel"/>
    <w:tmpl w:val="7E340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7" w15:restartNumberingAfterBreak="0">
    <w:nsid w:val="7A962C28"/>
    <w:multiLevelType w:val="multilevel"/>
    <w:tmpl w:val="8D4E6C7A"/>
    <w:lvl w:ilvl="0">
      <w:start w:val="1"/>
      <w:numFmt w:val="decimal"/>
      <w:lvlText w:val="%1."/>
      <w:lvlJc w:val="left"/>
      <w:pPr>
        <w:ind w:left="720" w:hanging="360"/>
      </w:pPr>
      <w:rPr>
        <w:b/>
        <w:bCs w:val="0"/>
      </w:rPr>
    </w:lvl>
    <w:lvl w:ilvl="1">
      <w:start w:val="1"/>
      <w:numFmt w:val="decimal"/>
      <w:isLgl/>
      <w:lvlText w:val="%1.%2"/>
      <w:lvlJc w:val="left"/>
      <w:pPr>
        <w:ind w:left="720" w:hanging="360"/>
      </w:pPr>
      <w:rPr>
        <w:rFonts w:hint="default"/>
        <w:b/>
        <w:bCs/>
      </w:rPr>
    </w:lvl>
    <w:lvl w:ilvl="2">
      <w:start w:val="1"/>
      <w:numFmt w:val="lowerLetter"/>
      <w:lvlText w:val="%3."/>
      <w:lvlJc w:val="left"/>
      <w:pPr>
        <w:ind w:left="1080" w:hanging="720"/>
      </w:pPr>
      <w:rPr>
        <w:rFonts w:hint="default"/>
        <w:b w:val="0"/>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7F053740"/>
    <w:multiLevelType w:val="hybridMultilevel"/>
    <w:tmpl w:val="8D28C2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6"/>
  </w:num>
  <w:num w:numId="3">
    <w:abstractNumId w:val="11"/>
  </w:num>
  <w:num w:numId="4">
    <w:abstractNumId w:val="6"/>
  </w:num>
  <w:num w:numId="5">
    <w:abstractNumId w:val="14"/>
  </w:num>
  <w:num w:numId="6">
    <w:abstractNumId w:val="9"/>
  </w:num>
  <w:num w:numId="7">
    <w:abstractNumId w:val="8"/>
  </w:num>
  <w:num w:numId="8">
    <w:abstractNumId w:val="2"/>
  </w:num>
  <w:num w:numId="9">
    <w:abstractNumId w:val="4"/>
  </w:num>
  <w:num w:numId="10">
    <w:abstractNumId w:val="17"/>
  </w:num>
  <w:num w:numId="11">
    <w:abstractNumId w:val="1"/>
  </w:num>
  <w:num w:numId="12">
    <w:abstractNumId w:val="5"/>
  </w:num>
  <w:num w:numId="13">
    <w:abstractNumId w:val="0"/>
  </w:num>
  <w:num w:numId="14">
    <w:abstractNumId w:val="7"/>
  </w:num>
  <w:num w:numId="15">
    <w:abstractNumId w:val="12"/>
  </w:num>
  <w:num w:numId="16">
    <w:abstractNumId w:val="3"/>
  </w:num>
  <w:num w:numId="17">
    <w:abstractNumId w:val="18"/>
  </w:num>
  <w:num w:numId="18">
    <w:abstractNumId w:val="13"/>
  </w:num>
  <w:num w:numId="19">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MTQ1NDYwMjI2NbBQ0lEKTi0uzszPAykwqgUAf0Yp5ywAAAA="/>
  </w:docVars>
  <w:rsids>
    <w:rsidRoot w:val="00DE2B3B"/>
    <w:rsid w:val="00000156"/>
    <w:rsid w:val="00000D0D"/>
    <w:rsid w:val="00001769"/>
    <w:rsid w:val="00001CEC"/>
    <w:rsid w:val="0000303C"/>
    <w:rsid w:val="00005273"/>
    <w:rsid w:val="000054D0"/>
    <w:rsid w:val="00005740"/>
    <w:rsid w:val="00006894"/>
    <w:rsid w:val="0001019F"/>
    <w:rsid w:val="00010AED"/>
    <w:rsid w:val="00011087"/>
    <w:rsid w:val="0001149D"/>
    <w:rsid w:val="00012F95"/>
    <w:rsid w:val="00014306"/>
    <w:rsid w:val="00014F62"/>
    <w:rsid w:val="00015724"/>
    <w:rsid w:val="00016277"/>
    <w:rsid w:val="000164F9"/>
    <w:rsid w:val="00020938"/>
    <w:rsid w:val="000212C1"/>
    <w:rsid w:val="00022698"/>
    <w:rsid w:val="00022E64"/>
    <w:rsid w:val="000236BB"/>
    <w:rsid w:val="00023D82"/>
    <w:rsid w:val="000241C7"/>
    <w:rsid w:val="000247F7"/>
    <w:rsid w:val="00024C7B"/>
    <w:rsid w:val="00025125"/>
    <w:rsid w:val="000260DD"/>
    <w:rsid w:val="0003080C"/>
    <w:rsid w:val="0003210B"/>
    <w:rsid w:val="00032227"/>
    <w:rsid w:val="00032351"/>
    <w:rsid w:val="000330C2"/>
    <w:rsid w:val="0003450A"/>
    <w:rsid w:val="0004343F"/>
    <w:rsid w:val="000452F9"/>
    <w:rsid w:val="00045903"/>
    <w:rsid w:val="000528B7"/>
    <w:rsid w:val="00052BB7"/>
    <w:rsid w:val="000531DE"/>
    <w:rsid w:val="000549B8"/>
    <w:rsid w:val="00060752"/>
    <w:rsid w:val="000609E0"/>
    <w:rsid w:val="000618FB"/>
    <w:rsid w:val="00064BAC"/>
    <w:rsid w:val="0006529A"/>
    <w:rsid w:val="00066196"/>
    <w:rsid w:val="00067797"/>
    <w:rsid w:val="000709B6"/>
    <w:rsid w:val="00070F5A"/>
    <w:rsid w:val="00072259"/>
    <w:rsid w:val="0007273D"/>
    <w:rsid w:val="0007308A"/>
    <w:rsid w:val="000758CF"/>
    <w:rsid w:val="00075A30"/>
    <w:rsid w:val="0008045C"/>
    <w:rsid w:val="00080B22"/>
    <w:rsid w:val="0008135B"/>
    <w:rsid w:val="000823B0"/>
    <w:rsid w:val="00083677"/>
    <w:rsid w:val="00083D4D"/>
    <w:rsid w:val="000855F6"/>
    <w:rsid w:val="00086404"/>
    <w:rsid w:val="00087090"/>
    <w:rsid w:val="000909BC"/>
    <w:rsid w:val="00091D33"/>
    <w:rsid w:val="000A04F7"/>
    <w:rsid w:val="000A12B9"/>
    <w:rsid w:val="000A274D"/>
    <w:rsid w:val="000A3030"/>
    <w:rsid w:val="000A3B44"/>
    <w:rsid w:val="000A4C1B"/>
    <w:rsid w:val="000A4E81"/>
    <w:rsid w:val="000A540F"/>
    <w:rsid w:val="000A5A54"/>
    <w:rsid w:val="000A6690"/>
    <w:rsid w:val="000B0F97"/>
    <w:rsid w:val="000B64E3"/>
    <w:rsid w:val="000C05B3"/>
    <w:rsid w:val="000C3CBD"/>
    <w:rsid w:val="000C4750"/>
    <w:rsid w:val="000C4F48"/>
    <w:rsid w:val="000C5F68"/>
    <w:rsid w:val="000C69C4"/>
    <w:rsid w:val="000C772D"/>
    <w:rsid w:val="000D07B5"/>
    <w:rsid w:val="000D12DB"/>
    <w:rsid w:val="000D2F94"/>
    <w:rsid w:val="000D3334"/>
    <w:rsid w:val="000D58D9"/>
    <w:rsid w:val="000D78E1"/>
    <w:rsid w:val="000D7F37"/>
    <w:rsid w:val="000E06AD"/>
    <w:rsid w:val="000E07D2"/>
    <w:rsid w:val="000E0922"/>
    <w:rsid w:val="000E0937"/>
    <w:rsid w:val="000E13C3"/>
    <w:rsid w:val="000E1D3D"/>
    <w:rsid w:val="000E5141"/>
    <w:rsid w:val="000E5DBD"/>
    <w:rsid w:val="000E69F6"/>
    <w:rsid w:val="000E6BBB"/>
    <w:rsid w:val="000F024E"/>
    <w:rsid w:val="000F0322"/>
    <w:rsid w:val="000F03CD"/>
    <w:rsid w:val="000F1AAB"/>
    <w:rsid w:val="000F329D"/>
    <w:rsid w:val="000F3601"/>
    <w:rsid w:val="000F3610"/>
    <w:rsid w:val="000F390E"/>
    <w:rsid w:val="000F3B6B"/>
    <w:rsid w:val="000F3EFC"/>
    <w:rsid w:val="000F437A"/>
    <w:rsid w:val="000F47F7"/>
    <w:rsid w:val="000F4912"/>
    <w:rsid w:val="000F5081"/>
    <w:rsid w:val="000F5338"/>
    <w:rsid w:val="000F63F6"/>
    <w:rsid w:val="000F68EF"/>
    <w:rsid w:val="000F7757"/>
    <w:rsid w:val="000F7F43"/>
    <w:rsid w:val="000F7FAA"/>
    <w:rsid w:val="00100121"/>
    <w:rsid w:val="00100BFC"/>
    <w:rsid w:val="00100F5E"/>
    <w:rsid w:val="00100F8E"/>
    <w:rsid w:val="00102D52"/>
    <w:rsid w:val="001048FE"/>
    <w:rsid w:val="001121EC"/>
    <w:rsid w:val="0011221C"/>
    <w:rsid w:val="001137D4"/>
    <w:rsid w:val="00114C40"/>
    <w:rsid w:val="00114F9C"/>
    <w:rsid w:val="001155CA"/>
    <w:rsid w:val="00117450"/>
    <w:rsid w:val="00117DD8"/>
    <w:rsid w:val="00117E88"/>
    <w:rsid w:val="00120DBD"/>
    <w:rsid w:val="00122DE9"/>
    <w:rsid w:val="001231A2"/>
    <w:rsid w:val="001238D0"/>
    <w:rsid w:val="00123BFB"/>
    <w:rsid w:val="00124641"/>
    <w:rsid w:val="00124F4C"/>
    <w:rsid w:val="001267FC"/>
    <w:rsid w:val="00127E75"/>
    <w:rsid w:val="00133572"/>
    <w:rsid w:val="0013425F"/>
    <w:rsid w:val="001344CF"/>
    <w:rsid w:val="0013483A"/>
    <w:rsid w:val="00134E25"/>
    <w:rsid w:val="00135063"/>
    <w:rsid w:val="001363D7"/>
    <w:rsid w:val="00136976"/>
    <w:rsid w:val="001369EA"/>
    <w:rsid w:val="001402BB"/>
    <w:rsid w:val="0014164A"/>
    <w:rsid w:val="00142E5A"/>
    <w:rsid w:val="001433EC"/>
    <w:rsid w:val="00143A06"/>
    <w:rsid w:val="0014457C"/>
    <w:rsid w:val="001467BE"/>
    <w:rsid w:val="00147B77"/>
    <w:rsid w:val="00150633"/>
    <w:rsid w:val="00151522"/>
    <w:rsid w:val="001516E9"/>
    <w:rsid w:val="001525FF"/>
    <w:rsid w:val="001553A2"/>
    <w:rsid w:val="0015768B"/>
    <w:rsid w:val="001577B1"/>
    <w:rsid w:val="00157C29"/>
    <w:rsid w:val="00160334"/>
    <w:rsid w:val="00160DC8"/>
    <w:rsid w:val="0016273E"/>
    <w:rsid w:val="00166CC3"/>
    <w:rsid w:val="00166EA1"/>
    <w:rsid w:val="00167DA7"/>
    <w:rsid w:val="001730DF"/>
    <w:rsid w:val="00174234"/>
    <w:rsid w:val="001744EB"/>
    <w:rsid w:val="001749A5"/>
    <w:rsid w:val="001763A3"/>
    <w:rsid w:val="001768CF"/>
    <w:rsid w:val="001777C4"/>
    <w:rsid w:val="0018197B"/>
    <w:rsid w:val="00181C41"/>
    <w:rsid w:val="00183120"/>
    <w:rsid w:val="00183787"/>
    <w:rsid w:val="00183813"/>
    <w:rsid w:val="00184196"/>
    <w:rsid w:val="001859A8"/>
    <w:rsid w:val="001877A4"/>
    <w:rsid w:val="00190C42"/>
    <w:rsid w:val="0019285D"/>
    <w:rsid w:val="001938B1"/>
    <w:rsid w:val="00193C3F"/>
    <w:rsid w:val="00193C47"/>
    <w:rsid w:val="0019639E"/>
    <w:rsid w:val="001A0097"/>
    <w:rsid w:val="001A0DB1"/>
    <w:rsid w:val="001A1794"/>
    <w:rsid w:val="001A3A36"/>
    <w:rsid w:val="001A4D56"/>
    <w:rsid w:val="001A517B"/>
    <w:rsid w:val="001A548B"/>
    <w:rsid w:val="001A5C6D"/>
    <w:rsid w:val="001A6B85"/>
    <w:rsid w:val="001A6E30"/>
    <w:rsid w:val="001B1B39"/>
    <w:rsid w:val="001B2341"/>
    <w:rsid w:val="001B48C0"/>
    <w:rsid w:val="001B546E"/>
    <w:rsid w:val="001B7DA7"/>
    <w:rsid w:val="001B7ECF"/>
    <w:rsid w:val="001C0078"/>
    <w:rsid w:val="001C011B"/>
    <w:rsid w:val="001C138C"/>
    <w:rsid w:val="001C1550"/>
    <w:rsid w:val="001C18F2"/>
    <w:rsid w:val="001C26DB"/>
    <w:rsid w:val="001C3A99"/>
    <w:rsid w:val="001C3BE5"/>
    <w:rsid w:val="001C4A58"/>
    <w:rsid w:val="001C4DD1"/>
    <w:rsid w:val="001C6B90"/>
    <w:rsid w:val="001D30BD"/>
    <w:rsid w:val="001D4951"/>
    <w:rsid w:val="001D62A8"/>
    <w:rsid w:val="001D659D"/>
    <w:rsid w:val="001D760B"/>
    <w:rsid w:val="001D7987"/>
    <w:rsid w:val="001E18E9"/>
    <w:rsid w:val="001E3A63"/>
    <w:rsid w:val="001E7318"/>
    <w:rsid w:val="001E7A37"/>
    <w:rsid w:val="001F04F8"/>
    <w:rsid w:val="001F1258"/>
    <w:rsid w:val="001F18EC"/>
    <w:rsid w:val="001F1D88"/>
    <w:rsid w:val="001F1E76"/>
    <w:rsid w:val="001F2184"/>
    <w:rsid w:val="001F28CD"/>
    <w:rsid w:val="001F442E"/>
    <w:rsid w:val="001F6B7B"/>
    <w:rsid w:val="00200225"/>
    <w:rsid w:val="002007B9"/>
    <w:rsid w:val="00200FB8"/>
    <w:rsid w:val="002027A2"/>
    <w:rsid w:val="00202C47"/>
    <w:rsid w:val="00202F77"/>
    <w:rsid w:val="00204EED"/>
    <w:rsid w:val="00204F2C"/>
    <w:rsid w:val="002056E7"/>
    <w:rsid w:val="00205820"/>
    <w:rsid w:val="00210E0C"/>
    <w:rsid w:val="0021104C"/>
    <w:rsid w:val="0021238E"/>
    <w:rsid w:val="00212954"/>
    <w:rsid w:val="0021474A"/>
    <w:rsid w:val="002171A5"/>
    <w:rsid w:val="00222267"/>
    <w:rsid w:val="00222BA0"/>
    <w:rsid w:val="00224CB9"/>
    <w:rsid w:val="00230284"/>
    <w:rsid w:val="00236F3B"/>
    <w:rsid w:val="002373B0"/>
    <w:rsid w:val="00241A94"/>
    <w:rsid w:val="00241AE8"/>
    <w:rsid w:val="00245E59"/>
    <w:rsid w:val="00246211"/>
    <w:rsid w:val="00246C1B"/>
    <w:rsid w:val="0025081E"/>
    <w:rsid w:val="002510E6"/>
    <w:rsid w:val="002544B3"/>
    <w:rsid w:val="0025484F"/>
    <w:rsid w:val="002548E1"/>
    <w:rsid w:val="00255B4C"/>
    <w:rsid w:val="0025694C"/>
    <w:rsid w:val="00260F27"/>
    <w:rsid w:val="00261EBB"/>
    <w:rsid w:val="0026242C"/>
    <w:rsid w:val="0026290A"/>
    <w:rsid w:val="00262984"/>
    <w:rsid w:val="00262A90"/>
    <w:rsid w:val="00262FCA"/>
    <w:rsid w:val="00264202"/>
    <w:rsid w:val="002645B8"/>
    <w:rsid w:val="002654D6"/>
    <w:rsid w:val="00265555"/>
    <w:rsid w:val="002678F8"/>
    <w:rsid w:val="002719A2"/>
    <w:rsid w:val="002735F3"/>
    <w:rsid w:val="00273A7D"/>
    <w:rsid w:val="00273D3A"/>
    <w:rsid w:val="00274641"/>
    <w:rsid w:val="00274E89"/>
    <w:rsid w:val="00282552"/>
    <w:rsid w:val="00283983"/>
    <w:rsid w:val="00283BAB"/>
    <w:rsid w:val="00287646"/>
    <w:rsid w:val="002927B3"/>
    <w:rsid w:val="00294E4F"/>
    <w:rsid w:val="0029559D"/>
    <w:rsid w:val="00295699"/>
    <w:rsid w:val="00296BE6"/>
    <w:rsid w:val="0029716C"/>
    <w:rsid w:val="002A0B49"/>
    <w:rsid w:val="002A18C7"/>
    <w:rsid w:val="002A473E"/>
    <w:rsid w:val="002A49ED"/>
    <w:rsid w:val="002A6049"/>
    <w:rsid w:val="002A665B"/>
    <w:rsid w:val="002A7E9F"/>
    <w:rsid w:val="002B1319"/>
    <w:rsid w:val="002B3545"/>
    <w:rsid w:val="002B3FBF"/>
    <w:rsid w:val="002B6AEA"/>
    <w:rsid w:val="002C03C8"/>
    <w:rsid w:val="002C04B6"/>
    <w:rsid w:val="002C2E01"/>
    <w:rsid w:val="002C311D"/>
    <w:rsid w:val="002C3A74"/>
    <w:rsid w:val="002C57F4"/>
    <w:rsid w:val="002C5A32"/>
    <w:rsid w:val="002C6967"/>
    <w:rsid w:val="002D2E82"/>
    <w:rsid w:val="002D433F"/>
    <w:rsid w:val="002D4B67"/>
    <w:rsid w:val="002D5120"/>
    <w:rsid w:val="002E3A10"/>
    <w:rsid w:val="002E3E95"/>
    <w:rsid w:val="002E531F"/>
    <w:rsid w:val="002E5681"/>
    <w:rsid w:val="002E5EEE"/>
    <w:rsid w:val="002E6438"/>
    <w:rsid w:val="002E6715"/>
    <w:rsid w:val="002E7865"/>
    <w:rsid w:val="002F098C"/>
    <w:rsid w:val="002F1C8F"/>
    <w:rsid w:val="002F22F8"/>
    <w:rsid w:val="002F42D3"/>
    <w:rsid w:val="00302C58"/>
    <w:rsid w:val="00302D41"/>
    <w:rsid w:val="00305269"/>
    <w:rsid w:val="00310D7A"/>
    <w:rsid w:val="003113EC"/>
    <w:rsid w:val="0031190D"/>
    <w:rsid w:val="00312066"/>
    <w:rsid w:val="00313917"/>
    <w:rsid w:val="00314543"/>
    <w:rsid w:val="0031631D"/>
    <w:rsid w:val="00317A05"/>
    <w:rsid w:val="00320592"/>
    <w:rsid w:val="003218DB"/>
    <w:rsid w:val="003229EE"/>
    <w:rsid w:val="00323808"/>
    <w:rsid w:val="00323869"/>
    <w:rsid w:val="00325778"/>
    <w:rsid w:val="00327020"/>
    <w:rsid w:val="00327217"/>
    <w:rsid w:val="00327337"/>
    <w:rsid w:val="00330C83"/>
    <w:rsid w:val="00331F52"/>
    <w:rsid w:val="003336AA"/>
    <w:rsid w:val="0033450D"/>
    <w:rsid w:val="00335996"/>
    <w:rsid w:val="00335A83"/>
    <w:rsid w:val="00335C7C"/>
    <w:rsid w:val="00341148"/>
    <w:rsid w:val="00342547"/>
    <w:rsid w:val="003433F6"/>
    <w:rsid w:val="003436B5"/>
    <w:rsid w:val="00343939"/>
    <w:rsid w:val="00344EEC"/>
    <w:rsid w:val="003469E6"/>
    <w:rsid w:val="00346BC4"/>
    <w:rsid w:val="00346F47"/>
    <w:rsid w:val="003471F7"/>
    <w:rsid w:val="00347483"/>
    <w:rsid w:val="00347774"/>
    <w:rsid w:val="0035093F"/>
    <w:rsid w:val="00350BA4"/>
    <w:rsid w:val="003517BF"/>
    <w:rsid w:val="00352436"/>
    <w:rsid w:val="00353780"/>
    <w:rsid w:val="00355E96"/>
    <w:rsid w:val="0035660E"/>
    <w:rsid w:val="003567C4"/>
    <w:rsid w:val="003578C5"/>
    <w:rsid w:val="00357931"/>
    <w:rsid w:val="00360523"/>
    <w:rsid w:val="003612C8"/>
    <w:rsid w:val="00361925"/>
    <w:rsid w:val="0036247E"/>
    <w:rsid w:val="00364024"/>
    <w:rsid w:val="00364BE4"/>
    <w:rsid w:val="00365204"/>
    <w:rsid w:val="003675B5"/>
    <w:rsid w:val="0037183E"/>
    <w:rsid w:val="003732A6"/>
    <w:rsid w:val="00374E7A"/>
    <w:rsid w:val="00375508"/>
    <w:rsid w:val="00377A1F"/>
    <w:rsid w:val="00377CA9"/>
    <w:rsid w:val="00377DBC"/>
    <w:rsid w:val="00377E23"/>
    <w:rsid w:val="00382F83"/>
    <w:rsid w:val="00383FCB"/>
    <w:rsid w:val="00385C11"/>
    <w:rsid w:val="00385CF6"/>
    <w:rsid w:val="00385F49"/>
    <w:rsid w:val="00387BA5"/>
    <w:rsid w:val="00390117"/>
    <w:rsid w:val="00390ABD"/>
    <w:rsid w:val="00391E90"/>
    <w:rsid w:val="00394AA8"/>
    <w:rsid w:val="003958D3"/>
    <w:rsid w:val="00395CBC"/>
    <w:rsid w:val="003A06C5"/>
    <w:rsid w:val="003A0717"/>
    <w:rsid w:val="003A0CFB"/>
    <w:rsid w:val="003A1513"/>
    <w:rsid w:val="003A1A2A"/>
    <w:rsid w:val="003A2BE4"/>
    <w:rsid w:val="003A3574"/>
    <w:rsid w:val="003A6EF9"/>
    <w:rsid w:val="003A7C02"/>
    <w:rsid w:val="003B11EF"/>
    <w:rsid w:val="003B2794"/>
    <w:rsid w:val="003B4638"/>
    <w:rsid w:val="003B4778"/>
    <w:rsid w:val="003B48DE"/>
    <w:rsid w:val="003B62AD"/>
    <w:rsid w:val="003B6D56"/>
    <w:rsid w:val="003C09AE"/>
    <w:rsid w:val="003C193E"/>
    <w:rsid w:val="003C2134"/>
    <w:rsid w:val="003C2317"/>
    <w:rsid w:val="003C3290"/>
    <w:rsid w:val="003C3772"/>
    <w:rsid w:val="003C7506"/>
    <w:rsid w:val="003C7560"/>
    <w:rsid w:val="003C7D83"/>
    <w:rsid w:val="003D16E1"/>
    <w:rsid w:val="003D2733"/>
    <w:rsid w:val="003D2E0F"/>
    <w:rsid w:val="003D2EC6"/>
    <w:rsid w:val="003D36E3"/>
    <w:rsid w:val="003D3A59"/>
    <w:rsid w:val="003D4164"/>
    <w:rsid w:val="003D7328"/>
    <w:rsid w:val="003E04AA"/>
    <w:rsid w:val="003E1618"/>
    <w:rsid w:val="003E184D"/>
    <w:rsid w:val="003E2128"/>
    <w:rsid w:val="003E23CF"/>
    <w:rsid w:val="003E2A7D"/>
    <w:rsid w:val="003E3CBE"/>
    <w:rsid w:val="003E5ACD"/>
    <w:rsid w:val="003E5D7C"/>
    <w:rsid w:val="003F06D8"/>
    <w:rsid w:val="003F1DF4"/>
    <w:rsid w:val="003F26B6"/>
    <w:rsid w:val="003F26C7"/>
    <w:rsid w:val="003F4BCA"/>
    <w:rsid w:val="003F4CE7"/>
    <w:rsid w:val="003F5012"/>
    <w:rsid w:val="003F54FE"/>
    <w:rsid w:val="003F6902"/>
    <w:rsid w:val="00400E3F"/>
    <w:rsid w:val="0040264A"/>
    <w:rsid w:val="00402E6C"/>
    <w:rsid w:val="00404319"/>
    <w:rsid w:val="00405A3B"/>
    <w:rsid w:val="0040704D"/>
    <w:rsid w:val="00412DCF"/>
    <w:rsid w:val="00415868"/>
    <w:rsid w:val="00420F39"/>
    <w:rsid w:val="004222DF"/>
    <w:rsid w:val="0042324E"/>
    <w:rsid w:val="00423471"/>
    <w:rsid w:val="00424367"/>
    <w:rsid w:val="004243B8"/>
    <w:rsid w:val="00426A14"/>
    <w:rsid w:val="00426FB6"/>
    <w:rsid w:val="00430636"/>
    <w:rsid w:val="0043097E"/>
    <w:rsid w:val="00430CCD"/>
    <w:rsid w:val="00431ACC"/>
    <w:rsid w:val="00431B57"/>
    <w:rsid w:val="00431ED1"/>
    <w:rsid w:val="004326FB"/>
    <w:rsid w:val="00433DE4"/>
    <w:rsid w:val="00435226"/>
    <w:rsid w:val="0043686E"/>
    <w:rsid w:val="00440DB8"/>
    <w:rsid w:val="00441EA2"/>
    <w:rsid w:val="00443323"/>
    <w:rsid w:val="00444BE0"/>
    <w:rsid w:val="0044565C"/>
    <w:rsid w:val="00446097"/>
    <w:rsid w:val="0044622E"/>
    <w:rsid w:val="00446E74"/>
    <w:rsid w:val="004504C1"/>
    <w:rsid w:val="00451310"/>
    <w:rsid w:val="004524EA"/>
    <w:rsid w:val="00452E5E"/>
    <w:rsid w:val="00453B4F"/>
    <w:rsid w:val="0045436C"/>
    <w:rsid w:val="00454830"/>
    <w:rsid w:val="00455FE6"/>
    <w:rsid w:val="00456675"/>
    <w:rsid w:val="00457595"/>
    <w:rsid w:val="00457BCE"/>
    <w:rsid w:val="00460882"/>
    <w:rsid w:val="00462E2F"/>
    <w:rsid w:val="00462ED5"/>
    <w:rsid w:val="00463969"/>
    <w:rsid w:val="0046425C"/>
    <w:rsid w:val="0046551F"/>
    <w:rsid w:val="00465E5A"/>
    <w:rsid w:val="00466B21"/>
    <w:rsid w:val="00466BE4"/>
    <w:rsid w:val="00466E48"/>
    <w:rsid w:val="004705A2"/>
    <w:rsid w:val="00470B66"/>
    <w:rsid w:val="00471630"/>
    <w:rsid w:val="0047473D"/>
    <w:rsid w:val="00474B5C"/>
    <w:rsid w:val="00474BC0"/>
    <w:rsid w:val="00476E0E"/>
    <w:rsid w:val="00477195"/>
    <w:rsid w:val="0048102F"/>
    <w:rsid w:val="004810C3"/>
    <w:rsid w:val="00482632"/>
    <w:rsid w:val="004856B2"/>
    <w:rsid w:val="00486D94"/>
    <w:rsid w:val="004875AF"/>
    <w:rsid w:val="00491BFB"/>
    <w:rsid w:val="00492EF2"/>
    <w:rsid w:val="00494E4F"/>
    <w:rsid w:val="00495453"/>
    <w:rsid w:val="00495BCE"/>
    <w:rsid w:val="00496576"/>
    <w:rsid w:val="0049677F"/>
    <w:rsid w:val="004969B2"/>
    <w:rsid w:val="004970D6"/>
    <w:rsid w:val="00497FC6"/>
    <w:rsid w:val="004A1EB6"/>
    <w:rsid w:val="004A2160"/>
    <w:rsid w:val="004A2B85"/>
    <w:rsid w:val="004A3160"/>
    <w:rsid w:val="004A4188"/>
    <w:rsid w:val="004A43D6"/>
    <w:rsid w:val="004A58C7"/>
    <w:rsid w:val="004B01EA"/>
    <w:rsid w:val="004B16EF"/>
    <w:rsid w:val="004B36DF"/>
    <w:rsid w:val="004B3E86"/>
    <w:rsid w:val="004B48AB"/>
    <w:rsid w:val="004B5CB6"/>
    <w:rsid w:val="004C1324"/>
    <w:rsid w:val="004C2607"/>
    <w:rsid w:val="004C3760"/>
    <w:rsid w:val="004C3DBB"/>
    <w:rsid w:val="004C500A"/>
    <w:rsid w:val="004C6060"/>
    <w:rsid w:val="004C6331"/>
    <w:rsid w:val="004C6A5A"/>
    <w:rsid w:val="004D0E44"/>
    <w:rsid w:val="004D0E6D"/>
    <w:rsid w:val="004D1EC0"/>
    <w:rsid w:val="004D238D"/>
    <w:rsid w:val="004D5BB1"/>
    <w:rsid w:val="004D5F79"/>
    <w:rsid w:val="004D6097"/>
    <w:rsid w:val="004E223A"/>
    <w:rsid w:val="004E2BAB"/>
    <w:rsid w:val="004E32D2"/>
    <w:rsid w:val="004E38CC"/>
    <w:rsid w:val="004E5566"/>
    <w:rsid w:val="004E55D5"/>
    <w:rsid w:val="004E6E1D"/>
    <w:rsid w:val="004E70BF"/>
    <w:rsid w:val="004F023C"/>
    <w:rsid w:val="004F0390"/>
    <w:rsid w:val="004F0D33"/>
    <w:rsid w:val="004F290F"/>
    <w:rsid w:val="004F2B55"/>
    <w:rsid w:val="004F2C3C"/>
    <w:rsid w:val="004F372A"/>
    <w:rsid w:val="004F3B67"/>
    <w:rsid w:val="004F532A"/>
    <w:rsid w:val="004F5587"/>
    <w:rsid w:val="004F55C2"/>
    <w:rsid w:val="004F59BF"/>
    <w:rsid w:val="00500256"/>
    <w:rsid w:val="005003D6"/>
    <w:rsid w:val="00500494"/>
    <w:rsid w:val="00500E5B"/>
    <w:rsid w:val="00502B49"/>
    <w:rsid w:val="00502EB1"/>
    <w:rsid w:val="005033AA"/>
    <w:rsid w:val="005037D4"/>
    <w:rsid w:val="00503BCA"/>
    <w:rsid w:val="005051C5"/>
    <w:rsid w:val="00505B2D"/>
    <w:rsid w:val="00506F1E"/>
    <w:rsid w:val="005072F0"/>
    <w:rsid w:val="0050790B"/>
    <w:rsid w:val="005105BB"/>
    <w:rsid w:val="0051077B"/>
    <w:rsid w:val="00511F44"/>
    <w:rsid w:val="00512E1C"/>
    <w:rsid w:val="00517420"/>
    <w:rsid w:val="00517D87"/>
    <w:rsid w:val="0052041F"/>
    <w:rsid w:val="00522E9B"/>
    <w:rsid w:val="0052352C"/>
    <w:rsid w:val="00523E0B"/>
    <w:rsid w:val="00527CFC"/>
    <w:rsid w:val="00533C4E"/>
    <w:rsid w:val="00534178"/>
    <w:rsid w:val="005352CB"/>
    <w:rsid w:val="005358AA"/>
    <w:rsid w:val="00535A83"/>
    <w:rsid w:val="0053646D"/>
    <w:rsid w:val="005364A9"/>
    <w:rsid w:val="005369E9"/>
    <w:rsid w:val="00537BB4"/>
    <w:rsid w:val="00537BCB"/>
    <w:rsid w:val="00537D1A"/>
    <w:rsid w:val="00540C84"/>
    <w:rsid w:val="0054281D"/>
    <w:rsid w:val="005432A7"/>
    <w:rsid w:val="00543F00"/>
    <w:rsid w:val="00545ABE"/>
    <w:rsid w:val="0055177E"/>
    <w:rsid w:val="00552A56"/>
    <w:rsid w:val="00554815"/>
    <w:rsid w:val="005548E4"/>
    <w:rsid w:val="0056101E"/>
    <w:rsid w:val="0056292A"/>
    <w:rsid w:val="005637E1"/>
    <w:rsid w:val="00564F69"/>
    <w:rsid w:val="005659CA"/>
    <w:rsid w:val="00566345"/>
    <w:rsid w:val="00566D7D"/>
    <w:rsid w:val="005737BA"/>
    <w:rsid w:val="00573AB8"/>
    <w:rsid w:val="005743DA"/>
    <w:rsid w:val="00574FDE"/>
    <w:rsid w:val="005751D9"/>
    <w:rsid w:val="005752D6"/>
    <w:rsid w:val="00575BC5"/>
    <w:rsid w:val="00576711"/>
    <w:rsid w:val="00576AE1"/>
    <w:rsid w:val="00580C00"/>
    <w:rsid w:val="00581331"/>
    <w:rsid w:val="005815C6"/>
    <w:rsid w:val="005816C8"/>
    <w:rsid w:val="0058355E"/>
    <w:rsid w:val="005846B0"/>
    <w:rsid w:val="00585144"/>
    <w:rsid w:val="005856EB"/>
    <w:rsid w:val="00586189"/>
    <w:rsid w:val="00586F82"/>
    <w:rsid w:val="00587047"/>
    <w:rsid w:val="00587989"/>
    <w:rsid w:val="0059120F"/>
    <w:rsid w:val="0059146E"/>
    <w:rsid w:val="00594022"/>
    <w:rsid w:val="00594DF4"/>
    <w:rsid w:val="00596F9E"/>
    <w:rsid w:val="005A1FD7"/>
    <w:rsid w:val="005A486F"/>
    <w:rsid w:val="005A5D2A"/>
    <w:rsid w:val="005A5DC8"/>
    <w:rsid w:val="005A7315"/>
    <w:rsid w:val="005B0451"/>
    <w:rsid w:val="005B1D00"/>
    <w:rsid w:val="005B4345"/>
    <w:rsid w:val="005B60B8"/>
    <w:rsid w:val="005B6E57"/>
    <w:rsid w:val="005C1345"/>
    <w:rsid w:val="005C2F72"/>
    <w:rsid w:val="005C2F93"/>
    <w:rsid w:val="005C3DEE"/>
    <w:rsid w:val="005C41D9"/>
    <w:rsid w:val="005C605C"/>
    <w:rsid w:val="005C60F4"/>
    <w:rsid w:val="005C6C51"/>
    <w:rsid w:val="005C6DFA"/>
    <w:rsid w:val="005D09AB"/>
    <w:rsid w:val="005D13A2"/>
    <w:rsid w:val="005D1B1B"/>
    <w:rsid w:val="005D2810"/>
    <w:rsid w:val="005D289F"/>
    <w:rsid w:val="005D48D2"/>
    <w:rsid w:val="005D4935"/>
    <w:rsid w:val="005D545F"/>
    <w:rsid w:val="005D55EA"/>
    <w:rsid w:val="005D63D8"/>
    <w:rsid w:val="005D75F2"/>
    <w:rsid w:val="005D7F3C"/>
    <w:rsid w:val="005E1E37"/>
    <w:rsid w:val="005E2BC8"/>
    <w:rsid w:val="005E427B"/>
    <w:rsid w:val="005E4318"/>
    <w:rsid w:val="005E54CF"/>
    <w:rsid w:val="005F0376"/>
    <w:rsid w:val="005F0938"/>
    <w:rsid w:val="005F4818"/>
    <w:rsid w:val="005F5344"/>
    <w:rsid w:val="005F5DB5"/>
    <w:rsid w:val="005F6A56"/>
    <w:rsid w:val="005F7EBF"/>
    <w:rsid w:val="00600937"/>
    <w:rsid w:val="00601BE6"/>
    <w:rsid w:val="00601E61"/>
    <w:rsid w:val="00602ADA"/>
    <w:rsid w:val="00603C1F"/>
    <w:rsid w:val="006047B8"/>
    <w:rsid w:val="00604A06"/>
    <w:rsid w:val="006067A2"/>
    <w:rsid w:val="0060683C"/>
    <w:rsid w:val="00607CA6"/>
    <w:rsid w:val="0061139C"/>
    <w:rsid w:val="00611B8F"/>
    <w:rsid w:val="0061429F"/>
    <w:rsid w:val="006143C2"/>
    <w:rsid w:val="00614489"/>
    <w:rsid w:val="00615C31"/>
    <w:rsid w:val="00616587"/>
    <w:rsid w:val="00621854"/>
    <w:rsid w:val="0062216A"/>
    <w:rsid w:val="0062310B"/>
    <w:rsid w:val="0063005D"/>
    <w:rsid w:val="00631FE4"/>
    <w:rsid w:val="006322B1"/>
    <w:rsid w:val="0063405D"/>
    <w:rsid w:val="006343A9"/>
    <w:rsid w:val="006347F5"/>
    <w:rsid w:val="006350C1"/>
    <w:rsid w:val="006357B6"/>
    <w:rsid w:val="00635EE8"/>
    <w:rsid w:val="00636579"/>
    <w:rsid w:val="00641A14"/>
    <w:rsid w:val="00644F6E"/>
    <w:rsid w:val="006505B0"/>
    <w:rsid w:val="00651BD3"/>
    <w:rsid w:val="00653BCC"/>
    <w:rsid w:val="00653FBD"/>
    <w:rsid w:val="0065454E"/>
    <w:rsid w:val="006576AE"/>
    <w:rsid w:val="00660E50"/>
    <w:rsid w:val="00661C11"/>
    <w:rsid w:val="00663C9C"/>
    <w:rsid w:val="00663F83"/>
    <w:rsid w:val="00664801"/>
    <w:rsid w:val="00667B31"/>
    <w:rsid w:val="00670B05"/>
    <w:rsid w:val="00671BF1"/>
    <w:rsid w:val="0067333C"/>
    <w:rsid w:val="00673550"/>
    <w:rsid w:val="00673685"/>
    <w:rsid w:val="00673733"/>
    <w:rsid w:val="006779D3"/>
    <w:rsid w:val="006803C8"/>
    <w:rsid w:val="00680CB8"/>
    <w:rsid w:val="00680E10"/>
    <w:rsid w:val="00681A3D"/>
    <w:rsid w:val="00681D8A"/>
    <w:rsid w:val="00681F83"/>
    <w:rsid w:val="0068391C"/>
    <w:rsid w:val="00683D80"/>
    <w:rsid w:val="00684554"/>
    <w:rsid w:val="00684723"/>
    <w:rsid w:val="006847FE"/>
    <w:rsid w:val="006873E8"/>
    <w:rsid w:val="0069367D"/>
    <w:rsid w:val="006956BA"/>
    <w:rsid w:val="00696146"/>
    <w:rsid w:val="006964BA"/>
    <w:rsid w:val="00696991"/>
    <w:rsid w:val="00696B59"/>
    <w:rsid w:val="00697390"/>
    <w:rsid w:val="0069739F"/>
    <w:rsid w:val="006A1A4D"/>
    <w:rsid w:val="006A220B"/>
    <w:rsid w:val="006A3113"/>
    <w:rsid w:val="006A3C16"/>
    <w:rsid w:val="006A52F1"/>
    <w:rsid w:val="006A6084"/>
    <w:rsid w:val="006A613B"/>
    <w:rsid w:val="006A73BF"/>
    <w:rsid w:val="006A7857"/>
    <w:rsid w:val="006B10F9"/>
    <w:rsid w:val="006B2EC0"/>
    <w:rsid w:val="006B3BF5"/>
    <w:rsid w:val="006B4A13"/>
    <w:rsid w:val="006B515D"/>
    <w:rsid w:val="006B6B14"/>
    <w:rsid w:val="006B77D4"/>
    <w:rsid w:val="006C0E81"/>
    <w:rsid w:val="006C13CE"/>
    <w:rsid w:val="006C1796"/>
    <w:rsid w:val="006C1963"/>
    <w:rsid w:val="006C2741"/>
    <w:rsid w:val="006C2B8C"/>
    <w:rsid w:val="006C4410"/>
    <w:rsid w:val="006C4560"/>
    <w:rsid w:val="006C607D"/>
    <w:rsid w:val="006D1159"/>
    <w:rsid w:val="006D2FBE"/>
    <w:rsid w:val="006D3752"/>
    <w:rsid w:val="006D379C"/>
    <w:rsid w:val="006D4873"/>
    <w:rsid w:val="006D64EB"/>
    <w:rsid w:val="006D65C6"/>
    <w:rsid w:val="006D7196"/>
    <w:rsid w:val="006D7627"/>
    <w:rsid w:val="006E1844"/>
    <w:rsid w:val="006E1CA6"/>
    <w:rsid w:val="006E2213"/>
    <w:rsid w:val="006E2DE7"/>
    <w:rsid w:val="006E311F"/>
    <w:rsid w:val="006E42FF"/>
    <w:rsid w:val="006E5171"/>
    <w:rsid w:val="006E5C0E"/>
    <w:rsid w:val="006E66C7"/>
    <w:rsid w:val="006F0CE4"/>
    <w:rsid w:val="006F0E9E"/>
    <w:rsid w:val="006F19AA"/>
    <w:rsid w:val="006F2E5F"/>
    <w:rsid w:val="006F4879"/>
    <w:rsid w:val="006F5BF1"/>
    <w:rsid w:val="006F6166"/>
    <w:rsid w:val="00700E60"/>
    <w:rsid w:val="00701281"/>
    <w:rsid w:val="00702EE6"/>
    <w:rsid w:val="00703722"/>
    <w:rsid w:val="00704B37"/>
    <w:rsid w:val="00704D08"/>
    <w:rsid w:val="00706441"/>
    <w:rsid w:val="00712314"/>
    <w:rsid w:val="0071264A"/>
    <w:rsid w:val="00712BFF"/>
    <w:rsid w:val="00715BAD"/>
    <w:rsid w:val="00717F03"/>
    <w:rsid w:val="00721454"/>
    <w:rsid w:val="00721B6F"/>
    <w:rsid w:val="00722E1E"/>
    <w:rsid w:val="007231CD"/>
    <w:rsid w:val="00725214"/>
    <w:rsid w:val="00725649"/>
    <w:rsid w:val="007260F7"/>
    <w:rsid w:val="00726D7A"/>
    <w:rsid w:val="00730A2A"/>
    <w:rsid w:val="00730A7B"/>
    <w:rsid w:val="00730CB6"/>
    <w:rsid w:val="0073150F"/>
    <w:rsid w:val="00731EAD"/>
    <w:rsid w:val="00731EEE"/>
    <w:rsid w:val="007329B4"/>
    <w:rsid w:val="00733E3A"/>
    <w:rsid w:val="00734909"/>
    <w:rsid w:val="0073531A"/>
    <w:rsid w:val="0073772E"/>
    <w:rsid w:val="0074047D"/>
    <w:rsid w:val="00741AB1"/>
    <w:rsid w:val="00745BDE"/>
    <w:rsid w:val="00747394"/>
    <w:rsid w:val="0074744B"/>
    <w:rsid w:val="007539BF"/>
    <w:rsid w:val="007559AD"/>
    <w:rsid w:val="00756638"/>
    <w:rsid w:val="00756CE4"/>
    <w:rsid w:val="00762172"/>
    <w:rsid w:val="007624B3"/>
    <w:rsid w:val="007629B0"/>
    <w:rsid w:val="007638CA"/>
    <w:rsid w:val="007716A2"/>
    <w:rsid w:val="00772A4E"/>
    <w:rsid w:val="00774F9E"/>
    <w:rsid w:val="00775C14"/>
    <w:rsid w:val="00776464"/>
    <w:rsid w:val="00777308"/>
    <w:rsid w:val="00777FB3"/>
    <w:rsid w:val="00781302"/>
    <w:rsid w:val="007823AD"/>
    <w:rsid w:val="00783965"/>
    <w:rsid w:val="007841D1"/>
    <w:rsid w:val="00784797"/>
    <w:rsid w:val="00785330"/>
    <w:rsid w:val="00787815"/>
    <w:rsid w:val="00790645"/>
    <w:rsid w:val="007919E8"/>
    <w:rsid w:val="00793351"/>
    <w:rsid w:val="007938EE"/>
    <w:rsid w:val="00794052"/>
    <w:rsid w:val="007940F5"/>
    <w:rsid w:val="0079582A"/>
    <w:rsid w:val="007959C2"/>
    <w:rsid w:val="007965AF"/>
    <w:rsid w:val="00797117"/>
    <w:rsid w:val="007A05FF"/>
    <w:rsid w:val="007A0BD2"/>
    <w:rsid w:val="007A1C61"/>
    <w:rsid w:val="007A28E0"/>
    <w:rsid w:val="007A327F"/>
    <w:rsid w:val="007A44E0"/>
    <w:rsid w:val="007A5CBF"/>
    <w:rsid w:val="007A75BB"/>
    <w:rsid w:val="007A77A4"/>
    <w:rsid w:val="007B03B5"/>
    <w:rsid w:val="007B3424"/>
    <w:rsid w:val="007B3788"/>
    <w:rsid w:val="007B4747"/>
    <w:rsid w:val="007B4E1D"/>
    <w:rsid w:val="007B63CE"/>
    <w:rsid w:val="007C1C99"/>
    <w:rsid w:val="007C3B5C"/>
    <w:rsid w:val="007C4C1C"/>
    <w:rsid w:val="007C61E2"/>
    <w:rsid w:val="007C6CA9"/>
    <w:rsid w:val="007C6E62"/>
    <w:rsid w:val="007D0841"/>
    <w:rsid w:val="007D0E1B"/>
    <w:rsid w:val="007D16C6"/>
    <w:rsid w:val="007D26ED"/>
    <w:rsid w:val="007D3D3C"/>
    <w:rsid w:val="007D775E"/>
    <w:rsid w:val="007D78A0"/>
    <w:rsid w:val="007D7943"/>
    <w:rsid w:val="007E1705"/>
    <w:rsid w:val="007E415F"/>
    <w:rsid w:val="007E50E4"/>
    <w:rsid w:val="007E5ADA"/>
    <w:rsid w:val="007E613F"/>
    <w:rsid w:val="007E6E92"/>
    <w:rsid w:val="007F0E78"/>
    <w:rsid w:val="007F129A"/>
    <w:rsid w:val="007F5931"/>
    <w:rsid w:val="007F597F"/>
    <w:rsid w:val="007F611C"/>
    <w:rsid w:val="007F6C68"/>
    <w:rsid w:val="007F7169"/>
    <w:rsid w:val="008015F9"/>
    <w:rsid w:val="00801BF8"/>
    <w:rsid w:val="0080520E"/>
    <w:rsid w:val="00805D7F"/>
    <w:rsid w:val="00806095"/>
    <w:rsid w:val="00806228"/>
    <w:rsid w:val="00810432"/>
    <w:rsid w:val="00810A16"/>
    <w:rsid w:val="00811049"/>
    <w:rsid w:val="0081192A"/>
    <w:rsid w:val="0081303F"/>
    <w:rsid w:val="00813F27"/>
    <w:rsid w:val="00816E4F"/>
    <w:rsid w:val="00817EB3"/>
    <w:rsid w:val="0082341E"/>
    <w:rsid w:val="00823D4A"/>
    <w:rsid w:val="0082442A"/>
    <w:rsid w:val="0082792B"/>
    <w:rsid w:val="00827DF1"/>
    <w:rsid w:val="00831A7F"/>
    <w:rsid w:val="00832B9D"/>
    <w:rsid w:val="008337CE"/>
    <w:rsid w:val="0083649A"/>
    <w:rsid w:val="00836E6D"/>
    <w:rsid w:val="008378B7"/>
    <w:rsid w:val="00841946"/>
    <w:rsid w:val="00843D10"/>
    <w:rsid w:val="0084412D"/>
    <w:rsid w:val="00850B71"/>
    <w:rsid w:val="0085141B"/>
    <w:rsid w:val="00851D22"/>
    <w:rsid w:val="00851D73"/>
    <w:rsid w:val="00852CE7"/>
    <w:rsid w:val="00854DCC"/>
    <w:rsid w:val="00855E3D"/>
    <w:rsid w:val="008612CE"/>
    <w:rsid w:val="008630ED"/>
    <w:rsid w:val="008640F1"/>
    <w:rsid w:val="00867BD3"/>
    <w:rsid w:val="008716AC"/>
    <w:rsid w:val="008743DB"/>
    <w:rsid w:val="00875741"/>
    <w:rsid w:val="00875EEF"/>
    <w:rsid w:val="00876AE7"/>
    <w:rsid w:val="008802FC"/>
    <w:rsid w:val="00881098"/>
    <w:rsid w:val="00882168"/>
    <w:rsid w:val="008836C9"/>
    <w:rsid w:val="00884EBB"/>
    <w:rsid w:val="008852F0"/>
    <w:rsid w:val="00885B8F"/>
    <w:rsid w:val="0088787B"/>
    <w:rsid w:val="00887B5B"/>
    <w:rsid w:val="00891283"/>
    <w:rsid w:val="00891C62"/>
    <w:rsid w:val="00891DC3"/>
    <w:rsid w:val="00892C3F"/>
    <w:rsid w:val="0089422F"/>
    <w:rsid w:val="00894DC4"/>
    <w:rsid w:val="00896489"/>
    <w:rsid w:val="00897093"/>
    <w:rsid w:val="008970CD"/>
    <w:rsid w:val="008A1854"/>
    <w:rsid w:val="008A1A76"/>
    <w:rsid w:val="008A2AFB"/>
    <w:rsid w:val="008A4C01"/>
    <w:rsid w:val="008A5B97"/>
    <w:rsid w:val="008A75F9"/>
    <w:rsid w:val="008B116F"/>
    <w:rsid w:val="008B20F6"/>
    <w:rsid w:val="008B2C6C"/>
    <w:rsid w:val="008B3B80"/>
    <w:rsid w:val="008B4857"/>
    <w:rsid w:val="008C0017"/>
    <w:rsid w:val="008C119F"/>
    <w:rsid w:val="008C1EB0"/>
    <w:rsid w:val="008C3438"/>
    <w:rsid w:val="008C3C2B"/>
    <w:rsid w:val="008C6DCC"/>
    <w:rsid w:val="008D20EA"/>
    <w:rsid w:val="008D26EA"/>
    <w:rsid w:val="008D354E"/>
    <w:rsid w:val="008D5F3F"/>
    <w:rsid w:val="008E387A"/>
    <w:rsid w:val="008E491F"/>
    <w:rsid w:val="008E59C6"/>
    <w:rsid w:val="008E70A1"/>
    <w:rsid w:val="008E7652"/>
    <w:rsid w:val="008F1338"/>
    <w:rsid w:val="008F15A9"/>
    <w:rsid w:val="008F1A5E"/>
    <w:rsid w:val="008F1F2A"/>
    <w:rsid w:val="008F3958"/>
    <w:rsid w:val="008F49D1"/>
    <w:rsid w:val="008F5D76"/>
    <w:rsid w:val="0090081E"/>
    <w:rsid w:val="00902AFD"/>
    <w:rsid w:val="0090409F"/>
    <w:rsid w:val="0090440A"/>
    <w:rsid w:val="00904FF4"/>
    <w:rsid w:val="0090622C"/>
    <w:rsid w:val="009067F9"/>
    <w:rsid w:val="00907249"/>
    <w:rsid w:val="00907B1E"/>
    <w:rsid w:val="00907B49"/>
    <w:rsid w:val="00907C68"/>
    <w:rsid w:val="009103D4"/>
    <w:rsid w:val="00912C24"/>
    <w:rsid w:val="00914D49"/>
    <w:rsid w:val="00915D0F"/>
    <w:rsid w:val="00920101"/>
    <w:rsid w:val="00921B00"/>
    <w:rsid w:val="009228DA"/>
    <w:rsid w:val="00924E49"/>
    <w:rsid w:val="00926196"/>
    <w:rsid w:val="00930258"/>
    <w:rsid w:val="009303A3"/>
    <w:rsid w:val="00932642"/>
    <w:rsid w:val="00933511"/>
    <w:rsid w:val="0093361B"/>
    <w:rsid w:val="0093563E"/>
    <w:rsid w:val="009361F3"/>
    <w:rsid w:val="00936E52"/>
    <w:rsid w:val="009442C2"/>
    <w:rsid w:val="00944A9D"/>
    <w:rsid w:val="00945BB7"/>
    <w:rsid w:val="00945D47"/>
    <w:rsid w:val="00946E3B"/>
    <w:rsid w:val="009479A8"/>
    <w:rsid w:val="00954B17"/>
    <w:rsid w:val="009556A2"/>
    <w:rsid w:val="00960424"/>
    <w:rsid w:val="0096091B"/>
    <w:rsid w:val="00960B15"/>
    <w:rsid w:val="0096186C"/>
    <w:rsid w:val="009638FF"/>
    <w:rsid w:val="00965CBE"/>
    <w:rsid w:val="0096624C"/>
    <w:rsid w:val="009669B1"/>
    <w:rsid w:val="00967DC9"/>
    <w:rsid w:val="0097094C"/>
    <w:rsid w:val="0097099E"/>
    <w:rsid w:val="00971C62"/>
    <w:rsid w:val="00971C7A"/>
    <w:rsid w:val="0097232B"/>
    <w:rsid w:val="009745ED"/>
    <w:rsid w:val="00976C9E"/>
    <w:rsid w:val="009774A8"/>
    <w:rsid w:val="009774CF"/>
    <w:rsid w:val="00977658"/>
    <w:rsid w:val="00980576"/>
    <w:rsid w:val="009808C2"/>
    <w:rsid w:val="00980DE1"/>
    <w:rsid w:val="00981D79"/>
    <w:rsid w:val="009824C4"/>
    <w:rsid w:val="00982AC6"/>
    <w:rsid w:val="009846EA"/>
    <w:rsid w:val="00985146"/>
    <w:rsid w:val="00985D33"/>
    <w:rsid w:val="009863BA"/>
    <w:rsid w:val="00987164"/>
    <w:rsid w:val="009878AB"/>
    <w:rsid w:val="0099000C"/>
    <w:rsid w:val="00990A84"/>
    <w:rsid w:val="00991695"/>
    <w:rsid w:val="00991D28"/>
    <w:rsid w:val="00991F84"/>
    <w:rsid w:val="009939D3"/>
    <w:rsid w:val="00993A64"/>
    <w:rsid w:val="00993B2C"/>
    <w:rsid w:val="00995F72"/>
    <w:rsid w:val="0099793E"/>
    <w:rsid w:val="009A5DE5"/>
    <w:rsid w:val="009A636D"/>
    <w:rsid w:val="009A64B5"/>
    <w:rsid w:val="009A6E7A"/>
    <w:rsid w:val="009A74EA"/>
    <w:rsid w:val="009B2A5F"/>
    <w:rsid w:val="009B4311"/>
    <w:rsid w:val="009B5668"/>
    <w:rsid w:val="009B701A"/>
    <w:rsid w:val="009B7927"/>
    <w:rsid w:val="009C2AFD"/>
    <w:rsid w:val="009C32FE"/>
    <w:rsid w:val="009C3591"/>
    <w:rsid w:val="009C49AB"/>
    <w:rsid w:val="009C558F"/>
    <w:rsid w:val="009C66C4"/>
    <w:rsid w:val="009C6A09"/>
    <w:rsid w:val="009D06E2"/>
    <w:rsid w:val="009D09FE"/>
    <w:rsid w:val="009D3F1C"/>
    <w:rsid w:val="009D412F"/>
    <w:rsid w:val="009D4C9C"/>
    <w:rsid w:val="009D5F85"/>
    <w:rsid w:val="009D630C"/>
    <w:rsid w:val="009D6B20"/>
    <w:rsid w:val="009D7978"/>
    <w:rsid w:val="009D7BA0"/>
    <w:rsid w:val="009E2A6D"/>
    <w:rsid w:val="009E3421"/>
    <w:rsid w:val="009E4553"/>
    <w:rsid w:val="009E4925"/>
    <w:rsid w:val="009E530E"/>
    <w:rsid w:val="009E55B3"/>
    <w:rsid w:val="009E5BE1"/>
    <w:rsid w:val="009E65F7"/>
    <w:rsid w:val="009E7364"/>
    <w:rsid w:val="009F1D3A"/>
    <w:rsid w:val="009F4A09"/>
    <w:rsid w:val="009F4F55"/>
    <w:rsid w:val="009F740F"/>
    <w:rsid w:val="00A003E2"/>
    <w:rsid w:val="00A00600"/>
    <w:rsid w:val="00A02ADA"/>
    <w:rsid w:val="00A03E45"/>
    <w:rsid w:val="00A047E1"/>
    <w:rsid w:val="00A048B7"/>
    <w:rsid w:val="00A048C9"/>
    <w:rsid w:val="00A04FDB"/>
    <w:rsid w:val="00A05DEE"/>
    <w:rsid w:val="00A07508"/>
    <w:rsid w:val="00A113E1"/>
    <w:rsid w:val="00A12ADE"/>
    <w:rsid w:val="00A14E11"/>
    <w:rsid w:val="00A154FD"/>
    <w:rsid w:val="00A15746"/>
    <w:rsid w:val="00A15FFA"/>
    <w:rsid w:val="00A16D9D"/>
    <w:rsid w:val="00A17016"/>
    <w:rsid w:val="00A20513"/>
    <w:rsid w:val="00A21F92"/>
    <w:rsid w:val="00A22915"/>
    <w:rsid w:val="00A23F38"/>
    <w:rsid w:val="00A25C6D"/>
    <w:rsid w:val="00A31D0E"/>
    <w:rsid w:val="00A31DDE"/>
    <w:rsid w:val="00A31DE1"/>
    <w:rsid w:val="00A3241E"/>
    <w:rsid w:val="00A3263E"/>
    <w:rsid w:val="00A32EDF"/>
    <w:rsid w:val="00A3545D"/>
    <w:rsid w:val="00A44892"/>
    <w:rsid w:val="00A44C31"/>
    <w:rsid w:val="00A473D4"/>
    <w:rsid w:val="00A47907"/>
    <w:rsid w:val="00A47C15"/>
    <w:rsid w:val="00A47C29"/>
    <w:rsid w:val="00A510F1"/>
    <w:rsid w:val="00A513CA"/>
    <w:rsid w:val="00A53B85"/>
    <w:rsid w:val="00A54069"/>
    <w:rsid w:val="00A54095"/>
    <w:rsid w:val="00A54123"/>
    <w:rsid w:val="00A545B8"/>
    <w:rsid w:val="00A54F76"/>
    <w:rsid w:val="00A5775B"/>
    <w:rsid w:val="00A605FE"/>
    <w:rsid w:val="00A64BF6"/>
    <w:rsid w:val="00A65819"/>
    <w:rsid w:val="00A673D2"/>
    <w:rsid w:val="00A7536E"/>
    <w:rsid w:val="00A75BD4"/>
    <w:rsid w:val="00A761AD"/>
    <w:rsid w:val="00A76DEA"/>
    <w:rsid w:val="00A807C8"/>
    <w:rsid w:val="00A83E86"/>
    <w:rsid w:val="00A849A8"/>
    <w:rsid w:val="00A8501D"/>
    <w:rsid w:val="00A86C16"/>
    <w:rsid w:val="00A90197"/>
    <w:rsid w:val="00A906FD"/>
    <w:rsid w:val="00A908B2"/>
    <w:rsid w:val="00A93CD1"/>
    <w:rsid w:val="00A94511"/>
    <w:rsid w:val="00A94C68"/>
    <w:rsid w:val="00A9508B"/>
    <w:rsid w:val="00A96377"/>
    <w:rsid w:val="00AA063C"/>
    <w:rsid w:val="00AA1242"/>
    <w:rsid w:val="00AA1569"/>
    <w:rsid w:val="00AA1E09"/>
    <w:rsid w:val="00AA4841"/>
    <w:rsid w:val="00AA6C02"/>
    <w:rsid w:val="00AA7723"/>
    <w:rsid w:val="00AA7E70"/>
    <w:rsid w:val="00AA7F10"/>
    <w:rsid w:val="00AB0D75"/>
    <w:rsid w:val="00AB10EC"/>
    <w:rsid w:val="00AB168B"/>
    <w:rsid w:val="00AB2259"/>
    <w:rsid w:val="00AB349A"/>
    <w:rsid w:val="00AB560D"/>
    <w:rsid w:val="00AB57AA"/>
    <w:rsid w:val="00AB6A9B"/>
    <w:rsid w:val="00AB6FFE"/>
    <w:rsid w:val="00AB7BB8"/>
    <w:rsid w:val="00AC07FF"/>
    <w:rsid w:val="00AC0DB5"/>
    <w:rsid w:val="00AC0E25"/>
    <w:rsid w:val="00AC0E68"/>
    <w:rsid w:val="00AC0F10"/>
    <w:rsid w:val="00AC15D1"/>
    <w:rsid w:val="00AC161A"/>
    <w:rsid w:val="00AC1E6C"/>
    <w:rsid w:val="00AC2A2B"/>
    <w:rsid w:val="00AC3500"/>
    <w:rsid w:val="00AC396D"/>
    <w:rsid w:val="00AC40BE"/>
    <w:rsid w:val="00AC5EE8"/>
    <w:rsid w:val="00AC65E1"/>
    <w:rsid w:val="00AC6ABF"/>
    <w:rsid w:val="00AC76DE"/>
    <w:rsid w:val="00AC7857"/>
    <w:rsid w:val="00AD0008"/>
    <w:rsid w:val="00AD0099"/>
    <w:rsid w:val="00AD0322"/>
    <w:rsid w:val="00AD14EB"/>
    <w:rsid w:val="00AD58AD"/>
    <w:rsid w:val="00AD5933"/>
    <w:rsid w:val="00AD5979"/>
    <w:rsid w:val="00AE00C3"/>
    <w:rsid w:val="00AE02E0"/>
    <w:rsid w:val="00AE0970"/>
    <w:rsid w:val="00AE1891"/>
    <w:rsid w:val="00AE20BE"/>
    <w:rsid w:val="00AE4257"/>
    <w:rsid w:val="00AF023D"/>
    <w:rsid w:val="00AF1004"/>
    <w:rsid w:val="00AF137C"/>
    <w:rsid w:val="00AF341D"/>
    <w:rsid w:val="00AF3C98"/>
    <w:rsid w:val="00AF4605"/>
    <w:rsid w:val="00AF4967"/>
    <w:rsid w:val="00AF528D"/>
    <w:rsid w:val="00AF5B81"/>
    <w:rsid w:val="00AF6FE0"/>
    <w:rsid w:val="00AF702C"/>
    <w:rsid w:val="00B0132A"/>
    <w:rsid w:val="00B022F2"/>
    <w:rsid w:val="00B0299C"/>
    <w:rsid w:val="00B02D0E"/>
    <w:rsid w:val="00B04BB2"/>
    <w:rsid w:val="00B04D9D"/>
    <w:rsid w:val="00B05743"/>
    <w:rsid w:val="00B0699A"/>
    <w:rsid w:val="00B069FA"/>
    <w:rsid w:val="00B06A36"/>
    <w:rsid w:val="00B11526"/>
    <w:rsid w:val="00B13056"/>
    <w:rsid w:val="00B135FC"/>
    <w:rsid w:val="00B13623"/>
    <w:rsid w:val="00B16321"/>
    <w:rsid w:val="00B17DAE"/>
    <w:rsid w:val="00B22F42"/>
    <w:rsid w:val="00B24295"/>
    <w:rsid w:val="00B267DE"/>
    <w:rsid w:val="00B26843"/>
    <w:rsid w:val="00B274B2"/>
    <w:rsid w:val="00B27AB5"/>
    <w:rsid w:val="00B30220"/>
    <w:rsid w:val="00B30DFD"/>
    <w:rsid w:val="00B31677"/>
    <w:rsid w:val="00B360E8"/>
    <w:rsid w:val="00B3778E"/>
    <w:rsid w:val="00B4265D"/>
    <w:rsid w:val="00B43120"/>
    <w:rsid w:val="00B4387E"/>
    <w:rsid w:val="00B438DE"/>
    <w:rsid w:val="00B4390A"/>
    <w:rsid w:val="00B4487D"/>
    <w:rsid w:val="00B45086"/>
    <w:rsid w:val="00B457FE"/>
    <w:rsid w:val="00B45BCE"/>
    <w:rsid w:val="00B473E6"/>
    <w:rsid w:val="00B476BF"/>
    <w:rsid w:val="00B50D94"/>
    <w:rsid w:val="00B54261"/>
    <w:rsid w:val="00B60066"/>
    <w:rsid w:val="00B600B2"/>
    <w:rsid w:val="00B6200F"/>
    <w:rsid w:val="00B6245E"/>
    <w:rsid w:val="00B63DF2"/>
    <w:rsid w:val="00B6422B"/>
    <w:rsid w:val="00B646E4"/>
    <w:rsid w:val="00B64716"/>
    <w:rsid w:val="00B66D87"/>
    <w:rsid w:val="00B67300"/>
    <w:rsid w:val="00B707B0"/>
    <w:rsid w:val="00B7164F"/>
    <w:rsid w:val="00B72DF7"/>
    <w:rsid w:val="00B73EF3"/>
    <w:rsid w:val="00B74A52"/>
    <w:rsid w:val="00B76E47"/>
    <w:rsid w:val="00B76F9A"/>
    <w:rsid w:val="00B801AC"/>
    <w:rsid w:val="00B80362"/>
    <w:rsid w:val="00B83E83"/>
    <w:rsid w:val="00B83F15"/>
    <w:rsid w:val="00B84CDA"/>
    <w:rsid w:val="00B87260"/>
    <w:rsid w:val="00B906C0"/>
    <w:rsid w:val="00B909F8"/>
    <w:rsid w:val="00B9414E"/>
    <w:rsid w:val="00B948F7"/>
    <w:rsid w:val="00B96E02"/>
    <w:rsid w:val="00BA14DD"/>
    <w:rsid w:val="00BA1A06"/>
    <w:rsid w:val="00BA2BB4"/>
    <w:rsid w:val="00BA361E"/>
    <w:rsid w:val="00BA510C"/>
    <w:rsid w:val="00BA6830"/>
    <w:rsid w:val="00BB0C29"/>
    <w:rsid w:val="00BB1AA9"/>
    <w:rsid w:val="00BB5743"/>
    <w:rsid w:val="00BB5E9F"/>
    <w:rsid w:val="00BB5F28"/>
    <w:rsid w:val="00BB714B"/>
    <w:rsid w:val="00BB7FBE"/>
    <w:rsid w:val="00BC099A"/>
    <w:rsid w:val="00BC0CEB"/>
    <w:rsid w:val="00BC2772"/>
    <w:rsid w:val="00BC4F4C"/>
    <w:rsid w:val="00BC6047"/>
    <w:rsid w:val="00BC636E"/>
    <w:rsid w:val="00BC64F4"/>
    <w:rsid w:val="00BD2A4B"/>
    <w:rsid w:val="00BD34CF"/>
    <w:rsid w:val="00BD5F4F"/>
    <w:rsid w:val="00BD63FB"/>
    <w:rsid w:val="00BD700F"/>
    <w:rsid w:val="00BD710D"/>
    <w:rsid w:val="00BE0829"/>
    <w:rsid w:val="00BE23A3"/>
    <w:rsid w:val="00BE3123"/>
    <w:rsid w:val="00BE4971"/>
    <w:rsid w:val="00BE51A7"/>
    <w:rsid w:val="00BE5290"/>
    <w:rsid w:val="00BE5423"/>
    <w:rsid w:val="00BE63D9"/>
    <w:rsid w:val="00BF069E"/>
    <w:rsid w:val="00BF12E2"/>
    <w:rsid w:val="00BF4EBE"/>
    <w:rsid w:val="00BF6D06"/>
    <w:rsid w:val="00C00834"/>
    <w:rsid w:val="00C028F3"/>
    <w:rsid w:val="00C03575"/>
    <w:rsid w:val="00C04487"/>
    <w:rsid w:val="00C048E5"/>
    <w:rsid w:val="00C0508E"/>
    <w:rsid w:val="00C07915"/>
    <w:rsid w:val="00C110B1"/>
    <w:rsid w:val="00C13491"/>
    <w:rsid w:val="00C14B51"/>
    <w:rsid w:val="00C156A3"/>
    <w:rsid w:val="00C16555"/>
    <w:rsid w:val="00C206E3"/>
    <w:rsid w:val="00C21102"/>
    <w:rsid w:val="00C217C6"/>
    <w:rsid w:val="00C23372"/>
    <w:rsid w:val="00C2426B"/>
    <w:rsid w:val="00C24328"/>
    <w:rsid w:val="00C2466F"/>
    <w:rsid w:val="00C2565B"/>
    <w:rsid w:val="00C25735"/>
    <w:rsid w:val="00C2790B"/>
    <w:rsid w:val="00C27A6F"/>
    <w:rsid w:val="00C27CB7"/>
    <w:rsid w:val="00C306C8"/>
    <w:rsid w:val="00C32B32"/>
    <w:rsid w:val="00C33D0F"/>
    <w:rsid w:val="00C3559B"/>
    <w:rsid w:val="00C356F6"/>
    <w:rsid w:val="00C37D91"/>
    <w:rsid w:val="00C41415"/>
    <w:rsid w:val="00C41AA7"/>
    <w:rsid w:val="00C45A0C"/>
    <w:rsid w:val="00C46502"/>
    <w:rsid w:val="00C46691"/>
    <w:rsid w:val="00C475AB"/>
    <w:rsid w:val="00C47ACF"/>
    <w:rsid w:val="00C47F58"/>
    <w:rsid w:val="00C516C0"/>
    <w:rsid w:val="00C51BC7"/>
    <w:rsid w:val="00C527C2"/>
    <w:rsid w:val="00C53FDB"/>
    <w:rsid w:val="00C55196"/>
    <w:rsid w:val="00C57BD2"/>
    <w:rsid w:val="00C60924"/>
    <w:rsid w:val="00C6135E"/>
    <w:rsid w:val="00C61AB8"/>
    <w:rsid w:val="00C62666"/>
    <w:rsid w:val="00C627D4"/>
    <w:rsid w:val="00C64DE4"/>
    <w:rsid w:val="00C66521"/>
    <w:rsid w:val="00C67841"/>
    <w:rsid w:val="00C72B75"/>
    <w:rsid w:val="00C73174"/>
    <w:rsid w:val="00C745E6"/>
    <w:rsid w:val="00C75299"/>
    <w:rsid w:val="00C767A1"/>
    <w:rsid w:val="00C81AE9"/>
    <w:rsid w:val="00C81E3E"/>
    <w:rsid w:val="00C85BD2"/>
    <w:rsid w:val="00C86740"/>
    <w:rsid w:val="00C867BC"/>
    <w:rsid w:val="00C86ABE"/>
    <w:rsid w:val="00C875A1"/>
    <w:rsid w:val="00C90323"/>
    <w:rsid w:val="00C90E52"/>
    <w:rsid w:val="00C92600"/>
    <w:rsid w:val="00C95366"/>
    <w:rsid w:val="00C97CF8"/>
    <w:rsid w:val="00CA24E6"/>
    <w:rsid w:val="00CA2FF2"/>
    <w:rsid w:val="00CA38E4"/>
    <w:rsid w:val="00CB14C6"/>
    <w:rsid w:val="00CB26F6"/>
    <w:rsid w:val="00CB3507"/>
    <w:rsid w:val="00CB3818"/>
    <w:rsid w:val="00CB3A58"/>
    <w:rsid w:val="00CB3FED"/>
    <w:rsid w:val="00CB7312"/>
    <w:rsid w:val="00CC05B2"/>
    <w:rsid w:val="00CC2A62"/>
    <w:rsid w:val="00CC46A9"/>
    <w:rsid w:val="00CC6A8B"/>
    <w:rsid w:val="00CC6DCC"/>
    <w:rsid w:val="00CD22D0"/>
    <w:rsid w:val="00CD2F26"/>
    <w:rsid w:val="00CD37C8"/>
    <w:rsid w:val="00CD4031"/>
    <w:rsid w:val="00CD41B4"/>
    <w:rsid w:val="00CD50BE"/>
    <w:rsid w:val="00CD5A7D"/>
    <w:rsid w:val="00CE1E2B"/>
    <w:rsid w:val="00CE202E"/>
    <w:rsid w:val="00CE2814"/>
    <w:rsid w:val="00CE2F14"/>
    <w:rsid w:val="00CE5834"/>
    <w:rsid w:val="00CE5A8B"/>
    <w:rsid w:val="00CF14AA"/>
    <w:rsid w:val="00CF1F44"/>
    <w:rsid w:val="00CF2B0D"/>
    <w:rsid w:val="00CF379C"/>
    <w:rsid w:val="00CF38B1"/>
    <w:rsid w:val="00CF438B"/>
    <w:rsid w:val="00CF4D6D"/>
    <w:rsid w:val="00CF521D"/>
    <w:rsid w:val="00CF57A8"/>
    <w:rsid w:val="00CF6084"/>
    <w:rsid w:val="00CF6BB5"/>
    <w:rsid w:val="00CF7821"/>
    <w:rsid w:val="00D003A6"/>
    <w:rsid w:val="00D0131C"/>
    <w:rsid w:val="00D015AB"/>
    <w:rsid w:val="00D03FCB"/>
    <w:rsid w:val="00D04835"/>
    <w:rsid w:val="00D05E7E"/>
    <w:rsid w:val="00D06954"/>
    <w:rsid w:val="00D06E23"/>
    <w:rsid w:val="00D07432"/>
    <w:rsid w:val="00D11067"/>
    <w:rsid w:val="00D1180D"/>
    <w:rsid w:val="00D11EAB"/>
    <w:rsid w:val="00D12B16"/>
    <w:rsid w:val="00D16691"/>
    <w:rsid w:val="00D16C2B"/>
    <w:rsid w:val="00D174DC"/>
    <w:rsid w:val="00D20D6D"/>
    <w:rsid w:val="00D21F7E"/>
    <w:rsid w:val="00D23DF2"/>
    <w:rsid w:val="00D243CC"/>
    <w:rsid w:val="00D25BAD"/>
    <w:rsid w:val="00D25E9C"/>
    <w:rsid w:val="00D273B0"/>
    <w:rsid w:val="00D27594"/>
    <w:rsid w:val="00D30126"/>
    <w:rsid w:val="00D304E6"/>
    <w:rsid w:val="00D30B94"/>
    <w:rsid w:val="00D3163F"/>
    <w:rsid w:val="00D330FE"/>
    <w:rsid w:val="00D33490"/>
    <w:rsid w:val="00D33DF4"/>
    <w:rsid w:val="00D345BA"/>
    <w:rsid w:val="00D3504D"/>
    <w:rsid w:val="00D36898"/>
    <w:rsid w:val="00D368F1"/>
    <w:rsid w:val="00D41AAD"/>
    <w:rsid w:val="00D4389C"/>
    <w:rsid w:val="00D447A7"/>
    <w:rsid w:val="00D44A97"/>
    <w:rsid w:val="00D451CB"/>
    <w:rsid w:val="00D455D1"/>
    <w:rsid w:val="00D46140"/>
    <w:rsid w:val="00D46AFA"/>
    <w:rsid w:val="00D46EFF"/>
    <w:rsid w:val="00D54155"/>
    <w:rsid w:val="00D5415E"/>
    <w:rsid w:val="00D54B4C"/>
    <w:rsid w:val="00D561AD"/>
    <w:rsid w:val="00D6006B"/>
    <w:rsid w:val="00D61190"/>
    <w:rsid w:val="00D61EE7"/>
    <w:rsid w:val="00D625BE"/>
    <w:rsid w:val="00D63064"/>
    <w:rsid w:val="00D64B76"/>
    <w:rsid w:val="00D64C58"/>
    <w:rsid w:val="00D67ADD"/>
    <w:rsid w:val="00D7275C"/>
    <w:rsid w:val="00D761D9"/>
    <w:rsid w:val="00D77DCC"/>
    <w:rsid w:val="00D80AEA"/>
    <w:rsid w:val="00D811EF"/>
    <w:rsid w:val="00D819D7"/>
    <w:rsid w:val="00D82AD6"/>
    <w:rsid w:val="00D8391C"/>
    <w:rsid w:val="00D84671"/>
    <w:rsid w:val="00D8618B"/>
    <w:rsid w:val="00D86B43"/>
    <w:rsid w:val="00D8778F"/>
    <w:rsid w:val="00D90F6F"/>
    <w:rsid w:val="00D91B65"/>
    <w:rsid w:val="00D91C48"/>
    <w:rsid w:val="00D921D3"/>
    <w:rsid w:val="00D92CF7"/>
    <w:rsid w:val="00D93C7B"/>
    <w:rsid w:val="00D94C20"/>
    <w:rsid w:val="00D97047"/>
    <w:rsid w:val="00D975B6"/>
    <w:rsid w:val="00DA191F"/>
    <w:rsid w:val="00DA1AEF"/>
    <w:rsid w:val="00DA2658"/>
    <w:rsid w:val="00DA29EC"/>
    <w:rsid w:val="00DA71D9"/>
    <w:rsid w:val="00DA7C5D"/>
    <w:rsid w:val="00DB02CA"/>
    <w:rsid w:val="00DB076E"/>
    <w:rsid w:val="00DB18AB"/>
    <w:rsid w:val="00DB59C4"/>
    <w:rsid w:val="00DB5BB5"/>
    <w:rsid w:val="00DB7427"/>
    <w:rsid w:val="00DB74FE"/>
    <w:rsid w:val="00DC0169"/>
    <w:rsid w:val="00DC1624"/>
    <w:rsid w:val="00DC1C77"/>
    <w:rsid w:val="00DC1F4B"/>
    <w:rsid w:val="00DC1FCF"/>
    <w:rsid w:val="00DC3A58"/>
    <w:rsid w:val="00DC51B9"/>
    <w:rsid w:val="00DC5DFF"/>
    <w:rsid w:val="00DC756F"/>
    <w:rsid w:val="00DD0313"/>
    <w:rsid w:val="00DD06D5"/>
    <w:rsid w:val="00DD3C21"/>
    <w:rsid w:val="00DD43F1"/>
    <w:rsid w:val="00DD6567"/>
    <w:rsid w:val="00DE09CD"/>
    <w:rsid w:val="00DE1D8F"/>
    <w:rsid w:val="00DE2B3B"/>
    <w:rsid w:val="00DE2C1F"/>
    <w:rsid w:val="00DE3865"/>
    <w:rsid w:val="00DE42B8"/>
    <w:rsid w:val="00DE4347"/>
    <w:rsid w:val="00DE434A"/>
    <w:rsid w:val="00DE5848"/>
    <w:rsid w:val="00DE75A6"/>
    <w:rsid w:val="00DF1421"/>
    <w:rsid w:val="00DF2053"/>
    <w:rsid w:val="00DF4CF8"/>
    <w:rsid w:val="00DF5098"/>
    <w:rsid w:val="00DF5D55"/>
    <w:rsid w:val="00DF600D"/>
    <w:rsid w:val="00DF7744"/>
    <w:rsid w:val="00DF7F7B"/>
    <w:rsid w:val="00E001A1"/>
    <w:rsid w:val="00E011A0"/>
    <w:rsid w:val="00E01975"/>
    <w:rsid w:val="00E0208F"/>
    <w:rsid w:val="00E0285B"/>
    <w:rsid w:val="00E032A3"/>
    <w:rsid w:val="00E04DA4"/>
    <w:rsid w:val="00E06C3C"/>
    <w:rsid w:val="00E070B8"/>
    <w:rsid w:val="00E07139"/>
    <w:rsid w:val="00E1148E"/>
    <w:rsid w:val="00E116CF"/>
    <w:rsid w:val="00E11853"/>
    <w:rsid w:val="00E1404E"/>
    <w:rsid w:val="00E154F6"/>
    <w:rsid w:val="00E15599"/>
    <w:rsid w:val="00E169A6"/>
    <w:rsid w:val="00E16F0D"/>
    <w:rsid w:val="00E179A7"/>
    <w:rsid w:val="00E222E9"/>
    <w:rsid w:val="00E23909"/>
    <w:rsid w:val="00E26240"/>
    <w:rsid w:val="00E2664C"/>
    <w:rsid w:val="00E26EAA"/>
    <w:rsid w:val="00E27B43"/>
    <w:rsid w:val="00E304F3"/>
    <w:rsid w:val="00E309B8"/>
    <w:rsid w:val="00E30FB0"/>
    <w:rsid w:val="00E31FA7"/>
    <w:rsid w:val="00E32089"/>
    <w:rsid w:val="00E326A3"/>
    <w:rsid w:val="00E32D46"/>
    <w:rsid w:val="00E32F7C"/>
    <w:rsid w:val="00E35557"/>
    <w:rsid w:val="00E372BC"/>
    <w:rsid w:val="00E3739B"/>
    <w:rsid w:val="00E37889"/>
    <w:rsid w:val="00E37EDF"/>
    <w:rsid w:val="00E37FA4"/>
    <w:rsid w:val="00E427E0"/>
    <w:rsid w:val="00E43298"/>
    <w:rsid w:val="00E435C5"/>
    <w:rsid w:val="00E43999"/>
    <w:rsid w:val="00E447D7"/>
    <w:rsid w:val="00E45D66"/>
    <w:rsid w:val="00E45D72"/>
    <w:rsid w:val="00E476E7"/>
    <w:rsid w:val="00E47E0F"/>
    <w:rsid w:val="00E525E4"/>
    <w:rsid w:val="00E5394D"/>
    <w:rsid w:val="00E546B6"/>
    <w:rsid w:val="00E5571D"/>
    <w:rsid w:val="00E55DBB"/>
    <w:rsid w:val="00E56435"/>
    <w:rsid w:val="00E56AB8"/>
    <w:rsid w:val="00E61933"/>
    <w:rsid w:val="00E62C01"/>
    <w:rsid w:val="00E64917"/>
    <w:rsid w:val="00E64C0C"/>
    <w:rsid w:val="00E6537C"/>
    <w:rsid w:val="00E66178"/>
    <w:rsid w:val="00E667F6"/>
    <w:rsid w:val="00E704B5"/>
    <w:rsid w:val="00E719CE"/>
    <w:rsid w:val="00E71E75"/>
    <w:rsid w:val="00E72F14"/>
    <w:rsid w:val="00E736AB"/>
    <w:rsid w:val="00E73C1C"/>
    <w:rsid w:val="00E7559F"/>
    <w:rsid w:val="00E75D40"/>
    <w:rsid w:val="00E77E9D"/>
    <w:rsid w:val="00E81D17"/>
    <w:rsid w:val="00E82504"/>
    <w:rsid w:val="00E848CB"/>
    <w:rsid w:val="00E850B1"/>
    <w:rsid w:val="00E8567B"/>
    <w:rsid w:val="00E86724"/>
    <w:rsid w:val="00E86F15"/>
    <w:rsid w:val="00E86F29"/>
    <w:rsid w:val="00E9229F"/>
    <w:rsid w:val="00E9368F"/>
    <w:rsid w:val="00E93E89"/>
    <w:rsid w:val="00E9728F"/>
    <w:rsid w:val="00EA001C"/>
    <w:rsid w:val="00EA1FAD"/>
    <w:rsid w:val="00EA249C"/>
    <w:rsid w:val="00EA2F56"/>
    <w:rsid w:val="00EA362C"/>
    <w:rsid w:val="00EA42F7"/>
    <w:rsid w:val="00EA4DB8"/>
    <w:rsid w:val="00EA5EFE"/>
    <w:rsid w:val="00EA5F4D"/>
    <w:rsid w:val="00EB0945"/>
    <w:rsid w:val="00EB1D9A"/>
    <w:rsid w:val="00EB27FA"/>
    <w:rsid w:val="00EB43B6"/>
    <w:rsid w:val="00EB4400"/>
    <w:rsid w:val="00EB4BCF"/>
    <w:rsid w:val="00EB5E7A"/>
    <w:rsid w:val="00EB6091"/>
    <w:rsid w:val="00EC0669"/>
    <w:rsid w:val="00EC26F8"/>
    <w:rsid w:val="00EC2B3D"/>
    <w:rsid w:val="00EC2F5E"/>
    <w:rsid w:val="00EC33D5"/>
    <w:rsid w:val="00EC3F04"/>
    <w:rsid w:val="00EC576B"/>
    <w:rsid w:val="00EC6325"/>
    <w:rsid w:val="00EC6846"/>
    <w:rsid w:val="00EC6DD0"/>
    <w:rsid w:val="00EC7427"/>
    <w:rsid w:val="00ED057A"/>
    <w:rsid w:val="00ED3C3F"/>
    <w:rsid w:val="00ED58A7"/>
    <w:rsid w:val="00ED59E7"/>
    <w:rsid w:val="00ED7ECB"/>
    <w:rsid w:val="00EE312E"/>
    <w:rsid w:val="00EE4F1C"/>
    <w:rsid w:val="00EE6DBE"/>
    <w:rsid w:val="00EE70B2"/>
    <w:rsid w:val="00EF30BF"/>
    <w:rsid w:val="00EF3554"/>
    <w:rsid w:val="00EF4872"/>
    <w:rsid w:val="00EF54CF"/>
    <w:rsid w:val="00EF749A"/>
    <w:rsid w:val="00F00037"/>
    <w:rsid w:val="00F026BF"/>
    <w:rsid w:val="00F0273A"/>
    <w:rsid w:val="00F02F35"/>
    <w:rsid w:val="00F04ECB"/>
    <w:rsid w:val="00F05CA7"/>
    <w:rsid w:val="00F064D4"/>
    <w:rsid w:val="00F07912"/>
    <w:rsid w:val="00F107C4"/>
    <w:rsid w:val="00F11D9E"/>
    <w:rsid w:val="00F12589"/>
    <w:rsid w:val="00F12744"/>
    <w:rsid w:val="00F13462"/>
    <w:rsid w:val="00F16134"/>
    <w:rsid w:val="00F1662F"/>
    <w:rsid w:val="00F174C1"/>
    <w:rsid w:val="00F1763B"/>
    <w:rsid w:val="00F17D2F"/>
    <w:rsid w:val="00F20589"/>
    <w:rsid w:val="00F21957"/>
    <w:rsid w:val="00F23A25"/>
    <w:rsid w:val="00F242AF"/>
    <w:rsid w:val="00F2434F"/>
    <w:rsid w:val="00F25D80"/>
    <w:rsid w:val="00F26641"/>
    <w:rsid w:val="00F30B0B"/>
    <w:rsid w:val="00F31DD0"/>
    <w:rsid w:val="00F32CDA"/>
    <w:rsid w:val="00F33C3D"/>
    <w:rsid w:val="00F34664"/>
    <w:rsid w:val="00F348F1"/>
    <w:rsid w:val="00F37A39"/>
    <w:rsid w:val="00F400C3"/>
    <w:rsid w:val="00F40EA6"/>
    <w:rsid w:val="00F42EC1"/>
    <w:rsid w:val="00F45060"/>
    <w:rsid w:val="00F468D4"/>
    <w:rsid w:val="00F47B2D"/>
    <w:rsid w:val="00F51A9A"/>
    <w:rsid w:val="00F532E2"/>
    <w:rsid w:val="00F539C1"/>
    <w:rsid w:val="00F551B4"/>
    <w:rsid w:val="00F624EB"/>
    <w:rsid w:val="00F62ACA"/>
    <w:rsid w:val="00F633E1"/>
    <w:rsid w:val="00F646B3"/>
    <w:rsid w:val="00F65609"/>
    <w:rsid w:val="00F65EA2"/>
    <w:rsid w:val="00F6697D"/>
    <w:rsid w:val="00F66A0B"/>
    <w:rsid w:val="00F67991"/>
    <w:rsid w:val="00F67E5B"/>
    <w:rsid w:val="00F70BE5"/>
    <w:rsid w:val="00F71202"/>
    <w:rsid w:val="00F71B3A"/>
    <w:rsid w:val="00F7314D"/>
    <w:rsid w:val="00F735B7"/>
    <w:rsid w:val="00F74C45"/>
    <w:rsid w:val="00F779DD"/>
    <w:rsid w:val="00F8102B"/>
    <w:rsid w:val="00F8162B"/>
    <w:rsid w:val="00F82675"/>
    <w:rsid w:val="00F83BFF"/>
    <w:rsid w:val="00F91536"/>
    <w:rsid w:val="00F9186C"/>
    <w:rsid w:val="00F93012"/>
    <w:rsid w:val="00F93B55"/>
    <w:rsid w:val="00F9589F"/>
    <w:rsid w:val="00F97B57"/>
    <w:rsid w:val="00FA2245"/>
    <w:rsid w:val="00FA709D"/>
    <w:rsid w:val="00FA7ABB"/>
    <w:rsid w:val="00FA7D4E"/>
    <w:rsid w:val="00FA7FDE"/>
    <w:rsid w:val="00FB209E"/>
    <w:rsid w:val="00FB2D0C"/>
    <w:rsid w:val="00FB4F2E"/>
    <w:rsid w:val="00FB6F8F"/>
    <w:rsid w:val="00FB7CB6"/>
    <w:rsid w:val="00FC0282"/>
    <w:rsid w:val="00FC11CF"/>
    <w:rsid w:val="00FC2142"/>
    <w:rsid w:val="00FC250D"/>
    <w:rsid w:val="00FC25A7"/>
    <w:rsid w:val="00FC4192"/>
    <w:rsid w:val="00FC4EB5"/>
    <w:rsid w:val="00FC52BD"/>
    <w:rsid w:val="00FC5A5D"/>
    <w:rsid w:val="00FC7CF9"/>
    <w:rsid w:val="00FC7E4C"/>
    <w:rsid w:val="00FD3BF3"/>
    <w:rsid w:val="00FE2BBB"/>
    <w:rsid w:val="00FE2F31"/>
    <w:rsid w:val="00FE49E3"/>
    <w:rsid w:val="00FE4B9E"/>
    <w:rsid w:val="00FE60F5"/>
    <w:rsid w:val="00FE6685"/>
    <w:rsid w:val="00FE687D"/>
    <w:rsid w:val="00FE6A7B"/>
    <w:rsid w:val="00FE6DB5"/>
    <w:rsid w:val="00FE6E80"/>
    <w:rsid w:val="00FE7446"/>
    <w:rsid w:val="00FF068A"/>
    <w:rsid w:val="00FF0CD5"/>
    <w:rsid w:val="00FF1489"/>
    <w:rsid w:val="00FF2AB5"/>
    <w:rsid w:val="00FF2D88"/>
    <w:rsid w:val="00FF3522"/>
    <w:rsid w:val="00FF404D"/>
    <w:rsid w:val="00FF635F"/>
    <w:rsid w:val="00FF697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4D1925"/>
  <w15:chartTrackingRefBased/>
  <w15:docId w15:val="{23C688B1-21C1-487E-959A-769A2DBF2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D451CB"/>
    <w:rPr>
      <w:rFonts w:ascii="Times New Roman" w:eastAsia="Times New Roman" w:hAnsi="Times New Roman"/>
      <w:sz w:val="24"/>
      <w:lang w:val="en-US" w:eastAsia="en-US"/>
    </w:rPr>
  </w:style>
  <w:style w:type="paragraph" w:styleId="Heading1">
    <w:name w:val="heading 1"/>
    <w:aliases w:val="Section"/>
    <w:basedOn w:val="Normal"/>
    <w:next w:val="Paragraph"/>
    <w:link w:val="Heading1Char"/>
    <w:qFormat/>
    <w:rsid w:val="00C217C6"/>
    <w:pPr>
      <w:keepNext/>
      <w:outlineLvl w:val="0"/>
    </w:pPr>
    <w:rPr>
      <w:b/>
      <w:caps/>
      <w:sz w:val="22"/>
    </w:rPr>
  </w:style>
  <w:style w:type="paragraph" w:styleId="Heading2">
    <w:name w:val="heading 2"/>
    <w:aliases w:val="Sub Section"/>
    <w:basedOn w:val="Normal"/>
    <w:next w:val="Paragraph"/>
    <w:link w:val="Heading2Char"/>
    <w:qFormat/>
    <w:rsid w:val="00C217C6"/>
    <w:pPr>
      <w:keepNext/>
      <w:outlineLvl w:val="1"/>
    </w:pPr>
    <w:rPr>
      <w:b/>
      <w:sz w:val="22"/>
    </w:rPr>
  </w:style>
  <w:style w:type="paragraph" w:styleId="Heading3">
    <w:name w:val="heading 3"/>
    <w:aliases w:val="Sub-sub section"/>
    <w:basedOn w:val="Normal"/>
    <w:next w:val="Normal"/>
    <w:link w:val="Heading3Char"/>
    <w:qFormat/>
    <w:rsid w:val="00C217C6"/>
    <w:pPr>
      <w:keepNext/>
      <w:outlineLvl w:val="2"/>
    </w:pPr>
    <w:rPr>
      <w:i/>
      <w:iCs/>
      <w:sz w:val="22"/>
      <w:lang w:val="en-GB" w:eastAsia="en-GB"/>
    </w:rPr>
  </w:style>
  <w:style w:type="paragraph" w:styleId="Heading4">
    <w:name w:val="heading 4"/>
    <w:aliases w:val="Sub-sub-sub_Section"/>
    <w:next w:val="Normal"/>
    <w:link w:val="Heading4Char"/>
    <w:autoRedefine/>
    <w:uiPriority w:val="9"/>
    <w:unhideWhenUsed/>
    <w:rsid w:val="00503BCA"/>
    <w:pPr>
      <w:keepNext/>
      <w:keepLines/>
      <w:spacing w:before="40" w:line="259" w:lineRule="auto"/>
      <w:outlineLvl w:val="3"/>
    </w:pPr>
    <w:rPr>
      <w:rFonts w:ascii="Century Schoolbook" w:eastAsiaTheme="majorEastAsia" w:hAnsi="Century Schoolbook" w:cstheme="majorBidi"/>
      <w:i/>
      <w:iCs/>
      <w:sz w:val="22"/>
      <w:szCs w:val="22"/>
      <w:lang w:val="en-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Heading1"/>
    <w:rsid w:val="00C217C6"/>
    <w:pPr>
      <w:jc w:val="both"/>
    </w:pPr>
    <w:rPr>
      <w:i/>
      <w:sz w:val="18"/>
    </w:rPr>
  </w:style>
  <w:style w:type="paragraph" w:customStyle="1" w:styleId="AuthorAffiliation">
    <w:name w:val="Author Affiliation"/>
    <w:basedOn w:val="Normal"/>
    <w:rsid w:val="00995F72"/>
    <w:pPr>
      <w:jc w:val="center"/>
    </w:pPr>
    <w:rPr>
      <w:sz w:val="18"/>
    </w:rPr>
  </w:style>
  <w:style w:type="paragraph" w:customStyle="1" w:styleId="AuthorEmail">
    <w:name w:val="Author Email"/>
    <w:basedOn w:val="Normal"/>
    <w:qFormat/>
    <w:rsid w:val="00995F72"/>
    <w:pPr>
      <w:jc w:val="center"/>
    </w:pPr>
    <w:rPr>
      <w:sz w:val="18"/>
    </w:rPr>
  </w:style>
  <w:style w:type="paragraph" w:customStyle="1" w:styleId="AuthorName">
    <w:name w:val="Author Name"/>
    <w:basedOn w:val="Normal"/>
    <w:next w:val="AuthorAffiliation"/>
    <w:qFormat/>
    <w:rsid w:val="00995F72"/>
    <w:pPr>
      <w:jc w:val="center"/>
    </w:pPr>
    <w:rPr>
      <w:b/>
      <w:sz w:val="22"/>
    </w:rPr>
  </w:style>
  <w:style w:type="paragraph" w:styleId="BalloonText">
    <w:name w:val="Balloon Text"/>
    <w:basedOn w:val="Normal"/>
    <w:link w:val="BalloonTextChar"/>
    <w:rsid w:val="00503BCA"/>
    <w:rPr>
      <w:rFonts w:ascii="Tahoma" w:hAnsi="Tahoma" w:cs="Tahoma"/>
      <w:sz w:val="16"/>
      <w:szCs w:val="16"/>
    </w:rPr>
  </w:style>
  <w:style w:type="character" w:customStyle="1" w:styleId="Heading1Char">
    <w:name w:val="Heading 1 Char"/>
    <w:aliases w:val="Section Char"/>
    <w:link w:val="Heading1"/>
    <w:rsid w:val="00C217C6"/>
    <w:rPr>
      <w:rFonts w:ascii="Times New Roman" w:eastAsia="Times New Roman" w:hAnsi="Times New Roman"/>
      <w:b/>
      <w:caps/>
      <w:sz w:val="22"/>
      <w:lang w:val="en-US" w:eastAsia="en-US"/>
    </w:rPr>
  </w:style>
  <w:style w:type="character" w:customStyle="1" w:styleId="BalloonTextChar">
    <w:name w:val="Balloon Text Char"/>
    <w:basedOn w:val="DefaultParagraphFont"/>
    <w:link w:val="BalloonText"/>
    <w:rsid w:val="00503BCA"/>
    <w:rPr>
      <w:rFonts w:ascii="Tahoma" w:eastAsia="Times New Roman" w:hAnsi="Tahoma" w:cs="Tahoma"/>
      <w:sz w:val="16"/>
      <w:szCs w:val="16"/>
      <w:lang w:val="en-US" w:eastAsia="en-US"/>
    </w:rPr>
  </w:style>
  <w:style w:type="character" w:styleId="CommentReference">
    <w:name w:val="annotation reference"/>
    <w:basedOn w:val="DefaultParagraphFont"/>
    <w:semiHidden/>
    <w:unhideWhenUsed/>
    <w:rsid w:val="00503BCA"/>
    <w:rPr>
      <w:sz w:val="16"/>
      <w:szCs w:val="16"/>
    </w:rPr>
  </w:style>
  <w:style w:type="character" w:customStyle="1" w:styleId="Heading2Char">
    <w:name w:val="Heading 2 Char"/>
    <w:aliases w:val="Sub Section Char"/>
    <w:link w:val="Heading2"/>
    <w:rsid w:val="00C217C6"/>
    <w:rPr>
      <w:rFonts w:ascii="Times New Roman" w:eastAsia="Times New Roman" w:hAnsi="Times New Roman"/>
      <w:b/>
      <w:sz w:val="22"/>
      <w:lang w:val="en-US" w:eastAsia="en-US"/>
    </w:rPr>
  </w:style>
  <w:style w:type="paragraph" w:styleId="CommentText">
    <w:name w:val="annotation text"/>
    <w:basedOn w:val="Normal"/>
    <w:link w:val="CommentTextChar"/>
    <w:semiHidden/>
    <w:unhideWhenUsed/>
    <w:rsid w:val="00503BCA"/>
    <w:rPr>
      <w:sz w:val="20"/>
    </w:rPr>
  </w:style>
  <w:style w:type="character" w:customStyle="1" w:styleId="CommentTextChar">
    <w:name w:val="Comment Text Char"/>
    <w:basedOn w:val="DefaultParagraphFont"/>
    <w:link w:val="CommentText"/>
    <w:semiHidden/>
    <w:rsid w:val="00503BCA"/>
    <w:rPr>
      <w:rFonts w:ascii="Times New Roman" w:eastAsia="Times New Roman" w:hAnsi="Times New Roman"/>
      <w:lang w:val="en-US" w:eastAsia="en-US"/>
    </w:rPr>
  </w:style>
  <w:style w:type="paragraph" w:styleId="CommentSubject">
    <w:name w:val="annotation subject"/>
    <w:basedOn w:val="CommentText"/>
    <w:next w:val="CommentText"/>
    <w:link w:val="CommentSubjectChar"/>
    <w:semiHidden/>
    <w:unhideWhenUsed/>
    <w:rsid w:val="00503BCA"/>
    <w:rPr>
      <w:b/>
      <w:bCs/>
    </w:rPr>
  </w:style>
  <w:style w:type="character" w:customStyle="1" w:styleId="CommentSubjectChar">
    <w:name w:val="Comment Subject Char"/>
    <w:basedOn w:val="CommentTextChar"/>
    <w:link w:val="CommentSubject"/>
    <w:semiHidden/>
    <w:rsid w:val="00503BCA"/>
    <w:rPr>
      <w:rFonts w:ascii="Times New Roman" w:eastAsia="Times New Roman" w:hAnsi="Times New Roman"/>
      <w:b/>
      <w:bCs/>
      <w:lang w:val="en-US" w:eastAsia="en-US"/>
    </w:rPr>
  </w:style>
  <w:style w:type="character" w:styleId="Emphasis">
    <w:name w:val="Emphasis"/>
    <w:basedOn w:val="DefaultParagraphFont"/>
    <w:uiPriority w:val="20"/>
    <w:qFormat/>
    <w:rsid w:val="00503BCA"/>
    <w:rPr>
      <w:i/>
      <w:iCs/>
    </w:rPr>
  </w:style>
  <w:style w:type="character" w:customStyle="1" w:styleId="Heading3Char">
    <w:name w:val="Heading 3 Char"/>
    <w:aliases w:val="Sub-sub section Char"/>
    <w:link w:val="Heading3"/>
    <w:rsid w:val="00C217C6"/>
    <w:rPr>
      <w:rFonts w:ascii="Times New Roman" w:eastAsia="Times New Roman" w:hAnsi="Times New Roman"/>
      <w:i/>
      <w:iCs/>
      <w:sz w:val="22"/>
      <w:lang w:val="en-GB" w:eastAsia="en-GB"/>
    </w:rPr>
  </w:style>
  <w:style w:type="paragraph" w:customStyle="1" w:styleId="Paragraph">
    <w:name w:val="Paragraph"/>
    <w:basedOn w:val="Normal"/>
    <w:rsid w:val="00C217C6"/>
    <w:pPr>
      <w:spacing w:before="120"/>
      <w:ind w:firstLine="720"/>
      <w:jc w:val="both"/>
    </w:pPr>
    <w:rPr>
      <w:sz w:val="22"/>
    </w:rPr>
  </w:style>
  <w:style w:type="paragraph" w:customStyle="1" w:styleId="Equation">
    <w:name w:val="Equation"/>
    <w:basedOn w:val="Paragraph"/>
    <w:rsid w:val="005003D6"/>
    <w:pPr>
      <w:tabs>
        <w:tab w:val="center" w:pos="4320"/>
        <w:tab w:val="right" w:pos="9242"/>
      </w:tabs>
      <w:ind w:firstLine="0"/>
    </w:pPr>
  </w:style>
  <w:style w:type="paragraph" w:customStyle="1" w:styleId="Figure">
    <w:name w:val="Figure"/>
    <w:basedOn w:val="Paragraph"/>
    <w:rsid w:val="00503BCA"/>
    <w:pPr>
      <w:keepNext/>
      <w:ind w:firstLine="0"/>
      <w:jc w:val="center"/>
    </w:pPr>
  </w:style>
  <w:style w:type="paragraph" w:customStyle="1" w:styleId="FigureCaption">
    <w:name w:val="Figure Caption"/>
    <w:next w:val="Paragraph"/>
    <w:rsid w:val="0026290A"/>
    <w:pPr>
      <w:spacing w:before="120"/>
      <w:jc w:val="center"/>
    </w:pPr>
    <w:rPr>
      <w:rFonts w:ascii="Times New Roman" w:eastAsia="Times New Roman" w:hAnsi="Times New Roman"/>
      <w:sz w:val="22"/>
      <w:lang w:val="en-US" w:eastAsia="en-US"/>
    </w:rPr>
  </w:style>
  <w:style w:type="character" w:styleId="FootnoteReference">
    <w:name w:val="footnote reference"/>
    <w:semiHidden/>
    <w:rsid w:val="00503BCA"/>
    <w:rPr>
      <w:vertAlign w:val="superscript"/>
    </w:rPr>
  </w:style>
  <w:style w:type="paragraph" w:styleId="FootnoteText">
    <w:name w:val="footnote text"/>
    <w:basedOn w:val="Normal"/>
    <w:link w:val="FootnoteTextChar"/>
    <w:semiHidden/>
    <w:rsid w:val="00503BCA"/>
    <w:rPr>
      <w:sz w:val="16"/>
    </w:rPr>
  </w:style>
  <w:style w:type="character" w:customStyle="1" w:styleId="FootnoteTextChar">
    <w:name w:val="Footnote Text Char"/>
    <w:basedOn w:val="DefaultParagraphFont"/>
    <w:link w:val="FootnoteText"/>
    <w:semiHidden/>
    <w:rsid w:val="00503BCA"/>
    <w:rPr>
      <w:rFonts w:ascii="Times New Roman" w:eastAsia="Times New Roman" w:hAnsi="Times New Roman"/>
      <w:sz w:val="16"/>
      <w:lang w:val="en-US" w:eastAsia="en-US"/>
    </w:rPr>
  </w:style>
  <w:style w:type="character" w:styleId="Hyperlink">
    <w:name w:val="Hyperlink"/>
    <w:rsid w:val="00503BCA"/>
    <w:rPr>
      <w:color w:val="0000FF"/>
      <w:u w:val="single"/>
    </w:rPr>
  </w:style>
  <w:style w:type="paragraph" w:styleId="ListParagraph">
    <w:name w:val="List Paragraph"/>
    <w:basedOn w:val="Normal"/>
    <w:uiPriority w:val="34"/>
    <w:rsid w:val="00503BCA"/>
    <w:pPr>
      <w:ind w:left="720"/>
      <w:contextualSpacing/>
    </w:pPr>
  </w:style>
  <w:style w:type="character" w:customStyle="1" w:styleId="Heading4Char">
    <w:name w:val="Heading 4 Char"/>
    <w:aliases w:val="Sub-sub-sub_Section Char"/>
    <w:basedOn w:val="DefaultParagraphFont"/>
    <w:link w:val="Heading4"/>
    <w:uiPriority w:val="9"/>
    <w:rsid w:val="00503BCA"/>
    <w:rPr>
      <w:rFonts w:ascii="Century Schoolbook" w:eastAsiaTheme="majorEastAsia" w:hAnsi="Century Schoolbook" w:cstheme="majorBidi"/>
      <w:i/>
      <w:iCs/>
      <w:sz w:val="22"/>
      <w:szCs w:val="22"/>
      <w:lang w:val="en-ID" w:eastAsia="en-US"/>
    </w:rPr>
  </w:style>
  <w:style w:type="paragraph" w:styleId="NormalWeb">
    <w:name w:val="Normal (Web)"/>
    <w:basedOn w:val="Normal"/>
    <w:uiPriority w:val="99"/>
    <w:unhideWhenUsed/>
    <w:rsid w:val="00503BCA"/>
    <w:pPr>
      <w:spacing w:before="100" w:beforeAutospacing="1" w:after="100" w:afterAutospacing="1"/>
    </w:pPr>
    <w:rPr>
      <w:szCs w:val="24"/>
      <w:lang w:val="en-GB" w:eastAsia="en-GB"/>
    </w:rPr>
  </w:style>
  <w:style w:type="paragraph" w:customStyle="1" w:styleId="PaperTitle">
    <w:name w:val="Paper Title"/>
    <w:basedOn w:val="Normal"/>
    <w:next w:val="AuthorName"/>
    <w:rsid w:val="00B54261"/>
    <w:pPr>
      <w:jc w:val="center"/>
    </w:pPr>
    <w:rPr>
      <w:b/>
      <w:sz w:val="32"/>
    </w:rPr>
  </w:style>
  <w:style w:type="paragraph" w:customStyle="1" w:styleId="Paragraphbulleted">
    <w:name w:val="Paragraph (bulleted)"/>
    <w:basedOn w:val="Paragraph"/>
    <w:rsid w:val="00503BCA"/>
    <w:pPr>
      <w:numPr>
        <w:numId w:val="1"/>
      </w:numPr>
    </w:pPr>
  </w:style>
  <w:style w:type="paragraph" w:customStyle="1" w:styleId="Paragraphnumbered">
    <w:name w:val="Paragraph (numbered)"/>
    <w:rsid w:val="005003D6"/>
    <w:pPr>
      <w:numPr>
        <w:numId w:val="2"/>
      </w:numPr>
      <w:jc w:val="both"/>
    </w:pPr>
    <w:rPr>
      <w:rFonts w:ascii="Times New Roman" w:eastAsia="Times New Roman" w:hAnsi="Times New Roman"/>
      <w:sz w:val="22"/>
      <w:lang w:val="en-US" w:eastAsia="en-US"/>
    </w:rPr>
  </w:style>
  <w:style w:type="paragraph" w:customStyle="1" w:styleId="Reference">
    <w:name w:val="Reference"/>
    <w:basedOn w:val="Paragraph"/>
    <w:rsid w:val="00D04835"/>
    <w:pPr>
      <w:numPr>
        <w:numId w:val="3"/>
      </w:numPr>
      <w:spacing w:before="0"/>
    </w:pPr>
  </w:style>
  <w:style w:type="character" w:styleId="Strong">
    <w:name w:val="Strong"/>
    <w:basedOn w:val="DefaultParagraphFont"/>
    <w:uiPriority w:val="22"/>
    <w:qFormat/>
    <w:rsid w:val="00503BCA"/>
    <w:rPr>
      <w:b/>
      <w:bCs/>
    </w:rPr>
  </w:style>
  <w:style w:type="paragraph" w:customStyle="1" w:styleId="TableCaption">
    <w:name w:val="Table Caption"/>
    <w:basedOn w:val="FigureCaption"/>
    <w:qFormat/>
    <w:rsid w:val="00503BCA"/>
    <w:rPr>
      <w:szCs w:val="18"/>
    </w:rPr>
  </w:style>
  <w:style w:type="table" w:styleId="TableGrid">
    <w:name w:val="Table Grid"/>
    <w:basedOn w:val="TableNormal"/>
    <w:rsid w:val="00503BCA"/>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03BCA"/>
    <w:rPr>
      <w:color w:val="808080"/>
      <w:shd w:val="clear" w:color="auto" w:fill="E6E6E6"/>
    </w:rPr>
  </w:style>
  <w:style w:type="paragraph" w:styleId="Header">
    <w:name w:val="header"/>
    <w:basedOn w:val="Normal"/>
    <w:link w:val="HeaderChar"/>
    <w:uiPriority w:val="99"/>
    <w:unhideWhenUsed/>
    <w:rsid w:val="005D09AB"/>
    <w:pPr>
      <w:tabs>
        <w:tab w:val="center" w:pos="4680"/>
        <w:tab w:val="right" w:pos="9360"/>
      </w:tabs>
    </w:pPr>
  </w:style>
  <w:style w:type="character" w:customStyle="1" w:styleId="HeaderChar">
    <w:name w:val="Header Char"/>
    <w:basedOn w:val="DefaultParagraphFont"/>
    <w:link w:val="Header"/>
    <w:uiPriority w:val="99"/>
    <w:rsid w:val="005D09AB"/>
    <w:rPr>
      <w:rFonts w:ascii="Times New Roman" w:eastAsia="Times New Roman" w:hAnsi="Times New Roman"/>
      <w:sz w:val="24"/>
      <w:lang w:val="en-US" w:eastAsia="en-US"/>
    </w:rPr>
  </w:style>
  <w:style w:type="paragraph" w:styleId="Footer">
    <w:name w:val="footer"/>
    <w:basedOn w:val="Normal"/>
    <w:link w:val="FooterChar"/>
    <w:uiPriority w:val="99"/>
    <w:unhideWhenUsed/>
    <w:rsid w:val="005D09AB"/>
    <w:pPr>
      <w:tabs>
        <w:tab w:val="center" w:pos="4680"/>
        <w:tab w:val="right" w:pos="9360"/>
      </w:tabs>
    </w:pPr>
  </w:style>
  <w:style w:type="character" w:customStyle="1" w:styleId="FooterChar">
    <w:name w:val="Footer Char"/>
    <w:basedOn w:val="DefaultParagraphFont"/>
    <w:link w:val="Footer"/>
    <w:uiPriority w:val="99"/>
    <w:rsid w:val="005D09AB"/>
    <w:rPr>
      <w:rFonts w:ascii="Times New Roman" w:eastAsia="Times New Roman" w:hAnsi="Times New Roman"/>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894143">
      <w:bodyDiv w:val="1"/>
      <w:marLeft w:val="0"/>
      <w:marRight w:val="0"/>
      <w:marTop w:val="0"/>
      <w:marBottom w:val="0"/>
      <w:divBdr>
        <w:top w:val="none" w:sz="0" w:space="0" w:color="auto"/>
        <w:left w:val="none" w:sz="0" w:space="0" w:color="auto"/>
        <w:bottom w:val="none" w:sz="0" w:space="0" w:color="auto"/>
        <w:right w:val="none" w:sz="0" w:space="0" w:color="auto"/>
      </w:divBdr>
    </w:div>
    <w:div w:id="141196191">
      <w:bodyDiv w:val="1"/>
      <w:marLeft w:val="0"/>
      <w:marRight w:val="0"/>
      <w:marTop w:val="0"/>
      <w:marBottom w:val="0"/>
      <w:divBdr>
        <w:top w:val="none" w:sz="0" w:space="0" w:color="auto"/>
        <w:left w:val="none" w:sz="0" w:space="0" w:color="auto"/>
        <w:bottom w:val="none" w:sz="0" w:space="0" w:color="auto"/>
        <w:right w:val="none" w:sz="0" w:space="0" w:color="auto"/>
      </w:divBdr>
    </w:div>
    <w:div w:id="372076719">
      <w:bodyDiv w:val="1"/>
      <w:marLeft w:val="0"/>
      <w:marRight w:val="0"/>
      <w:marTop w:val="0"/>
      <w:marBottom w:val="0"/>
      <w:divBdr>
        <w:top w:val="none" w:sz="0" w:space="0" w:color="auto"/>
        <w:left w:val="none" w:sz="0" w:space="0" w:color="auto"/>
        <w:bottom w:val="none" w:sz="0" w:space="0" w:color="auto"/>
        <w:right w:val="none" w:sz="0" w:space="0" w:color="auto"/>
      </w:divBdr>
    </w:div>
    <w:div w:id="376978127">
      <w:bodyDiv w:val="1"/>
      <w:marLeft w:val="0"/>
      <w:marRight w:val="0"/>
      <w:marTop w:val="0"/>
      <w:marBottom w:val="0"/>
      <w:divBdr>
        <w:top w:val="none" w:sz="0" w:space="0" w:color="auto"/>
        <w:left w:val="none" w:sz="0" w:space="0" w:color="auto"/>
        <w:bottom w:val="none" w:sz="0" w:space="0" w:color="auto"/>
        <w:right w:val="none" w:sz="0" w:space="0" w:color="auto"/>
      </w:divBdr>
    </w:div>
    <w:div w:id="426535599">
      <w:bodyDiv w:val="1"/>
      <w:marLeft w:val="0"/>
      <w:marRight w:val="0"/>
      <w:marTop w:val="0"/>
      <w:marBottom w:val="0"/>
      <w:divBdr>
        <w:top w:val="none" w:sz="0" w:space="0" w:color="auto"/>
        <w:left w:val="none" w:sz="0" w:space="0" w:color="auto"/>
        <w:bottom w:val="none" w:sz="0" w:space="0" w:color="auto"/>
        <w:right w:val="none" w:sz="0" w:space="0" w:color="auto"/>
      </w:divBdr>
    </w:div>
    <w:div w:id="743450585">
      <w:bodyDiv w:val="1"/>
      <w:marLeft w:val="0"/>
      <w:marRight w:val="0"/>
      <w:marTop w:val="0"/>
      <w:marBottom w:val="0"/>
      <w:divBdr>
        <w:top w:val="none" w:sz="0" w:space="0" w:color="auto"/>
        <w:left w:val="none" w:sz="0" w:space="0" w:color="auto"/>
        <w:bottom w:val="none" w:sz="0" w:space="0" w:color="auto"/>
        <w:right w:val="none" w:sz="0" w:space="0" w:color="auto"/>
      </w:divBdr>
    </w:div>
    <w:div w:id="768546303">
      <w:bodyDiv w:val="1"/>
      <w:marLeft w:val="0"/>
      <w:marRight w:val="0"/>
      <w:marTop w:val="0"/>
      <w:marBottom w:val="0"/>
      <w:divBdr>
        <w:top w:val="none" w:sz="0" w:space="0" w:color="auto"/>
        <w:left w:val="none" w:sz="0" w:space="0" w:color="auto"/>
        <w:bottom w:val="none" w:sz="0" w:space="0" w:color="auto"/>
        <w:right w:val="none" w:sz="0" w:space="0" w:color="auto"/>
      </w:divBdr>
    </w:div>
    <w:div w:id="842017755">
      <w:bodyDiv w:val="1"/>
      <w:marLeft w:val="0"/>
      <w:marRight w:val="0"/>
      <w:marTop w:val="0"/>
      <w:marBottom w:val="0"/>
      <w:divBdr>
        <w:top w:val="none" w:sz="0" w:space="0" w:color="auto"/>
        <w:left w:val="none" w:sz="0" w:space="0" w:color="auto"/>
        <w:bottom w:val="none" w:sz="0" w:space="0" w:color="auto"/>
        <w:right w:val="none" w:sz="0" w:space="0" w:color="auto"/>
      </w:divBdr>
    </w:div>
    <w:div w:id="876545104">
      <w:bodyDiv w:val="1"/>
      <w:marLeft w:val="0"/>
      <w:marRight w:val="0"/>
      <w:marTop w:val="0"/>
      <w:marBottom w:val="0"/>
      <w:divBdr>
        <w:top w:val="none" w:sz="0" w:space="0" w:color="auto"/>
        <w:left w:val="none" w:sz="0" w:space="0" w:color="auto"/>
        <w:bottom w:val="none" w:sz="0" w:space="0" w:color="auto"/>
        <w:right w:val="none" w:sz="0" w:space="0" w:color="auto"/>
      </w:divBdr>
    </w:div>
    <w:div w:id="931668972">
      <w:bodyDiv w:val="1"/>
      <w:marLeft w:val="0"/>
      <w:marRight w:val="0"/>
      <w:marTop w:val="0"/>
      <w:marBottom w:val="0"/>
      <w:divBdr>
        <w:top w:val="none" w:sz="0" w:space="0" w:color="auto"/>
        <w:left w:val="none" w:sz="0" w:space="0" w:color="auto"/>
        <w:bottom w:val="none" w:sz="0" w:space="0" w:color="auto"/>
        <w:right w:val="none" w:sz="0" w:space="0" w:color="auto"/>
      </w:divBdr>
    </w:div>
    <w:div w:id="940843397">
      <w:bodyDiv w:val="1"/>
      <w:marLeft w:val="0"/>
      <w:marRight w:val="0"/>
      <w:marTop w:val="0"/>
      <w:marBottom w:val="0"/>
      <w:divBdr>
        <w:top w:val="none" w:sz="0" w:space="0" w:color="auto"/>
        <w:left w:val="none" w:sz="0" w:space="0" w:color="auto"/>
        <w:bottom w:val="none" w:sz="0" w:space="0" w:color="auto"/>
        <w:right w:val="none" w:sz="0" w:space="0" w:color="auto"/>
      </w:divBdr>
    </w:div>
    <w:div w:id="955481575">
      <w:bodyDiv w:val="1"/>
      <w:marLeft w:val="0"/>
      <w:marRight w:val="0"/>
      <w:marTop w:val="0"/>
      <w:marBottom w:val="0"/>
      <w:divBdr>
        <w:top w:val="none" w:sz="0" w:space="0" w:color="auto"/>
        <w:left w:val="none" w:sz="0" w:space="0" w:color="auto"/>
        <w:bottom w:val="none" w:sz="0" w:space="0" w:color="auto"/>
        <w:right w:val="none" w:sz="0" w:space="0" w:color="auto"/>
      </w:divBdr>
    </w:div>
    <w:div w:id="1029258518">
      <w:bodyDiv w:val="1"/>
      <w:marLeft w:val="0"/>
      <w:marRight w:val="0"/>
      <w:marTop w:val="0"/>
      <w:marBottom w:val="0"/>
      <w:divBdr>
        <w:top w:val="none" w:sz="0" w:space="0" w:color="auto"/>
        <w:left w:val="none" w:sz="0" w:space="0" w:color="auto"/>
        <w:bottom w:val="none" w:sz="0" w:space="0" w:color="auto"/>
        <w:right w:val="none" w:sz="0" w:space="0" w:color="auto"/>
      </w:divBdr>
    </w:div>
    <w:div w:id="1194002145">
      <w:bodyDiv w:val="1"/>
      <w:marLeft w:val="0"/>
      <w:marRight w:val="0"/>
      <w:marTop w:val="0"/>
      <w:marBottom w:val="0"/>
      <w:divBdr>
        <w:top w:val="none" w:sz="0" w:space="0" w:color="auto"/>
        <w:left w:val="none" w:sz="0" w:space="0" w:color="auto"/>
        <w:bottom w:val="none" w:sz="0" w:space="0" w:color="auto"/>
        <w:right w:val="none" w:sz="0" w:space="0" w:color="auto"/>
      </w:divBdr>
    </w:div>
    <w:div w:id="1219586894">
      <w:bodyDiv w:val="1"/>
      <w:marLeft w:val="0"/>
      <w:marRight w:val="0"/>
      <w:marTop w:val="0"/>
      <w:marBottom w:val="0"/>
      <w:divBdr>
        <w:top w:val="none" w:sz="0" w:space="0" w:color="auto"/>
        <w:left w:val="none" w:sz="0" w:space="0" w:color="auto"/>
        <w:bottom w:val="none" w:sz="0" w:space="0" w:color="auto"/>
        <w:right w:val="none" w:sz="0" w:space="0" w:color="auto"/>
      </w:divBdr>
    </w:div>
    <w:div w:id="1258901671">
      <w:bodyDiv w:val="1"/>
      <w:marLeft w:val="0"/>
      <w:marRight w:val="0"/>
      <w:marTop w:val="0"/>
      <w:marBottom w:val="0"/>
      <w:divBdr>
        <w:top w:val="none" w:sz="0" w:space="0" w:color="auto"/>
        <w:left w:val="none" w:sz="0" w:space="0" w:color="auto"/>
        <w:bottom w:val="none" w:sz="0" w:space="0" w:color="auto"/>
        <w:right w:val="none" w:sz="0" w:space="0" w:color="auto"/>
      </w:divBdr>
    </w:div>
    <w:div w:id="1373112224">
      <w:bodyDiv w:val="1"/>
      <w:marLeft w:val="0"/>
      <w:marRight w:val="0"/>
      <w:marTop w:val="0"/>
      <w:marBottom w:val="0"/>
      <w:divBdr>
        <w:top w:val="none" w:sz="0" w:space="0" w:color="auto"/>
        <w:left w:val="none" w:sz="0" w:space="0" w:color="auto"/>
        <w:bottom w:val="none" w:sz="0" w:space="0" w:color="auto"/>
        <w:right w:val="none" w:sz="0" w:space="0" w:color="auto"/>
      </w:divBdr>
    </w:div>
    <w:div w:id="1389303788">
      <w:bodyDiv w:val="1"/>
      <w:marLeft w:val="0"/>
      <w:marRight w:val="0"/>
      <w:marTop w:val="0"/>
      <w:marBottom w:val="0"/>
      <w:divBdr>
        <w:top w:val="none" w:sz="0" w:space="0" w:color="auto"/>
        <w:left w:val="none" w:sz="0" w:space="0" w:color="auto"/>
        <w:bottom w:val="none" w:sz="0" w:space="0" w:color="auto"/>
        <w:right w:val="none" w:sz="0" w:space="0" w:color="auto"/>
      </w:divBdr>
    </w:div>
    <w:div w:id="1487240250">
      <w:bodyDiv w:val="1"/>
      <w:marLeft w:val="0"/>
      <w:marRight w:val="0"/>
      <w:marTop w:val="0"/>
      <w:marBottom w:val="0"/>
      <w:divBdr>
        <w:top w:val="none" w:sz="0" w:space="0" w:color="auto"/>
        <w:left w:val="none" w:sz="0" w:space="0" w:color="auto"/>
        <w:bottom w:val="none" w:sz="0" w:space="0" w:color="auto"/>
        <w:right w:val="none" w:sz="0" w:space="0" w:color="auto"/>
      </w:divBdr>
    </w:div>
    <w:div w:id="1593971551">
      <w:bodyDiv w:val="1"/>
      <w:marLeft w:val="0"/>
      <w:marRight w:val="0"/>
      <w:marTop w:val="0"/>
      <w:marBottom w:val="0"/>
      <w:divBdr>
        <w:top w:val="none" w:sz="0" w:space="0" w:color="auto"/>
        <w:left w:val="none" w:sz="0" w:space="0" w:color="auto"/>
        <w:bottom w:val="none" w:sz="0" w:space="0" w:color="auto"/>
        <w:right w:val="none" w:sz="0" w:space="0" w:color="auto"/>
      </w:divBdr>
    </w:div>
    <w:div w:id="1597403612">
      <w:bodyDiv w:val="1"/>
      <w:marLeft w:val="0"/>
      <w:marRight w:val="0"/>
      <w:marTop w:val="0"/>
      <w:marBottom w:val="0"/>
      <w:divBdr>
        <w:top w:val="none" w:sz="0" w:space="0" w:color="auto"/>
        <w:left w:val="none" w:sz="0" w:space="0" w:color="auto"/>
        <w:bottom w:val="none" w:sz="0" w:space="0" w:color="auto"/>
        <w:right w:val="none" w:sz="0" w:space="0" w:color="auto"/>
      </w:divBdr>
    </w:div>
    <w:div w:id="1641375275">
      <w:bodyDiv w:val="1"/>
      <w:marLeft w:val="0"/>
      <w:marRight w:val="0"/>
      <w:marTop w:val="0"/>
      <w:marBottom w:val="0"/>
      <w:divBdr>
        <w:top w:val="none" w:sz="0" w:space="0" w:color="auto"/>
        <w:left w:val="none" w:sz="0" w:space="0" w:color="auto"/>
        <w:bottom w:val="none" w:sz="0" w:space="0" w:color="auto"/>
        <w:right w:val="none" w:sz="0" w:space="0" w:color="auto"/>
      </w:divBdr>
    </w:div>
    <w:div w:id="1723866890">
      <w:bodyDiv w:val="1"/>
      <w:marLeft w:val="0"/>
      <w:marRight w:val="0"/>
      <w:marTop w:val="0"/>
      <w:marBottom w:val="0"/>
      <w:divBdr>
        <w:top w:val="none" w:sz="0" w:space="0" w:color="auto"/>
        <w:left w:val="none" w:sz="0" w:space="0" w:color="auto"/>
        <w:bottom w:val="none" w:sz="0" w:space="0" w:color="auto"/>
        <w:right w:val="none" w:sz="0" w:space="0" w:color="auto"/>
      </w:divBdr>
    </w:div>
    <w:div w:id="1890874247">
      <w:bodyDiv w:val="1"/>
      <w:marLeft w:val="0"/>
      <w:marRight w:val="0"/>
      <w:marTop w:val="0"/>
      <w:marBottom w:val="0"/>
      <w:divBdr>
        <w:top w:val="none" w:sz="0" w:space="0" w:color="auto"/>
        <w:left w:val="none" w:sz="0" w:space="0" w:color="auto"/>
        <w:bottom w:val="none" w:sz="0" w:space="0" w:color="auto"/>
        <w:right w:val="none" w:sz="0" w:space="0" w:color="auto"/>
      </w:divBdr>
    </w:div>
    <w:div w:id="1981499851">
      <w:bodyDiv w:val="1"/>
      <w:marLeft w:val="0"/>
      <w:marRight w:val="0"/>
      <w:marTop w:val="0"/>
      <w:marBottom w:val="0"/>
      <w:divBdr>
        <w:top w:val="none" w:sz="0" w:space="0" w:color="auto"/>
        <w:left w:val="none" w:sz="0" w:space="0" w:color="auto"/>
        <w:bottom w:val="none" w:sz="0" w:space="0" w:color="auto"/>
        <w:right w:val="none" w:sz="0" w:space="0" w:color="auto"/>
      </w:divBdr>
    </w:div>
    <w:div w:id="2078283968">
      <w:bodyDiv w:val="1"/>
      <w:marLeft w:val="0"/>
      <w:marRight w:val="0"/>
      <w:marTop w:val="0"/>
      <w:marBottom w:val="0"/>
      <w:divBdr>
        <w:top w:val="none" w:sz="0" w:space="0" w:color="auto"/>
        <w:left w:val="none" w:sz="0" w:space="0" w:color="auto"/>
        <w:bottom w:val="none" w:sz="0" w:space="0" w:color="auto"/>
        <w:right w:val="none" w:sz="0" w:space="0" w:color="auto"/>
      </w:divBdr>
    </w:div>
    <w:div w:id="2087533660">
      <w:bodyDiv w:val="1"/>
      <w:marLeft w:val="0"/>
      <w:marRight w:val="0"/>
      <w:marTop w:val="0"/>
      <w:marBottom w:val="0"/>
      <w:divBdr>
        <w:top w:val="none" w:sz="0" w:space="0" w:color="auto"/>
        <w:left w:val="none" w:sz="0" w:space="0" w:color="auto"/>
        <w:bottom w:val="none" w:sz="0" w:space="0" w:color="auto"/>
        <w:right w:val="none" w:sz="0" w:space="0" w:color="auto"/>
      </w:divBdr>
    </w:div>
    <w:div w:id="2112697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8.jpeg"/><Relationship Id="rId26" Type="http://schemas.openxmlformats.org/officeDocument/2006/relationships/image" Target="media/image16.emf"/><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60.emf"/><Relationship Id="rId25" Type="http://schemas.openxmlformats.org/officeDocument/2006/relationships/image" Target="media/image15.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0.jpe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3.jpeg"/><Relationship Id="rId28" Type="http://schemas.openxmlformats.org/officeDocument/2006/relationships/header" Target="header1.xml"/><Relationship Id="rId10" Type="http://schemas.microsoft.com/office/2007/relationships/hdphoto" Target="media/hdphoto1.wdp"/><Relationship Id="rId19" Type="http://schemas.openxmlformats.org/officeDocument/2006/relationships/image" Target="media/image9.jpe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emf"/><Relationship Id="rId22" Type="http://schemas.openxmlformats.org/officeDocument/2006/relationships/image" Target="media/image12.jpeg"/><Relationship Id="rId27" Type="http://schemas.openxmlformats.org/officeDocument/2006/relationships/image" Target="media/image18.emf"/><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b:Source>
    <b:Tag>Wid12</b:Tag>
    <b:SourceType>JournalArticle</b:SourceType>
    <b:Guid>{0EFF09EB-67F7-4F25-8743-7BE728F264E5}</b:Guid>
    <b:Author>
      <b:Author>
        <b:NameList>
          <b:Person>
            <b:Last>Widiyatmoko</b:Last>
            <b:First>Arif</b:First>
          </b:Person>
        </b:NameList>
      </b:Author>
    </b:Author>
    <b:Title>Pengembangan Perangkat Pembelajaran IPA Fisika Dengan Pendekatan Physics-edutainment Berbantuan CD Pembelajaran Interaktif</b:Title>
    <b:JournalName>Journal of Primary Education</b:JournalName>
    <b:Year>2012</b:Year>
    <b:Volume>1</b:Volume>
    <b:RefOrder>1</b:RefOrder>
  </b:Source>
  <b:Source>
    <b:Tag>Pra12</b:Tag>
    <b:SourceType>JournalArticle</b:SourceType>
    <b:Guid>{89E16EBB-7084-4B82-A2F4-AE056DB42EE9}</b:Guid>
    <b:Author>
      <b:Author>
        <b:NameList>
          <b:Person>
            <b:Last>Prayito</b:Last>
            <b:First>Muhammad</b:First>
          </b:Person>
        </b:NameList>
      </b:Author>
    </b:Author>
    <b:Title>Pengembangan Perangkat Pembelajaran Matematika Humanistik Berbasis Konstruktivisme Berbantuan E-Learning Materi Segitiga Kelas VII</b:Title>
    <b:JournalName>AKSIOMA</b:JournalName>
    <b:Year>2012</b:Year>
    <b:Volume>2</b:Volume>
    <b:Issue>2</b:Issue>
    <b:RefOrder>2</b:RefOrder>
  </b:Source>
</b:Sources>
</file>

<file path=customXml/itemProps1.xml><?xml version="1.0" encoding="utf-8"?>
<ds:datastoreItem xmlns:ds="http://schemas.openxmlformats.org/officeDocument/2006/customXml" ds:itemID="{1C2E5029-D973-4D70-AFAC-E8C30CAD4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0</TotalTime>
  <Pages>12</Pages>
  <Words>4802</Words>
  <Characters>27377</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15</CharactersWithSpaces>
  <SharedDoc>false</SharedDoc>
  <HLinks>
    <vt:vector size="6" baseType="variant">
      <vt:variant>
        <vt:i4>1703972</vt:i4>
      </vt:variant>
      <vt:variant>
        <vt:i4>0</vt:i4>
      </vt:variant>
      <vt:variant>
        <vt:i4>0</vt:i4>
      </vt:variant>
      <vt:variant>
        <vt:i4>5</vt:i4>
      </vt:variant>
      <vt:variant>
        <vt:lpwstr>mailto:xxx@xxx.x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cp:lastModifiedBy>USER</cp:lastModifiedBy>
  <cp:revision>1834</cp:revision>
  <cp:lastPrinted>2024-07-28T09:13:00Z</cp:lastPrinted>
  <dcterms:created xsi:type="dcterms:W3CDTF">2021-10-15T02:18:00Z</dcterms:created>
  <dcterms:modified xsi:type="dcterms:W3CDTF">2024-12-19T12:56:00Z</dcterms:modified>
</cp:coreProperties>
</file>